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3.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25236442"/>
    <w:p w14:paraId="2D9A11B7" w14:textId="0219630A" w:rsidR="00697EDD" w:rsidRPr="00BB507A" w:rsidRDefault="00B46593" w:rsidP="00697EDD">
      <w:pPr>
        <w:ind w:left="180"/>
      </w:pPr>
      <w:r w:rsidRPr="00BB507A">
        <w:rPr>
          <w:b/>
          <w:noProof/>
          <w:spacing w:val="-2"/>
          <w:sz w:val="36"/>
          <w:szCs w:val="36"/>
          <w:lang w:val="en-GB" w:eastAsia="en-GB"/>
        </w:rPr>
        <mc:AlternateContent>
          <mc:Choice Requires="wps">
            <w:drawing>
              <wp:anchor distT="0" distB="0" distL="114300" distR="114300" simplePos="0" relativeHeight="251659264" behindDoc="0" locked="0" layoutInCell="1" allowOverlap="1" wp14:anchorId="78F99AFA" wp14:editId="55B0FE52">
                <wp:simplePos x="0" y="0"/>
                <wp:positionH relativeFrom="column">
                  <wp:posOffset>1543050</wp:posOffset>
                </wp:positionH>
                <wp:positionV relativeFrom="paragraph">
                  <wp:posOffset>-407670</wp:posOffset>
                </wp:positionV>
                <wp:extent cx="4081780" cy="326390"/>
                <wp:effectExtent l="38100" t="38100" r="90170" b="9271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081780" cy="326390"/>
                        </a:xfrm>
                        <a:prstGeom prst="rect">
                          <a:avLst/>
                        </a:prstGeom>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7D5BE2F7" w14:textId="63C0853A" w:rsidR="00B248D1" w:rsidRPr="00852A6B" w:rsidRDefault="00B248D1" w:rsidP="00334E97">
                            <w:pPr>
                              <w:jc w:val="center"/>
                              <w:rPr>
                                <w:b/>
                              </w:rPr>
                            </w:pPr>
                            <w:r w:rsidRPr="00D2187A">
                              <w:rPr>
                                <w:b/>
                              </w:rPr>
                              <w:t xml:space="preserve">IFB NO. </w:t>
                            </w:r>
                            <w:bookmarkStart w:id="1" w:name="_Hlk57194430"/>
                            <w:r w:rsidR="008408E1">
                              <w:rPr>
                                <w:b/>
                              </w:rPr>
                              <w:t>EUSL/OTS/AHEAD/R3/NCB/DOR/21/09</w:t>
                            </w:r>
                          </w:p>
                          <w:bookmarkEnd w:id="1"/>
                          <w:p w14:paraId="491F2BB8" w14:textId="77777777" w:rsidR="00B248D1" w:rsidRDefault="00B248D1" w:rsidP="00334E9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78F99AFA" id="Rectangle 7" o:spid="_x0000_s1026" style="position:absolute;left:0;text-align:left;margin-left:121.5pt;margin-top:-32.1pt;width:321.4pt;height:25.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" fillcolor="white [3201]" strokecolor="black [3200]" strokeweight="1pt">
                <v:shadow on="t" color="black" opacity="26214f" origin="-.5,-.5" offset=".74836mm,.74836mm"/>
                <v:path arrowok="t"/>
                <v:textbox>
                  <w:txbxContent>
                    <w:p w14:paraId="7D5BE2F7" w14:textId="63C0853A" w:rsidR="00B248D1" w:rsidRPr="00852A6B" w:rsidRDefault="00B248D1" w:rsidP="00334E97">
                      <w:pPr>
                        <w:jc w:val="center"/>
                        <w:rPr>
                          <w:b/>
                        </w:rPr>
                      </w:pPr>
                      <w:r w:rsidRPr="00D2187A">
                        <w:rPr>
                          <w:b/>
                        </w:rPr>
                        <w:t xml:space="preserve">IFB NO. </w:t>
                      </w:r>
                      <w:bookmarkStart w:id="2" w:name="_Hlk57194430"/>
                      <w:r w:rsidR="008408E1">
                        <w:rPr>
                          <w:b/>
                        </w:rPr>
                        <w:t>EUSL/OTS/AHEAD/R3/NCB/DOR/21/09</w:t>
                      </w:r>
                    </w:p>
                    <w:bookmarkEnd w:id="2"/>
                    <w:p w14:paraId="491F2BB8" w14:textId="77777777" w:rsidR="00B248D1" w:rsidRDefault="00B248D1" w:rsidP="00334E97">
                      <w:pPr>
                        <w:jc w:val="center"/>
                      </w:pPr>
                    </w:p>
                  </w:txbxContent>
                </v:textbox>
              </v:rect>
            </w:pict>
          </mc:Fallback>
        </mc:AlternateContent>
      </w:r>
      <w:r w:rsidRPr="00BB507A">
        <w:rPr>
          <w:b/>
          <w:noProof/>
          <w:spacing w:val="-2"/>
          <w:sz w:val="36"/>
          <w:szCs w:val="36"/>
          <w:lang w:val="en-GB" w:eastAsia="en-GB"/>
        </w:rPr>
        <mc:AlternateContent>
          <mc:Choice Requires="wps">
            <w:drawing>
              <wp:anchor distT="0" distB="0" distL="114300" distR="114300" simplePos="0" relativeHeight="251657728" behindDoc="0" locked="0" layoutInCell="1" allowOverlap="1" wp14:anchorId="1ABB69A0" wp14:editId="1DBC1E24">
                <wp:simplePos x="0" y="0"/>
                <wp:positionH relativeFrom="column">
                  <wp:posOffset>-340995</wp:posOffset>
                </wp:positionH>
                <wp:positionV relativeFrom="paragraph">
                  <wp:posOffset>-549910</wp:posOffset>
                </wp:positionV>
                <wp:extent cx="6120130" cy="9370695"/>
                <wp:effectExtent l="19050" t="19050" r="13970" b="20955"/>
                <wp:wrapNone/>
                <wp:docPr id="2" name="Text Box 5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130" cy="9370695"/>
                        </a:xfrm>
                        <a:prstGeom prst="rect">
                          <a:avLst/>
                        </a:prstGeom>
                        <a:solidFill>
                          <a:srgbClr val="FFFFFF"/>
                        </a:solidFill>
                        <a:ln w="60325">
                          <a:solidFill>
                            <a:srgbClr val="000000"/>
                          </a:solidFill>
                          <a:miter lim="800000"/>
                          <a:headEnd/>
                          <a:tailEnd/>
                        </a:ln>
                      </wps:spPr>
                      <wps:txbx>
                        <w:txbxContent>
                          <w:p w14:paraId="7B4C7C47" w14:textId="77777777" w:rsidR="00B248D1" w:rsidRPr="00BB507A" w:rsidRDefault="00B248D1" w:rsidP="00F522FF">
                            <w:pPr>
                              <w:jc w:val="right"/>
                            </w:pPr>
                          </w:p>
                          <w:p w14:paraId="40489878" w14:textId="77777777" w:rsidR="00B248D1" w:rsidRPr="00BB507A" w:rsidRDefault="00B248D1" w:rsidP="00B04B00">
                            <w:pPr>
                              <w:jc w:val="center"/>
                              <w:rPr>
                                <w:b/>
                              </w:rPr>
                            </w:pPr>
                          </w:p>
                          <w:p w14:paraId="3C0E03FE" w14:textId="77777777" w:rsidR="00B248D1" w:rsidRPr="00BB507A" w:rsidRDefault="00B248D1" w:rsidP="00B04B00">
                            <w:pPr>
                              <w:jc w:val="center"/>
                              <w:rPr>
                                <w:b/>
                              </w:rPr>
                            </w:pPr>
                            <w:r w:rsidRPr="00BB507A">
                              <w:rPr>
                                <w:rFonts w:cs="Iskoola Pota"/>
                                <w:b/>
                                <w:bCs/>
                                <w:cs/>
                                <w:lang w:bidi="si-LK"/>
                              </w:rPr>
                              <w:t xml:space="preserve">                                                                                                               </w:t>
                            </w:r>
                          </w:p>
                          <w:p w14:paraId="00BBFD4C" w14:textId="77777777" w:rsidR="00B248D1" w:rsidRPr="00BB507A" w:rsidRDefault="00B248D1" w:rsidP="00B04B00">
                            <w:pPr>
                              <w:jc w:val="center"/>
                              <w:rPr>
                                <w:b/>
                                <w:sz w:val="36"/>
                              </w:rPr>
                            </w:pPr>
                          </w:p>
                          <w:p w14:paraId="23DFBD39" w14:textId="77777777" w:rsidR="00B248D1" w:rsidRPr="00BB507A" w:rsidRDefault="00B248D1" w:rsidP="00B04B00">
                            <w:pPr>
                              <w:jc w:val="center"/>
                              <w:rPr>
                                <w:b/>
                                <w:sz w:val="36"/>
                              </w:rPr>
                            </w:pPr>
                          </w:p>
                          <w:p w14:paraId="596AFA4A" w14:textId="414DE743" w:rsidR="00B248D1" w:rsidRPr="00BB507A" w:rsidRDefault="00B248D1" w:rsidP="00B04B00">
                            <w:pPr>
                              <w:jc w:val="center"/>
                              <w:rPr>
                                <w:b/>
                                <w:sz w:val="36"/>
                              </w:rPr>
                            </w:pPr>
                            <w:r w:rsidRPr="00BB507A">
                              <w:rPr>
                                <w:noProof/>
                              </w:rPr>
                              <w:drawing>
                                <wp:inline distT="0" distB="0" distL="0" distR="0" wp14:anchorId="3CDF2D98" wp14:editId="1DFA1C4A">
                                  <wp:extent cx="1200150" cy="1257072"/>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07615" cy="1264892"/>
                                          </a:xfrm>
                                          <a:prstGeom prst="rect">
                                            <a:avLst/>
                                          </a:prstGeom>
                                          <a:noFill/>
                                          <a:ln>
                                            <a:noFill/>
                                          </a:ln>
                                        </pic:spPr>
                                      </pic:pic>
                                    </a:graphicData>
                                  </a:graphic>
                                </wp:inline>
                              </w:drawing>
                            </w:r>
                          </w:p>
                          <w:p w14:paraId="7810C6C4" w14:textId="77777777" w:rsidR="00B248D1" w:rsidRPr="00BB507A" w:rsidRDefault="00B248D1" w:rsidP="00B04B00">
                            <w:pPr>
                              <w:jc w:val="center"/>
                              <w:rPr>
                                <w:b/>
                                <w:sz w:val="36"/>
                              </w:rPr>
                            </w:pPr>
                          </w:p>
                          <w:p w14:paraId="36A63DE5" w14:textId="77777777" w:rsidR="00B248D1" w:rsidRPr="00BB507A" w:rsidRDefault="00B248D1" w:rsidP="00B04B00">
                            <w:pPr>
                              <w:jc w:val="center"/>
                              <w:rPr>
                                <w:b/>
                                <w:sz w:val="32"/>
                              </w:rPr>
                            </w:pPr>
                            <w:r w:rsidRPr="00BB507A">
                              <w:rPr>
                                <w:b/>
                                <w:sz w:val="32"/>
                              </w:rPr>
                              <w:t>EASTERN UNIVERSITY, SRI LANKA</w:t>
                            </w:r>
                          </w:p>
                          <w:p w14:paraId="22A15B3A" w14:textId="77777777" w:rsidR="00B248D1" w:rsidRPr="00BB507A" w:rsidRDefault="00B248D1" w:rsidP="00B04B00">
                            <w:pPr>
                              <w:jc w:val="center"/>
                              <w:rPr>
                                <w:b/>
                                <w:sz w:val="32"/>
                              </w:rPr>
                            </w:pPr>
                          </w:p>
                          <w:p w14:paraId="23357C2A" w14:textId="77777777" w:rsidR="00B248D1" w:rsidRPr="00BB507A" w:rsidRDefault="00B248D1" w:rsidP="00B04B00">
                            <w:pPr>
                              <w:jc w:val="center"/>
                              <w:rPr>
                                <w:b/>
                                <w:sz w:val="36"/>
                              </w:rPr>
                            </w:pPr>
                            <w:r w:rsidRPr="00BB507A">
                              <w:rPr>
                                <w:b/>
                              </w:rPr>
                              <w:t>ACCELERATING HIGHER EDUCATION EXPANSION AND DEVELOPMENT OPERATION (AHEAD)</w:t>
                            </w:r>
                          </w:p>
                          <w:p w14:paraId="55E924A8" w14:textId="77777777" w:rsidR="00B248D1" w:rsidRPr="00BB507A" w:rsidRDefault="00B248D1" w:rsidP="00B04B00">
                            <w:pPr>
                              <w:jc w:val="center"/>
                              <w:rPr>
                                <w:b/>
                                <w:sz w:val="36"/>
                              </w:rPr>
                            </w:pPr>
                          </w:p>
                          <w:p w14:paraId="6C303338" w14:textId="77777777" w:rsidR="00B248D1" w:rsidRPr="00BB507A" w:rsidRDefault="00B248D1" w:rsidP="00B04B00">
                            <w:pPr>
                              <w:jc w:val="center"/>
                              <w:rPr>
                                <w:b/>
                                <w:sz w:val="28"/>
                              </w:rPr>
                            </w:pPr>
                          </w:p>
                          <w:p w14:paraId="1029E4A8" w14:textId="77777777" w:rsidR="00B248D1" w:rsidRPr="00BB507A" w:rsidRDefault="00B248D1" w:rsidP="00B04B00">
                            <w:pPr>
                              <w:jc w:val="center"/>
                              <w:rPr>
                                <w:b/>
                                <w:sz w:val="28"/>
                              </w:rPr>
                            </w:pPr>
                          </w:p>
                          <w:p w14:paraId="3235B781" w14:textId="77777777" w:rsidR="00B248D1" w:rsidRPr="00BB507A" w:rsidRDefault="00B248D1" w:rsidP="00B04B00">
                            <w:pPr>
                              <w:jc w:val="center"/>
                              <w:rPr>
                                <w:b/>
                                <w:sz w:val="28"/>
                              </w:rPr>
                            </w:pPr>
                          </w:p>
                          <w:p w14:paraId="51CDABB9" w14:textId="77777777" w:rsidR="00B248D1" w:rsidRPr="00BB507A" w:rsidRDefault="00B248D1" w:rsidP="00B04B00">
                            <w:pPr>
                              <w:jc w:val="center"/>
                              <w:rPr>
                                <w:b/>
                                <w:sz w:val="28"/>
                              </w:rPr>
                            </w:pPr>
                          </w:p>
                          <w:p w14:paraId="5A41CC92" w14:textId="77777777" w:rsidR="00B248D1" w:rsidRPr="00BB507A" w:rsidRDefault="00B248D1" w:rsidP="00B04B00">
                            <w:pPr>
                              <w:pStyle w:val="Heading8"/>
                              <w:jc w:val="center"/>
                              <w:rPr>
                                <w:b/>
                                <w:bCs/>
                                <w:i w:val="0"/>
                                <w:iCs w:val="0"/>
                                <w:sz w:val="32"/>
                                <w:szCs w:val="32"/>
                              </w:rPr>
                            </w:pPr>
                            <w:r w:rsidRPr="00BB507A">
                              <w:rPr>
                                <w:b/>
                                <w:bCs/>
                                <w:i w:val="0"/>
                                <w:iCs w:val="0"/>
                                <w:sz w:val="32"/>
                                <w:szCs w:val="32"/>
                              </w:rPr>
                              <w:t>PROCUREMENT OF GOODS</w:t>
                            </w:r>
                          </w:p>
                          <w:p w14:paraId="2951DA40" w14:textId="77777777" w:rsidR="00B248D1" w:rsidRPr="00BB507A" w:rsidRDefault="00B248D1" w:rsidP="00B04B00">
                            <w:pPr>
                              <w:jc w:val="center"/>
                              <w:rPr>
                                <w:b/>
                                <w:sz w:val="28"/>
                              </w:rPr>
                            </w:pPr>
                          </w:p>
                          <w:p w14:paraId="442EA197" w14:textId="77777777" w:rsidR="00B248D1" w:rsidRPr="00BB507A" w:rsidRDefault="00B248D1" w:rsidP="00B04B00">
                            <w:pPr>
                              <w:jc w:val="center"/>
                              <w:rPr>
                                <w:b/>
                              </w:rPr>
                            </w:pPr>
                            <w:r w:rsidRPr="00BB507A">
                              <w:rPr>
                                <w:rFonts w:cs="Iskoola Pota"/>
                                <w:b/>
                                <w:bCs/>
                                <w:cs/>
                                <w:lang w:bidi="si-LK"/>
                              </w:rPr>
                              <w:t>(</w:t>
                            </w:r>
                            <w:r w:rsidRPr="00BB507A">
                              <w:rPr>
                                <w:b/>
                              </w:rPr>
                              <w:t>NATIONAL COMPETITIVE BIDDING</w:t>
                            </w:r>
                            <w:r w:rsidRPr="00BB507A">
                              <w:rPr>
                                <w:rFonts w:cs="Iskoola Pota"/>
                                <w:b/>
                                <w:bCs/>
                                <w:cs/>
                                <w:lang w:bidi="si-LK"/>
                              </w:rPr>
                              <w:t>)</w:t>
                            </w:r>
                          </w:p>
                          <w:p w14:paraId="4BF9FD9D" w14:textId="77777777" w:rsidR="00B248D1" w:rsidRPr="00BB507A" w:rsidRDefault="00B248D1" w:rsidP="00B04B00">
                            <w:pPr>
                              <w:jc w:val="center"/>
                              <w:rPr>
                                <w:b/>
                                <w:sz w:val="36"/>
                              </w:rPr>
                            </w:pPr>
                          </w:p>
                          <w:p w14:paraId="50834F1E" w14:textId="77777777" w:rsidR="00B248D1" w:rsidRPr="00BB507A" w:rsidRDefault="00B248D1" w:rsidP="00B04B00">
                            <w:pPr>
                              <w:rPr>
                                <w:b/>
                                <w:sz w:val="36"/>
                              </w:rPr>
                            </w:pPr>
                          </w:p>
                          <w:p w14:paraId="587F1EFE" w14:textId="77777777" w:rsidR="00B248D1" w:rsidRPr="00BB507A" w:rsidRDefault="00B248D1" w:rsidP="00B04B00">
                            <w:pPr>
                              <w:rPr>
                                <w:b/>
                                <w:sz w:val="36"/>
                              </w:rPr>
                            </w:pPr>
                          </w:p>
                          <w:p w14:paraId="1FD4E219" w14:textId="77777777" w:rsidR="00B248D1" w:rsidRPr="00BB507A" w:rsidRDefault="00B248D1" w:rsidP="00C66C64">
                            <w:pPr>
                              <w:jc w:val="center"/>
                              <w:rPr>
                                <w:b/>
                                <w:sz w:val="36"/>
                              </w:rPr>
                            </w:pPr>
                          </w:p>
                          <w:p w14:paraId="2A37A267" w14:textId="77BB425C" w:rsidR="00B248D1" w:rsidRPr="00BB507A" w:rsidRDefault="00B248D1" w:rsidP="00C66C64">
                            <w:pPr>
                              <w:jc w:val="center"/>
                            </w:pPr>
                            <w:bookmarkStart w:id="2" w:name="_Hlk57194467"/>
                            <w:r w:rsidRPr="00BB507A">
                              <w:rPr>
                                <w:b/>
                                <w:i/>
                                <w:sz w:val="36"/>
                                <w:szCs w:val="22"/>
                              </w:rPr>
                              <w:t>Supply, Delivery, Installation, Maintenance and Commissioning of Fluorescence Spectrometer with Accessories</w:t>
                            </w:r>
                          </w:p>
                          <w:bookmarkEnd w:id="2"/>
                          <w:p w14:paraId="335E24D5" w14:textId="77777777" w:rsidR="00B248D1" w:rsidRPr="00BB507A" w:rsidRDefault="00B248D1" w:rsidP="00B04B00"/>
                          <w:p w14:paraId="3DB7C9EF" w14:textId="77777777" w:rsidR="00B248D1" w:rsidRPr="00BB507A" w:rsidRDefault="00B248D1" w:rsidP="00B04B00">
                            <w:pPr>
                              <w:jc w:val="center"/>
                              <w:rPr>
                                <w:b/>
                                <w:sz w:val="28"/>
                              </w:rPr>
                            </w:pPr>
                          </w:p>
                          <w:p w14:paraId="4ECAA566" w14:textId="77777777" w:rsidR="00B248D1" w:rsidRPr="00BB507A" w:rsidRDefault="00B248D1" w:rsidP="00B04B00">
                            <w:pPr>
                              <w:jc w:val="center"/>
                              <w:rPr>
                                <w:b/>
                                <w:sz w:val="28"/>
                              </w:rPr>
                            </w:pPr>
                          </w:p>
                          <w:p w14:paraId="4F381026" w14:textId="17DB341D" w:rsidR="00B248D1" w:rsidRPr="00BB507A" w:rsidRDefault="00B248D1" w:rsidP="00051AAC">
                            <w:pPr>
                              <w:spacing w:before="120" w:after="120"/>
                              <w:jc w:val="center"/>
                              <w:rPr>
                                <w:b/>
                                <w:sz w:val="28"/>
                                <w:u w:val="single"/>
                              </w:rPr>
                            </w:pPr>
                            <w:r w:rsidRPr="00BB507A">
                              <w:rPr>
                                <w:u w:val="single"/>
                              </w:rPr>
                              <w:t xml:space="preserve">THE DEADLINE FOR BID SUBMISSION: </w:t>
                            </w:r>
                            <w:r w:rsidR="008408E1" w:rsidRPr="00BB507A">
                              <w:rPr>
                                <w:rFonts w:ascii="Book Antiqua" w:hAnsi="Book Antiqua"/>
                                <w:b/>
                                <w:bCs/>
                                <w:u w:val="single"/>
                              </w:rPr>
                              <w:t>09/12/2021</w:t>
                            </w:r>
                            <w:r w:rsidRPr="00BB507A">
                              <w:rPr>
                                <w:rFonts w:ascii="Book Antiqua" w:hAnsi="Book Antiqua"/>
                                <w:b/>
                                <w:bCs/>
                                <w:u w:val="single"/>
                              </w:rPr>
                              <w:t xml:space="preserve"> AT</w:t>
                            </w:r>
                            <w:r w:rsidRPr="00BB507A">
                              <w:rPr>
                                <w:u w:val="single"/>
                              </w:rPr>
                              <w:t xml:space="preserve"> </w:t>
                            </w:r>
                            <w:r w:rsidRPr="00BB507A">
                              <w:rPr>
                                <w:b/>
                                <w:u w:val="single"/>
                              </w:rPr>
                              <w:t>14.00 HOURS (02.00PM)</w:t>
                            </w:r>
                          </w:p>
                          <w:p w14:paraId="2EA7DCF0" w14:textId="77777777" w:rsidR="00B248D1" w:rsidRPr="00BB507A" w:rsidRDefault="00B248D1" w:rsidP="00B04B00">
                            <w:pPr>
                              <w:jc w:val="center"/>
                              <w:rPr>
                                <w:b/>
                                <w:sz w:val="28"/>
                              </w:rPr>
                            </w:pPr>
                          </w:p>
                          <w:p w14:paraId="78D39F34" w14:textId="77777777" w:rsidR="00B248D1" w:rsidRPr="00BB507A" w:rsidRDefault="00B248D1" w:rsidP="00B04B00">
                            <w:pPr>
                              <w:jc w:val="center"/>
                              <w:rPr>
                                <w:b/>
                                <w:sz w:val="28"/>
                              </w:rPr>
                            </w:pPr>
                          </w:p>
                          <w:p w14:paraId="698F7AAF" w14:textId="77777777" w:rsidR="00B248D1" w:rsidRPr="00BB507A" w:rsidRDefault="00B248D1" w:rsidP="00B04B00">
                            <w:pPr>
                              <w:jc w:val="center"/>
                              <w:rPr>
                                <w:b/>
                                <w:sz w:val="28"/>
                              </w:rPr>
                            </w:pPr>
                          </w:p>
                          <w:p w14:paraId="406281E3" w14:textId="77777777" w:rsidR="00B248D1" w:rsidRPr="00BB507A" w:rsidRDefault="00B248D1" w:rsidP="00B04B00">
                            <w:pPr>
                              <w:jc w:val="center"/>
                              <w:rPr>
                                <w:b/>
                                <w:sz w:val="28"/>
                              </w:rPr>
                            </w:pPr>
                            <w:r w:rsidRPr="00BB507A">
                              <w:rPr>
                                <w:b/>
                                <w:sz w:val="28"/>
                              </w:rPr>
                              <w:t>BIDDING DOCUMENT</w:t>
                            </w:r>
                          </w:p>
                          <w:p w14:paraId="1E1DB40A" w14:textId="77777777" w:rsidR="00B248D1" w:rsidRPr="00BB507A" w:rsidRDefault="00B248D1" w:rsidP="00B04B00">
                            <w:pPr>
                              <w:jc w:val="center"/>
                              <w:rPr>
                                <w:b/>
                                <w:sz w:val="28"/>
                              </w:rPr>
                            </w:pPr>
                          </w:p>
                          <w:p w14:paraId="74909D8D" w14:textId="77777777" w:rsidR="00B248D1" w:rsidRPr="00BB507A" w:rsidRDefault="00B248D1" w:rsidP="00B04B00">
                            <w:pPr>
                              <w:jc w:val="center"/>
                              <w:rPr>
                                <w:b/>
                                <w:sz w:val="28"/>
                              </w:rPr>
                            </w:pPr>
                          </w:p>
                          <w:p w14:paraId="6AF913B8" w14:textId="77777777" w:rsidR="00B248D1" w:rsidRPr="00BB507A" w:rsidRDefault="00B248D1" w:rsidP="00B04B00">
                            <w:pPr>
                              <w:jc w:val="center"/>
                              <w:rPr>
                                <w:b/>
                                <w:sz w:val="28"/>
                              </w:rPr>
                            </w:pPr>
                          </w:p>
                          <w:p w14:paraId="70767074" w14:textId="77777777" w:rsidR="00B248D1" w:rsidRPr="00BB507A" w:rsidRDefault="00B248D1" w:rsidP="00B04B00">
                            <w:pPr>
                              <w:jc w:val="center"/>
                              <w:rPr>
                                <w:b/>
                                <w:sz w:val="28"/>
                              </w:rPr>
                            </w:pPr>
                          </w:p>
                          <w:p w14:paraId="0AC500AA" w14:textId="77777777" w:rsidR="00B248D1" w:rsidRPr="00BB507A" w:rsidRDefault="00B248D1" w:rsidP="00B04B00">
                            <w:pPr>
                              <w:jc w:val="center"/>
                              <w:rPr>
                                <w:b/>
                                <w:sz w:val="28"/>
                              </w:rPr>
                            </w:pPr>
                          </w:p>
                          <w:p w14:paraId="42B72A3D" w14:textId="77777777" w:rsidR="00B248D1" w:rsidRPr="00BB507A" w:rsidRDefault="00B248D1" w:rsidP="00B04B00">
                            <w:pPr>
                              <w:jc w:val="center"/>
                              <w:rPr>
                                <w:b/>
                                <w:sz w:val="28"/>
                              </w:rPr>
                            </w:pPr>
                          </w:p>
                          <w:p w14:paraId="07DC2DA5" w14:textId="77777777" w:rsidR="00B248D1" w:rsidRPr="00BB507A" w:rsidRDefault="00B248D1" w:rsidP="00B04B00">
                            <w:pPr>
                              <w:jc w:val="center"/>
                              <w:rPr>
                                <w:b/>
                                <w:sz w:val="28"/>
                              </w:rPr>
                            </w:pPr>
                          </w:p>
                          <w:p w14:paraId="24CFD15C" w14:textId="77777777" w:rsidR="00B248D1" w:rsidRPr="00BB507A" w:rsidRDefault="00B248D1" w:rsidP="00B04B00">
                            <w:pPr>
                              <w:jc w:val="center"/>
                              <w:rPr>
                                <w:b/>
                                <w:sz w:val="28"/>
                              </w:rPr>
                            </w:pPr>
                          </w:p>
                          <w:p w14:paraId="539F75A9" w14:textId="77777777" w:rsidR="00B248D1" w:rsidRPr="00BB507A" w:rsidRDefault="00B248D1" w:rsidP="00B04B00">
                            <w:pPr>
                              <w:jc w:val="center"/>
                              <w:rPr>
                                <w:b/>
                                <w:sz w:val="28"/>
                              </w:rPr>
                            </w:pPr>
                          </w:p>
                          <w:p w14:paraId="2771B9ED" w14:textId="77777777" w:rsidR="00B248D1" w:rsidRPr="00BB507A" w:rsidRDefault="00B248D1" w:rsidP="00B04B00">
                            <w:pPr>
                              <w:jc w:val="center"/>
                              <w:rPr>
                                <w:b/>
                                <w:sz w:val="28"/>
                              </w:rPr>
                            </w:pPr>
                          </w:p>
                          <w:p w14:paraId="50F6714B" w14:textId="77777777" w:rsidR="00B248D1" w:rsidRPr="00BB507A" w:rsidRDefault="00B248D1" w:rsidP="00B04B00">
                            <w:pPr>
                              <w:jc w:val="center"/>
                              <w:rPr>
                                <w:b/>
                                <w:sz w:val="28"/>
                              </w:rPr>
                            </w:pPr>
                          </w:p>
                          <w:p w14:paraId="19652CEE" w14:textId="77777777" w:rsidR="00B248D1" w:rsidRPr="00BB507A" w:rsidRDefault="00B248D1" w:rsidP="00B04B00">
                            <w:pPr>
                              <w:jc w:val="center"/>
                              <w:rPr>
                                <w:b/>
                                <w:sz w:val="28"/>
                              </w:rPr>
                            </w:pPr>
                          </w:p>
                          <w:p w14:paraId="59796267" w14:textId="77777777" w:rsidR="00B248D1" w:rsidRPr="00BB507A" w:rsidRDefault="00B248D1" w:rsidP="00B04B00">
                            <w:pPr>
                              <w:jc w:val="center"/>
                              <w:rPr>
                                <w:b/>
                                <w:sz w:val="28"/>
                              </w:rPr>
                            </w:pPr>
                          </w:p>
                          <w:p w14:paraId="20C0EF3F" w14:textId="77777777" w:rsidR="00B248D1" w:rsidRPr="00BB507A" w:rsidRDefault="00B248D1" w:rsidP="00B04B00">
                            <w:pPr>
                              <w:jc w:val="center"/>
                              <w:rPr>
                                <w:b/>
                                <w:sz w:val="28"/>
                              </w:rPr>
                            </w:pPr>
                          </w:p>
                          <w:p w14:paraId="24A717F5" w14:textId="77777777" w:rsidR="00B248D1" w:rsidRPr="00BB507A" w:rsidRDefault="00B248D1" w:rsidP="00B04B00">
                            <w:pPr>
                              <w:jc w:val="center"/>
                              <w:rPr>
                                <w:b/>
                                <w:sz w:val="28"/>
                              </w:rPr>
                            </w:pPr>
                          </w:p>
                          <w:p w14:paraId="394EE433" w14:textId="77777777" w:rsidR="00B248D1" w:rsidRPr="00BB507A" w:rsidRDefault="00B248D1" w:rsidP="00B04B00">
                            <w:pPr>
                              <w:jc w:val="center"/>
                              <w:rPr>
                                <w:b/>
                                <w:sz w:val="28"/>
                              </w:rPr>
                            </w:pPr>
                          </w:p>
                          <w:p w14:paraId="22955C55" w14:textId="77777777" w:rsidR="00B248D1" w:rsidRPr="00BB507A" w:rsidRDefault="00B248D1" w:rsidP="00B04B00">
                            <w:pPr>
                              <w:jc w:val="center"/>
                              <w:rPr>
                                <w:b/>
                                <w:sz w:val="28"/>
                              </w:rPr>
                            </w:pPr>
                          </w:p>
                          <w:p w14:paraId="5704009E" w14:textId="77777777" w:rsidR="00B248D1" w:rsidRPr="00BB507A" w:rsidRDefault="00B248D1" w:rsidP="00B04B00">
                            <w:pPr>
                              <w:jc w:val="center"/>
                              <w:rPr>
                                <w:b/>
                                <w:sz w:val="28"/>
                              </w:rPr>
                            </w:pPr>
                          </w:p>
                          <w:p w14:paraId="4F98A223" w14:textId="77777777" w:rsidR="00B248D1" w:rsidRPr="00BB507A" w:rsidRDefault="00B248D1" w:rsidP="00B04B00">
                            <w:pPr>
                              <w:jc w:val="center"/>
                              <w:rPr>
                                <w:b/>
                                <w:sz w:val="28"/>
                              </w:rPr>
                            </w:pPr>
                          </w:p>
                          <w:p w14:paraId="2D90F268" w14:textId="77777777" w:rsidR="00B248D1" w:rsidRPr="00BB507A" w:rsidRDefault="00B248D1" w:rsidP="00B04B00">
                            <w:pPr>
                              <w:jc w:val="center"/>
                              <w:rPr>
                                <w:b/>
                                <w:sz w:val="28"/>
                              </w:rPr>
                            </w:pPr>
                          </w:p>
                          <w:p w14:paraId="2CB04385" w14:textId="77777777" w:rsidR="00B248D1" w:rsidRPr="00BB507A" w:rsidRDefault="00B248D1" w:rsidP="00B04B00">
                            <w:pPr>
                              <w:jc w:val="center"/>
                              <w:rPr>
                                <w:b/>
                                <w:sz w:val="28"/>
                              </w:rPr>
                            </w:pPr>
                          </w:p>
                          <w:p w14:paraId="011B0097" w14:textId="77777777" w:rsidR="00B248D1" w:rsidRPr="00BB507A" w:rsidRDefault="00B248D1" w:rsidP="00B04B00">
                            <w:pPr>
                              <w:jc w:val="center"/>
                              <w:rPr>
                                <w:b/>
                                <w:sz w:val="28"/>
                              </w:rPr>
                            </w:pPr>
                          </w:p>
                          <w:p w14:paraId="03F247F9" w14:textId="77777777" w:rsidR="00B248D1" w:rsidRPr="00BB507A" w:rsidRDefault="00B248D1" w:rsidP="00B04B00">
                            <w:pPr>
                              <w:jc w:val="center"/>
                              <w:rPr>
                                <w:b/>
                                <w:sz w:val="28"/>
                              </w:rPr>
                            </w:pPr>
                          </w:p>
                          <w:p w14:paraId="00BFC7E5" w14:textId="77777777" w:rsidR="00B248D1" w:rsidRPr="00BB507A" w:rsidRDefault="00B248D1" w:rsidP="00B04B00">
                            <w:pPr>
                              <w:jc w:val="center"/>
                              <w:rPr>
                                <w:b/>
                                <w:sz w:val="28"/>
                              </w:rPr>
                            </w:pPr>
                          </w:p>
                          <w:p w14:paraId="58645026" w14:textId="77777777" w:rsidR="00B248D1" w:rsidRPr="00BB507A" w:rsidRDefault="00B248D1" w:rsidP="00B04B00">
                            <w:pPr>
                              <w:jc w:val="center"/>
                              <w:rPr>
                                <w:b/>
                                <w:sz w:val="28"/>
                              </w:rPr>
                            </w:pPr>
                          </w:p>
                          <w:p w14:paraId="1B63A5F7" w14:textId="77777777" w:rsidR="00B248D1" w:rsidRPr="00BB507A" w:rsidRDefault="00B248D1" w:rsidP="00B04B00">
                            <w:pPr>
                              <w:jc w:val="center"/>
                              <w:rPr>
                                <w:b/>
                                <w:sz w:val="28"/>
                              </w:rPr>
                            </w:pPr>
                          </w:p>
                          <w:p w14:paraId="58E2AE46" w14:textId="77777777" w:rsidR="00B248D1" w:rsidRPr="00BB507A" w:rsidRDefault="00B248D1" w:rsidP="00B04B00">
                            <w:pPr>
                              <w:jc w:val="center"/>
                              <w:rPr>
                                <w:b/>
                                <w:sz w:val="28"/>
                              </w:rPr>
                            </w:pPr>
                          </w:p>
                          <w:p w14:paraId="0B44A074" w14:textId="77777777" w:rsidR="00B248D1" w:rsidRPr="00BB507A" w:rsidRDefault="00B248D1" w:rsidP="00B04B00">
                            <w:pPr>
                              <w:jc w:val="center"/>
                              <w:rPr>
                                <w:b/>
                                <w:sz w:val="28"/>
                              </w:rPr>
                            </w:pPr>
                          </w:p>
                          <w:p w14:paraId="62CC40A1" w14:textId="77777777" w:rsidR="00B248D1" w:rsidRPr="00BB507A" w:rsidRDefault="00B248D1" w:rsidP="00B04B00">
                            <w:pPr>
                              <w:jc w:val="center"/>
                              <w:rPr>
                                <w:b/>
                                <w:sz w:val="28"/>
                              </w:rPr>
                            </w:pPr>
                          </w:p>
                          <w:p w14:paraId="50D84D0F" w14:textId="77777777" w:rsidR="00B248D1" w:rsidRPr="00BB507A" w:rsidRDefault="00B248D1" w:rsidP="00B04B00">
                            <w:pPr>
                              <w:jc w:val="center"/>
                              <w:rPr>
                                <w:b/>
                                <w:sz w:val="28"/>
                              </w:rPr>
                            </w:pPr>
                          </w:p>
                          <w:p w14:paraId="151119DC" w14:textId="77777777" w:rsidR="00B248D1" w:rsidRPr="00BB507A" w:rsidRDefault="00B248D1" w:rsidP="00B04B00">
                            <w:pPr>
                              <w:jc w:val="center"/>
                              <w:rPr>
                                <w:b/>
                                <w:sz w:val="28"/>
                              </w:rPr>
                            </w:pPr>
                          </w:p>
                          <w:p w14:paraId="4C19C57E" w14:textId="77777777" w:rsidR="00B248D1" w:rsidRPr="00BB507A" w:rsidRDefault="00B248D1" w:rsidP="00B04B00">
                            <w:pPr>
                              <w:jc w:val="center"/>
                              <w:rPr>
                                <w:b/>
                                <w:sz w:val="28"/>
                              </w:rPr>
                            </w:pPr>
                          </w:p>
                          <w:p w14:paraId="13BA51EF" w14:textId="77777777" w:rsidR="00B248D1" w:rsidRPr="00BB507A" w:rsidRDefault="00B248D1" w:rsidP="00B04B00">
                            <w:pPr>
                              <w:jc w:val="center"/>
                              <w:rPr>
                                <w:b/>
                                <w:sz w:val="28"/>
                              </w:rPr>
                            </w:pPr>
                          </w:p>
                          <w:p w14:paraId="6DE60B86" w14:textId="77777777" w:rsidR="00B248D1" w:rsidRPr="00BB507A" w:rsidRDefault="00B248D1" w:rsidP="00B04B00">
                            <w:pPr>
                              <w:jc w:val="center"/>
                              <w:rPr>
                                <w:b/>
                                <w:sz w:val="28"/>
                              </w:rPr>
                            </w:pPr>
                          </w:p>
                          <w:p w14:paraId="2D54FB62" w14:textId="77777777" w:rsidR="00B248D1" w:rsidRPr="00BB507A" w:rsidRDefault="00B248D1" w:rsidP="00B04B00">
                            <w:pPr>
                              <w:jc w:val="center"/>
                              <w:rPr>
                                <w:b/>
                                <w:sz w:val="28"/>
                              </w:rPr>
                            </w:pPr>
                          </w:p>
                          <w:p w14:paraId="303CA110" w14:textId="77777777" w:rsidR="00B248D1" w:rsidRPr="00BB507A" w:rsidRDefault="00B248D1" w:rsidP="00B04B00">
                            <w:pPr>
                              <w:jc w:val="center"/>
                              <w:rPr>
                                <w:b/>
                                <w:sz w:val="28"/>
                              </w:rPr>
                            </w:pPr>
                          </w:p>
                          <w:p w14:paraId="20FBC113" w14:textId="77777777" w:rsidR="00B248D1" w:rsidRPr="00BB507A" w:rsidRDefault="00B248D1" w:rsidP="00B04B00">
                            <w:pPr>
                              <w:jc w:val="center"/>
                              <w:rPr>
                                <w:b/>
                                <w:sz w:val="28"/>
                              </w:rPr>
                            </w:pPr>
                          </w:p>
                          <w:p w14:paraId="752ABCB5" w14:textId="77777777" w:rsidR="00B248D1" w:rsidRPr="00BB507A" w:rsidRDefault="00B248D1" w:rsidP="00B04B00">
                            <w:pPr>
                              <w:jc w:val="center"/>
                              <w:rPr>
                                <w:b/>
                                <w:sz w:val="28"/>
                              </w:rPr>
                            </w:pPr>
                          </w:p>
                          <w:p w14:paraId="03965E8C" w14:textId="77777777" w:rsidR="00B248D1" w:rsidRPr="00BB507A" w:rsidRDefault="00B248D1" w:rsidP="00B04B00">
                            <w:pPr>
                              <w:jc w:val="center"/>
                              <w:rPr>
                                <w:b/>
                                <w:sz w:val="28"/>
                              </w:rPr>
                            </w:pPr>
                          </w:p>
                          <w:p w14:paraId="3AB5DED3" w14:textId="77777777" w:rsidR="00B248D1" w:rsidRPr="00BB507A" w:rsidRDefault="00B248D1" w:rsidP="00B04B00">
                            <w:pPr>
                              <w:jc w:val="center"/>
                              <w:rPr>
                                <w:b/>
                                <w:sz w:val="28"/>
                              </w:rPr>
                            </w:pPr>
                          </w:p>
                          <w:p w14:paraId="6E3226CE" w14:textId="77777777" w:rsidR="00B248D1" w:rsidRPr="00BB507A" w:rsidRDefault="00B248D1" w:rsidP="00B04B00">
                            <w:pPr>
                              <w:jc w:val="center"/>
                              <w:rPr>
                                <w:b/>
                                <w:sz w:val="28"/>
                              </w:rPr>
                            </w:pPr>
                          </w:p>
                          <w:p w14:paraId="1507AB18" w14:textId="77777777" w:rsidR="00B248D1" w:rsidRPr="00BB507A" w:rsidRDefault="00B248D1" w:rsidP="00B04B00">
                            <w:pPr>
                              <w:jc w:val="center"/>
                              <w:rPr>
                                <w:b/>
                                <w:sz w:val="28"/>
                              </w:rPr>
                            </w:pPr>
                          </w:p>
                          <w:p w14:paraId="623B6DBE" w14:textId="77777777" w:rsidR="00B248D1" w:rsidRPr="00BB507A" w:rsidRDefault="00B248D1" w:rsidP="00B04B00">
                            <w:pPr>
                              <w:jc w:val="center"/>
                              <w:rPr>
                                <w:b/>
                                <w:sz w:val="28"/>
                              </w:rPr>
                            </w:pPr>
                          </w:p>
                          <w:p w14:paraId="1CEDEA71" w14:textId="77777777" w:rsidR="00B248D1" w:rsidRPr="00BB507A" w:rsidRDefault="00B248D1" w:rsidP="00B04B00">
                            <w:pPr>
                              <w:jc w:val="center"/>
                              <w:rPr>
                                <w:b/>
                                <w:sz w:val="28"/>
                              </w:rPr>
                            </w:pPr>
                          </w:p>
                          <w:p w14:paraId="6E47B169" w14:textId="77777777" w:rsidR="00B248D1" w:rsidRPr="00BB507A" w:rsidRDefault="00B248D1" w:rsidP="00B04B00">
                            <w:pPr>
                              <w:jc w:val="center"/>
                              <w:rPr>
                                <w:b/>
                                <w:sz w:val="28"/>
                              </w:rPr>
                            </w:pPr>
                          </w:p>
                          <w:p w14:paraId="4F6E0A78" w14:textId="77777777" w:rsidR="00B248D1" w:rsidRPr="00BB507A" w:rsidRDefault="00B248D1" w:rsidP="00B04B00">
                            <w:pPr>
                              <w:jc w:val="center"/>
                              <w:rPr>
                                <w:b/>
                                <w:sz w:val="28"/>
                              </w:rPr>
                            </w:pPr>
                          </w:p>
                          <w:p w14:paraId="4B948B37" w14:textId="77777777" w:rsidR="00B248D1" w:rsidRPr="00BB507A" w:rsidRDefault="00B248D1" w:rsidP="00B04B00">
                            <w:pPr>
                              <w:jc w:val="center"/>
                              <w:rPr>
                                <w:b/>
                                <w:sz w:val="28"/>
                              </w:rPr>
                            </w:pPr>
                          </w:p>
                          <w:p w14:paraId="1CAD8CDB" w14:textId="77777777" w:rsidR="00B248D1" w:rsidRPr="00BB507A" w:rsidRDefault="00B248D1" w:rsidP="00B04B00">
                            <w:pPr>
                              <w:jc w:val="center"/>
                              <w:rPr>
                                <w:b/>
                                <w:sz w:val="28"/>
                              </w:rPr>
                            </w:pPr>
                          </w:p>
                          <w:p w14:paraId="49017929" w14:textId="77777777" w:rsidR="00B248D1" w:rsidRPr="00BB507A" w:rsidRDefault="00B248D1" w:rsidP="00B04B00">
                            <w:pPr>
                              <w:jc w:val="center"/>
                              <w:rPr>
                                <w:b/>
                                <w:sz w:val="28"/>
                              </w:rPr>
                            </w:pPr>
                          </w:p>
                          <w:p w14:paraId="5891FE4C" w14:textId="77777777" w:rsidR="00B248D1" w:rsidRPr="00BB507A" w:rsidRDefault="00B248D1" w:rsidP="00B04B00">
                            <w:pPr>
                              <w:jc w:val="center"/>
                              <w:rPr>
                                <w:b/>
                                <w:sz w:val="28"/>
                              </w:rPr>
                            </w:pPr>
                          </w:p>
                          <w:p w14:paraId="73D592BB" w14:textId="77777777" w:rsidR="00B248D1" w:rsidRPr="00BB507A" w:rsidRDefault="00B248D1" w:rsidP="00B04B00">
                            <w:pPr>
                              <w:jc w:val="center"/>
                              <w:rPr>
                                <w:b/>
                                <w:sz w:val="28"/>
                              </w:rPr>
                            </w:pPr>
                          </w:p>
                          <w:p w14:paraId="636B0A11" w14:textId="77777777" w:rsidR="00B248D1" w:rsidRPr="00BB507A" w:rsidRDefault="00B248D1" w:rsidP="00B04B00">
                            <w:pPr>
                              <w:jc w:val="center"/>
                              <w:rPr>
                                <w:b/>
                                <w:sz w:val="28"/>
                              </w:rPr>
                            </w:pPr>
                          </w:p>
                          <w:p w14:paraId="1C6E0B04" w14:textId="77777777" w:rsidR="00B248D1" w:rsidRPr="00BB507A" w:rsidRDefault="00B248D1" w:rsidP="00B04B00">
                            <w:pPr>
                              <w:jc w:val="center"/>
                              <w:rPr>
                                <w:b/>
                                <w:sz w:val="28"/>
                              </w:rPr>
                            </w:pPr>
                          </w:p>
                          <w:p w14:paraId="44A94DF4" w14:textId="77777777" w:rsidR="00B248D1" w:rsidRPr="00BB507A" w:rsidRDefault="00B248D1" w:rsidP="00B04B00">
                            <w:pPr>
                              <w:jc w:val="center"/>
                              <w:rPr>
                                <w:b/>
                                <w:sz w:val="28"/>
                              </w:rPr>
                            </w:pPr>
                          </w:p>
                          <w:p w14:paraId="2E2057A4" w14:textId="77777777" w:rsidR="00B248D1" w:rsidRPr="00BB507A" w:rsidRDefault="00B248D1" w:rsidP="00B04B00">
                            <w:pPr>
                              <w:jc w:val="center"/>
                              <w:rPr>
                                <w:b/>
                                <w:sz w:val="28"/>
                              </w:rPr>
                            </w:pPr>
                          </w:p>
                          <w:p w14:paraId="29CF0BCA" w14:textId="77777777" w:rsidR="00B248D1" w:rsidRPr="00BB507A" w:rsidRDefault="00B248D1" w:rsidP="00B04B00">
                            <w:pPr>
                              <w:jc w:val="center"/>
                              <w:rPr>
                                <w:b/>
                                <w:sz w:val="28"/>
                              </w:rPr>
                            </w:pPr>
                          </w:p>
                          <w:p w14:paraId="07041CBA" w14:textId="77777777" w:rsidR="00B248D1" w:rsidRPr="00BB507A" w:rsidRDefault="00B248D1" w:rsidP="00B04B00">
                            <w:pPr>
                              <w:jc w:val="center"/>
                              <w:rPr>
                                <w:b/>
                                <w:sz w:val="28"/>
                              </w:rPr>
                            </w:pPr>
                          </w:p>
                          <w:p w14:paraId="43CEC4F7" w14:textId="77777777" w:rsidR="00B248D1" w:rsidRPr="00BB507A" w:rsidRDefault="00B248D1" w:rsidP="00B04B00">
                            <w:pPr>
                              <w:jc w:val="center"/>
                              <w:rPr>
                                <w:b/>
                                <w:sz w:val="28"/>
                              </w:rPr>
                            </w:pPr>
                          </w:p>
                          <w:p w14:paraId="6E6716D0" w14:textId="77777777" w:rsidR="00B248D1" w:rsidRPr="00BB507A" w:rsidRDefault="00B248D1" w:rsidP="00B04B00">
                            <w:pPr>
                              <w:jc w:val="center"/>
                              <w:rPr>
                                <w:b/>
                                <w:sz w:val="28"/>
                              </w:rPr>
                            </w:pPr>
                          </w:p>
                          <w:p w14:paraId="03E316A9" w14:textId="77777777" w:rsidR="00B248D1" w:rsidRPr="00BB507A" w:rsidRDefault="00B248D1" w:rsidP="00B04B00">
                            <w:pPr>
                              <w:jc w:val="center"/>
                              <w:rPr>
                                <w:b/>
                                <w:sz w:val="28"/>
                              </w:rPr>
                            </w:pPr>
                          </w:p>
                          <w:p w14:paraId="39E916DB" w14:textId="77777777" w:rsidR="00B248D1" w:rsidRPr="00BB507A" w:rsidRDefault="00B248D1" w:rsidP="00B04B00">
                            <w:pPr>
                              <w:jc w:val="center"/>
                              <w:rPr>
                                <w:b/>
                                <w:sz w:val="28"/>
                              </w:rPr>
                            </w:pPr>
                          </w:p>
                          <w:p w14:paraId="3E1E91A5" w14:textId="77777777" w:rsidR="00B248D1" w:rsidRPr="00BB507A" w:rsidRDefault="00B248D1" w:rsidP="00B04B00">
                            <w:pPr>
                              <w:jc w:val="center"/>
                              <w:rPr>
                                <w:b/>
                                <w:sz w:val="28"/>
                              </w:rPr>
                            </w:pPr>
                          </w:p>
                          <w:p w14:paraId="35C648B9" w14:textId="77777777" w:rsidR="00B248D1" w:rsidRPr="00BB507A" w:rsidRDefault="00B248D1" w:rsidP="00B04B00">
                            <w:pPr>
                              <w:jc w:val="center"/>
                              <w:rPr>
                                <w:b/>
                                <w:sz w:val="28"/>
                              </w:rPr>
                            </w:pPr>
                          </w:p>
                          <w:p w14:paraId="12E0BC9F" w14:textId="77777777" w:rsidR="00B248D1" w:rsidRPr="00BB507A" w:rsidRDefault="00B248D1" w:rsidP="00B04B00">
                            <w:pPr>
                              <w:jc w:val="center"/>
                              <w:rPr>
                                <w:b/>
                                <w:sz w:val="28"/>
                              </w:rPr>
                            </w:pPr>
                          </w:p>
                          <w:p w14:paraId="52B0EA51" w14:textId="77777777" w:rsidR="00B248D1" w:rsidRPr="00BB507A" w:rsidRDefault="00B248D1" w:rsidP="00B04B00">
                            <w:pPr>
                              <w:jc w:val="center"/>
                              <w:rPr>
                                <w:b/>
                                <w:sz w:val="28"/>
                              </w:rPr>
                            </w:pPr>
                          </w:p>
                          <w:p w14:paraId="6819F4FF" w14:textId="77777777" w:rsidR="00B248D1" w:rsidRPr="00BB507A" w:rsidRDefault="00B248D1" w:rsidP="00B04B00">
                            <w:pPr>
                              <w:jc w:val="center"/>
                              <w:rPr>
                                <w:b/>
                                <w:sz w:val="28"/>
                              </w:rPr>
                            </w:pPr>
                          </w:p>
                          <w:p w14:paraId="46D8D718" w14:textId="77777777" w:rsidR="00B248D1" w:rsidRPr="00BB507A" w:rsidRDefault="00B248D1" w:rsidP="00B04B00">
                            <w:pPr>
                              <w:jc w:val="center"/>
                              <w:rPr>
                                <w:b/>
                                <w:sz w:val="28"/>
                              </w:rPr>
                            </w:pPr>
                          </w:p>
                          <w:p w14:paraId="07C0823F" w14:textId="77777777" w:rsidR="00B248D1" w:rsidRPr="00BB507A" w:rsidRDefault="00B248D1" w:rsidP="00B04B00">
                            <w:pPr>
                              <w:jc w:val="center"/>
                              <w:rPr>
                                <w:b/>
                                <w:sz w:val="28"/>
                              </w:rPr>
                            </w:pPr>
                          </w:p>
                          <w:p w14:paraId="7F516C25" w14:textId="77777777" w:rsidR="00B248D1" w:rsidRPr="00BB507A" w:rsidRDefault="00B248D1" w:rsidP="00B04B00">
                            <w:pPr>
                              <w:jc w:val="center"/>
                              <w:rPr>
                                <w:b/>
                                <w:sz w:val="28"/>
                              </w:rPr>
                            </w:pPr>
                          </w:p>
                          <w:p w14:paraId="71AECFA9" w14:textId="77777777" w:rsidR="00B248D1" w:rsidRPr="00BB507A" w:rsidRDefault="00B248D1" w:rsidP="00B04B00">
                            <w:pPr>
                              <w:jc w:val="center"/>
                              <w:rPr>
                                <w:b/>
                                <w:sz w:val="28"/>
                              </w:rPr>
                            </w:pPr>
                          </w:p>
                          <w:p w14:paraId="5A6168ED" w14:textId="77777777" w:rsidR="00B248D1" w:rsidRPr="00BB507A" w:rsidRDefault="00B248D1" w:rsidP="00B04B00">
                            <w:pPr>
                              <w:jc w:val="center"/>
                              <w:rPr>
                                <w:b/>
                                <w:sz w:val="28"/>
                              </w:rPr>
                            </w:pPr>
                          </w:p>
                          <w:p w14:paraId="6603208A" w14:textId="77777777" w:rsidR="00B248D1" w:rsidRPr="00BB507A" w:rsidRDefault="00B248D1" w:rsidP="00B04B00">
                            <w:pPr>
                              <w:jc w:val="center"/>
                              <w:rPr>
                                <w:b/>
                                <w:sz w:val="28"/>
                              </w:rPr>
                            </w:pPr>
                          </w:p>
                          <w:p w14:paraId="2104432C" w14:textId="77777777" w:rsidR="00B248D1" w:rsidRPr="00BB507A" w:rsidRDefault="00B248D1" w:rsidP="00B04B00">
                            <w:pPr>
                              <w:jc w:val="center"/>
                              <w:rPr>
                                <w:b/>
                                <w:sz w:val="28"/>
                              </w:rPr>
                            </w:pPr>
                          </w:p>
                          <w:p w14:paraId="3B91BE2F" w14:textId="77777777" w:rsidR="00B248D1" w:rsidRPr="00BB507A" w:rsidRDefault="00B248D1" w:rsidP="00B04B00">
                            <w:pPr>
                              <w:jc w:val="center"/>
                              <w:rPr>
                                <w:b/>
                                <w:sz w:val="28"/>
                              </w:rPr>
                            </w:pPr>
                          </w:p>
                          <w:p w14:paraId="6139EAB0" w14:textId="77777777" w:rsidR="00B248D1" w:rsidRPr="00BB507A" w:rsidRDefault="00B248D1" w:rsidP="00B04B00">
                            <w:pPr>
                              <w:jc w:val="center"/>
                              <w:rPr>
                                <w:b/>
                                <w:sz w:val="28"/>
                              </w:rPr>
                            </w:pPr>
                          </w:p>
                          <w:p w14:paraId="05ED4512" w14:textId="77777777" w:rsidR="00B248D1" w:rsidRPr="00BB507A" w:rsidRDefault="00B248D1" w:rsidP="00B04B00">
                            <w:pPr>
                              <w:jc w:val="center"/>
                              <w:rPr>
                                <w:b/>
                                <w:sz w:val="28"/>
                              </w:rPr>
                            </w:pPr>
                          </w:p>
                          <w:p w14:paraId="7A7F82ED" w14:textId="77777777" w:rsidR="00B248D1" w:rsidRPr="00BB507A" w:rsidRDefault="00B248D1" w:rsidP="00B04B00">
                            <w:pPr>
                              <w:jc w:val="center"/>
                              <w:rPr>
                                <w:b/>
                                <w:sz w:val="28"/>
                              </w:rPr>
                            </w:pPr>
                          </w:p>
                          <w:p w14:paraId="08CEB191" w14:textId="77777777" w:rsidR="00B248D1" w:rsidRPr="00BB507A" w:rsidRDefault="00B248D1" w:rsidP="00B04B00">
                            <w:pPr>
                              <w:jc w:val="center"/>
                              <w:rPr>
                                <w:b/>
                                <w:sz w:val="28"/>
                              </w:rPr>
                            </w:pPr>
                          </w:p>
                          <w:p w14:paraId="7C7EB7B4" w14:textId="77777777" w:rsidR="00B248D1" w:rsidRPr="00BB507A" w:rsidRDefault="00B248D1" w:rsidP="00B04B00">
                            <w:pPr>
                              <w:jc w:val="center"/>
                              <w:rPr>
                                <w:b/>
                                <w:sz w:val="28"/>
                              </w:rPr>
                            </w:pPr>
                          </w:p>
                          <w:p w14:paraId="245A5ECA" w14:textId="77777777" w:rsidR="00B248D1" w:rsidRPr="00BB507A" w:rsidRDefault="00B248D1" w:rsidP="00B04B00">
                            <w:pPr>
                              <w:jc w:val="center"/>
                              <w:rPr>
                                <w:b/>
                                <w:sz w:val="28"/>
                              </w:rPr>
                            </w:pPr>
                          </w:p>
                          <w:p w14:paraId="39F34286" w14:textId="77777777" w:rsidR="00B248D1" w:rsidRPr="00BB507A" w:rsidRDefault="00B248D1" w:rsidP="00B04B00">
                            <w:pPr>
                              <w:jc w:val="center"/>
                              <w:rPr>
                                <w:b/>
                                <w:sz w:val="28"/>
                              </w:rPr>
                            </w:pPr>
                          </w:p>
                          <w:p w14:paraId="444BF209" w14:textId="77777777" w:rsidR="00B248D1" w:rsidRPr="00BB507A" w:rsidRDefault="00B248D1" w:rsidP="00B04B00">
                            <w:pPr>
                              <w:jc w:val="center"/>
                              <w:rPr>
                                <w:b/>
                                <w:sz w:val="28"/>
                              </w:rPr>
                            </w:pPr>
                          </w:p>
                          <w:p w14:paraId="30911791" w14:textId="77777777" w:rsidR="00B248D1" w:rsidRPr="00BB507A" w:rsidRDefault="00B248D1" w:rsidP="00B04B00">
                            <w:pPr>
                              <w:jc w:val="center"/>
                              <w:rPr>
                                <w:b/>
                                <w:sz w:val="28"/>
                              </w:rPr>
                            </w:pPr>
                          </w:p>
                          <w:p w14:paraId="4941D66A" w14:textId="77777777" w:rsidR="00B248D1" w:rsidRPr="00BB507A" w:rsidRDefault="00B248D1" w:rsidP="00B04B00">
                            <w:pPr>
                              <w:jc w:val="center"/>
                              <w:rPr>
                                <w:b/>
                                <w:sz w:val="28"/>
                              </w:rPr>
                            </w:pPr>
                          </w:p>
                          <w:p w14:paraId="7DCB77F2" w14:textId="77777777" w:rsidR="00B248D1" w:rsidRPr="00BB507A" w:rsidRDefault="00B248D1" w:rsidP="00B04B00">
                            <w:pPr>
                              <w:jc w:val="center"/>
                              <w:rPr>
                                <w:b/>
                                <w:sz w:val="28"/>
                              </w:rPr>
                            </w:pPr>
                          </w:p>
                          <w:p w14:paraId="01C57E25" w14:textId="77777777" w:rsidR="00B248D1" w:rsidRPr="00BB507A" w:rsidRDefault="00B248D1" w:rsidP="00B04B00">
                            <w:pPr>
                              <w:jc w:val="center"/>
                              <w:rPr>
                                <w:b/>
                                <w:sz w:val="28"/>
                              </w:rPr>
                            </w:pPr>
                          </w:p>
                          <w:p w14:paraId="10851568" w14:textId="77777777" w:rsidR="00B248D1" w:rsidRPr="00BB507A" w:rsidRDefault="00B248D1" w:rsidP="00921EC1">
                            <w:pPr>
                              <w:jc w:val="right"/>
                              <w:rPr>
                                <w:b/>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BB69A0" id="_x0000_t202" coordsize="21600,21600" o:spt="202" path="m,l,21600r21600,l21600,xe">
                <v:stroke joinstyle="miter"/>
                <v:path gradientshapeok="t" o:connecttype="rect"/>
              </v:shapetype>
              <v:shape id="Text Box 575" o:spid="_x0000_s1027" type="#_x0000_t202" style="position:absolute;left:0;text-align:left;margin-left:-26.85pt;margin-top:-43.3pt;width:481.9pt;height:737.8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" strokeweight="4.75pt">
                <v:textbox>
                  <w:txbxContent>
                    <w:p w14:paraId="7B4C7C47" w14:textId="77777777" w:rsidR="00B248D1" w:rsidRPr="00BB507A" w:rsidRDefault="00B248D1" w:rsidP="00F522FF">
                      <w:pPr>
                        <w:jc w:val="right"/>
                      </w:pPr>
                    </w:p>
                    <w:p w14:paraId="40489878" w14:textId="77777777" w:rsidR="00B248D1" w:rsidRPr="00BB507A" w:rsidRDefault="00B248D1" w:rsidP="00B04B00">
                      <w:pPr>
                        <w:jc w:val="center"/>
                        <w:rPr>
                          <w:b/>
                        </w:rPr>
                      </w:pPr>
                    </w:p>
                    <w:p w14:paraId="3C0E03FE" w14:textId="77777777" w:rsidR="00B248D1" w:rsidRPr="00BB507A" w:rsidRDefault="00B248D1" w:rsidP="00B04B00">
                      <w:pPr>
                        <w:jc w:val="center"/>
                        <w:rPr>
                          <w:b/>
                        </w:rPr>
                      </w:pPr>
                      <w:r w:rsidRPr="00BB507A">
                        <w:rPr>
                          <w:rFonts w:cs="Iskoola Pota"/>
                          <w:b/>
                          <w:bCs/>
                          <w:cs/>
                          <w:lang w:bidi="si-LK"/>
                        </w:rPr>
                        <w:t xml:space="preserve">                                                                                                               </w:t>
                      </w:r>
                    </w:p>
                    <w:p w14:paraId="00BBFD4C" w14:textId="77777777" w:rsidR="00B248D1" w:rsidRPr="00BB507A" w:rsidRDefault="00B248D1" w:rsidP="00B04B00">
                      <w:pPr>
                        <w:jc w:val="center"/>
                        <w:rPr>
                          <w:b/>
                          <w:sz w:val="36"/>
                        </w:rPr>
                      </w:pPr>
                    </w:p>
                    <w:p w14:paraId="23DFBD39" w14:textId="77777777" w:rsidR="00B248D1" w:rsidRPr="00BB507A" w:rsidRDefault="00B248D1" w:rsidP="00B04B00">
                      <w:pPr>
                        <w:jc w:val="center"/>
                        <w:rPr>
                          <w:b/>
                          <w:sz w:val="36"/>
                        </w:rPr>
                      </w:pPr>
                    </w:p>
                    <w:p w14:paraId="596AFA4A" w14:textId="414DE743" w:rsidR="00B248D1" w:rsidRPr="00BB507A" w:rsidRDefault="00B248D1" w:rsidP="00B04B00">
                      <w:pPr>
                        <w:jc w:val="center"/>
                        <w:rPr>
                          <w:b/>
                          <w:sz w:val="36"/>
                        </w:rPr>
                      </w:pPr>
                      <w:r w:rsidRPr="00BB507A">
                        <w:rPr>
                          <w:noProof/>
                        </w:rPr>
                        <w:drawing>
                          <wp:inline distT="0" distB="0" distL="0" distR="0" wp14:anchorId="3CDF2D98" wp14:editId="1DFA1C4A">
                            <wp:extent cx="1200150" cy="1257072"/>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07615" cy="1264892"/>
                                    </a:xfrm>
                                    <a:prstGeom prst="rect">
                                      <a:avLst/>
                                    </a:prstGeom>
                                    <a:noFill/>
                                    <a:ln>
                                      <a:noFill/>
                                    </a:ln>
                                  </pic:spPr>
                                </pic:pic>
                              </a:graphicData>
                            </a:graphic>
                          </wp:inline>
                        </w:drawing>
                      </w:r>
                    </w:p>
                    <w:p w14:paraId="7810C6C4" w14:textId="77777777" w:rsidR="00B248D1" w:rsidRPr="00BB507A" w:rsidRDefault="00B248D1" w:rsidP="00B04B00">
                      <w:pPr>
                        <w:jc w:val="center"/>
                        <w:rPr>
                          <w:b/>
                          <w:sz w:val="36"/>
                        </w:rPr>
                      </w:pPr>
                    </w:p>
                    <w:p w14:paraId="36A63DE5" w14:textId="77777777" w:rsidR="00B248D1" w:rsidRPr="00BB507A" w:rsidRDefault="00B248D1" w:rsidP="00B04B00">
                      <w:pPr>
                        <w:jc w:val="center"/>
                        <w:rPr>
                          <w:b/>
                          <w:sz w:val="32"/>
                        </w:rPr>
                      </w:pPr>
                      <w:r w:rsidRPr="00BB507A">
                        <w:rPr>
                          <w:b/>
                          <w:sz w:val="32"/>
                        </w:rPr>
                        <w:t>EASTERN UNIVERSITY, SRI LANKA</w:t>
                      </w:r>
                    </w:p>
                    <w:p w14:paraId="22A15B3A" w14:textId="77777777" w:rsidR="00B248D1" w:rsidRPr="00BB507A" w:rsidRDefault="00B248D1" w:rsidP="00B04B00">
                      <w:pPr>
                        <w:jc w:val="center"/>
                        <w:rPr>
                          <w:b/>
                          <w:sz w:val="32"/>
                        </w:rPr>
                      </w:pPr>
                    </w:p>
                    <w:p w14:paraId="23357C2A" w14:textId="77777777" w:rsidR="00B248D1" w:rsidRPr="00BB507A" w:rsidRDefault="00B248D1" w:rsidP="00B04B00">
                      <w:pPr>
                        <w:jc w:val="center"/>
                        <w:rPr>
                          <w:b/>
                          <w:sz w:val="36"/>
                        </w:rPr>
                      </w:pPr>
                      <w:r w:rsidRPr="00BB507A">
                        <w:rPr>
                          <w:b/>
                        </w:rPr>
                        <w:t>ACCELERATING HIGHER EDUCATION EXPANSION AND DEVELOPMENT OPERATION (AHEAD)</w:t>
                      </w:r>
                    </w:p>
                    <w:p w14:paraId="55E924A8" w14:textId="77777777" w:rsidR="00B248D1" w:rsidRPr="00BB507A" w:rsidRDefault="00B248D1" w:rsidP="00B04B00">
                      <w:pPr>
                        <w:jc w:val="center"/>
                        <w:rPr>
                          <w:b/>
                          <w:sz w:val="36"/>
                        </w:rPr>
                      </w:pPr>
                    </w:p>
                    <w:p w14:paraId="6C303338" w14:textId="77777777" w:rsidR="00B248D1" w:rsidRPr="00BB507A" w:rsidRDefault="00B248D1" w:rsidP="00B04B00">
                      <w:pPr>
                        <w:jc w:val="center"/>
                        <w:rPr>
                          <w:b/>
                          <w:sz w:val="28"/>
                        </w:rPr>
                      </w:pPr>
                    </w:p>
                    <w:p w14:paraId="1029E4A8" w14:textId="77777777" w:rsidR="00B248D1" w:rsidRPr="00BB507A" w:rsidRDefault="00B248D1" w:rsidP="00B04B00">
                      <w:pPr>
                        <w:jc w:val="center"/>
                        <w:rPr>
                          <w:b/>
                          <w:sz w:val="28"/>
                        </w:rPr>
                      </w:pPr>
                    </w:p>
                    <w:p w14:paraId="3235B781" w14:textId="77777777" w:rsidR="00B248D1" w:rsidRPr="00BB507A" w:rsidRDefault="00B248D1" w:rsidP="00B04B00">
                      <w:pPr>
                        <w:jc w:val="center"/>
                        <w:rPr>
                          <w:b/>
                          <w:sz w:val="28"/>
                        </w:rPr>
                      </w:pPr>
                    </w:p>
                    <w:p w14:paraId="51CDABB9" w14:textId="77777777" w:rsidR="00B248D1" w:rsidRPr="00BB507A" w:rsidRDefault="00B248D1" w:rsidP="00B04B00">
                      <w:pPr>
                        <w:jc w:val="center"/>
                        <w:rPr>
                          <w:b/>
                          <w:sz w:val="28"/>
                        </w:rPr>
                      </w:pPr>
                    </w:p>
                    <w:p w14:paraId="5A41CC92" w14:textId="77777777" w:rsidR="00B248D1" w:rsidRPr="00BB507A" w:rsidRDefault="00B248D1" w:rsidP="00B04B00">
                      <w:pPr>
                        <w:pStyle w:val="Heading8"/>
                        <w:jc w:val="center"/>
                        <w:rPr>
                          <w:b/>
                          <w:bCs/>
                          <w:i w:val="0"/>
                          <w:iCs w:val="0"/>
                          <w:sz w:val="32"/>
                          <w:szCs w:val="32"/>
                        </w:rPr>
                      </w:pPr>
                      <w:r w:rsidRPr="00BB507A">
                        <w:rPr>
                          <w:b/>
                          <w:bCs/>
                          <w:i w:val="0"/>
                          <w:iCs w:val="0"/>
                          <w:sz w:val="32"/>
                          <w:szCs w:val="32"/>
                        </w:rPr>
                        <w:t>PROCUREMENT OF GOODS</w:t>
                      </w:r>
                    </w:p>
                    <w:p w14:paraId="2951DA40" w14:textId="77777777" w:rsidR="00B248D1" w:rsidRPr="00BB507A" w:rsidRDefault="00B248D1" w:rsidP="00B04B00">
                      <w:pPr>
                        <w:jc w:val="center"/>
                        <w:rPr>
                          <w:b/>
                          <w:sz w:val="28"/>
                        </w:rPr>
                      </w:pPr>
                    </w:p>
                    <w:p w14:paraId="442EA197" w14:textId="77777777" w:rsidR="00B248D1" w:rsidRPr="00BB507A" w:rsidRDefault="00B248D1" w:rsidP="00B04B00">
                      <w:pPr>
                        <w:jc w:val="center"/>
                        <w:rPr>
                          <w:b/>
                        </w:rPr>
                      </w:pPr>
                      <w:r w:rsidRPr="00BB507A">
                        <w:rPr>
                          <w:rFonts w:cs="Iskoola Pota"/>
                          <w:b/>
                          <w:bCs/>
                          <w:cs/>
                          <w:lang w:bidi="si-LK"/>
                        </w:rPr>
                        <w:t>(</w:t>
                      </w:r>
                      <w:r w:rsidRPr="00BB507A">
                        <w:rPr>
                          <w:b/>
                        </w:rPr>
                        <w:t>NATIONAL COMPETITIVE BIDDING</w:t>
                      </w:r>
                      <w:r w:rsidRPr="00BB507A">
                        <w:rPr>
                          <w:rFonts w:cs="Iskoola Pota"/>
                          <w:b/>
                          <w:bCs/>
                          <w:cs/>
                          <w:lang w:bidi="si-LK"/>
                        </w:rPr>
                        <w:t>)</w:t>
                      </w:r>
                    </w:p>
                    <w:p w14:paraId="4BF9FD9D" w14:textId="77777777" w:rsidR="00B248D1" w:rsidRPr="00BB507A" w:rsidRDefault="00B248D1" w:rsidP="00B04B00">
                      <w:pPr>
                        <w:jc w:val="center"/>
                        <w:rPr>
                          <w:b/>
                          <w:sz w:val="36"/>
                        </w:rPr>
                      </w:pPr>
                    </w:p>
                    <w:p w14:paraId="50834F1E" w14:textId="77777777" w:rsidR="00B248D1" w:rsidRPr="00BB507A" w:rsidRDefault="00B248D1" w:rsidP="00B04B00">
                      <w:pPr>
                        <w:rPr>
                          <w:b/>
                          <w:sz w:val="36"/>
                        </w:rPr>
                      </w:pPr>
                    </w:p>
                    <w:p w14:paraId="587F1EFE" w14:textId="77777777" w:rsidR="00B248D1" w:rsidRPr="00BB507A" w:rsidRDefault="00B248D1" w:rsidP="00B04B00">
                      <w:pPr>
                        <w:rPr>
                          <w:b/>
                          <w:sz w:val="36"/>
                        </w:rPr>
                      </w:pPr>
                    </w:p>
                    <w:p w14:paraId="1FD4E219" w14:textId="77777777" w:rsidR="00B248D1" w:rsidRPr="00BB507A" w:rsidRDefault="00B248D1" w:rsidP="00C66C64">
                      <w:pPr>
                        <w:jc w:val="center"/>
                        <w:rPr>
                          <w:b/>
                          <w:sz w:val="36"/>
                        </w:rPr>
                      </w:pPr>
                    </w:p>
                    <w:p w14:paraId="2A37A267" w14:textId="77BB425C" w:rsidR="00B248D1" w:rsidRPr="00BB507A" w:rsidRDefault="00B248D1" w:rsidP="00C66C64">
                      <w:pPr>
                        <w:jc w:val="center"/>
                      </w:pPr>
                      <w:bookmarkStart w:id="3" w:name="_Hlk57194467"/>
                      <w:r w:rsidRPr="00BB507A">
                        <w:rPr>
                          <w:b/>
                          <w:i/>
                          <w:sz w:val="36"/>
                          <w:szCs w:val="22"/>
                        </w:rPr>
                        <w:t>Supply, Delivery, Installation, Maintenance and Commissioning of Fluorescence Spectrometer with Accessories</w:t>
                      </w:r>
                    </w:p>
                    <w:bookmarkEnd w:id="3"/>
                    <w:p w14:paraId="335E24D5" w14:textId="77777777" w:rsidR="00B248D1" w:rsidRPr="00BB507A" w:rsidRDefault="00B248D1" w:rsidP="00B04B00"/>
                    <w:p w14:paraId="3DB7C9EF" w14:textId="77777777" w:rsidR="00B248D1" w:rsidRPr="00BB507A" w:rsidRDefault="00B248D1" w:rsidP="00B04B00">
                      <w:pPr>
                        <w:jc w:val="center"/>
                        <w:rPr>
                          <w:b/>
                          <w:sz w:val="28"/>
                        </w:rPr>
                      </w:pPr>
                    </w:p>
                    <w:p w14:paraId="4ECAA566" w14:textId="77777777" w:rsidR="00B248D1" w:rsidRPr="00BB507A" w:rsidRDefault="00B248D1" w:rsidP="00B04B00">
                      <w:pPr>
                        <w:jc w:val="center"/>
                        <w:rPr>
                          <w:b/>
                          <w:sz w:val="28"/>
                        </w:rPr>
                      </w:pPr>
                    </w:p>
                    <w:p w14:paraId="4F381026" w14:textId="17DB341D" w:rsidR="00B248D1" w:rsidRPr="00BB507A" w:rsidRDefault="00B248D1" w:rsidP="00051AAC">
                      <w:pPr>
                        <w:spacing w:before="120" w:after="120"/>
                        <w:jc w:val="center"/>
                        <w:rPr>
                          <w:b/>
                          <w:sz w:val="28"/>
                          <w:u w:val="single"/>
                        </w:rPr>
                      </w:pPr>
                      <w:r w:rsidRPr="00BB507A">
                        <w:rPr>
                          <w:u w:val="single"/>
                        </w:rPr>
                        <w:t xml:space="preserve">THE DEADLINE FOR BID SUBMISSION: </w:t>
                      </w:r>
                      <w:r w:rsidR="008408E1" w:rsidRPr="00BB507A">
                        <w:rPr>
                          <w:rFonts w:ascii="Book Antiqua" w:hAnsi="Book Antiqua"/>
                          <w:b/>
                          <w:bCs/>
                          <w:u w:val="single"/>
                        </w:rPr>
                        <w:t>09/12/2021</w:t>
                      </w:r>
                      <w:r w:rsidRPr="00BB507A">
                        <w:rPr>
                          <w:rFonts w:ascii="Book Antiqua" w:hAnsi="Book Antiqua"/>
                          <w:b/>
                          <w:bCs/>
                          <w:u w:val="single"/>
                        </w:rPr>
                        <w:t xml:space="preserve"> AT</w:t>
                      </w:r>
                      <w:r w:rsidRPr="00BB507A">
                        <w:rPr>
                          <w:u w:val="single"/>
                        </w:rPr>
                        <w:t xml:space="preserve"> </w:t>
                      </w:r>
                      <w:r w:rsidRPr="00BB507A">
                        <w:rPr>
                          <w:b/>
                          <w:u w:val="single"/>
                        </w:rPr>
                        <w:t>14.00 HOURS (02.00PM)</w:t>
                      </w:r>
                    </w:p>
                    <w:p w14:paraId="2EA7DCF0" w14:textId="77777777" w:rsidR="00B248D1" w:rsidRPr="00BB507A" w:rsidRDefault="00B248D1" w:rsidP="00B04B00">
                      <w:pPr>
                        <w:jc w:val="center"/>
                        <w:rPr>
                          <w:b/>
                          <w:sz w:val="28"/>
                        </w:rPr>
                      </w:pPr>
                    </w:p>
                    <w:p w14:paraId="78D39F34" w14:textId="77777777" w:rsidR="00B248D1" w:rsidRPr="00BB507A" w:rsidRDefault="00B248D1" w:rsidP="00B04B00">
                      <w:pPr>
                        <w:jc w:val="center"/>
                        <w:rPr>
                          <w:b/>
                          <w:sz w:val="28"/>
                        </w:rPr>
                      </w:pPr>
                    </w:p>
                    <w:p w14:paraId="698F7AAF" w14:textId="77777777" w:rsidR="00B248D1" w:rsidRPr="00BB507A" w:rsidRDefault="00B248D1" w:rsidP="00B04B00">
                      <w:pPr>
                        <w:jc w:val="center"/>
                        <w:rPr>
                          <w:b/>
                          <w:sz w:val="28"/>
                        </w:rPr>
                      </w:pPr>
                    </w:p>
                    <w:p w14:paraId="406281E3" w14:textId="77777777" w:rsidR="00B248D1" w:rsidRPr="00BB507A" w:rsidRDefault="00B248D1" w:rsidP="00B04B00">
                      <w:pPr>
                        <w:jc w:val="center"/>
                        <w:rPr>
                          <w:b/>
                          <w:sz w:val="28"/>
                        </w:rPr>
                      </w:pPr>
                      <w:r w:rsidRPr="00BB507A">
                        <w:rPr>
                          <w:b/>
                          <w:sz w:val="28"/>
                        </w:rPr>
                        <w:t>BIDDING DOCUMENT</w:t>
                      </w:r>
                    </w:p>
                    <w:p w14:paraId="1E1DB40A" w14:textId="77777777" w:rsidR="00B248D1" w:rsidRPr="00BB507A" w:rsidRDefault="00B248D1" w:rsidP="00B04B00">
                      <w:pPr>
                        <w:jc w:val="center"/>
                        <w:rPr>
                          <w:b/>
                          <w:sz w:val="28"/>
                        </w:rPr>
                      </w:pPr>
                    </w:p>
                    <w:p w14:paraId="74909D8D" w14:textId="77777777" w:rsidR="00B248D1" w:rsidRPr="00BB507A" w:rsidRDefault="00B248D1" w:rsidP="00B04B00">
                      <w:pPr>
                        <w:jc w:val="center"/>
                        <w:rPr>
                          <w:b/>
                          <w:sz w:val="28"/>
                        </w:rPr>
                      </w:pPr>
                    </w:p>
                    <w:p w14:paraId="6AF913B8" w14:textId="77777777" w:rsidR="00B248D1" w:rsidRPr="00BB507A" w:rsidRDefault="00B248D1" w:rsidP="00B04B00">
                      <w:pPr>
                        <w:jc w:val="center"/>
                        <w:rPr>
                          <w:b/>
                          <w:sz w:val="28"/>
                        </w:rPr>
                      </w:pPr>
                    </w:p>
                    <w:p w14:paraId="70767074" w14:textId="77777777" w:rsidR="00B248D1" w:rsidRPr="00BB507A" w:rsidRDefault="00B248D1" w:rsidP="00B04B00">
                      <w:pPr>
                        <w:jc w:val="center"/>
                        <w:rPr>
                          <w:b/>
                          <w:sz w:val="28"/>
                        </w:rPr>
                      </w:pPr>
                    </w:p>
                    <w:p w14:paraId="0AC500AA" w14:textId="77777777" w:rsidR="00B248D1" w:rsidRPr="00BB507A" w:rsidRDefault="00B248D1" w:rsidP="00B04B00">
                      <w:pPr>
                        <w:jc w:val="center"/>
                        <w:rPr>
                          <w:b/>
                          <w:sz w:val="28"/>
                        </w:rPr>
                      </w:pPr>
                    </w:p>
                    <w:p w14:paraId="42B72A3D" w14:textId="77777777" w:rsidR="00B248D1" w:rsidRPr="00BB507A" w:rsidRDefault="00B248D1" w:rsidP="00B04B00">
                      <w:pPr>
                        <w:jc w:val="center"/>
                        <w:rPr>
                          <w:b/>
                          <w:sz w:val="28"/>
                        </w:rPr>
                      </w:pPr>
                    </w:p>
                    <w:p w14:paraId="07DC2DA5" w14:textId="77777777" w:rsidR="00B248D1" w:rsidRPr="00BB507A" w:rsidRDefault="00B248D1" w:rsidP="00B04B00">
                      <w:pPr>
                        <w:jc w:val="center"/>
                        <w:rPr>
                          <w:b/>
                          <w:sz w:val="28"/>
                        </w:rPr>
                      </w:pPr>
                    </w:p>
                    <w:p w14:paraId="24CFD15C" w14:textId="77777777" w:rsidR="00B248D1" w:rsidRPr="00BB507A" w:rsidRDefault="00B248D1" w:rsidP="00B04B00">
                      <w:pPr>
                        <w:jc w:val="center"/>
                        <w:rPr>
                          <w:b/>
                          <w:sz w:val="28"/>
                        </w:rPr>
                      </w:pPr>
                    </w:p>
                    <w:p w14:paraId="539F75A9" w14:textId="77777777" w:rsidR="00B248D1" w:rsidRPr="00BB507A" w:rsidRDefault="00B248D1" w:rsidP="00B04B00">
                      <w:pPr>
                        <w:jc w:val="center"/>
                        <w:rPr>
                          <w:b/>
                          <w:sz w:val="28"/>
                        </w:rPr>
                      </w:pPr>
                    </w:p>
                    <w:p w14:paraId="2771B9ED" w14:textId="77777777" w:rsidR="00B248D1" w:rsidRPr="00BB507A" w:rsidRDefault="00B248D1" w:rsidP="00B04B00">
                      <w:pPr>
                        <w:jc w:val="center"/>
                        <w:rPr>
                          <w:b/>
                          <w:sz w:val="28"/>
                        </w:rPr>
                      </w:pPr>
                    </w:p>
                    <w:p w14:paraId="50F6714B" w14:textId="77777777" w:rsidR="00B248D1" w:rsidRPr="00BB507A" w:rsidRDefault="00B248D1" w:rsidP="00B04B00">
                      <w:pPr>
                        <w:jc w:val="center"/>
                        <w:rPr>
                          <w:b/>
                          <w:sz w:val="28"/>
                        </w:rPr>
                      </w:pPr>
                    </w:p>
                    <w:p w14:paraId="19652CEE" w14:textId="77777777" w:rsidR="00B248D1" w:rsidRPr="00BB507A" w:rsidRDefault="00B248D1" w:rsidP="00B04B00">
                      <w:pPr>
                        <w:jc w:val="center"/>
                        <w:rPr>
                          <w:b/>
                          <w:sz w:val="28"/>
                        </w:rPr>
                      </w:pPr>
                    </w:p>
                    <w:p w14:paraId="59796267" w14:textId="77777777" w:rsidR="00B248D1" w:rsidRPr="00BB507A" w:rsidRDefault="00B248D1" w:rsidP="00B04B00">
                      <w:pPr>
                        <w:jc w:val="center"/>
                        <w:rPr>
                          <w:b/>
                          <w:sz w:val="28"/>
                        </w:rPr>
                      </w:pPr>
                    </w:p>
                    <w:p w14:paraId="20C0EF3F" w14:textId="77777777" w:rsidR="00B248D1" w:rsidRPr="00BB507A" w:rsidRDefault="00B248D1" w:rsidP="00B04B00">
                      <w:pPr>
                        <w:jc w:val="center"/>
                        <w:rPr>
                          <w:b/>
                          <w:sz w:val="28"/>
                        </w:rPr>
                      </w:pPr>
                    </w:p>
                    <w:p w14:paraId="24A717F5" w14:textId="77777777" w:rsidR="00B248D1" w:rsidRPr="00BB507A" w:rsidRDefault="00B248D1" w:rsidP="00B04B00">
                      <w:pPr>
                        <w:jc w:val="center"/>
                        <w:rPr>
                          <w:b/>
                          <w:sz w:val="28"/>
                        </w:rPr>
                      </w:pPr>
                    </w:p>
                    <w:p w14:paraId="394EE433" w14:textId="77777777" w:rsidR="00B248D1" w:rsidRPr="00BB507A" w:rsidRDefault="00B248D1" w:rsidP="00B04B00">
                      <w:pPr>
                        <w:jc w:val="center"/>
                        <w:rPr>
                          <w:b/>
                          <w:sz w:val="28"/>
                        </w:rPr>
                      </w:pPr>
                    </w:p>
                    <w:p w14:paraId="22955C55" w14:textId="77777777" w:rsidR="00B248D1" w:rsidRPr="00BB507A" w:rsidRDefault="00B248D1" w:rsidP="00B04B00">
                      <w:pPr>
                        <w:jc w:val="center"/>
                        <w:rPr>
                          <w:b/>
                          <w:sz w:val="28"/>
                        </w:rPr>
                      </w:pPr>
                    </w:p>
                    <w:p w14:paraId="5704009E" w14:textId="77777777" w:rsidR="00B248D1" w:rsidRPr="00BB507A" w:rsidRDefault="00B248D1" w:rsidP="00B04B00">
                      <w:pPr>
                        <w:jc w:val="center"/>
                        <w:rPr>
                          <w:b/>
                          <w:sz w:val="28"/>
                        </w:rPr>
                      </w:pPr>
                    </w:p>
                    <w:p w14:paraId="4F98A223" w14:textId="77777777" w:rsidR="00B248D1" w:rsidRPr="00BB507A" w:rsidRDefault="00B248D1" w:rsidP="00B04B00">
                      <w:pPr>
                        <w:jc w:val="center"/>
                        <w:rPr>
                          <w:b/>
                          <w:sz w:val="28"/>
                        </w:rPr>
                      </w:pPr>
                    </w:p>
                    <w:p w14:paraId="2D90F268" w14:textId="77777777" w:rsidR="00B248D1" w:rsidRPr="00BB507A" w:rsidRDefault="00B248D1" w:rsidP="00B04B00">
                      <w:pPr>
                        <w:jc w:val="center"/>
                        <w:rPr>
                          <w:b/>
                          <w:sz w:val="28"/>
                        </w:rPr>
                      </w:pPr>
                    </w:p>
                    <w:p w14:paraId="2CB04385" w14:textId="77777777" w:rsidR="00B248D1" w:rsidRPr="00BB507A" w:rsidRDefault="00B248D1" w:rsidP="00B04B00">
                      <w:pPr>
                        <w:jc w:val="center"/>
                        <w:rPr>
                          <w:b/>
                          <w:sz w:val="28"/>
                        </w:rPr>
                      </w:pPr>
                    </w:p>
                    <w:p w14:paraId="011B0097" w14:textId="77777777" w:rsidR="00B248D1" w:rsidRPr="00BB507A" w:rsidRDefault="00B248D1" w:rsidP="00B04B00">
                      <w:pPr>
                        <w:jc w:val="center"/>
                        <w:rPr>
                          <w:b/>
                          <w:sz w:val="28"/>
                        </w:rPr>
                      </w:pPr>
                    </w:p>
                    <w:p w14:paraId="03F247F9" w14:textId="77777777" w:rsidR="00B248D1" w:rsidRPr="00BB507A" w:rsidRDefault="00B248D1" w:rsidP="00B04B00">
                      <w:pPr>
                        <w:jc w:val="center"/>
                        <w:rPr>
                          <w:b/>
                          <w:sz w:val="28"/>
                        </w:rPr>
                      </w:pPr>
                    </w:p>
                    <w:p w14:paraId="00BFC7E5" w14:textId="77777777" w:rsidR="00B248D1" w:rsidRPr="00BB507A" w:rsidRDefault="00B248D1" w:rsidP="00B04B00">
                      <w:pPr>
                        <w:jc w:val="center"/>
                        <w:rPr>
                          <w:b/>
                          <w:sz w:val="28"/>
                        </w:rPr>
                      </w:pPr>
                    </w:p>
                    <w:p w14:paraId="58645026" w14:textId="77777777" w:rsidR="00B248D1" w:rsidRPr="00BB507A" w:rsidRDefault="00B248D1" w:rsidP="00B04B00">
                      <w:pPr>
                        <w:jc w:val="center"/>
                        <w:rPr>
                          <w:b/>
                          <w:sz w:val="28"/>
                        </w:rPr>
                      </w:pPr>
                    </w:p>
                    <w:p w14:paraId="1B63A5F7" w14:textId="77777777" w:rsidR="00B248D1" w:rsidRPr="00BB507A" w:rsidRDefault="00B248D1" w:rsidP="00B04B00">
                      <w:pPr>
                        <w:jc w:val="center"/>
                        <w:rPr>
                          <w:b/>
                          <w:sz w:val="28"/>
                        </w:rPr>
                      </w:pPr>
                    </w:p>
                    <w:p w14:paraId="58E2AE46" w14:textId="77777777" w:rsidR="00B248D1" w:rsidRPr="00BB507A" w:rsidRDefault="00B248D1" w:rsidP="00B04B00">
                      <w:pPr>
                        <w:jc w:val="center"/>
                        <w:rPr>
                          <w:b/>
                          <w:sz w:val="28"/>
                        </w:rPr>
                      </w:pPr>
                    </w:p>
                    <w:p w14:paraId="0B44A074" w14:textId="77777777" w:rsidR="00B248D1" w:rsidRPr="00BB507A" w:rsidRDefault="00B248D1" w:rsidP="00B04B00">
                      <w:pPr>
                        <w:jc w:val="center"/>
                        <w:rPr>
                          <w:b/>
                          <w:sz w:val="28"/>
                        </w:rPr>
                      </w:pPr>
                    </w:p>
                    <w:p w14:paraId="62CC40A1" w14:textId="77777777" w:rsidR="00B248D1" w:rsidRPr="00BB507A" w:rsidRDefault="00B248D1" w:rsidP="00B04B00">
                      <w:pPr>
                        <w:jc w:val="center"/>
                        <w:rPr>
                          <w:b/>
                          <w:sz w:val="28"/>
                        </w:rPr>
                      </w:pPr>
                    </w:p>
                    <w:p w14:paraId="50D84D0F" w14:textId="77777777" w:rsidR="00B248D1" w:rsidRPr="00BB507A" w:rsidRDefault="00B248D1" w:rsidP="00B04B00">
                      <w:pPr>
                        <w:jc w:val="center"/>
                        <w:rPr>
                          <w:b/>
                          <w:sz w:val="28"/>
                        </w:rPr>
                      </w:pPr>
                    </w:p>
                    <w:p w14:paraId="151119DC" w14:textId="77777777" w:rsidR="00B248D1" w:rsidRPr="00BB507A" w:rsidRDefault="00B248D1" w:rsidP="00B04B00">
                      <w:pPr>
                        <w:jc w:val="center"/>
                        <w:rPr>
                          <w:b/>
                          <w:sz w:val="28"/>
                        </w:rPr>
                      </w:pPr>
                    </w:p>
                    <w:p w14:paraId="4C19C57E" w14:textId="77777777" w:rsidR="00B248D1" w:rsidRPr="00BB507A" w:rsidRDefault="00B248D1" w:rsidP="00B04B00">
                      <w:pPr>
                        <w:jc w:val="center"/>
                        <w:rPr>
                          <w:b/>
                          <w:sz w:val="28"/>
                        </w:rPr>
                      </w:pPr>
                    </w:p>
                    <w:p w14:paraId="13BA51EF" w14:textId="77777777" w:rsidR="00B248D1" w:rsidRPr="00BB507A" w:rsidRDefault="00B248D1" w:rsidP="00B04B00">
                      <w:pPr>
                        <w:jc w:val="center"/>
                        <w:rPr>
                          <w:b/>
                          <w:sz w:val="28"/>
                        </w:rPr>
                      </w:pPr>
                    </w:p>
                    <w:p w14:paraId="6DE60B86" w14:textId="77777777" w:rsidR="00B248D1" w:rsidRPr="00BB507A" w:rsidRDefault="00B248D1" w:rsidP="00B04B00">
                      <w:pPr>
                        <w:jc w:val="center"/>
                        <w:rPr>
                          <w:b/>
                          <w:sz w:val="28"/>
                        </w:rPr>
                      </w:pPr>
                    </w:p>
                    <w:p w14:paraId="2D54FB62" w14:textId="77777777" w:rsidR="00B248D1" w:rsidRPr="00BB507A" w:rsidRDefault="00B248D1" w:rsidP="00B04B00">
                      <w:pPr>
                        <w:jc w:val="center"/>
                        <w:rPr>
                          <w:b/>
                          <w:sz w:val="28"/>
                        </w:rPr>
                      </w:pPr>
                    </w:p>
                    <w:p w14:paraId="303CA110" w14:textId="77777777" w:rsidR="00B248D1" w:rsidRPr="00BB507A" w:rsidRDefault="00B248D1" w:rsidP="00B04B00">
                      <w:pPr>
                        <w:jc w:val="center"/>
                        <w:rPr>
                          <w:b/>
                          <w:sz w:val="28"/>
                        </w:rPr>
                      </w:pPr>
                    </w:p>
                    <w:p w14:paraId="20FBC113" w14:textId="77777777" w:rsidR="00B248D1" w:rsidRPr="00BB507A" w:rsidRDefault="00B248D1" w:rsidP="00B04B00">
                      <w:pPr>
                        <w:jc w:val="center"/>
                        <w:rPr>
                          <w:b/>
                          <w:sz w:val="28"/>
                        </w:rPr>
                      </w:pPr>
                    </w:p>
                    <w:p w14:paraId="752ABCB5" w14:textId="77777777" w:rsidR="00B248D1" w:rsidRPr="00BB507A" w:rsidRDefault="00B248D1" w:rsidP="00B04B00">
                      <w:pPr>
                        <w:jc w:val="center"/>
                        <w:rPr>
                          <w:b/>
                          <w:sz w:val="28"/>
                        </w:rPr>
                      </w:pPr>
                    </w:p>
                    <w:p w14:paraId="03965E8C" w14:textId="77777777" w:rsidR="00B248D1" w:rsidRPr="00BB507A" w:rsidRDefault="00B248D1" w:rsidP="00B04B00">
                      <w:pPr>
                        <w:jc w:val="center"/>
                        <w:rPr>
                          <w:b/>
                          <w:sz w:val="28"/>
                        </w:rPr>
                      </w:pPr>
                    </w:p>
                    <w:p w14:paraId="3AB5DED3" w14:textId="77777777" w:rsidR="00B248D1" w:rsidRPr="00BB507A" w:rsidRDefault="00B248D1" w:rsidP="00B04B00">
                      <w:pPr>
                        <w:jc w:val="center"/>
                        <w:rPr>
                          <w:b/>
                          <w:sz w:val="28"/>
                        </w:rPr>
                      </w:pPr>
                    </w:p>
                    <w:p w14:paraId="6E3226CE" w14:textId="77777777" w:rsidR="00B248D1" w:rsidRPr="00BB507A" w:rsidRDefault="00B248D1" w:rsidP="00B04B00">
                      <w:pPr>
                        <w:jc w:val="center"/>
                        <w:rPr>
                          <w:b/>
                          <w:sz w:val="28"/>
                        </w:rPr>
                      </w:pPr>
                    </w:p>
                    <w:p w14:paraId="1507AB18" w14:textId="77777777" w:rsidR="00B248D1" w:rsidRPr="00BB507A" w:rsidRDefault="00B248D1" w:rsidP="00B04B00">
                      <w:pPr>
                        <w:jc w:val="center"/>
                        <w:rPr>
                          <w:b/>
                          <w:sz w:val="28"/>
                        </w:rPr>
                      </w:pPr>
                    </w:p>
                    <w:p w14:paraId="623B6DBE" w14:textId="77777777" w:rsidR="00B248D1" w:rsidRPr="00BB507A" w:rsidRDefault="00B248D1" w:rsidP="00B04B00">
                      <w:pPr>
                        <w:jc w:val="center"/>
                        <w:rPr>
                          <w:b/>
                          <w:sz w:val="28"/>
                        </w:rPr>
                      </w:pPr>
                    </w:p>
                    <w:p w14:paraId="1CEDEA71" w14:textId="77777777" w:rsidR="00B248D1" w:rsidRPr="00BB507A" w:rsidRDefault="00B248D1" w:rsidP="00B04B00">
                      <w:pPr>
                        <w:jc w:val="center"/>
                        <w:rPr>
                          <w:b/>
                          <w:sz w:val="28"/>
                        </w:rPr>
                      </w:pPr>
                    </w:p>
                    <w:p w14:paraId="6E47B169" w14:textId="77777777" w:rsidR="00B248D1" w:rsidRPr="00BB507A" w:rsidRDefault="00B248D1" w:rsidP="00B04B00">
                      <w:pPr>
                        <w:jc w:val="center"/>
                        <w:rPr>
                          <w:b/>
                          <w:sz w:val="28"/>
                        </w:rPr>
                      </w:pPr>
                    </w:p>
                    <w:p w14:paraId="4F6E0A78" w14:textId="77777777" w:rsidR="00B248D1" w:rsidRPr="00BB507A" w:rsidRDefault="00B248D1" w:rsidP="00B04B00">
                      <w:pPr>
                        <w:jc w:val="center"/>
                        <w:rPr>
                          <w:b/>
                          <w:sz w:val="28"/>
                        </w:rPr>
                      </w:pPr>
                    </w:p>
                    <w:p w14:paraId="4B948B37" w14:textId="77777777" w:rsidR="00B248D1" w:rsidRPr="00BB507A" w:rsidRDefault="00B248D1" w:rsidP="00B04B00">
                      <w:pPr>
                        <w:jc w:val="center"/>
                        <w:rPr>
                          <w:b/>
                          <w:sz w:val="28"/>
                        </w:rPr>
                      </w:pPr>
                    </w:p>
                    <w:p w14:paraId="1CAD8CDB" w14:textId="77777777" w:rsidR="00B248D1" w:rsidRPr="00BB507A" w:rsidRDefault="00B248D1" w:rsidP="00B04B00">
                      <w:pPr>
                        <w:jc w:val="center"/>
                        <w:rPr>
                          <w:b/>
                          <w:sz w:val="28"/>
                        </w:rPr>
                      </w:pPr>
                    </w:p>
                    <w:p w14:paraId="49017929" w14:textId="77777777" w:rsidR="00B248D1" w:rsidRPr="00BB507A" w:rsidRDefault="00B248D1" w:rsidP="00B04B00">
                      <w:pPr>
                        <w:jc w:val="center"/>
                        <w:rPr>
                          <w:b/>
                          <w:sz w:val="28"/>
                        </w:rPr>
                      </w:pPr>
                    </w:p>
                    <w:p w14:paraId="5891FE4C" w14:textId="77777777" w:rsidR="00B248D1" w:rsidRPr="00BB507A" w:rsidRDefault="00B248D1" w:rsidP="00B04B00">
                      <w:pPr>
                        <w:jc w:val="center"/>
                        <w:rPr>
                          <w:b/>
                          <w:sz w:val="28"/>
                        </w:rPr>
                      </w:pPr>
                    </w:p>
                    <w:p w14:paraId="73D592BB" w14:textId="77777777" w:rsidR="00B248D1" w:rsidRPr="00BB507A" w:rsidRDefault="00B248D1" w:rsidP="00B04B00">
                      <w:pPr>
                        <w:jc w:val="center"/>
                        <w:rPr>
                          <w:b/>
                          <w:sz w:val="28"/>
                        </w:rPr>
                      </w:pPr>
                    </w:p>
                    <w:p w14:paraId="636B0A11" w14:textId="77777777" w:rsidR="00B248D1" w:rsidRPr="00BB507A" w:rsidRDefault="00B248D1" w:rsidP="00B04B00">
                      <w:pPr>
                        <w:jc w:val="center"/>
                        <w:rPr>
                          <w:b/>
                          <w:sz w:val="28"/>
                        </w:rPr>
                      </w:pPr>
                    </w:p>
                    <w:p w14:paraId="1C6E0B04" w14:textId="77777777" w:rsidR="00B248D1" w:rsidRPr="00BB507A" w:rsidRDefault="00B248D1" w:rsidP="00B04B00">
                      <w:pPr>
                        <w:jc w:val="center"/>
                        <w:rPr>
                          <w:b/>
                          <w:sz w:val="28"/>
                        </w:rPr>
                      </w:pPr>
                    </w:p>
                    <w:p w14:paraId="44A94DF4" w14:textId="77777777" w:rsidR="00B248D1" w:rsidRPr="00BB507A" w:rsidRDefault="00B248D1" w:rsidP="00B04B00">
                      <w:pPr>
                        <w:jc w:val="center"/>
                        <w:rPr>
                          <w:b/>
                          <w:sz w:val="28"/>
                        </w:rPr>
                      </w:pPr>
                    </w:p>
                    <w:p w14:paraId="2E2057A4" w14:textId="77777777" w:rsidR="00B248D1" w:rsidRPr="00BB507A" w:rsidRDefault="00B248D1" w:rsidP="00B04B00">
                      <w:pPr>
                        <w:jc w:val="center"/>
                        <w:rPr>
                          <w:b/>
                          <w:sz w:val="28"/>
                        </w:rPr>
                      </w:pPr>
                    </w:p>
                    <w:p w14:paraId="29CF0BCA" w14:textId="77777777" w:rsidR="00B248D1" w:rsidRPr="00BB507A" w:rsidRDefault="00B248D1" w:rsidP="00B04B00">
                      <w:pPr>
                        <w:jc w:val="center"/>
                        <w:rPr>
                          <w:b/>
                          <w:sz w:val="28"/>
                        </w:rPr>
                      </w:pPr>
                    </w:p>
                    <w:p w14:paraId="07041CBA" w14:textId="77777777" w:rsidR="00B248D1" w:rsidRPr="00BB507A" w:rsidRDefault="00B248D1" w:rsidP="00B04B00">
                      <w:pPr>
                        <w:jc w:val="center"/>
                        <w:rPr>
                          <w:b/>
                          <w:sz w:val="28"/>
                        </w:rPr>
                      </w:pPr>
                    </w:p>
                    <w:p w14:paraId="43CEC4F7" w14:textId="77777777" w:rsidR="00B248D1" w:rsidRPr="00BB507A" w:rsidRDefault="00B248D1" w:rsidP="00B04B00">
                      <w:pPr>
                        <w:jc w:val="center"/>
                        <w:rPr>
                          <w:b/>
                          <w:sz w:val="28"/>
                        </w:rPr>
                      </w:pPr>
                    </w:p>
                    <w:p w14:paraId="6E6716D0" w14:textId="77777777" w:rsidR="00B248D1" w:rsidRPr="00BB507A" w:rsidRDefault="00B248D1" w:rsidP="00B04B00">
                      <w:pPr>
                        <w:jc w:val="center"/>
                        <w:rPr>
                          <w:b/>
                          <w:sz w:val="28"/>
                        </w:rPr>
                      </w:pPr>
                    </w:p>
                    <w:p w14:paraId="03E316A9" w14:textId="77777777" w:rsidR="00B248D1" w:rsidRPr="00BB507A" w:rsidRDefault="00B248D1" w:rsidP="00B04B00">
                      <w:pPr>
                        <w:jc w:val="center"/>
                        <w:rPr>
                          <w:b/>
                          <w:sz w:val="28"/>
                        </w:rPr>
                      </w:pPr>
                    </w:p>
                    <w:p w14:paraId="39E916DB" w14:textId="77777777" w:rsidR="00B248D1" w:rsidRPr="00BB507A" w:rsidRDefault="00B248D1" w:rsidP="00B04B00">
                      <w:pPr>
                        <w:jc w:val="center"/>
                        <w:rPr>
                          <w:b/>
                          <w:sz w:val="28"/>
                        </w:rPr>
                      </w:pPr>
                    </w:p>
                    <w:p w14:paraId="3E1E91A5" w14:textId="77777777" w:rsidR="00B248D1" w:rsidRPr="00BB507A" w:rsidRDefault="00B248D1" w:rsidP="00B04B00">
                      <w:pPr>
                        <w:jc w:val="center"/>
                        <w:rPr>
                          <w:b/>
                          <w:sz w:val="28"/>
                        </w:rPr>
                      </w:pPr>
                    </w:p>
                    <w:p w14:paraId="35C648B9" w14:textId="77777777" w:rsidR="00B248D1" w:rsidRPr="00BB507A" w:rsidRDefault="00B248D1" w:rsidP="00B04B00">
                      <w:pPr>
                        <w:jc w:val="center"/>
                        <w:rPr>
                          <w:b/>
                          <w:sz w:val="28"/>
                        </w:rPr>
                      </w:pPr>
                    </w:p>
                    <w:p w14:paraId="12E0BC9F" w14:textId="77777777" w:rsidR="00B248D1" w:rsidRPr="00BB507A" w:rsidRDefault="00B248D1" w:rsidP="00B04B00">
                      <w:pPr>
                        <w:jc w:val="center"/>
                        <w:rPr>
                          <w:b/>
                          <w:sz w:val="28"/>
                        </w:rPr>
                      </w:pPr>
                    </w:p>
                    <w:p w14:paraId="52B0EA51" w14:textId="77777777" w:rsidR="00B248D1" w:rsidRPr="00BB507A" w:rsidRDefault="00B248D1" w:rsidP="00B04B00">
                      <w:pPr>
                        <w:jc w:val="center"/>
                        <w:rPr>
                          <w:b/>
                          <w:sz w:val="28"/>
                        </w:rPr>
                      </w:pPr>
                    </w:p>
                    <w:p w14:paraId="6819F4FF" w14:textId="77777777" w:rsidR="00B248D1" w:rsidRPr="00BB507A" w:rsidRDefault="00B248D1" w:rsidP="00B04B00">
                      <w:pPr>
                        <w:jc w:val="center"/>
                        <w:rPr>
                          <w:b/>
                          <w:sz w:val="28"/>
                        </w:rPr>
                      </w:pPr>
                    </w:p>
                    <w:p w14:paraId="46D8D718" w14:textId="77777777" w:rsidR="00B248D1" w:rsidRPr="00BB507A" w:rsidRDefault="00B248D1" w:rsidP="00B04B00">
                      <w:pPr>
                        <w:jc w:val="center"/>
                        <w:rPr>
                          <w:b/>
                          <w:sz w:val="28"/>
                        </w:rPr>
                      </w:pPr>
                    </w:p>
                    <w:p w14:paraId="07C0823F" w14:textId="77777777" w:rsidR="00B248D1" w:rsidRPr="00BB507A" w:rsidRDefault="00B248D1" w:rsidP="00B04B00">
                      <w:pPr>
                        <w:jc w:val="center"/>
                        <w:rPr>
                          <w:b/>
                          <w:sz w:val="28"/>
                        </w:rPr>
                      </w:pPr>
                    </w:p>
                    <w:p w14:paraId="7F516C25" w14:textId="77777777" w:rsidR="00B248D1" w:rsidRPr="00BB507A" w:rsidRDefault="00B248D1" w:rsidP="00B04B00">
                      <w:pPr>
                        <w:jc w:val="center"/>
                        <w:rPr>
                          <w:b/>
                          <w:sz w:val="28"/>
                        </w:rPr>
                      </w:pPr>
                    </w:p>
                    <w:p w14:paraId="71AECFA9" w14:textId="77777777" w:rsidR="00B248D1" w:rsidRPr="00BB507A" w:rsidRDefault="00B248D1" w:rsidP="00B04B00">
                      <w:pPr>
                        <w:jc w:val="center"/>
                        <w:rPr>
                          <w:b/>
                          <w:sz w:val="28"/>
                        </w:rPr>
                      </w:pPr>
                    </w:p>
                    <w:p w14:paraId="5A6168ED" w14:textId="77777777" w:rsidR="00B248D1" w:rsidRPr="00BB507A" w:rsidRDefault="00B248D1" w:rsidP="00B04B00">
                      <w:pPr>
                        <w:jc w:val="center"/>
                        <w:rPr>
                          <w:b/>
                          <w:sz w:val="28"/>
                        </w:rPr>
                      </w:pPr>
                    </w:p>
                    <w:p w14:paraId="6603208A" w14:textId="77777777" w:rsidR="00B248D1" w:rsidRPr="00BB507A" w:rsidRDefault="00B248D1" w:rsidP="00B04B00">
                      <w:pPr>
                        <w:jc w:val="center"/>
                        <w:rPr>
                          <w:b/>
                          <w:sz w:val="28"/>
                        </w:rPr>
                      </w:pPr>
                    </w:p>
                    <w:p w14:paraId="2104432C" w14:textId="77777777" w:rsidR="00B248D1" w:rsidRPr="00BB507A" w:rsidRDefault="00B248D1" w:rsidP="00B04B00">
                      <w:pPr>
                        <w:jc w:val="center"/>
                        <w:rPr>
                          <w:b/>
                          <w:sz w:val="28"/>
                        </w:rPr>
                      </w:pPr>
                    </w:p>
                    <w:p w14:paraId="3B91BE2F" w14:textId="77777777" w:rsidR="00B248D1" w:rsidRPr="00BB507A" w:rsidRDefault="00B248D1" w:rsidP="00B04B00">
                      <w:pPr>
                        <w:jc w:val="center"/>
                        <w:rPr>
                          <w:b/>
                          <w:sz w:val="28"/>
                        </w:rPr>
                      </w:pPr>
                    </w:p>
                    <w:p w14:paraId="6139EAB0" w14:textId="77777777" w:rsidR="00B248D1" w:rsidRPr="00BB507A" w:rsidRDefault="00B248D1" w:rsidP="00B04B00">
                      <w:pPr>
                        <w:jc w:val="center"/>
                        <w:rPr>
                          <w:b/>
                          <w:sz w:val="28"/>
                        </w:rPr>
                      </w:pPr>
                    </w:p>
                    <w:p w14:paraId="05ED4512" w14:textId="77777777" w:rsidR="00B248D1" w:rsidRPr="00BB507A" w:rsidRDefault="00B248D1" w:rsidP="00B04B00">
                      <w:pPr>
                        <w:jc w:val="center"/>
                        <w:rPr>
                          <w:b/>
                          <w:sz w:val="28"/>
                        </w:rPr>
                      </w:pPr>
                    </w:p>
                    <w:p w14:paraId="7A7F82ED" w14:textId="77777777" w:rsidR="00B248D1" w:rsidRPr="00BB507A" w:rsidRDefault="00B248D1" w:rsidP="00B04B00">
                      <w:pPr>
                        <w:jc w:val="center"/>
                        <w:rPr>
                          <w:b/>
                          <w:sz w:val="28"/>
                        </w:rPr>
                      </w:pPr>
                    </w:p>
                    <w:p w14:paraId="08CEB191" w14:textId="77777777" w:rsidR="00B248D1" w:rsidRPr="00BB507A" w:rsidRDefault="00B248D1" w:rsidP="00B04B00">
                      <w:pPr>
                        <w:jc w:val="center"/>
                        <w:rPr>
                          <w:b/>
                          <w:sz w:val="28"/>
                        </w:rPr>
                      </w:pPr>
                    </w:p>
                    <w:p w14:paraId="7C7EB7B4" w14:textId="77777777" w:rsidR="00B248D1" w:rsidRPr="00BB507A" w:rsidRDefault="00B248D1" w:rsidP="00B04B00">
                      <w:pPr>
                        <w:jc w:val="center"/>
                        <w:rPr>
                          <w:b/>
                          <w:sz w:val="28"/>
                        </w:rPr>
                      </w:pPr>
                    </w:p>
                    <w:p w14:paraId="245A5ECA" w14:textId="77777777" w:rsidR="00B248D1" w:rsidRPr="00BB507A" w:rsidRDefault="00B248D1" w:rsidP="00B04B00">
                      <w:pPr>
                        <w:jc w:val="center"/>
                        <w:rPr>
                          <w:b/>
                          <w:sz w:val="28"/>
                        </w:rPr>
                      </w:pPr>
                    </w:p>
                    <w:p w14:paraId="39F34286" w14:textId="77777777" w:rsidR="00B248D1" w:rsidRPr="00BB507A" w:rsidRDefault="00B248D1" w:rsidP="00B04B00">
                      <w:pPr>
                        <w:jc w:val="center"/>
                        <w:rPr>
                          <w:b/>
                          <w:sz w:val="28"/>
                        </w:rPr>
                      </w:pPr>
                    </w:p>
                    <w:p w14:paraId="444BF209" w14:textId="77777777" w:rsidR="00B248D1" w:rsidRPr="00BB507A" w:rsidRDefault="00B248D1" w:rsidP="00B04B00">
                      <w:pPr>
                        <w:jc w:val="center"/>
                        <w:rPr>
                          <w:b/>
                          <w:sz w:val="28"/>
                        </w:rPr>
                      </w:pPr>
                    </w:p>
                    <w:p w14:paraId="30911791" w14:textId="77777777" w:rsidR="00B248D1" w:rsidRPr="00BB507A" w:rsidRDefault="00B248D1" w:rsidP="00B04B00">
                      <w:pPr>
                        <w:jc w:val="center"/>
                        <w:rPr>
                          <w:b/>
                          <w:sz w:val="28"/>
                        </w:rPr>
                      </w:pPr>
                    </w:p>
                    <w:p w14:paraId="4941D66A" w14:textId="77777777" w:rsidR="00B248D1" w:rsidRPr="00BB507A" w:rsidRDefault="00B248D1" w:rsidP="00B04B00">
                      <w:pPr>
                        <w:jc w:val="center"/>
                        <w:rPr>
                          <w:b/>
                          <w:sz w:val="28"/>
                        </w:rPr>
                      </w:pPr>
                    </w:p>
                    <w:p w14:paraId="7DCB77F2" w14:textId="77777777" w:rsidR="00B248D1" w:rsidRPr="00BB507A" w:rsidRDefault="00B248D1" w:rsidP="00B04B00">
                      <w:pPr>
                        <w:jc w:val="center"/>
                        <w:rPr>
                          <w:b/>
                          <w:sz w:val="28"/>
                        </w:rPr>
                      </w:pPr>
                    </w:p>
                    <w:p w14:paraId="01C57E25" w14:textId="77777777" w:rsidR="00B248D1" w:rsidRPr="00BB507A" w:rsidRDefault="00B248D1" w:rsidP="00B04B00">
                      <w:pPr>
                        <w:jc w:val="center"/>
                        <w:rPr>
                          <w:b/>
                          <w:sz w:val="28"/>
                        </w:rPr>
                      </w:pPr>
                    </w:p>
                    <w:p w14:paraId="10851568" w14:textId="77777777" w:rsidR="00B248D1" w:rsidRPr="00BB507A" w:rsidRDefault="00B248D1" w:rsidP="00921EC1">
                      <w:pPr>
                        <w:jc w:val="right"/>
                        <w:rPr>
                          <w:b/>
                          <w:sz w:val="28"/>
                          <w:szCs w:val="28"/>
                        </w:rPr>
                      </w:pPr>
                    </w:p>
                  </w:txbxContent>
                </v:textbox>
              </v:shape>
            </w:pict>
          </mc:Fallback>
        </mc:AlternateContent>
      </w:r>
      <w:r w:rsidR="009F7122" w:rsidRPr="00BB507A">
        <w:rPr>
          <w:b/>
          <w:spacing w:val="-2"/>
          <w:sz w:val="36"/>
          <w:szCs w:val="36"/>
        </w:rPr>
        <w:t xml:space="preserve">  </w:t>
      </w:r>
      <w:r w:rsidR="00FA6EC2" w:rsidRPr="00BB507A">
        <w:rPr>
          <w:b/>
          <w:spacing w:val="-2"/>
          <w:sz w:val="36"/>
          <w:szCs w:val="36"/>
        </w:rPr>
        <w:br w:type="page"/>
      </w:r>
      <w:bookmarkStart w:id="4" w:name="_Hlt438532663"/>
      <w:bookmarkStart w:id="5" w:name="_Toc438532558"/>
      <w:bookmarkStart w:id="6" w:name="_Toc438532572"/>
      <w:bookmarkEnd w:id="4"/>
      <w:bookmarkEnd w:id="5"/>
      <w:bookmarkEnd w:id="6"/>
    </w:p>
    <w:tbl>
      <w:tblPr>
        <w:tblStyle w:val="TableGrid"/>
        <w:tblpPr w:leftFromText="180" w:rightFromText="180" w:vertAnchor="page" w:horzAnchor="margin" w:tblpX="-545" w:tblpY="1756"/>
        <w:tblW w:w="9625" w:type="dxa"/>
        <w:tblLayout w:type="fixed"/>
        <w:tblLook w:val="00A0" w:firstRow="1" w:lastRow="0" w:firstColumn="1" w:lastColumn="0" w:noHBand="0" w:noVBand="0"/>
      </w:tblPr>
      <w:tblGrid>
        <w:gridCol w:w="1885"/>
        <w:gridCol w:w="7740"/>
      </w:tblGrid>
      <w:tr w:rsidR="00BB507A" w:rsidRPr="00BB507A" w14:paraId="6227E861" w14:textId="77777777" w:rsidTr="00EF173A">
        <w:tc>
          <w:tcPr>
            <w:tcW w:w="9625" w:type="dxa"/>
            <w:gridSpan w:val="2"/>
          </w:tcPr>
          <w:p w14:paraId="0AA66E4E" w14:textId="77777777" w:rsidR="00031BC1" w:rsidRPr="00BB507A" w:rsidRDefault="00031BC1" w:rsidP="00AC0234">
            <w:pPr>
              <w:numPr>
                <w:ilvl w:val="12"/>
                <w:numId w:val="0"/>
              </w:numPr>
              <w:jc w:val="center"/>
              <w:rPr>
                <w:rFonts w:ascii="Book Antiqua" w:hAnsi="Book Antiqua"/>
                <w:b/>
                <w:spacing w:val="-2"/>
                <w:sz w:val="32"/>
                <w:szCs w:val="32"/>
              </w:rPr>
            </w:pPr>
          </w:p>
          <w:p w14:paraId="2DE24B21" w14:textId="77777777" w:rsidR="00AC0234" w:rsidRPr="00BB507A" w:rsidRDefault="00AC0234" w:rsidP="00AC0234">
            <w:pPr>
              <w:pStyle w:val="Heading6"/>
            </w:pPr>
            <w:bookmarkStart w:id="7" w:name="_Hlk24023530"/>
          </w:p>
          <w:p w14:paraId="5D68EB95" w14:textId="77777777" w:rsidR="00AC0234" w:rsidRPr="00BB507A" w:rsidRDefault="00AC0234" w:rsidP="00AC0234">
            <w:pPr>
              <w:pStyle w:val="Heading6"/>
            </w:pPr>
          </w:p>
          <w:p w14:paraId="1D228E9E" w14:textId="77777777" w:rsidR="00AC0234" w:rsidRPr="00BB507A" w:rsidRDefault="00AC0234" w:rsidP="00AC0234">
            <w:pPr>
              <w:pStyle w:val="Heading6"/>
            </w:pPr>
          </w:p>
          <w:p w14:paraId="51C614EB" w14:textId="77777777" w:rsidR="00AC0234" w:rsidRPr="00BB507A" w:rsidRDefault="00AC0234" w:rsidP="00AC0234">
            <w:pPr>
              <w:pStyle w:val="Heading6"/>
            </w:pPr>
          </w:p>
          <w:p w14:paraId="371D6D30" w14:textId="77777777" w:rsidR="00031BC1" w:rsidRPr="00BB507A" w:rsidRDefault="00D51BA0" w:rsidP="00D17AFC">
            <w:pPr>
              <w:jc w:val="center"/>
              <w:rPr>
                <w:b/>
                <w:bCs/>
                <w:sz w:val="40"/>
                <w:szCs w:val="32"/>
              </w:rPr>
            </w:pPr>
            <w:r w:rsidRPr="00BB507A">
              <w:rPr>
                <w:b/>
                <w:bCs/>
                <w:sz w:val="40"/>
                <w:szCs w:val="32"/>
              </w:rPr>
              <w:t xml:space="preserve">SECTION </w:t>
            </w:r>
            <w:r w:rsidRPr="00BB507A">
              <w:rPr>
                <w:b/>
                <w:bCs/>
                <w:sz w:val="40"/>
                <w:szCs w:val="52"/>
              </w:rPr>
              <w:t>I</w:t>
            </w:r>
            <w:r w:rsidRPr="00BB507A">
              <w:rPr>
                <w:b/>
                <w:bCs/>
                <w:sz w:val="40"/>
                <w:szCs w:val="32"/>
              </w:rPr>
              <w:t>:</w:t>
            </w:r>
            <w:r w:rsidR="00031BC1" w:rsidRPr="00BB507A">
              <w:rPr>
                <w:b/>
                <w:bCs/>
                <w:sz w:val="40"/>
                <w:szCs w:val="32"/>
              </w:rPr>
              <w:t xml:space="preserve"> INVITATION FOR BIDS</w:t>
            </w:r>
          </w:p>
          <w:bookmarkEnd w:id="7"/>
          <w:p w14:paraId="7EF2A0E7" w14:textId="77777777" w:rsidR="00031BC1" w:rsidRPr="00BB507A" w:rsidRDefault="00031BC1" w:rsidP="00AC0234">
            <w:pPr>
              <w:numPr>
                <w:ilvl w:val="12"/>
                <w:numId w:val="0"/>
              </w:numPr>
              <w:jc w:val="center"/>
              <w:rPr>
                <w:rFonts w:ascii="Book Antiqua" w:hAnsi="Book Antiqua"/>
                <w:b/>
                <w:spacing w:val="-2"/>
                <w:sz w:val="32"/>
                <w:szCs w:val="32"/>
              </w:rPr>
            </w:pPr>
          </w:p>
          <w:p w14:paraId="3D13AF49" w14:textId="77777777" w:rsidR="00031BC1" w:rsidRPr="00BB507A" w:rsidRDefault="00031BC1" w:rsidP="00AC0234">
            <w:pPr>
              <w:numPr>
                <w:ilvl w:val="12"/>
                <w:numId w:val="0"/>
              </w:numPr>
              <w:jc w:val="center"/>
              <w:rPr>
                <w:rFonts w:ascii="Book Antiqua" w:hAnsi="Book Antiqua"/>
                <w:b/>
                <w:spacing w:val="-2"/>
                <w:sz w:val="32"/>
                <w:szCs w:val="32"/>
              </w:rPr>
            </w:pPr>
          </w:p>
          <w:p w14:paraId="3738569E" w14:textId="77777777" w:rsidR="00031BC1" w:rsidRPr="00BB507A" w:rsidRDefault="00031BC1" w:rsidP="00AC0234">
            <w:pPr>
              <w:numPr>
                <w:ilvl w:val="12"/>
                <w:numId w:val="0"/>
              </w:numPr>
              <w:jc w:val="center"/>
              <w:rPr>
                <w:rFonts w:ascii="Book Antiqua" w:hAnsi="Book Antiqua"/>
                <w:b/>
                <w:spacing w:val="-2"/>
                <w:sz w:val="32"/>
                <w:szCs w:val="32"/>
              </w:rPr>
            </w:pPr>
          </w:p>
          <w:p w14:paraId="075FAFBD" w14:textId="77777777" w:rsidR="00031BC1" w:rsidRPr="00BB507A" w:rsidRDefault="00031BC1" w:rsidP="00AC0234">
            <w:pPr>
              <w:numPr>
                <w:ilvl w:val="12"/>
                <w:numId w:val="0"/>
              </w:numPr>
              <w:jc w:val="center"/>
              <w:rPr>
                <w:rFonts w:ascii="Book Antiqua" w:hAnsi="Book Antiqua"/>
                <w:b/>
                <w:spacing w:val="-2"/>
                <w:sz w:val="32"/>
                <w:szCs w:val="32"/>
              </w:rPr>
            </w:pPr>
          </w:p>
          <w:p w14:paraId="7CE58BF2" w14:textId="77777777" w:rsidR="00031BC1" w:rsidRPr="00BB507A" w:rsidRDefault="00031BC1" w:rsidP="00AC0234">
            <w:pPr>
              <w:numPr>
                <w:ilvl w:val="12"/>
                <w:numId w:val="0"/>
              </w:numPr>
              <w:jc w:val="center"/>
              <w:rPr>
                <w:rFonts w:ascii="Book Antiqua" w:hAnsi="Book Antiqua"/>
                <w:b/>
                <w:spacing w:val="-2"/>
                <w:sz w:val="32"/>
                <w:szCs w:val="32"/>
              </w:rPr>
            </w:pPr>
          </w:p>
          <w:p w14:paraId="0D36BC27" w14:textId="77777777" w:rsidR="00031BC1" w:rsidRPr="00BB507A" w:rsidRDefault="00031BC1" w:rsidP="00AC0234">
            <w:pPr>
              <w:numPr>
                <w:ilvl w:val="12"/>
                <w:numId w:val="0"/>
              </w:numPr>
              <w:jc w:val="center"/>
              <w:rPr>
                <w:rFonts w:ascii="Book Antiqua" w:hAnsi="Book Antiqua"/>
                <w:b/>
                <w:spacing w:val="-2"/>
                <w:sz w:val="32"/>
                <w:szCs w:val="32"/>
              </w:rPr>
            </w:pPr>
          </w:p>
          <w:p w14:paraId="07DCD3C0" w14:textId="77777777" w:rsidR="00031BC1" w:rsidRPr="00BB507A" w:rsidRDefault="00031BC1" w:rsidP="00AC0234">
            <w:pPr>
              <w:numPr>
                <w:ilvl w:val="12"/>
                <w:numId w:val="0"/>
              </w:numPr>
              <w:jc w:val="center"/>
              <w:rPr>
                <w:rFonts w:ascii="Book Antiqua" w:hAnsi="Book Antiqua"/>
                <w:b/>
                <w:spacing w:val="-2"/>
                <w:sz w:val="32"/>
                <w:szCs w:val="32"/>
              </w:rPr>
            </w:pPr>
          </w:p>
          <w:p w14:paraId="3DB42D57" w14:textId="77777777" w:rsidR="00031BC1" w:rsidRPr="00BB507A" w:rsidRDefault="00031BC1" w:rsidP="00AC0234">
            <w:pPr>
              <w:numPr>
                <w:ilvl w:val="12"/>
                <w:numId w:val="0"/>
              </w:numPr>
              <w:jc w:val="center"/>
              <w:rPr>
                <w:rFonts w:ascii="Book Antiqua" w:hAnsi="Book Antiqua"/>
                <w:b/>
                <w:spacing w:val="-2"/>
                <w:sz w:val="32"/>
                <w:szCs w:val="32"/>
              </w:rPr>
            </w:pPr>
          </w:p>
          <w:p w14:paraId="443C2C1C" w14:textId="77777777" w:rsidR="00031BC1" w:rsidRPr="00BB507A" w:rsidRDefault="00031BC1" w:rsidP="00AC0234">
            <w:pPr>
              <w:numPr>
                <w:ilvl w:val="12"/>
                <w:numId w:val="0"/>
              </w:numPr>
              <w:jc w:val="center"/>
              <w:rPr>
                <w:rFonts w:ascii="Book Antiqua" w:hAnsi="Book Antiqua"/>
                <w:b/>
                <w:spacing w:val="-2"/>
                <w:sz w:val="32"/>
                <w:szCs w:val="32"/>
              </w:rPr>
            </w:pPr>
          </w:p>
          <w:p w14:paraId="53750F47" w14:textId="77777777" w:rsidR="00031BC1" w:rsidRPr="00BB507A" w:rsidRDefault="00031BC1" w:rsidP="00AC0234">
            <w:pPr>
              <w:numPr>
                <w:ilvl w:val="12"/>
                <w:numId w:val="0"/>
              </w:numPr>
              <w:jc w:val="center"/>
              <w:rPr>
                <w:rFonts w:ascii="Book Antiqua" w:hAnsi="Book Antiqua"/>
                <w:b/>
                <w:spacing w:val="-2"/>
                <w:sz w:val="32"/>
                <w:szCs w:val="32"/>
              </w:rPr>
            </w:pPr>
          </w:p>
          <w:p w14:paraId="4CD80037" w14:textId="77777777" w:rsidR="00031BC1" w:rsidRPr="00BB507A" w:rsidRDefault="00031BC1" w:rsidP="00AC0234">
            <w:pPr>
              <w:numPr>
                <w:ilvl w:val="12"/>
                <w:numId w:val="0"/>
              </w:numPr>
              <w:jc w:val="center"/>
              <w:rPr>
                <w:rFonts w:ascii="Book Antiqua" w:hAnsi="Book Antiqua"/>
                <w:b/>
                <w:spacing w:val="-2"/>
                <w:sz w:val="32"/>
                <w:szCs w:val="32"/>
              </w:rPr>
            </w:pPr>
          </w:p>
          <w:p w14:paraId="158D2DA0" w14:textId="77777777" w:rsidR="00031BC1" w:rsidRPr="00BB507A" w:rsidRDefault="00031BC1" w:rsidP="00AC0234">
            <w:pPr>
              <w:numPr>
                <w:ilvl w:val="12"/>
                <w:numId w:val="0"/>
              </w:numPr>
              <w:jc w:val="center"/>
              <w:rPr>
                <w:rFonts w:ascii="Book Antiqua" w:hAnsi="Book Antiqua"/>
                <w:b/>
                <w:spacing w:val="-2"/>
                <w:sz w:val="32"/>
                <w:szCs w:val="32"/>
              </w:rPr>
            </w:pPr>
          </w:p>
          <w:p w14:paraId="641C1F53" w14:textId="77777777" w:rsidR="00031BC1" w:rsidRPr="00BB507A" w:rsidRDefault="00031BC1" w:rsidP="00AC0234">
            <w:pPr>
              <w:numPr>
                <w:ilvl w:val="12"/>
                <w:numId w:val="0"/>
              </w:numPr>
              <w:jc w:val="center"/>
              <w:rPr>
                <w:rFonts w:ascii="Book Antiqua" w:hAnsi="Book Antiqua"/>
                <w:b/>
                <w:spacing w:val="-2"/>
                <w:sz w:val="32"/>
                <w:szCs w:val="32"/>
              </w:rPr>
            </w:pPr>
          </w:p>
          <w:p w14:paraId="25EAA8F1" w14:textId="77777777" w:rsidR="00031BC1" w:rsidRPr="00BB507A" w:rsidRDefault="00031BC1" w:rsidP="00AC0234">
            <w:pPr>
              <w:numPr>
                <w:ilvl w:val="12"/>
                <w:numId w:val="0"/>
              </w:numPr>
              <w:jc w:val="center"/>
              <w:rPr>
                <w:rFonts w:ascii="Book Antiqua" w:hAnsi="Book Antiqua"/>
                <w:b/>
                <w:spacing w:val="-2"/>
                <w:sz w:val="32"/>
                <w:szCs w:val="32"/>
              </w:rPr>
            </w:pPr>
          </w:p>
          <w:p w14:paraId="365FEDB5" w14:textId="77777777" w:rsidR="00031BC1" w:rsidRPr="00BB507A" w:rsidRDefault="00031BC1" w:rsidP="00AC0234">
            <w:pPr>
              <w:numPr>
                <w:ilvl w:val="12"/>
                <w:numId w:val="0"/>
              </w:numPr>
              <w:jc w:val="center"/>
              <w:rPr>
                <w:rFonts w:ascii="Book Antiqua" w:hAnsi="Book Antiqua"/>
                <w:b/>
                <w:spacing w:val="-2"/>
                <w:sz w:val="32"/>
                <w:szCs w:val="32"/>
              </w:rPr>
            </w:pPr>
          </w:p>
          <w:p w14:paraId="192F0F86" w14:textId="77777777" w:rsidR="00031BC1" w:rsidRPr="00BB507A" w:rsidRDefault="00031BC1" w:rsidP="00AC0234">
            <w:pPr>
              <w:numPr>
                <w:ilvl w:val="12"/>
                <w:numId w:val="0"/>
              </w:numPr>
              <w:jc w:val="center"/>
              <w:rPr>
                <w:rFonts w:ascii="Book Antiqua" w:hAnsi="Book Antiqua"/>
                <w:b/>
                <w:spacing w:val="-2"/>
                <w:sz w:val="32"/>
                <w:szCs w:val="32"/>
              </w:rPr>
            </w:pPr>
          </w:p>
          <w:p w14:paraId="3D734832" w14:textId="2925BA74" w:rsidR="00AC0234" w:rsidRPr="00BB507A" w:rsidRDefault="00AC0234" w:rsidP="00AC0234">
            <w:pPr>
              <w:numPr>
                <w:ilvl w:val="12"/>
                <w:numId w:val="0"/>
              </w:numPr>
              <w:jc w:val="center"/>
              <w:rPr>
                <w:rFonts w:ascii="Book Antiqua" w:hAnsi="Book Antiqua"/>
                <w:b/>
                <w:spacing w:val="-2"/>
                <w:sz w:val="32"/>
                <w:szCs w:val="32"/>
              </w:rPr>
            </w:pPr>
          </w:p>
          <w:p w14:paraId="276ECA3C" w14:textId="77777777" w:rsidR="003F635D" w:rsidRPr="00BB507A" w:rsidRDefault="003F635D" w:rsidP="00AC0234">
            <w:pPr>
              <w:numPr>
                <w:ilvl w:val="12"/>
                <w:numId w:val="0"/>
              </w:numPr>
              <w:jc w:val="center"/>
              <w:rPr>
                <w:rFonts w:ascii="Book Antiqua" w:hAnsi="Book Antiqua"/>
                <w:b/>
                <w:spacing w:val="-2"/>
                <w:sz w:val="32"/>
                <w:szCs w:val="32"/>
              </w:rPr>
            </w:pPr>
          </w:p>
          <w:p w14:paraId="0AA568B4" w14:textId="77777777" w:rsidR="00AC0234" w:rsidRPr="00BB507A" w:rsidRDefault="00AC0234" w:rsidP="00AC0234">
            <w:pPr>
              <w:numPr>
                <w:ilvl w:val="12"/>
                <w:numId w:val="0"/>
              </w:numPr>
              <w:jc w:val="center"/>
              <w:rPr>
                <w:rFonts w:ascii="Book Antiqua" w:hAnsi="Book Antiqua"/>
                <w:b/>
                <w:spacing w:val="-2"/>
                <w:sz w:val="32"/>
                <w:szCs w:val="32"/>
              </w:rPr>
            </w:pPr>
          </w:p>
          <w:p w14:paraId="06AE8042" w14:textId="77777777" w:rsidR="00AC0234" w:rsidRPr="00BB507A" w:rsidRDefault="00AC0234" w:rsidP="00AC0234">
            <w:pPr>
              <w:numPr>
                <w:ilvl w:val="12"/>
                <w:numId w:val="0"/>
              </w:numPr>
              <w:jc w:val="center"/>
              <w:rPr>
                <w:rFonts w:ascii="Book Antiqua" w:hAnsi="Book Antiqua"/>
                <w:b/>
                <w:spacing w:val="-2"/>
                <w:sz w:val="32"/>
                <w:szCs w:val="32"/>
              </w:rPr>
            </w:pPr>
          </w:p>
          <w:p w14:paraId="6F7B26A9" w14:textId="77777777" w:rsidR="00AC0234" w:rsidRPr="00BB507A" w:rsidRDefault="00AC0234" w:rsidP="00AC0234">
            <w:pPr>
              <w:numPr>
                <w:ilvl w:val="12"/>
                <w:numId w:val="0"/>
              </w:numPr>
              <w:jc w:val="center"/>
              <w:rPr>
                <w:rFonts w:ascii="Book Antiqua" w:hAnsi="Book Antiqua"/>
                <w:b/>
                <w:spacing w:val="-2"/>
                <w:sz w:val="32"/>
                <w:szCs w:val="32"/>
              </w:rPr>
            </w:pPr>
          </w:p>
          <w:p w14:paraId="6287148F" w14:textId="77777777" w:rsidR="00AC0234" w:rsidRPr="00BB507A" w:rsidRDefault="00AC0234" w:rsidP="00AC0234">
            <w:pPr>
              <w:numPr>
                <w:ilvl w:val="12"/>
                <w:numId w:val="0"/>
              </w:numPr>
              <w:jc w:val="center"/>
              <w:rPr>
                <w:rFonts w:ascii="Book Antiqua" w:hAnsi="Book Antiqua"/>
                <w:b/>
                <w:spacing w:val="-2"/>
                <w:sz w:val="32"/>
                <w:szCs w:val="32"/>
              </w:rPr>
            </w:pPr>
          </w:p>
          <w:p w14:paraId="732C92D4" w14:textId="77777777" w:rsidR="00AC0234" w:rsidRPr="00BB507A" w:rsidRDefault="00AC0234" w:rsidP="00AC0234">
            <w:pPr>
              <w:numPr>
                <w:ilvl w:val="12"/>
                <w:numId w:val="0"/>
              </w:numPr>
              <w:jc w:val="center"/>
              <w:rPr>
                <w:rFonts w:ascii="Book Antiqua" w:hAnsi="Book Antiqua"/>
                <w:b/>
                <w:spacing w:val="-2"/>
                <w:sz w:val="32"/>
                <w:szCs w:val="32"/>
              </w:rPr>
            </w:pPr>
          </w:p>
          <w:p w14:paraId="1009C9E7" w14:textId="77777777" w:rsidR="00AC0234" w:rsidRPr="00BB507A" w:rsidRDefault="00AC0234" w:rsidP="00AC0234">
            <w:pPr>
              <w:numPr>
                <w:ilvl w:val="12"/>
                <w:numId w:val="0"/>
              </w:numPr>
              <w:jc w:val="center"/>
              <w:rPr>
                <w:rFonts w:ascii="Book Antiqua" w:hAnsi="Book Antiqua"/>
                <w:b/>
                <w:spacing w:val="-2"/>
                <w:sz w:val="32"/>
                <w:szCs w:val="32"/>
              </w:rPr>
            </w:pPr>
          </w:p>
          <w:p w14:paraId="62935232" w14:textId="77777777" w:rsidR="00031BC1" w:rsidRPr="00BB507A" w:rsidRDefault="00031BC1" w:rsidP="00AC0234">
            <w:pPr>
              <w:numPr>
                <w:ilvl w:val="12"/>
                <w:numId w:val="0"/>
              </w:numPr>
              <w:jc w:val="center"/>
              <w:rPr>
                <w:rFonts w:ascii="Book Antiqua" w:hAnsi="Book Antiqua"/>
                <w:b/>
                <w:spacing w:val="-2"/>
                <w:sz w:val="32"/>
                <w:szCs w:val="32"/>
              </w:rPr>
            </w:pPr>
          </w:p>
          <w:p w14:paraId="48C5399B" w14:textId="77777777" w:rsidR="00031BC1" w:rsidRPr="00BB507A" w:rsidRDefault="00031BC1" w:rsidP="00AC0234">
            <w:pPr>
              <w:numPr>
                <w:ilvl w:val="12"/>
                <w:numId w:val="0"/>
              </w:numPr>
              <w:jc w:val="center"/>
              <w:rPr>
                <w:rFonts w:ascii="Book Antiqua" w:hAnsi="Book Antiqua"/>
                <w:b/>
                <w:spacing w:val="-2"/>
                <w:sz w:val="32"/>
                <w:szCs w:val="32"/>
              </w:rPr>
            </w:pPr>
          </w:p>
          <w:p w14:paraId="73ABFD93" w14:textId="333CE56E" w:rsidR="0022774F" w:rsidRPr="00BB507A" w:rsidRDefault="00D21980" w:rsidP="00442769">
            <w:pPr>
              <w:numPr>
                <w:ilvl w:val="12"/>
                <w:numId w:val="0"/>
              </w:numPr>
              <w:jc w:val="center"/>
              <w:rPr>
                <w:rFonts w:ascii="Book Antiqua" w:hAnsi="Book Antiqua"/>
              </w:rPr>
            </w:pPr>
            <w:bookmarkStart w:id="8" w:name="_Hlk88039015"/>
            <w:r w:rsidRPr="00BB507A">
              <w:rPr>
                <w:noProof/>
              </w:rPr>
              <w:drawing>
                <wp:anchor distT="0" distB="0" distL="114300" distR="114300" simplePos="0" relativeHeight="251660288" behindDoc="1" locked="0" layoutInCell="1" allowOverlap="1" wp14:anchorId="41C07EC2" wp14:editId="77D005FB">
                  <wp:simplePos x="0" y="0"/>
                  <wp:positionH relativeFrom="column">
                    <wp:posOffset>2465705</wp:posOffset>
                  </wp:positionH>
                  <wp:positionV relativeFrom="paragraph">
                    <wp:posOffset>251</wp:posOffset>
                  </wp:positionV>
                  <wp:extent cx="952500" cy="99543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6138" cy="9992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2774F" w:rsidRPr="00BB507A">
              <w:rPr>
                <w:rFonts w:ascii="Book Antiqua" w:hAnsi="Book Antiqua"/>
              </w:rPr>
              <w:t xml:space="preserve">AHEAD Operations </w:t>
            </w:r>
          </w:p>
          <w:p w14:paraId="282BE152" w14:textId="77777777" w:rsidR="0022774F" w:rsidRPr="00BB507A" w:rsidRDefault="0022774F" w:rsidP="0022774F">
            <w:pPr>
              <w:pStyle w:val="Subtitle"/>
              <w:rPr>
                <w:rFonts w:ascii="Book Antiqua" w:hAnsi="Book Antiqua"/>
                <w:sz w:val="24"/>
              </w:rPr>
            </w:pPr>
            <w:r w:rsidRPr="00BB507A">
              <w:rPr>
                <w:rFonts w:ascii="Book Antiqua" w:hAnsi="Book Antiqua"/>
                <w:sz w:val="24"/>
              </w:rPr>
              <w:t>Eastern University, Sri Lanka (EUSL)</w:t>
            </w:r>
          </w:p>
          <w:p w14:paraId="366FD670" w14:textId="77777777" w:rsidR="0022774F" w:rsidRPr="00BB507A" w:rsidRDefault="0022774F" w:rsidP="0022774F">
            <w:pPr>
              <w:pStyle w:val="Subtitle"/>
              <w:rPr>
                <w:rFonts w:ascii="Book Antiqua" w:hAnsi="Book Antiqua"/>
                <w:sz w:val="24"/>
              </w:rPr>
            </w:pPr>
            <w:r w:rsidRPr="00BB507A">
              <w:rPr>
                <w:rFonts w:ascii="Book Antiqua" w:hAnsi="Book Antiqua"/>
                <w:sz w:val="24"/>
              </w:rPr>
              <w:t xml:space="preserve">Invitation for Bids (IFB) </w:t>
            </w:r>
          </w:p>
          <w:p w14:paraId="7B8263BF" w14:textId="77777777" w:rsidR="0022774F" w:rsidRPr="00BB507A" w:rsidRDefault="0022774F" w:rsidP="0022774F">
            <w:pPr>
              <w:pStyle w:val="Subtitle"/>
              <w:rPr>
                <w:rFonts w:ascii="Book Antiqua" w:hAnsi="Book Antiqua"/>
                <w:sz w:val="10"/>
                <w:szCs w:val="10"/>
              </w:rPr>
            </w:pPr>
          </w:p>
          <w:p w14:paraId="54398727" w14:textId="77777777" w:rsidR="0022774F" w:rsidRPr="00BB507A" w:rsidRDefault="0022774F" w:rsidP="0022774F">
            <w:pPr>
              <w:jc w:val="center"/>
              <w:rPr>
                <w:rFonts w:ascii="Book Antiqua" w:hAnsi="Book Antiqua"/>
                <w:b/>
                <w:sz w:val="28"/>
              </w:rPr>
            </w:pPr>
            <w:r w:rsidRPr="00BB507A">
              <w:rPr>
                <w:rFonts w:ascii="Book Antiqua" w:hAnsi="Book Antiqua"/>
                <w:b/>
                <w:sz w:val="28"/>
              </w:rPr>
              <w:t xml:space="preserve">Supply, Delivery, Installation, Maintenance and Commissioning of Fluorescence Spectrometer with Accessories </w:t>
            </w:r>
          </w:p>
          <w:p w14:paraId="3E02CB3E" w14:textId="77777777" w:rsidR="0022774F" w:rsidRPr="00BB507A" w:rsidRDefault="0022774F" w:rsidP="0022774F">
            <w:pPr>
              <w:jc w:val="center"/>
              <w:rPr>
                <w:b/>
                <w:sz w:val="14"/>
                <w:szCs w:val="14"/>
              </w:rPr>
            </w:pPr>
            <w:r w:rsidRPr="00BB507A">
              <w:rPr>
                <w:rFonts w:cs="Iskoola Pota"/>
                <w:b/>
                <w:bCs/>
                <w:iCs/>
                <w:sz w:val="28"/>
                <w:szCs w:val="28"/>
                <w:cs/>
                <w:lang w:bidi="si-LK"/>
              </w:rPr>
              <w:t xml:space="preserve"> </w:t>
            </w:r>
          </w:p>
          <w:p w14:paraId="0C3BEED4" w14:textId="57E31CC2" w:rsidR="0022774F" w:rsidRPr="00BB507A" w:rsidRDefault="0022774F" w:rsidP="0022774F">
            <w:pPr>
              <w:jc w:val="center"/>
              <w:rPr>
                <w:b/>
              </w:rPr>
            </w:pPr>
            <w:r w:rsidRPr="00BB507A">
              <w:rPr>
                <w:rFonts w:ascii="Book Antiqua" w:hAnsi="Book Antiqua"/>
              </w:rPr>
              <w:t>Procurement No:</w:t>
            </w:r>
            <w:r w:rsidRPr="00BB507A">
              <w:rPr>
                <w:b/>
              </w:rPr>
              <w:t xml:space="preserve">  </w:t>
            </w:r>
            <w:r w:rsidR="008408E1" w:rsidRPr="00BB507A">
              <w:rPr>
                <w:b/>
              </w:rPr>
              <w:t>EUSL/OTS/AHEAD/R3/NCB/DOR/21/09</w:t>
            </w:r>
          </w:p>
          <w:p w14:paraId="724604AB" w14:textId="77777777" w:rsidR="0022774F" w:rsidRPr="00BB507A" w:rsidRDefault="0022774F" w:rsidP="0022774F">
            <w:pPr>
              <w:pStyle w:val="Subtitle"/>
              <w:jc w:val="left"/>
              <w:rPr>
                <w:rFonts w:ascii="Book Antiqua" w:hAnsi="Book Antiqua"/>
                <w:sz w:val="14"/>
              </w:rPr>
            </w:pPr>
          </w:p>
          <w:p w14:paraId="107AE1A3" w14:textId="2486AC3F" w:rsidR="000052B3" w:rsidRPr="00BB507A" w:rsidRDefault="000052B3" w:rsidP="000052B3">
            <w:pPr>
              <w:pStyle w:val="ListParagraph"/>
              <w:tabs>
                <w:tab w:val="left" w:pos="720"/>
              </w:tabs>
              <w:jc w:val="both"/>
              <w:rPr>
                <w:rFonts w:ascii="Book Antiqua" w:eastAsia="Times New Roman" w:hAnsi="Book Antiqua"/>
                <w:szCs w:val="20"/>
              </w:rPr>
            </w:pPr>
            <w:r w:rsidRPr="00BB507A">
              <w:rPr>
                <w:rFonts w:ascii="Book Antiqua" w:hAnsi="Book Antiqua"/>
              </w:rPr>
              <w:t xml:space="preserve">The Chairman </w:t>
            </w:r>
            <w:r w:rsidR="00DE2D23" w:rsidRPr="00BB507A">
              <w:rPr>
                <w:rFonts w:ascii="Book Antiqua" w:hAnsi="Book Antiqua"/>
              </w:rPr>
              <w:t>Project</w:t>
            </w:r>
            <w:r w:rsidRPr="00BB507A">
              <w:rPr>
                <w:rFonts w:ascii="Book Antiqua" w:hAnsi="Book Antiqua"/>
              </w:rPr>
              <w:t xml:space="preserve"> Procurement Committee on behalf of the OTS, AHEAD Operations, Eastern University, Sri Lanka now invites sealed bids from eligible and qualified bidders for </w:t>
            </w:r>
            <w:r w:rsidRPr="00BB507A">
              <w:rPr>
                <w:b/>
              </w:rPr>
              <w:t>Supply, Delivery, Installation, Maintenance and Commissioning of Fluorescence Spectrometer with Accessories</w:t>
            </w:r>
          </w:p>
          <w:p w14:paraId="552EDCA4" w14:textId="77777777" w:rsidR="000052B3" w:rsidRPr="00BB507A" w:rsidRDefault="000052B3" w:rsidP="000052B3">
            <w:pPr>
              <w:pStyle w:val="ListParagraph"/>
              <w:tabs>
                <w:tab w:val="left" w:pos="720"/>
              </w:tabs>
              <w:jc w:val="both"/>
              <w:rPr>
                <w:rFonts w:ascii="Book Antiqua" w:hAnsi="Book Antiqua"/>
                <w:sz w:val="14"/>
              </w:rPr>
            </w:pPr>
          </w:p>
          <w:p w14:paraId="01D362CA" w14:textId="77777777" w:rsidR="000052B3" w:rsidRPr="00BB507A" w:rsidRDefault="000052B3" w:rsidP="000052B3">
            <w:pPr>
              <w:numPr>
                <w:ilvl w:val="0"/>
                <w:numId w:val="14"/>
              </w:numPr>
              <w:jc w:val="both"/>
              <w:rPr>
                <w:rFonts w:ascii="Book Antiqua" w:hAnsi="Book Antiqua"/>
                <w:b/>
                <w:bCs/>
              </w:rPr>
            </w:pPr>
            <w:r w:rsidRPr="00BB507A">
              <w:rPr>
                <w:rFonts w:ascii="Book Antiqua" w:hAnsi="Book Antiqua"/>
              </w:rPr>
              <w:t>Bidding will be conducted through National Competitive Bidding Method (NCB).</w:t>
            </w:r>
          </w:p>
          <w:p w14:paraId="25817F61" w14:textId="77777777" w:rsidR="000052B3" w:rsidRPr="00BB507A" w:rsidRDefault="000052B3" w:rsidP="000052B3">
            <w:pPr>
              <w:ind w:left="720"/>
              <w:jc w:val="both"/>
              <w:rPr>
                <w:rFonts w:ascii="Book Antiqua" w:hAnsi="Book Antiqua"/>
                <w:sz w:val="6"/>
              </w:rPr>
            </w:pPr>
          </w:p>
          <w:p w14:paraId="74007538" w14:textId="6CE0DDD0" w:rsidR="000052B3" w:rsidRPr="00BB507A" w:rsidRDefault="000052B3" w:rsidP="000052B3">
            <w:pPr>
              <w:numPr>
                <w:ilvl w:val="0"/>
                <w:numId w:val="14"/>
              </w:numPr>
              <w:tabs>
                <w:tab w:val="left" w:pos="4410"/>
              </w:tabs>
              <w:jc w:val="both"/>
              <w:rPr>
                <w:rFonts w:ascii="Book Antiqua" w:hAnsi="Book Antiqua"/>
              </w:rPr>
            </w:pPr>
            <w:r w:rsidRPr="00BB507A">
              <w:rPr>
                <w:rFonts w:ascii="Book Antiqua" w:hAnsi="Book Antiqua"/>
              </w:rPr>
              <w:t xml:space="preserve">Interested eligible bidders may obtain further information from the Deputy Director, Procurement, OTS AHEAD Operations of EUSL &amp; Inspect the bidding documents up to </w:t>
            </w:r>
            <w:r w:rsidR="008408E1" w:rsidRPr="00BB507A">
              <w:rPr>
                <w:rFonts w:ascii="Book Antiqua" w:hAnsi="Book Antiqua"/>
                <w:b/>
                <w:bCs/>
              </w:rPr>
              <w:t>08/12/2021</w:t>
            </w:r>
            <w:r w:rsidRPr="00BB507A">
              <w:rPr>
                <w:rFonts w:ascii="Book Antiqua" w:hAnsi="Book Antiqua"/>
              </w:rPr>
              <w:t xml:space="preserve"> from 09.00 hour to 15.00 hour on working days at OTS AHEAD Operations, EUSL, Vantharumoolai, Chenkalady. Tel. 065 2059393.</w:t>
            </w:r>
          </w:p>
          <w:p w14:paraId="509DD30A" w14:textId="77777777" w:rsidR="000052B3" w:rsidRPr="00BB507A" w:rsidRDefault="000052B3" w:rsidP="000052B3">
            <w:pPr>
              <w:jc w:val="both"/>
              <w:rPr>
                <w:rFonts w:ascii="Book Antiqua" w:hAnsi="Book Antiqua"/>
                <w:sz w:val="10"/>
              </w:rPr>
            </w:pPr>
          </w:p>
          <w:p w14:paraId="51B5FD79" w14:textId="77777777" w:rsidR="000052B3" w:rsidRPr="00BB507A" w:rsidRDefault="000052B3" w:rsidP="000052B3">
            <w:pPr>
              <w:numPr>
                <w:ilvl w:val="0"/>
                <w:numId w:val="14"/>
              </w:numPr>
              <w:jc w:val="both"/>
              <w:rPr>
                <w:rFonts w:ascii="Book Antiqua" w:hAnsi="Book Antiqua"/>
              </w:rPr>
            </w:pPr>
            <w:r w:rsidRPr="00BB507A">
              <w:rPr>
                <w:rFonts w:ascii="Book Antiqua" w:hAnsi="Book Antiqua"/>
              </w:rPr>
              <w:t>Additional details are provided in the Bidding Documents.</w:t>
            </w:r>
          </w:p>
          <w:p w14:paraId="4DC9F8CD" w14:textId="77777777" w:rsidR="000052B3" w:rsidRPr="00BB507A" w:rsidRDefault="000052B3" w:rsidP="000052B3">
            <w:pPr>
              <w:ind w:left="720"/>
              <w:jc w:val="both"/>
              <w:rPr>
                <w:rFonts w:ascii="Book Antiqua" w:hAnsi="Book Antiqua"/>
                <w:sz w:val="12"/>
              </w:rPr>
            </w:pPr>
          </w:p>
          <w:p w14:paraId="585AB540" w14:textId="678B6032" w:rsidR="000052B3" w:rsidRPr="00BB507A" w:rsidRDefault="000052B3" w:rsidP="000052B3">
            <w:pPr>
              <w:numPr>
                <w:ilvl w:val="0"/>
                <w:numId w:val="14"/>
              </w:numPr>
              <w:jc w:val="both"/>
              <w:rPr>
                <w:rFonts w:ascii="Book Antiqua" w:hAnsi="Book Antiqua"/>
              </w:rPr>
            </w:pPr>
            <w:r w:rsidRPr="00BB507A">
              <w:rPr>
                <w:rFonts w:ascii="Book Antiqua" w:hAnsi="Book Antiqua"/>
              </w:rPr>
              <w:t xml:space="preserve">A completed set of bidding documents in English Language may be purchased by interested bidders on the submission of a written application by Bidder himself or by bidders’ representatives to the address Deputy Director, Procurement, OTS AHEAD Operations, Eastern University, Sri Lanka and upon payment of non-refundable fee of LKR 5,000/= (Five Thousand only) per procurement document, from 9.00 am to 3.00 pm up to </w:t>
            </w:r>
            <w:r w:rsidR="008408E1" w:rsidRPr="00BB507A">
              <w:rPr>
                <w:rFonts w:ascii="Book Antiqua" w:hAnsi="Book Antiqua"/>
                <w:b/>
                <w:bCs/>
              </w:rPr>
              <w:t>08/12/2021</w:t>
            </w:r>
            <w:r w:rsidRPr="00BB507A">
              <w:rPr>
                <w:rFonts w:ascii="Book Antiqua" w:hAnsi="Book Antiqua"/>
              </w:rPr>
              <w:t xml:space="preserve">. The mode of payment shall be either in cash or bank draft in favor of “AHEAD Project, Eastern University, Sri Lanka”. The Bidders can also download the bidding documents from the University Website i.e. </w:t>
            </w:r>
            <w:hyperlink r:id="rId10" w:history="1">
              <w:r w:rsidRPr="00BB507A">
                <w:rPr>
                  <w:rFonts w:ascii="Book Antiqua" w:hAnsi="Book Antiqua"/>
                </w:rPr>
                <w:t>www.esn.ac.lk</w:t>
              </w:r>
            </w:hyperlink>
            <w:r w:rsidRPr="00BB507A">
              <w:rPr>
                <w:rFonts w:ascii="Book Antiqua" w:hAnsi="Book Antiqua"/>
              </w:rPr>
              <w:t>.</w:t>
            </w:r>
          </w:p>
          <w:p w14:paraId="2AE83DDB" w14:textId="77777777" w:rsidR="000052B3" w:rsidRPr="00BB507A" w:rsidRDefault="000052B3" w:rsidP="000052B3">
            <w:pPr>
              <w:pStyle w:val="ListParagraph"/>
              <w:jc w:val="both"/>
              <w:rPr>
                <w:rFonts w:ascii="Book Antiqua" w:hAnsi="Book Antiqua"/>
              </w:rPr>
            </w:pPr>
          </w:p>
          <w:p w14:paraId="2A99B9BA" w14:textId="77777777" w:rsidR="000052B3" w:rsidRPr="00BB507A" w:rsidRDefault="000052B3" w:rsidP="000052B3">
            <w:pPr>
              <w:numPr>
                <w:ilvl w:val="0"/>
                <w:numId w:val="14"/>
              </w:numPr>
              <w:jc w:val="both"/>
              <w:rPr>
                <w:rFonts w:ascii="Book Antiqua" w:hAnsi="Book Antiqua"/>
              </w:rPr>
            </w:pPr>
            <w:r w:rsidRPr="00BB507A">
              <w:rPr>
                <w:rFonts w:ascii="Book Antiqua" w:hAnsi="Book Antiqua"/>
              </w:rPr>
              <w:t xml:space="preserve"> Those who are obtaining bidding documents from the University Website should submit the completed documents along with a Bank Draft drawn in favor of the “AHEAD Project, Eastern University, Sri Lanka” for </w:t>
            </w:r>
            <w:r w:rsidRPr="00BB507A">
              <w:rPr>
                <w:rFonts w:ascii="Book Antiqua" w:hAnsi="Book Antiqua"/>
                <w:b/>
                <w:bCs/>
              </w:rPr>
              <w:t>Rs. 5,000/-</w:t>
            </w:r>
            <w:r w:rsidRPr="00BB507A">
              <w:rPr>
                <w:rFonts w:ascii="Book Antiqua" w:hAnsi="Book Antiqua"/>
              </w:rPr>
              <w:t xml:space="preserve"> (Five Thousand only) as non-refundable fee or the payments could be made at any branch of the Bank of Ceylon to the credit of Account No </w:t>
            </w:r>
            <w:r w:rsidRPr="00BB507A">
              <w:rPr>
                <w:rFonts w:ascii="Book Antiqua" w:hAnsi="Book Antiqua"/>
                <w:b/>
                <w:bCs/>
              </w:rPr>
              <w:t>82845710</w:t>
            </w:r>
            <w:r w:rsidRPr="00BB507A">
              <w:rPr>
                <w:rFonts w:ascii="Book Antiqua" w:hAnsi="Book Antiqua"/>
              </w:rPr>
              <w:t xml:space="preserve"> Eastern University, Sri Lanka and the deposit slip should be attached with the original Bidding documents.  </w:t>
            </w:r>
          </w:p>
          <w:p w14:paraId="6676CCC4" w14:textId="77777777" w:rsidR="000052B3" w:rsidRPr="00BB507A" w:rsidRDefault="000052B3" w:rsidP="000052B3">
            <w:pPr>
              <w:jc w:val="both"/>
              <w:rPr>
                <w:rFonts w:ascii="Book Antiqua" w:hAnsi="Book Antiqua"/>
                <w:sz w:val="12"/>
                <w:szCs w:val="8"/>
              </w:rPr>
            </w:pPr>
          </w:p>
          <w:p w14:paraId="769A5DE1" w14:textId="77777777" w:rsidR="000052B3" w:rsidRPr="00BB507A" w:rsidRDefault="000052B3" w:rsidP="000052B3">
            <w:pPr>
              <w:suppressLineNumbers/>
              <w:ind w:left="720"/>
              <w:jc w:val="both"/>
              <w:rPr>
                <w:rFonts w:ascii="Book Antiqua" w:hAnsi="Book Antiqua"/>
                <w:sz w:val="18"/>
              </w:rPr>
            </w:pPr>
          </w:p>
          <w:p w14:paraId="6474409B" w14:textId="4988F6E4" w:rsidR="000052B3" w:rsidRPr="00BB507A" w:rsidRDefault="000052B3" w:rsidP="003413FE">
            <w:pPr>
              <w:numPr>
                <w:ilvl w:val="0"/>
                <w:numId w:val="14"/>
              </w:numPr>
              <w:jc w:val="both"/>
              <w:rPr>
                <w:rFonts w:ascii="Book Antiqua" w:hAnsi="Book Antiqua"/>
              </w:rPr>
            </w:pPr>
            <w:r w:rsidRPr="00BB507A">
              <w:rPr>
                <w:rFonts w:ascii="Book Antiqua" w:hAnsi="Book Antiqua"/>
              </w:rPr>
              <w:t xml:space="preserve">Bids in two copies indicating in Original and Duplicate, must be delivered to the address given below on or before 14.00 hour on </w:t>
            </w:r>
            <w:r w:rsidR="008408E1" w:rsidRPr="00BB507A">
              <w:rPr>
                <w:rFonts w:ascii="Book Antiqua" w:hAnsi="Book Antiqua"/>
                <w:b/>
                <w:bCs/>
              </w:rPr>
              <w:t>09/12/2021</w:t>
            </w:r>
            <w:r w:rsidRPr="00BB507A">
              <w:rPr>
                <w:rFonts w:ascii="Book Antiqua" w:hAnsi="Book Antiqua"/>
              </w:rPr>
              <w:t xml:space="preserve">. Late bids will be rejected.  Bids will be opened at 14.00 hour on the same day at the Board Room of the Eastern University, Sri Lanka.  </w:t>
            </w:r>
          </w:p>
          <w:p w14:paraId="16914150" w14:textId="77777777" w:rsidR="000052B3" w:rsidRPr="00BB507A" w:rsidRDefault="000052B3" w:rsidP="000052B3">
            <w:pPr>
              <w:numPr>
                <w:ilvl w:val="0"/>
                <w:numId w:val="14"/>
              </w:numPr>
              <w:spacing w:after="360"/>
              <w:jc w:val="both"/>
              <w:rPr>
                <w:rFonts w:ascii="Book Antiqua" w:hAnsi="Book Antiqua"/>
              </w:rPr>
            </w:pPr>
            <w:r w:rsidRPr="00BB507A">
              <w:rPr>
                <w:rFonts w:ascii="Book Antiqua" w:hAnsi="Book Antiqua"/>
                <w:spacing w:val="-2"/>
              </w:rPr>
              <w:t>All bids must be accompanied by a Bid Security. Value of the Bid Security as mentioned in the below table.</w:t>
            </w:r>
          </w:p>
          <w:tbl>
            <w:tblPr>
              <w:tblW w:w="84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3"/>
              <w:gridCol w:w="4192"/>
              <w:gridCol w:w="1890"/>
              <w:gridCol w:w="1350"/>
            </w:tblGrid>
            <w:tr w:rsidR="00BB507A" w:rsidRPr="00BB507A" w14:paraId="0E25B105" w14:textId="77777777" w:rsidTr="004E6842">
              <w:trPr>
                <w:trHeight w:val="410"/>
                <w:jc w:val="center"/>
              </w:trPr>
              <w:tc>
                <w:tcPr>
                  <w:tcW w:w="1023" w:type="dxa"/>
                </w:tcPr>
                <w:p w14:paraId="5D83545B" w14:textId="77777777" w:rsidR="000052B3" w:rsidRPr="00BB507A" w:rsidRDefault="000052B3" w:rsidP="00BB507A">
                  <w:pPr>
                    <w:framePr w:hSpace="180" w:wrap="around" w:vAnchor="page" w:hAnchor="margin" w:x="-545" w:y="1756"/>
                    <w:jc w:val="both"/>
                  </w:pPr>
                  <w:r w:rsidRPr="00BB507A">
                    <w:t>Lot No</w:t>
                  </w:r>
                </w:p>
              </w:tc>
              <w:tc>
                <w:tcPr>
                  <w:tcW w:w="4192" w:type="dxa"/>
                </w:tcPr>
                <w:p w14:paraId="12480D0A" w14:textId="77777777" w:rsidR="000052B3" w:rsidRPr="00BB507A" w:rsidRDefault="000052B3" w:rsidP="00BB507A">
                  <w:pPr>
                    <w:framePr w:hSpace="180" w:wrap="around" w:vAnchor="page" w:hAnchor="margin" w:x="-545" w:y="1756"/>
                    <w:jc w:val="both"/>
                  </w:pPr>
                  <w:r w:rsidRPr="00BB507A">
                    <w:t>Type of Items</w:t>
                  </w:r>
                </w:p>
              </w:tc>
              <w:tc>
                <w:tcPr>
                  <w:tcW w:w="1890" w:type="dxa"/>
                </w:tcPr>
                <w:p w14:paraId="7128F446" w14:textId="77777777" w:rsidR="000052B3" w:rsidRPr="00BB507A" w:rsidRDefault="000052B3" w:rsidP="00BB507A">
                  <w:pPr>
                    <w:framePr w:hSpace="180" w:wrap="around" w:vAnchor="page" w:hAnchor="margin" w:x="-545" w:y="1756"/>
                    <w:jc w:val="both"/>
                  </w:pPr>
                  <w:r w:rsidRPr="00BB507A">
                    <w:t>Bid Security</w:t>
                  </w:r>
                </w:p>
              </w:tc>
              <w:tc>
                <w:tcPr>
                  <w:tcW w:w="1350" w:type="dxa"/>
                </w:tcPr>
                <w:p w14:paraId="4B3011BF" w14:textId="77777777" w:rsidR="000052B3" w:rsidRPr="00BB507A" w:rsidRDefault="000052B3" w:rsidP="00BB507A">
                  <w:pPr>
                    <w:framePr w:hSpace="180" w:wrap="around" w:vAnchor="page" w:hAnchor="margin" w:x="-545" w:y="1756"/>
                    <w:jc w:val="both"/>
                  </w:pPr>
                  <w:r w:rsidRPr="00BB507A">
                    <w:t xml:space="preserve">Valid up to </w:t>
                  </w:r>
                </w:p>
              </w:tc>
            </w:tr>
            <w:tr w:rsidR="00BB507A" w:rsidRPr="00BB507A" w14:paraId="0B3B133B" w14:textId="77777777" w:rsidTr="004E6842">
              <w:trPr>
                <w:trHeight w:val="347"/>
                <w:jc w:val="center"/>
              </w:trPr>
              <w:tc>
                <w:tcPr>
                  <w:tcW w:w="1023" w:type="dxa"/>
                </w:tcPr>
                <w:p w14:paraId="5704BE1E" w14:textId="77777777" w:rsidR="000052B3" w:rsidRPr="00BB507A" w:rsidRDefault="000052B3" w:rsidP="00BB507A">
                  <w:pPr>
                    <w:framePr w:hSpace="180" w:wrap="around" w:vAnchor="page" w:hAnchor="margin" w:x="-545" w:y="1756"/>
                    <w:jc w:val="both"/>
                  </w:pPr>
                  <w:r w:rsidRPr="00BB507A">
                    <w:t>1</w:t>
                  </w:r>
                </w:p>
              </w:tc>
              <w:tc>
                <w:tcPr>
                  <w:tcW w:w="4192" w:type="dxa"/>
                </w:tcPr>
                <w:p w14:paraId="6BFE72AB" w14:textId="77777777" w:rsidR="000052B3" w:rsidRPr="00BB507A" w:rsidRDefault="000052B3" w:rsidP="00BB507A">
                  <w:pPr>
                    <w:framePr w:hSpace="180" w:wrap="around" w:vAnchor="page" w:hAnchor="margin" w:x="-545" w:y="1756"/>
                    <w:jc w:val="both"/>
                    <w:rPr>
                      <w:rFonts w:ascii="Book Antiqua" w:hAnsi="Book Antiqua"/>
                    </w:rPr>
                  </w:pPr>
                  <w:r w:rsidRPr="00BB507A">
                    <w:rPr>
                      <w:rFonts w:ascii="Book Antiqua" w:hAnsi="Book Antiqua"/>
                    </w:rPr>
                    <w:t>Supply, Delivery, Installation, Maintenance and Commissioning of Fluorescence Spectrometer with Accessories</w:t>
                  </w:r>
                </w:p>
              </w:tc>
              <w:tc>
                <w:tcPr>
                  <w:tcW w:w="1890" w:type="dxa"/>
                  <w:shd w:val="clear" w:color="auto" w:fill="auto"/>
                </w:tcPr>
                <w:p w14:paraId="1B81E7EF" w14:textId="77777777" w:rsidR="000052B3" w:rsidRPr="00BB507A" w:rsidRDefault="000052B3" w:rsidP="00BB507A">
                  <w:pPr>
                    <w:framePr w:hSpace="180" w:wrap="around" w:vAnchor="page" w:hAnchor="margin" w:x="-545" w:y="1756"/>
                    <w:jc w:val="both"/>
                    <w:rPr>
                      <w:b/>
                      <w:bCs/>
                    </w:rPr>
                  </w:pPr>
                  <w:r w:rsidRPr="00BB507A">
                    <w:rPr>
                      <w:b/>
                      <w:bCs/>
                    </w:rPr>
                    <w:t>1% of the quoted price of the bidder</w:t>
                  </w:r>
                </w:p>
              </w:tc>
              <w:tc>
                <w:tcPr>
                  <w:tcW w:w="1350" w:type="dxa"/>
                </w:tcPr>
                <w:p w14:paraId="61AB7F2F" w14:textId="615070CC" w:rsidR="000052B3" w:rsidRPr="00BB507A" w:rsidRDefault="008408E1" w:rsidP="00BB507A">
                  <w:pPr>
                    <w:framePr w:hSpace="180" w:wrap="around" w:vAnchor="page" w:hAnchor="margin" w:x="-545" w:y="1756"/>
                    <w:jc w:val="both"/>
                  </w:pPr>
                  <w:r w:rsidRPr="00BB507A">
                    <w:rPr>
                      <w:b/>
                    </w:rPr>
                    <w:t>09/04/2022</w:t>
                  </w:r>
                </w:p>
              </w:tc>
            </w:tr>
          </w:tbl>
          <w:p w14:paraId="745D7A26" w14:textId="77777777" w:rsidR="000052B3" w:rsidRPr="00BB507A" w:rsidRDefault="000052B3" w:rsidP="000052B3">
            <w:pPr>
              <w:spacing w:after="360"/>
              <w:ind w:left="720"/>
              <w:jc w:val="both"/>
              <w:rPr>
                <w:rFonts w:ascii="Book Antiqua" w:hAnsi="Book Antiqua"/>
                <w:sz w:val="6"/>
                <w:szCs w:val="2"/>
              </w:rPr>
            </w:pPr>
          </w:p>
          <w:p w14:paraId="4123FB17" w14:textId="77777777" w:rsidR="000052B3" w:rsidRPr="00BB507A" w:rsidRDefault="000052B3" w:rsidP="000052B3">
            <w:pPr>
              <w:numPr>
                <w:ilvl w:val="0"/>
                <w:numId w:val="14"/>
              </w:numPr>
              <w:spacing w:after="120"/>
              <w:jc w:val="both"/>
              <w:rPr>
                <w:rFonts w:ascii="Book Antiqua" w:hAnsi="Book Antiqua"/>
              </w:rPr>
            </w:pPr>
            <w:r w:rsidRPr="00BB507A">
              <w:rPr>
                <w:rFonts w:ascii="Book Antiqua" w:hAnsi="Book Antiqua"/>
              </w:rPr>
              <w:t>The title of the bid should be clearly mentioned in the top left corner of the bid submission envelope as specified below.</w:t>
            </w:r>
          </w:p>
          <w:p w14:paraId="1C6481CA" w14:textId="453017E3" w:rsidR="000052B3" w:rsidRPr="00BB507A" w:rsidRDefault="000052B3" w:rsidP="000052B3">
            <w:pPr>
              <w:tabs>
                <w:tab w:val="left" w:pos="1695"/>
                <w:tab w:val="center" w:pos="4704"/>
              </w:tabs>
              <w:jc w:val="both"/>
              <w:rPr>
                <w:rFonts w:ascii="Calibri Light" w:hAnsi="Calibri Light"/>
                <w:b/>
                <w:bCs/>
                <w:sz w:val="18"/>
                <w:szCs w:val="18"/>
              </w:rPr>
            </w:pPr>
            <w:r w:rsidRPr="00BB507A">
              <w:rPr>
                <w:rFonts w:ascii="Book Antiqua" w:hAnsi="Book Antiqua"/>
              </w:rPr>
              <w:tab/>
              <w:t>Procurement No.</w:t>
            </w:r>
            <w:r w:rsidRPr="00BB507A">
              <w:t xml:space="preserve"> </w:t>
            </w:r>
            <w:r w:rsidR="008408E1" w:rsidRPr="00BB507A">
              <w:rPr>
                <w:b/>
              </w:rPr>
              <w:t>EUSL/OTS/AHEAD/R3/NCB/DOR/21/09</w:t>
            </w:r>
          </w:p>
          <w:p w14:paraId="56D3F374" w14:textId="77777777" w:rsidR="000052B3" w:rsidRPr="00BB507A" w:rsidRDefault="000052B3" w:rsidP="000052B3">
            <w:pPr>
              <w:pStyle w:val="Subtitle"/>
              <w:jc w:val="both"/>
            </w:pPr>
          </w:p>
          <w:p w14:paraId="1C2F9783" w14:textId="26745A0D" w:rsidR="000052B3" w:rsidRPr="00BB507A" w:rsidRDefault="000052B3" w:rsidP="000052B3">
            <w:pPr>
              <w:pStyle w:val="Subtitle"/>
              <w:numPr>
                <w:ilvl w:val="0"/>
                <w:numId w:val="14"/>
              </w:numPr>
              <w:jc w:val="both"/>
              <w:rPr>
                <w:rFonts w:ascii="Book Antiqua" w:hAnsi="Book Antiqua"/>
                <w:b w:val="0"/>
                <w:sz w:val="24"/>
              </w:rPr>
            </w:pPr>
            <w:r w:rsidRPr="00BB507A">
              <w:rPr>
                <w:b w:val="0"/>
              </w:rPr>
              <w:t xml:space="preserve">Pre bid meeting with bidders who collect the bidding documents will be held on </w:t>
            </w:r>
            <w:r w:rsidR="008408E1" w:rsidRPr="00BB507A">
              <w:rPr>
                <w:bCs w:val="0"/>
              </w:rPr>
              <w:t>02/12/2021</w:t>
            </w:r>
            <w:r w:rsidRPr="00BB507A">
              <w:rPr>
                <w:bCs w:val="0"/>
              </w:rPr>
              <w:t xml:space="preserve"> at 2:30</w:t>
            </w:r>
            <w:r w:rsidRPr="00BB507A">
              <w:rPr>
                <w:b w:val="0"/>
              </w:rPr>
              <w:t xml:space="preserve"> </w:t>
            </w:r>
            <w:r w:rsidRPr="00BB507A">
              <w:rPr>
                <w:bCs w:val="0"/>
              </w:rPr>
              <w:t>PM</w:t>
            </w:r>
            <w:r w:rsidRPr="00BB507A">
              <w:rPr>
                <w:b w:val="0"/>
              </w:rPr>
              <w:t xml:space="preserve"> in the OTS/AHEAD Office, EUSL </w:t>
            </w:r>
          </w:p>
          <w:p w14:paraId="68D4456B" w14:textId="77777777" w:rsidR="000052B3" w:rsidRPr="00BB507A" w:rsidRDefault="000052B3" w:rsidP="000052B3">
            <w:pPr>
              <w:pStyle w:val="Subtitle"/>
              <w:ind w:left="720"/>
              <w:jc w:val="both"/>
              <w:rPr>
                <w:rFonts w:ascii="Book Antiqua" w:hAnsi="Book Antiqua"/>
                <w:b w:val="0"/>
                <w:sz w:val="24"/>
              </w:rPr>
            </w:pPr>
          </w:p>
          <w:p w14:paraId="327808FE" w14:textId="77777777" w:rsidR="000052B3" w:rsidRPr="00BB507A" w:rsidRDefault="000052B3" w:rsidP="000052B3">
            <w:pPr>
              <w:pStyle w:val="Subtitle"/>
              <w:numPr>
                <w:ilvl w:val="0"/>
                <w:numId w:val="14"/>
              </w:numPr>
              <w:jc w:val="both"/>
              <w:rPr>
                <w:rFonts w:ascii="Book Antiqua" w:hAnsi="Book Antiqua"/>
                <w:b w:val="0"/>
                <w:sz w:val="24"/>
              </w:rPr>
            </w:pPr>
            <w:r w:rsidRPr="00BB507A">
              <w:rPr>
                <w:rFonts w:ascii="Book Antiqua" w:hAnsi="Book Antiqua"/>
                <w:b w:val="0"/>
                <w:sz w:val="24"/>
              </w:rPr>
              <w:t xml:space="preserve">Any changes in the above due to the prevailing Covid 19 pandemic situation will be published in the University website </w:t>
            </w:r>
            <w:hyperlink r:id="rId11" w:history="1">
              <w:r w:rsidRPr="00BB507A">
                <w:rPr>
                  <w:rStyle w:val="Hyperlink"/>
                  <w:rFonts w:ascii="Book Antiqua" w:hAnsi="Book Antiqua"/>
                  <w:b w:val="0"/>
                  <w:color w:val="auto"/>
                  <w:sz w:val="24"/>
                </w:rPr>
                <w:t>www.esn.ac.lk</w:t>
              </w:r>
            </w:hyperlink>
            <w:r w:rsidRPr="00BB507A">
              <w:rPr>
                <w:rFonts w:ascii="Book Antiqua" w:hAnsi="Book Antiqua"/>
                <w:b w:val="0"/>
                <w:sz w:val="24"/>
              </w:rPr>
              <w:t>.</w:t>
            </w:r>
          </w:p>
          <w:p w14:paraId="41FDBA10" w14:textId="77777777" w:rsidR="000052B3" w:rsidRPr="00BB507A" w:rsidRDefault="000052B3" w:rsidP="000052B3">
            <w:pPr>
              <w:pStyle w:val="Subtitle"/>
              <w:ind w:left="720"/>
              <w:jc w:val="both"/>
              <w:rPr>
                <w:rFonts w:ascii="Book Antiqua" w:hAnsi="Book Antiqua"/>
                <w:b w:val="0"/>
                <w:sz w:val="24"/>
              </w:rPr>
            </w:pPr>
          </w:p>
          <w:p w14:paraId="3DD7BDB9" w14:textId="77777777" w:rsidR="000052B3" w:rsidRPr="00BB507A" w:rsidRDefault="000052B3" w:rsidP="000052B3">
            <w:pPr>
              <w:pStyle w:val="Subtitle"/>
              <w:numPr>
                <w:ilvl w:val="0"/>
                <w:numId w:val="14"/>
              </w:numPr>
              <w:jc w:val="both"/>
              <w:rPr>
                <w:rFonts w:ascii="Book Antiqua" w:hAnsi="Book Antiqua"/>
                <w:b w:val="0"/>
                <w:sz w:val="24"/>
              </w:rPr>
            </w:pPr>
            <w:r w:rsidRPr="00BB507A">
              <w:rPr>
                <w:rFonts w:ascii="Book Antiqua" w:hAnsi="Book Antiqua"/>
                <w:b w:val="0"/>
                <w:sz w:val="24"/>
              </w:rPr>
              <w:t>The decision of the Project Procurement Committee is final and conclusive.  The Project Procurement Committee is empowered to reject any bid at its own discretion.</w:t>
            </w:r>
          </w:p>
          <w:p w14:paraId="189627BE" w14:textId="77777777" w:rsidR="000052B3" w:rsidRPr="00BB507A" w:rsidRDefault="000052B3" w:rsidP="000052B3">
            <w:pPr>
              <w:pStyle w:val="Subtitle"/>
              <w:rPr>
                <w:rFonts w:ascii="Book Antiqua" w:hAnsi="Book Antiqua"/>
                <w:b w:val="0"/>
                <w:sz w:val="24"/>
              </w:rPr>
            </w:pPr>
          </w:p>
          <w:p w14:paraId="537F6D14" w14:textId="77777777" w:rsidR="000052B3" w:rsidRPr="00BB507A" w:rsidRDefault="000052B3" w:rsidP="000052B3">
            <w:pPr>
              <w:rPr>
                <w:rFonts w:ascii="Book Antiqua" w:hAnsi="Book Antiqua"/>
                <w:sz w:val="2"/>
              </w:rPr>
            </w:pPr>
          </w:p>
          <w:p w14:paraId="5A8875ED" w14:textId="77777777" w:rsidR="000052B3" w:rsidRPr="00BB507A" w:rsidRDefault="000052B3" w:rsidP="000052B3"/>
          <w:p w14:paraId="4020E0E3" w14:textId="77777777" w:rsidR="000052B3" w:rsidRPr="00BB507A" w:rsidRDefault="000052B3" w:rsidP="000052B3">
            <w:pPr>
              <w:rPr>
                <w:rFonts w:ascii="Book Antiqua" w:hAnsi="Book Antiqua"/>
              </w:rPr>
            </w:pPr>
            <w:r w:rsidRPr="00BB507A">
              <w:rPr>
                <w:rFonts w:ascii="Book Antiqua" w:hAnsi="Book Antiqua"/>
              </w:rPr>
              <w:t>Chairman</w:t>
            </w:r>
          </w:p>
          <w:p w14:paraId="48602B7F" w14:textId="77777777" w:rsidR="000052B3" w:rsidRPr="00BB507A" w:rsidRDefault="000052B3" w:rsidP="000052B3">
            <w:pPr>
              <w:rPr>
                <w:rFonts w:ascii="Book Antiqua" w:hAnsi="Book Antiqua"/>
              </w:rPr>
            </w:pPr>
            <w:r w:rsidRPr="00BB507A">
              <w:rPr>
                <w:rFonts w:ascii="Book Antiqua" w:hAnsi="Book Antiqua"/>
              </w:rPr>
              <w:t>Project Procurement Committee</w:t>
            </w:r>
          </w:p>
          <w:p w14:paraId="2C718878" w14:textId="77777777" w:rsidR="000052B3" w:rsidRPr="00BB507A" w:rsidRDefault="000052B3" w:rsidP="000052B3">
            <w:pPr>
              <w:rPr>
                <w:rFonts w:ascii="Book Antiqua" w:hAnsi="Book Antiqua"/>
              </w:rPr>
            </w:pPr>
            <w:r w:rsidRPr="00BB507A">
              <w:rPr>
                <w:rFonts w:ascii="Book Antiqua" w:hAnsi="Book Antiqua"/>
              </w:rPr>
              <w:t>Eastern University, Sri Lanka</w:t>
            </w:r>
          </w:p>
          <w:p w14:paraId="1A8D3B90" w14:textId="77777777" w:rsidR="000052B3" w:rsidRPr="00BB507A" w:rsidRDefault="000052B3" w:rsidP="000052B3">
            <w:pPr>
              <w:rPr>
                <w:rFonts w:ascii="Book Antiqua" w:hAnsi="Book Antiqua"/>
              </w:rPr>
            </w:pPr>
            <w:r w:rsidRPr="00BB507A">
              <w:rPr>
                <w:rFonts w:ascii="Book Antiqua" w:hAnsi="Book Antiqua"/>
              </w:rPr>
              <w:t xml:space="preserve">Vantharumoolai </w:t>
            </w:r>
          </w:p>
          <w:p w14:paraId="3732C03B" w14:textId="77777777" w:rsidR="000052B3" w:rsidRPr="00BB507A" w:rsidRDefault="000052B3" w:rsidP="000052B3">
            <w:pPr>
              <w:rPr>
                <w:rFonts w:ascii="Book Antiqua" w:hAnsi="Book Antiqua"/>
              </w:rPr>
            </w:pPr>
            <w:r w:rsidRPr="00BB507A">
              <w:rPr>
                <w:rFonts w:ascii="Book Antiqua" w:hAnsi="Book Antiqua"/>
              </w:rPr>
              <w:t>Chenkalady</w:t>
            </w:r>
          </w:p>
          <w:p w14:paraId="310564C3" w14:textId="73982AE3" w:rsidR="000052B3" w:rsidRPr="00BB507A" w:rsidRDefault="008408E1" w:rsidP="000052B3">
            <w:pPr>
              <w:rPr>
                <w:b/>
                <w:bCs/>
              </w:rPr>
            </w:pPr>
            <w:r w:rsidRPr="00BB507A">
              <w:rPr>
                <w:rFonts w:ascii="Book Antiqua" w:hAnsi="Book Antiqua"/>
                <w:b/>
                <w:bCs/>
              </w:rPr>
              <w:t>21/11/2021</w:t>
            </w:r>
          </w:p>
          <w:bookmarkEnd w:id="8"/>
          <w:p w14:paraId="36F751B3" w14:textId="77777777" w:rsidR="000052B3" w:rsidRPr="00BB507A" w:rsidRDefault="000052B3" w:rsidP="000052B3">
            <w:pPr>
              <w:pStyle w:val="ListParagraph"/>
              <w:tabs>
                <w:tab w:val="left" w:pos="720"/>
              </w:tabs>
              <w:jc w:val="both"/>
              <w:rPr>
                <w:rFonts w:ascii="Book Antiqua" w:hAnsi="Book Antiqua"/>
                <w:sz w:val="14"/>
              </w:rPr>
            </w:pPr>
          </w:p>
          <w:p w14:paraId="2B7AFE2E" w14:textId="66132A23" w:rsidR="00A62F2A" w:rsidRPr="00BB507A" w:rsidRDefault="00A62F2A" w:rsidP="00B055A0">
            <w:pPr>
              <w:rPr>
                <w:rFonts w:ascii="Book Antiqua" w:hAnsi="Book Antiqua"/>
              </w:rPr>
            </w:pPr>
          </w:p>
          <w:p w14:paraId="084471A3" w14:textId="44C8236D" w:rsidR="00D21980" w:rsidRPr="00BB507A" w:rsidRDefault="00D21980" w:rsidP="00B055A0">
            <w:pPr>
              <w:rPr>
                <w:rFonts w:ascii="Book Antiqua" w:hAnsi="Book Antiqua"/>
              </w:rPr>
            </w:pPr>
          </w:p>
          <w:p w14:paraId="4D03E2B1" w14:textId="291C6ED4" w:rsidR="00D21980" w:rsidRPr="00BB507A" w:rsidRDefault="00D21980" w:rsidP="00B055A0">
            <w:pPr>
              <w:rPr>
                <w:rFonts w:ascii="Book Antiqua" w:hAnsi="Book Antiqua"/>
              </w:rPr>
            </w:pPr>
          </w:p>
          <w:p w14:paraId="42D47C47" w14:textId="6CB091A6" w:rsidR="00D21980" w:rsidRPr="00BB507A" w:rsidRDefault="00D21980" w:rsidP="00B055A0">
            <w:pPr>
              <w:rPr>
                <w:rFonts w:ascii="Book Antiqua" w:hAnsi="Book Antiqua"/>
              </w:rPr>
            </w:pPr>
          </w:p>
          <w:p w14:paraId="4CD06FAF" w14:textId="73597971" w:rsidR="00D21980" w:rsidRPr="00BB507A" w:rsidRDefault="00D21980" w:rsidP="00B055A0">
            <w:pPr>
              <w:rPr>
                <w:rFonts w:ascii="Book Antiqua" w:hAnsi="Book Antiqua"/>
              </w:rPr>
            </w:pPr>
          </w:p>
          <w:p w14:paraId="4A94E155" w14:textId="4C954854" w:rsidR="00D21980" w:rsidRPr="00BB507A" w:rsidRDefault="00D21980" w:rsidP="00B055A0">
            <w:pPr>
              <w:rPr>
                <w:rFonts w:ascii="Book Antiqua" w:hAnsi="Book Antiqua"/>
              </w:rPr>
            </w:pPr>
          </w:p>
          <w:p w14:paraId="16049F2D" w14:textId="4A5B40F6" w:rsidR="00D21980" w:rsidRPr="00BB507A" w:rsidRDefault="00D21980" w:rsidP="00B055A0">
            <w:pPr>
              <w:rPr>
                <w:rFonts w:ascii="Book Antiqua" w:hAnsi="Book Antiqua"/>
              </w:rPr>
            </w:pPr>
          </w:p>
          <w:p w14:paraId="29D7FF60" w14:textId="77777777" w:rsidR="00D21980" w:rsidRPr="00BB507A" w:rsidRDefault="00D21980" w:rsidP="00B055A0">
            <w:pPr>
              <w:rPr>
                <w:rFonts w:ascii="Book Antiqua" w:hAnsi="Book Antiqua"/>
              </w:rPr>
            </w:pPr>
          </w:p>
          <w:p w14:paraId="5331BCBE" w14:textId="77777777" w:rsidR="005C529A" w:rsidRPr="00BB507A" w:rsidRDefault="005C529A" w:rsidP="00B055A0">
            <w:pPr>
              <w:rPr>
                <w:rFonts w:ascii="Book Antiqua" w:hAnsi="Book Antiqua"/>
              </w:rPr>
            </w:pPr>
          </w:p>
          <w:p w14:paraId="3622A502" w14:textId="77777777" w:rsidR="00CD719E" w:rsidRPr="00BB507A" w:rsidRDefault="00CD719E" w:rsidP="00B055A0">
            <w:pPr>
              <w:rPr>
                <w:rFonts w:ascii="Book Antiqua" w:hAnsi="Book Antiqua"/>
              </w:rPr>
            </w:pPr>
          </w:p>
          <w:p w14:paraId="10BD5C6E" w14:textId="77777777" w:rsidR="00CD719E" w:rsidRPr="00BB507A" w:rsidRDefault="00CD719E" w:rsidP="00B055A0">
            <w:pPr>
              <w:rPr>
                <w:rFonts w:ascii="Book Antiqua" w:hAnsi="Book Antiqua"/>
              </w:rPr>
            </w:pPr>
          </w:p>
          <w:p w14:paraId="03A0F713" w14:textId="77777777" w:rsidR="00B055A0" w:rsidRPr="00BB507A" w:rsidRDefault="00B055A0" w:rsidP="00B055A0">
            <w:pPr>
              <w:tabs>
                <w:tab w:val="left" w:pos="1395"/>
              </w:tabs>
            </w:pPr>
          </w:p>
          <w:p w14:paraId="38C75495" w14:textId="02825B35" w:rsidR="003246FA" w:rsidRPr="00BB507A" w:rsidRDefault="003246FA" w:rsidP="00B055A0">
            <w:pPr>
              <w:tabs>
                <w:tab w:val="left" w:pos="1395"/>
              </w:tabs>
            </w:pPr>
          </w:p>
          <w:p w14:paraId="5DF1BED1" w14:textId="1E324B78" w:rsidR="00C47C10" w:rsidRPr="00BB507A" w:rsidRDefault="00C47C10" w:rsidP="00B055A0">
            <w:pPr>
              <w:tabs>
                <w:tab w:val="left" w:pos="1395"/>
              </w:tabs>
            </w:pPr>
          </w:p>
          <w:p w14:paraId="0A860886" w14:textId="77777777" w:rsidR="00C47C10" w:rsidRPr="00BB507A" w:rsidRDefault="00C47C10" w:rsidP="00B055A0">
            <w:pPr>
              <w:tabs>
                <w:tab w:val="left" w:pos="1395"/>
              </w:tabs>
            </w:pPr>
          </w:p>
          <w:p w14:paraId="4B8FAE8B" w14:textId="5133516B" w:rsidR="003246FA" w:rsidRPr="00BB507A" w:rsidRDefault="003246FA" w:rsidP="00B055A0">
            <w:pPr>
              <w:tabs>
                <w:tab w:val="left" w:pos="1395"/>
              </w:tabs>
            </w:pPr>
          </w:p>
        </w:tc>
      </w:tr>
      <w:tr w:rsidR="00BB507A" w:rsidRPr="00BB507A" w14:paraId="55FF9D92" w14:textId="77777777" w:rsidTr="00EF173A">
        <w:tc>
          <w:tcPr>
            <w:tcW w:w="9625" w:type="dxa"/>
            <w:gridSpan w:val="2"/>
          </w:tcPr>
          <w:p w14:paraId="300AC1EF" w14:textId="77777777" w:rsidR="00697EDD" w:rsidRPr="00BB507A" w:rsidRDefault="00697EDD" w:rsidP="00D17AFC">
            <w:pPr>
              <w:jc w:val="center"/>
              <w:rPr>
                <w:b/>
                <w:bCs/>
                <w:sz w:val="40"/>
                <w:szCs w:val="32"/>
              </w:rPr>
            </w:pPr>
            <w:bookmarkStart w:id="9" w:name="_Toc438366665"/>
            <w:bookmarkStart w:id="10" w:name="_Toc438954443"/>
            <w:bookmarkStart w:id="11" w:name="_Toc73332848"/>
            <w:bookmarkStart w:id="12" w:name="_Hlk24023540"/>
            <w:r w:rsidRPr="00BB507A">
              <w:rPr>
                <w:b/>
                <w:bCs/>
                <w:sz w:val="40"/>
                <w:szCs w:val="32"/>
              </w:rPr>
              <w:t>Section II.  Bidding Data Sheet</w:t>
            </w:r>
            <w:bookmarkEnd w:id="9"/>
            <w:bookmarkEnd w:id="10"/>
            <w:r w:rsidRPr="00BB507A">
              <w:rPr>
                <w:b/>
                <w:bCs/>
                <w:sz w:val="40"/>
                <w:szCs w:val="32"/>
              </w:rPr>
              <w:t xml:space="preserve"> (BDS)</w:t>
            </w:r>
            <w:bookmarkEnd w:id="11"/>
          </w:p>
          <w:p w14:paraId="27BEA87F" w14:textId="77777777" w:rsidR="008976F3" w:rsidRPr="00BB507A" w:rsidRDefault="008976F3" w:rsidP="008976F3"/>
          <w:bookmarkEnd w:id="12"/>
          <w:p w14:paraId="5852CC3A" w14:textId="0DBD776C" w:rsidR="00697EDD" w:rsidRPr="00BB507A" w:rsidRDefault="00697EDD" w:rsidP="00031BC1">
            <w:pPr>
              <w:suppressAutoHyphens/>
              <w:jc w:val="both"/>
            </w:pPr>
            <w:r w:rsidRPr="00BB507A">
              <w:t>The following specific data for the goods to be procured shall complement, supplement, or amend the provisions in the Instructions to Bidders (ITB).  Whenever there is a conflict, the provisions herein shall prevail over those in ITB.</w:t>
            </w:r>
          </w:p>
          <w:p w14:paraId="389B3085" w14:textId="34A12054" w:rsidR="00B248D1" w:rsidRPr="00BB507A" w:rsidRDefault="00B248D1" w:rsidP="00031BC1">
            <w:pPr>
              <w:suppressAutoHyphens/>
              <w:jc w:val="both"/>
            </w:pPr>
          </w:p>
          <w:p w14:paraId="24621155" w14:textId="77777777" w:rsidR="00B248D1" w:rsidRPr="00BB507A" w:rsidRDefault="00B248D1" w:rsidP="00031BC1">
            <w:pPr>
              <w:suppressAutoHyphens/>
              <w:jc w:val="both"/>
            </w:pPr>
          </w:p>
          <w:p w14:paraId="2120AE0F" w14:textId="77777777" w:rsidR="00697EDD" w:rsidRPr="00BB507A" w:rsidRDefault="00697EDD" w:rsidP="00031BC1">
            <w:pPr>
              <w:suppressAutoHyphens/>
              <w:jc w:val="both"/>
              <w:rPr>
                <w:i/>
                <w:iCs/>
              </w:rPr>
            </w:pPr>
            <w:r w:rsidRPr="00BB507A">
              <w:rPr>
                <w:i/>
                <w:iCs/>
              </w:rPr>
              <w:t>[Instructions for completing the Bid Data Sheet are provided, as needed, in the notes in italics mentioned for the relevant ITB Clauses.]</w:t>
            </w:r>
          </w:p>
          <w:p w14:paraId="7B71C0D5" w14:textId="5D1F9EEC" w:rsidR="00B248D1" w:rsidRPr="00BB507A" w:rsidRDefault="00B248D1" w:rsidP="00031BC1">
            <w:pPr>
              <w:suppressAutoHyphens/>
              <w:jc w:val="both"/>
              <w:rPr>
                <w:b/>
                <w:bCs/>
                <w:i/>
                <w:iCs/>
              </w:rPr>
            </w:pPr>
          </w:p>
        </w:tc>
      </w:tr>
      <w:tr w:rsidR="00BB507A" w:rsidRPr="00BB507A" w14:paraId="41486798" w14:textId="77777777" w:rsidTr="00B055A0">
        <w:trPr>
          <w:trHeight w:val="557"/>
        </w:trPr>
        <w:tc>
          <w:tcPr>
            <w:tcW w:w="1885" w:type="dxa"/>
          </w:tcPr>
          <w:p w14:paraId="4A4CBCFC" w14:textId="77777777" w:rsidR="00697EDD" w:rsidRPr="00BB507A" w:rsidRDefault="00697EDD" w:rsidP="00031BC1">
            <w:pPr>
              <w:spacing w:before="120"/>
              <w:rPr>
                <w:b/>
                <w:bCs/>
              </w:rPr>
            </w:pPr>
            <w:r w:rsidRPr="00BB507A">
              <w:rPr>
                <w:b/>
                <w:bCs/>
              </w:rPr>
              <w:t>ITB Clause Reference</w:t>
            </w:r>
          </w:p>
        </w:tc>
        <w:tc>
          <w:tcPr>
            <w:tcW w:w="7740" w:type="dxa"/>
          </w:tcPr>
          <w:p w14:paraId="7CFAEC4E" w14:textId="77777777" w:rsidR="00697EDD" w:rsidRPr="00BB507A" w:rsidRDefault="00697EDD" w:rsidP="00584005">
            <w:pPr>
              <w:pStyle w:val="Heading6"/>
              <w:rPr>
                <w:bCs/>
              </w:rPr>
            </w:pPr>
            <w:bookmarkStart w:id="13" w:name="_Toc505659529"/>
            <w:bookmarkStart w:id="14" w:name="_Toc506185677"/>
            <w:r w:rsidRPr="00BB507A">
              <w:rPr>
                <w:bCs/>
              </w:rPr>
              <w:t>A. General</w:t>
            </w:r>
            <w:bookmarkEnd w:id="13"/>
            <w:bookmarkEnd w:id="14"/>
          </w:p>
        </w:tc>
      </w:tr>
      <w:tr w:rsidR="00BB507A" w:rsidRPr="00BB507A" w14:paraId="33BAE6CE" w14:textId="77777777" w:rsidTr="00D51BA0">
        <w:tc>
          <w:tcPr>
            <w:tcW w:w="1885" w:type="dxa"/>
          </w:tcPr>
          <w:p w14:paraId="11BB046B" w14:textId="77777777" w:rsidR="00697EDD" w:rsidRPr="00BB507A" w:rsidRDefault="00697EDD" w:rsidP="00031BC1">
            <w:pPr>
              <w:spacing w:before="120"/>
              <w:rPr>
                <w:b/>
                <w:bCs/>
              </w:rPr>
            </w:pPr>
            <w:r w:rsidRPr="00BB507A">
              <w:rPr>
                <w:b/>
                <w:bCs/>
              </w:rPr>
              <w:t>ITB 1.1</w:t>
            </w:r>
          </w:p>
        </w:tc>
        <w:tc>
          <w:tcPr>
            <w:tcW w:w="7740" w:type="dxa"/>
          </w:tcPr>
          <w:p w14:paraId="4EA53A50" w14:textId="77777777" w:rsidR="00697EDD" w:rsidRPr="00BB507A" w:rsidRDefault="00697EDD" w:rsidP="00031BC1">
            <w:pPr>
              <w:tabs>
                <w:tab w:val="right" w:pos="7272"/>
              </w:tabs>
              <w:spacing w:before="120" w:after="120"/>
            </w:pPr>
            <w:r w:rsidRPr="00BB507A">
              <w:t>The Purchaser is</w:t>
            </w:r>
            <w:r w:rsidR="00A476FB" w:rsidRPr="00BB507A">
              <w:rPr>
                <w:rStyle w:val="FootnoteReference"/>
              </w:rPr>
              <w:footnoteReference w:id="1"/>
            </w:r>
            <w:r w:rsidRPr="00BB507A">
              <w:t xml:space="preserve">: </w:t>
            </w:r>
            <w:r w:rsidR="00592882" w:rsidRPr="00BB507A">
              <w:t xml:space="preserve">Eastern University, Sri </w:t>
            </w:r>
            <w:r w:rsidR="00D51BA0" w:rsidRPr="00BB507A">
              <w:t>Lanka (</w:t>
            </w:r>
            <w:r w:rsidR="00592882" w:rsidRPr="00BB507A">
              <w:t>EUSL)</w:t>
            </w:r>
          </w:p>
        </w:tc>
      </w:tr>
      <w:tr w:rsidR="00BB507A" w:rsidRPr="00BB507A" w14:paraId="5A67737E" w14:textId="77777777" w:rsidTr="00B248D1">
        <w:trPr>
          <w:trHeight w:val="4860"/>
        </w:trPr>
        <w:tc>
          <w:tcPr>
            <w:tcW w:w="1885" w:type="dxa"/>
          </w:tcPr>
          <w:p w14:paraId="24353B37" w14:textId="77777777" w:rsidR="00697EDD" w:rsidRPr="00BB507A" w:rsidRDefault="00697EDD" w:rsidP="00031BC1">
            <w:pPr>
              <w:spacing w:before="120"/>
              <w:rPr>
                <w:b/>
                <w:bCs/>
              </w:rPr>
            </w:pPr>
            <w:r w:rsidRPr="00BB507A">
              <w:rPr>
                <w:b/>
                <w:bCs/>
              </w:rPr>
              <w:t>ITB 1.1</w:t>
            </w:r>
          </w:p>
        </w:tc>
        <w:tc>
          <w:tcPr>
            <w:tcW w:w="7740" w:type="dxa"/>
          </w:tcPr>
          <w:p w14:paraId="292D604F" w14:textId="77777777" w:rsidR="00697EDD" w:rsidRPr="00BB507A" w:rsidRDefault="00697EDD" w:rsidP="00031BC1">
            <w:pPr>
              <w:tabs>
                <w:tab w:val="right" w:pos="7272"/>
              </w:tabs>
              <w:spacing w:before="120" w:after="120"/>
            </w:pPr>
            <w:r w:rsidRPr="00BB507A">
              <w:t xml:space="preserve">The name and identification number of the </w:t>
            </w:r>
            <w:r w:rsidR="00D87A01" w:rsidRPr="00BB507A">
              <w:t>Contract</w:t>
            </w:r>
            <w:r w:rsidRPr="00BB507A">
              <w:t xml:space="preserve"> are</w:t>
            </w:r>
            <w:r w:rsidR="00A476FB" w:rsidRPr="00BB507A">
              <w:rPr>
                <w:rStyle w:val="FootnoteReference"/>
              </w:rPr>
              <w:footnoteReference w:id="2"/>
            </w:r>
            <w:r w:rsidRPr="00BB507A">
              <w:t xml:space="preserve">: </w:t>
            </w:r>
          </w:p>
          <w:p w14:paraId="03996C5B" w14:textId="6725C045" w:rsidR="005D2BD4" w:rsidRPr="00BB507A" w:rsidRDefault="00DB5401" w:rsidP="00031BC1">
            <w:pPr>
              <w:rPr>
                <w:b/>
                <w:bCs/>
              </w:rPr>
            </w:pPr>
            <w:r w:rsidRPr="00BB507A">
              <w:rPr>
                <w:b/>
                <w:bCs/>
              </w:rPr>
              <w:t xml:space="preserve">SUPPLY, DELIVERY, INSTALLATION, MAINTENANCE AND COMMISSIONING OF FLUORESCENCE SPECTROMETER WITH ACCESSORIES </w:t>
            </w:r>
          </w:p>
          <w:p w14:paraId="1B0B947A" w14:textId="77777777" w:rsidR="00D21980" w:rsidRPr="00BB507A" w:rsidRDefault="00D21980" w:rsidP="00031BC1">
            <w:pPr>
              <w:rPr>
                <w:b/>
                <w:bCs/>
              </w:rPr>
            </w:pPr>
          </w:p>
          <w:p w14:paraId="0E69D5F6" w14:textId="5FCC3827" w:rsidR="00921EC1" w:rsidRPr="00BB507A" w:rsidRDefault="002F6881" w:rsidP="00031BC1">
            <w:pPr>
              <w:jc w:val="center"/>
              <w:rPr>
                <w:rFonts w:ascii="Calibri Light" w:hAnsi="Calibri Light"/>
                <w:b/>
                <w:bCs/>
                <w:sz w:val="18"/>
                <w:szCs w:val="18"/>
              </w:rPr>
            </w:pPr>
            <w:r w:rsidRPr="00BB507A">
              <w:rPr>
                <w:smallCaps/>
              </w:rPr>
              <w:t xml:space="preserve">PROCUREMENT No.: </w:t>
            </w:r>
            <w:r w:rsidR="00D21980" w:rsidRPr="00BB507A">
              <w:t xml:space="preserve"> </w:t>
            </w:r>
            <w:r w:rsidR="008408E1" w:rsidRPr="00BB507A">
              <w:rPr>
                <w:rFonts w:ascii="Book Antiqua" w:hAnsi="Book Antiqua"/>
                <w:b/>
                <w:bCs/>
              </w:rPr>
              <w:t>EUSL/OTS/AHEAD/R3/NCB/DOR/21/09</w:t>
            </w:r>
          </w:p>
          <w:p w14:paraId="0D41E57C" w14:textId="52BAFF4A" w:rsidR="00697EDD" w:rsidRPr="00BB507A" w:rsidRDefault="00697EDD" w:rsidP="00031BC1">
            <w:pPr>
              <w:tabs>
                <w:tab w:val="right" w:pos="7272"/>
              </w:tabs>
              <w:spacing w:before="120" w:after="120"/>
              <w:rPr>
                <w:u w:val="single"/>
              </w:rPr>
            </w:pPr>
            <w:r w:rsidRPr="00BB507A">
              <w:t xml:space="preserve">The number, identification and names of the lots comprising this </w:t>
            </w:r>
            <w:r w:rsidR="00FB7C43" w:rsidRPr="00BB507A">
              <w:t>procurement</w:t>
            </w:r>
            <w:r w:rsidRPr="00BB507A">
              <w:t xml:space="preserve"> are</w:t>
            </w:r>
            <w:r w:rsidR="00A476FB" w:rsidRPr="00BB507A">
              <w:rPr>
                <w:rStyle w:val="FootnoteReference"/>
              </w:rPr>
              <w:footnoteReference w:id="3"/>
            </w:r>
            <w:r w:rsidRPr="00BB507A">
              <w:t xml:space="preserve">: </w:t>
            </w:r>
            <w:r w:rsidRPr="00BB507A">
              <w:rPr>
                <w:u w:val="single"/>
              </w:rPr>
              <w:t xml:space="preserve"> </w:t>
            </w:r>
          </w:p>
          <w:p w14:paraId="6AE098D1" w14:textId="77777777" w:rsidR="00B248D1" w:rsidRPr="00BB507A" w:rsidRDefault="00B248D1" w:rsidP="00031BC1">
            <w:pPr>
              <w:tabs>
                <w:tab w:val="right" w:pos="7272"/>
              </w:tabs>
              <w:spacing w:before="120" w:after="120"/>
              <w:rPr>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3"/>
              <w:gridCol w:w="5276"/>
              <w:gridCol w:w="1176"/>
            </w:tblGrid>
            <w:tr w:rsidR="00BB507A" w:rsidRPr="00BB507A" w14:paraId="1CCDD829" w14:textId="77777777" w:rsidTr="00E5037A">
              <w:tc>
                <w:tcPr>
                  <w:tcW w:w="1023" w:type="dxa"/>
                </w:tcPr>
                <w:p w14:paraId="340D727B" w14:textId="77777777" w:rsidR="0070519F" w:rsidRPr="00BB507A" w:rsidRDefault="0070519F" w:rsidP="00BB507A">
                  <w:pPr>
                    <w:framePr w:hSpace="180" w:wrap="around" w:vAnchor="page" w:hAnchor="margin" w:x="-545" w:y="1756"/>
                    <w:jc w:val="center"/>
                  </w:pPr>
                  <w:r w:rsidRPr="00BB507A">
                    <w:t>Lot No</w:t>
                  </w:r>
                </w:p>
              </w:tc>
              <w:tc>
                <w:tcPr>
                  <w:tcW w:w="5276" w:type="dxa"/>
                </w:tcPr>
                <w:p w14:paraId="02EDA783" w14:textId="77777777" w:rsidR="0070519F" w:rsidRPr="00BB507A" w:rsidRDefault="00E96046" w:rsidP="00BB507A">
                  <w:pPr>
                    <w:framePr w:hSpace="180" w:wrap="around" w:vAnchor="page" w:hAnchor="margin" w:x="-545" w:y="1756"/>
                    <w:jc w:val="center"/>
                  </w:pPr>
                  <w:r w:rsidRPr="00BB507A">
                    <w:t>Type of Items</w:t>
                  </w:r>
                </w:p>
              </w:tc>
              <w:tc>
                <w:tcPr>
                  <w:tcW w:w="1176" w:type="dxa"/>
                </w:tcPr>
                <w:p w14:paraId="7240035C" w14:textId="77777777" w:rsidR="0070519F" w:rsidRPr="00BB507A" w:rsidRDefault="0070519F" w:rsidP="00BB507A">
                  <w:pPr>
                    <w:framePr w:hSpace="180" w:wrap="around" w:vAnchor="page" w:hAnchor="margin" w:x="-545" w:y="1756"/>
                    <w:jc w:val="center"/>
                  </w:pPr>
                  <w:r w:rsidRPr="00BB507A">
                    <w:t>Quantity</w:t>
                  </w:r>
                </w:p>
              </w:tc>
            </w:tr>
            <w:tr w:rsidR="00BB507A" w:rsidRPr="00BB507A" w14:paraId="2C0575A2" w14:textId="77777777" w:rsidTr="00E5037A">
              <w:tc>
                <w:tcPr>
                  <w:tcW w:w="1023" w:type="dxa"/>
                </w:tcPr>
                <w:p w14:paraId="1FEA717E" w14:textId="77777777" w:rsidR="0070519F" w:rsidRPr="00BB507A" w:rsidRDefault="0070519F" w:rsidP="00BB507A">
                  <w:pPr>
                    <w:framePr w:hSpace="180" w:wrap="around" w:vAnchor="page" w:hAnchor="margin" w:x="-545" w:y="1756"/>
                    <w:jc w:val="center"/>
                  </w:pPr>
                  <w:r w:rsidRPr="00BB507A">
                    <w:t>1</w:t>
                  </w:r>
                </w:p>
              </w:tc>
              <w:tc>
                <w:tcPr>
                  <w:tcW w:w="5276" w:type="dxa"/>
                </w:tcPr>
                <w:p w14:paraId="5F03D8B2" w14:textId="01319486" w:rsidR="002551A2" w:rsidRPr="00BB507A" w:rsidRDefault="00815ABC" w:rsidP="00BB507A">
                  <w:pPr>
                    <w:framePr w:hSpace="180" w:wrap="around" w:vAnchor="page" w:hAnchor="margin" w:x="-545" w:y="1756"/>
                    <w:rPr>
                      <w:b/>
                      <w:bCs/>
                    </w:rPr>
                  </w:pPr>
                  <w:r w:rsidRPr="00BB507A">
                    <w:rPr>
                      <w:b/>
                      <w:bCs/>
                    </w:rPr>
                    <w:t>FLUORESCENCE SPECTROMETER</w:t>
                  </w:r>
                  <w:r w:rsidR="002551A2" w:rsidRPr="00BB507A">
                    <w:rPr>
                      <w:b/>
                      <w:bCs/>
                    </w:rPr>
                    <w:t xml:space="preserve"> WITH ACCESSORIES </w:t>
                  </w:r>
                </w:p>
                <w:p w14:paraId="19979E24" w14:textId="319D1CC6" w:rsidR="00E5037A" w:rsidRPr="00BB507A" w:rsidRDefault="00A11CC2" w:rsidP="00BB507A">
                  <w:pPr>
                    <w:pStyle w:val="Default"/>
                    <w:framePr w:hSpace="180" w:wrap="around" w:vAnchor="page" w:hAnchor="margin" w:x="-545" w:y="1756"/>
                    <w:jc w:val="both"/>
                    <w:rPr>
                      <w:rFonts w:ascii="Times New Roman" w:hAnsi="Times New Roman" w:cs="Times New Roman"/>
                      <w:bCs/>
                      <w:color w:val="auto"/>
                      <w:sz w:val="22"/>
                      <w:szCs w:val="22"/>
                    </w:rPr>
                  </w:pPr>
                  <w:r w:rsidRPr="00BB507A">
                    <w:rPr>
                      <w:rFonts w:ascii="Times New Roman" w:hAnsi="Times New Roman" w:cs="Times New Roman"/>
                      <w:bCs/>
                      <w:color w:val="auto"/>
                      <w:sz w:val="22"/>
                      <w:szCs w:val="22"/>
                    </w:rPr>
                    <w:t xml:space="preserve"> </w:t>
                  </w:r>
                </w:p>
                <w:p w14:paraId="3838F10D" w14:textId="77777777" w:rsidR="00E5037A" w:rsidRPr="00BB507A" w:rsidRDefault="00E5037A" w:rsidP="00BB507A">
                  <w:pPr>
                    <w:pStyle w:val="Default"/>
                    <w:framePr w:hSpace="180" w:wrap="around" w:vAnchor="page" w:hAnchor="margin" w:x="-545" w:y="1756"/>
                    <w:rPr>
                      <w:rFonts w:ascii="Times New Roman" w:hAnsi="Times New Roman" w:cs="Times New Roman"/>
                      <w:bCs/>
                      <w:color w:val="auto"/>
                      <w:sz w:val="22"/>
                      <w:szCs w:val="22"/>
                    </w:rPr>
                  </w:pPr>
                </w:p>
              </w:tc>
              <w:tc>
                <w:tcPr>
                  <w:tcW w:w="1176" w:type="dxa"/>
                </w:tcPr>
                <w:p w14:paraId="2907D1B9" w14:textId="661B8902" w:rsidR="00954335" w:rsidRPr="00BB507A" w:rsidRDefault="00954335" w:rsidP="00BB507A">
                  <w:pPr>
                    <w:framePr w:hSpace="180" w:wrap="around" w:vAnchor="page" w:hAnchor="margin" w:x="-545" w:y="1756"/>
                    <w:jc w:val="center"/>
                  </w:pPr>
                  <w:r w:rsidRPr="00BB507A">
                    <w:t>0</w:t>
                  </w:r>
                  <w:r w:rsidR="00880346" w:rsidRPr="00BB507A">
                    <w:t>1</w:t>
                  </w:r>
                </w:p>
              </w:tc>
            </w:tr>
          </w:tbl>
          <w:p w14:paraId="687E9001" w14:textId="77777777" w:rsidR="0070519F" w:rsidRPr="00BB507A" w:rsidRDefault="0070519F" w:rsidP="00031BC1">
            <w:pPr>
              <w:tabs>
                <w:tab w:val="right" w:pos="7272"/>
              </w:tabs>
              <w:spacing w:before="120" w:after="120"/>
            </w:pPr>
          </w:p>
        </w:tc>
      </w:tr>
      <w:tr w:rsidR="00BB507A" w:rsidRPr="00BB507A" w14:paraId="325DF3F3" w14:textId="77777777" w:rsidTr="00B055A0">
        <w:trPr>
          <w:trHeight w:val="1070"/>
        </w:trPr>
        <w:tc>
          <w:tcPr>
            <w:tcW w:w="1885" w:type="dxa"/>
          </w:tcPr>
          <w:p w14:paraId="4DC68FA6" w14:textId="77777777" w:rsidR="00697EDD" w:rsidRPr="00BB507A" w:rsidRDefault="00697EDD" w:rsidP="00031BC1">
            <w:pPr>
              <w:spacing w:before="120"/>
              <w:rPr>
                <w:b/>
                <w:bCs/>
              </w:rPr>
            </w:pPr>
            <w:r w:rsidRPr="00BB507A">
              <w:rPr>
                <w:b/>
                <w:bCs/>
              </w:rPr>
              <w:t>ITB 2.1</w:t>
            </w:r>
          </w:p>
        </w:tc>
        <w:tc>
          <w:tcPr>
            <w:tcW w:w="7740" w:type="dxa"/>
          </w:tcPr>
          <w:p w14:paraId="5581BC34" w14:textId="77777777" w:rsidR="00DB7258" w:rsidRPr="00BB507A" w:rsidRDefault="00697EDD" w:rsidP="00031BC1">
            <w:pPr>
              <w:tabs>
                <w:tab w:val="right" w:pos="7272"/>
              </w:tabs>
              <w:spacing w:before="120" w:after="120"/>
            </w:pPr>
            <w:r w:rsidRPr="00BB507A">
              <w:t xml:space="preserve">The </w:t>
            </w:r>
            <w:r w:rsidR="00D87A01" w:rsidRPr="00BB507A">
              <w:t>source of funding is</w:t>
            </w:r>
            <w:r w:rsidR="00A476FB" w:rsidRPr="00BB507A">
              <w:rPr>
                <w:rStyle w:val="FootnoteReference"/>
              </w:rPr>
              <w:footnoteReference w:id="4"/>
            </w:r>
            <w:r w:rsidRPr="00BB507A">
              <w:t xml:space="preserve">: </w:t>
            </w:r>
            <w:r w:rsidR="00DB7258" w:rsidRPr="00BB507A">
              <w:t>Credit/Grant #:6026-LK/8743-LK</w:t>
            </w:r>
          </w:p>
          <w:p w14:paraId="7F4A509F" w14:textId="77777777" w:rsidR="00DB7258" w:rsidRPr="00BB507A" w:rsidRDefault="00DB7258" w:rsidP="00031BC1">
            <w:pPr>
              <w:tabs>
                <w:tab w:val="right" w:pos="7272"/>
              </w:tabs>
              <w:spacing w:before="120" w:after="120"/>
            </w:pPr>
            <w:r w:rsidRPr="00BB507A">
              <w:t>ACCELERATING HIGHER EDUCATION EXPANSION AND DEVELOPMENT OPERATION (AHEAD)</w:t>
            </w:r>
          </w:p>
          <w:p w14:paraId="6B1FA590" w14:textId="77777777" w:rsidR="00B248D1" w:rsidRPr="00BB507A" w:rsidRDefault="00B248D1" w:rsidP="00031BC1">
            <w:pPr>
              <w:tabs>
                <w:tab w:val="right" w:pos="7272"/>
              </w:tabs>
              <w:spacing w:before="120" w:after="120"/>
            </w:pPr>
          </w:p>
          <w:p w14:paraId="14730825" w14:textId="77777777" w:rsidR="00B248D1" w:rsidRPr="00BB507A" w:rsidRDefault="00B248D1" w:rsidP="00031BC1">
            <w:pPr>
              <w:tabs>
                <w:tab w:val="right" w:pos="7272"/>
              </w:tabs>
              <w:spacing w:before="120" w:after="120"/>
            </w:pPr>
          </w:p>
          <w:p w14:paraId="6D1DFC1E" w14:textId="1C0C23C6" w:rsidR="00B248D1" w:rsidRPr="00BB507A" w:rsidRDefault="00B248D1" w:rsidP="00031BC1">
            <w:pPr>
              <w:tabs>
                <w:tab w:val="right" w:pos="7272"/>
              </w:tabs>
              <w:spacing w:before="120" w:after="120"/>
            </w:pPr>
          </w:p>
        </w:tc>
      </w:tr>
      <w:tr w:rsidR="00BB507A" w:rsidRPr="00BB507A" w14:paraId="0A8DC83D" w14:textId="77777777" w:rsidTr="00B055A0">
        <w:trPr>
          <w:trHeight w:val="422"/>
        </w:trPr>
        <w:tc>
          <w:tcPr>
            <w:tcW w:w="1885" w:type="dxa"/>
          </w:tcPr>
          <w:p w14:paraId="59647E3A" w14:textId="77777777" w:rsidR="00697EDD" w:rsidRPr="00BB507A" w:rsidRDefault="00697EDD" w:rsidP="00031BC1">
            <w:pPr>
              <w:spacing w:before="120"/>
              <w:rPr>
                <w:b/>
                <w:bCs/>
              </w:rPr>
            </w:pPr>
            <w:r w:rsidRPr="00BB507A">
              <w:rPr>
                <w:b/>
                <w:bCs/>
              </w:rPr>
              <w:t>ITB 4.</w:t>
            </w:r>
            <w:r w:rsidR="00B8796F" w:rsidRPr="00BB507A">
              <w:rPr>
                <w:b/>
                <w:bCs/>
              </w:rPr>
              <w:t>4</w:t>
            </w:r>
            <w:r w:rsidR="00B8796F" w:rsidRPr="00BB507A">
              <w:rPr>
                <w:rStyle w:val="FootnoteReference"/>
                <w:b/>
                <w:bCs/>
              </w:rPr>
              <w:footnoteReference w:id="5"/>
            </w:r>
          </w:p>
        </w:tc>
        <w:tc>
          <w:tcPr>
            <w:tcW w:w="7740" w:type="dxa"/>
          </w:tcPr>
          <w:p w14:paraId="615EF3E6" w14:textId="77777777" w:rsidR="00697EDD" w:rsidRPr="00BB507A" w:rsidRDefault="00D87A01" w:rsidP="00031BC1">
            <w:pPr>
              <w:tabs>
                <w:tab w:val="right" w:pos="7254"/>
              </w:tabs>
              <w:spacing w:before="120" w:after="120"/>
            </w:pPr>
            <w:r w:rsidRPr="00BB507A">
              <w:t xml:space="preserve">Foreign bidders </w:t>
            </w:r>
            <w:r w:rsidR="00DB7258" w:rsidRPr="00BB507A">
              <w:t>are not allowed to participate in bidding.</w:t>
            </w:r>
          </w:p>
          <w:p w14:paraId="7F4B65D0" w14:textId="613FA30C" w:rsidR="00B248D1" w:rsidRPr="00BB507A" w:rsidRDefault="00B248D1" w:rsidP="00031BC1">
            <w:pPr>
              <w:tabs>
                <w:tab w:val="right" w:pos="7254"/>
              </w:tabs>
              <w:spacing w:before="120" w:after="120"/>
            </w:pPr>
          </w:p>
        </w:tc>
      </w:tr>
      <w:tr w:rsidR="00BB507A" w:rsidRPr="00BB507A" w14:paraId="6B903DC2" w14:textId="77777777" w:rsidTr="00D51BA0">
        <w:tc>
          <w:tcPr>
            <w:tcW w:w="1885" w:type="dxa"/>
          </w:tcPr>
          <w:p w14:paraId="7C478062" w14:textId="77777777" w:rsidR="00697EDD" w:rsidRPr="00BB507A" w:rsidRDefault="00697EDD" w:rsidP="00031BC1">
            <w:pPr>
              <w:spacing w:before="120"/>
              <w:rPr>
                <w:b/>
                <w:bCs/>
              </w:rPr>
            </w:pPr>
          </w:p>
        </w:tc>
        <w:tc>
          <w:tcPr>
            <w:tcW w:w="7740" w:type="dxa"/>
          </w:tcPr>
          <w:p w14:paraId="5E152098" w14:textId="77777777" w:rsidR="00697EDD" w:rsidRPr="00BB507A" w:rsidRDefault="008C252B" w:rsidP="00584005">
            <w:pPr>
              <w:pStyle w:val="Heading6"/>
              <w:rPr>
                <w:bCs/>
              </w:rPr>
            </w:pPr>
            <w:bookmarkStart w:id="15" w:name="_Toc505659530"/>
            <w:bookmarkStart w:id="16" w:name="_Toc506185678"/>
            <w:r w:rsidRPr="00BB507A">
              <w:rPr>
                <w:bCs/>
              </w:rPr>
              <w:t>B</w:t>
            </w:r>
            <w:r w:rsidR="00697EDD" w:rsidRPr="00BB507A">
              <w:rPr>
                <w:bCs/>
              </w:rPr>
              <w:t>. Contents of Bidding Document</w:t>
            </w:r>
            <w:bookmarkEnd w:id="15"/>
            <w:bookmarkEnd w:id="16"/>
            <w:r w:rsidR="00697EDD" w:rsidRPr="00BB507A">
              <w:rPr>
                <w:bCs/>
              </w:rPr>
              <w:t>s</w:t>
            </w:r>
          </w:p>
        </w:tc>
      </w:tr>
      <w:tr w:rsidR="00BB507A" w:rsidRPr="00BB507A" w14:paraId="19000092" w14:textId="77777777" w:rsidTr="001D4F13">
        <w:trPr>
          <w:trHeight w:val="167"/>
        </w:trPr>
        <w:tc>
          <w:tcPr>
            <w:tcW w:w="1885" w:type="dxa"/>
          </w:tcPr>
          <w:p w14:paraId="179E33D0" w14:textId="77777777" w:rsidR="00697EDD" w:rsidRPr="00BB507A" w:rsidRDefault="00697EDD" w:rsidP="00031BC1">
            <w:pPr>
              <w:spacing w:before="120"/>
              <w:rPr>
                <w:b/>
                <w:bCs/>
              </w:rPr>
            </w:pPr>
            <w:r w:rsidRPr="00BB507A">
              <w:rPr>
                <w:b/>
                <w:bCs/>
              </w:rPr>
              <w:t>ITB 7.1</w:t>
            </w:r>
          </w:p>
        </w:tc>
        <w:tc>
          <w:tcPr>
            <w:tcW w:w="7740" w:type="dxa"/>
          </w:tcPr>
          <w:p w14:paraId="2B36819D" w14:textId="77777777" w:rsidR="00697EDD" w:rsidRPr="00BB507A" w:rsidRDefault="00697EDD" w:rsidP="00031BC1">
            <w:pPr>
              <w:tabs>
                <w:tab w:val="right" w:pos="7254"/>
              </w:tabs>
              <w:spacing w:before="120" w:after="120"/>
              <w:rPr>
                <w:szCs w:val="24"/>
              </w:rPr>
            </w:pPr>
            <w:r w:rsidRPr="00BB507A">
              <w:t xml:space="preserve">For </w:t>
            </w:r>
            <w:r w:rsidRPr="00BB507A">
              <w:rPr>
                <w:b/>
                <w:bCs/>
                <w:szCs w:val="24"/>
                <w:u w:val="single"/>
              </w:rPr>
              <w:t>C</w:t>
            </w:r>
            <w:r w:rsidRPr="00BB507A">
              <w:rPr>
                <w:b/>
                <w:szCs w:val="24"/>
                <w:u w:val="single"/>
              </w:rPr>
              <w:t>larification of bid purposes</w:t>
            </w:r>
            <w:r w:rsidRPr="00BB507A">
              <w:rPr>
                <w:szCs w:val="24"/>
              </w:rPr>
              <w:t xml:space="preserve"> only, the Purchaser’s address is:</w:t>
            </w:r>
          </w:p>
          <w:p w14:paraId="65172FB6" w14:textId="77777777" w:rsidR="00DB7258" w:rsidRPr="00BB507A" w:rsidRDefault="00DB7258" w:rsidP="00031BC1">
            <w:pPr>
              <w:tabs>
                <w:tab w:val="right" w:pos="7254"/>
              </w:tabs>
              <w:spacing w:before="120"/>
              <w:jc w:val="center"/>
            </w:pPr>
            <w:r w:rsidRPr="00BB507A">
              <w:t>Deputy Director</w:t>
            </w:r>
            <w:r w:rsidR="00504029" w:rsidRPr="00BB507A">
              <w:t xml:space="preserve"> </w:t>
            </w:r>
            <w:r w:rsidRPr="00BB507A">
              <w:t>Procurement,</w:t>
            </w:r>
          </w:p>
          <w:p w14:paraId="458E447D" w14:textId="77777777" w:rsidR="00DB7258" w:rsidRPr="00BB507A" w:rsidRDefault="00DB7258" w:rsidP="00031BC1">
            <w:pPr>
              <w:tabs>
                <w:tab w:val="right" w:pos="7254"/>
              </w:tabs>
              <w:jc w:val="center"/>
            </w:pPr>
            <w:r w:rsidRPr="00BB507A">
              <w:t>OTS/AHEAD Project,</w:t>
            </w:r>
          </w:p>
          <w:p w14:paraId="7DE65469" w14:textId="77777777" w:rsidR="00DB7258" w:rsidRPr="00BB507A" w:rsidRDefault="00DB7258" w:rsidP="00031BC1">
            <w:pPr>
              <w:tabs>
                <w:tab w:val="right" w:pos="7254"/>
              </w:tabs>
              <w:jc w:val="center"/>
            </w:pPr>
            <w:r w:rsidRPr="00BB507A">
              <w:t>OTS Office,</w:t>
            </w:r>
          </w:p>
          <w:p w14:paraId="08413AA8" w14:textId="77777777" w:rsidR="00DB7258" w:rsidRPr="00BB507A" w:rsidRDefault="00DB7258" w:rsidP="00031BC1">
            <w:pPr>
              <w:tabs>
                <w:tab w:val="right" w:pos="7254"/>
              </w:tabs>
              <w:jc w:val="center"/>
            </w:pPr>
            <w:r w:rsidRPr="00BB507A">
              <w:t>Eastern University,</w:t>
            </w:r>
            <w:r w:rsidR="00504029" w:rsidRPr="00BB507A">
              <w:t xml:space="preserve"> </w:t>
            </w:r>
            <w:r w:rsidRPr="00BB507A">
              <w:t>Sri Lanka,</w:t>
            </w:r>
          </w:p>
          <w:p w14:paraId="4973F1E8" w14:textId="77777777" w:rsidR="00DB7258" w:rsidRPr="00BB507A" w:rsidRDefault="00DB7258" w:rsidP="00031BC1">
            <w:pPr>
              <w:tabs>
                <w:tab w:val="right" w:pos="7254"/>
              </w:tabs>
              <w:jc w:val="center"/>
            </w:pPr>
            <w:r w:rsidRPr="00BB507A">
              <w:t>Vantharumoolai,</w:t>
            </w:r>
          </w:p>
          <w:p w14:paraId="001437F0" w14:textId="77777777" w:rsidR="00DB7258" w:rsidRPr="00BB507A" w:rsidRDefault="00DB7258" w:rsidP="00031BC1">
            <w:pPr>
              <w:tabs>
                <w:tab w:val="right" w:pos="7254"/>
              </w:tabs>
              <w:jc w:val="center"/>
            </w:pPr>
            <w:r w:rsidRPr="00BB507A">
              <w:t>Chenkalady.</w:t>
            </w:r>
          </w:p>
          <w:p w14:paraId="22B29FD2" w14:textId="77777777" w:rsidR="00DB7258" w:rsidRPr="00BB507A" w:rsidRDefault="00DB7258" w:rsidP="00031BC1">
            <w:pPr>
              <w:jc w:val="center"/>
            </w:pPr>
            <w:r w:rsidRPr="00BB507A">
              <w:t>Tel: 065-</w:t>
            </w:r>
            <w:r w:rsidR="007C2D45" w:rsidRPr="00BB507A">
              <w:t>2059393</w:t>
            </w:r>
          </w:p>
          <w:p w14:paraId="39AA0685" w14:textId="01137079" w:rsidR="00256C63" w:rsidRPr="00BB507A" w:rsidRDefault="00DB7258" w:rsidP="001D4F13">
            <w:pPr>
              <w:jc w:val="center"/>
            </w:pPr>
            <w:r w:rsidRPr="00BB507A">
              <w:t xml:space="preserve">E-mail: </w:t>
            </w:r>
            <w:hyperlink r:id="rId12" w:history="1">
              <w:r w:rsidR="00DB5401" w:rsidRPr="00BB507A">
                <w:rPr>
                  <w:rStyle w:val="Hyperlink"/>
                  <w:color w:val="auto"/>
                </w:rPr>
                <w:t>ddp_ots@esn.ac.lk</w:t>
              </w:r>
            </w:hyperlink>
          </w:p>
          <w:p w14:paraId="08637CD2" w14:textId="2305D70F" w:rsidR="00DB5401" w:rsidRPr="00BB507A" w:rsidRDefault="00DB5401" w:rsidP="001D4F13">
            <w:pPr>
              <w:jc w:val="center"/>
            </w:pPr>
            <w:r w:rsidRPr="00BB507A">
              <w:t xml:space="preserve">     </w:t>
            </w:r>
            <w:hyperlink r:id="rId13" w:history="1">
              <w:r w:rsidRPr="00BB507A">
                <w:rPr>
                  <w:rStyle w:val="Hyperlink"/>
                  <w:color w:val="auto"/>
                </w:rPr>
                <w:t>ots@esn.ac.lk</w:t>
              </w:r>
            </w:hyperlink>
          </w:p>
          <w:p w14:paraId="2534F8EC" w14:textId="77777777" w:rsidR="00DB5401" w:rsidRPr="00BB507A" w:rsidRDefault="00DB5401" w:rsidP="001D4F13">
            <w:pPr>
              <w:jc w:val="center"/>
            </w:pPr>
          </w:p>
          <w:p w14:paraId="4AC8EB84" w14:textId="77777777" w:rsidR="00B055A0" w:rsidRPr="00BB507A" w:rsidRDefault="00B055A0" w:rsidP="001D4F13">
            <w:pPr>
              <w:jc w:val="center"/>
            </w:pPr>
          </w:p>
        </w:tc>
      </w:tr>
      <w:tr w:rsidR="00BB507A" w:rsidRPr="00BB507A" w14:paraId="3EB8FC38" w14:textId="77777777" w:rsidTr="001D4F13">
        <w:tc>
          <w:tcPr>
            <w:tcW w:w="1885" w:type="dxa"/>
            <w:tcBorders>
              <w:top w:val="single" w:sz="4" w:space="0" w:color="auto"/>
            </w:tcBorders>
          </w:tcPr>
          <w:p w14:paraId="30229DCF" w14:textId="77777777" w:rsidR="00697EDD" w:rsidRPr="00BB507A" w:rsidRDefault="00697EDD" w:rsidP="00031BC1">
            <w:pPr>
              <w:spacing w:before="120"/>
              <w:rPr>
                <w:b/>
                <w:bCs/>
              </w:rPr>
            </w:pPr>
          </w:p>
        </w:tc>
        <w:tc>
          <w:tcPr>
            <w:tcW w:w="7740" w:type="dxa"/>
          </w:tcPr>
          <w:p w14:paraId="3B0CCD97" w14:textId="77777777" w:rsidR="00697EDD" w:rsidRPr="00BB507A" w:rsidRDefault="00697EDD" w:rsidP="00584005">
            <w:pPr>
              <w:pStyle w:val="Heading6"/>
              <w:rPr>
                <w:bCs/>
              </w:rPr>
            </w:pPr>
            <w:bookmarkStart w:id="17" w:name="_Toc505659531"/>
            <w:bookmarkStart w:id="18" w:name="_Toc506185679"/>
            <w:r w:rsidRPr="00BB507A">
              <w:rPr>
                <w:bCs/>
              </w:rPr>
              <w:t>C. Preparation of Bids</w:t>
            </w:r>
            <w:bookmarkEnd w:id="17"/>
            <w:bookmarkEnd w:id="18"/>
          </w:p>
          <w:p w14:paraId="7537E6F4" w14:textId="77777777" w:rsidR="001D4F13" w:rsidRPr="00BB507A" w:rsidRDefault="001D4F13" w:rsidP="001D4F13"/>
          <w:p w14:paraId="7CA41B51" w14:textId="77777777" w:rsidR="001D4F13" w:rsidRPr="00BB507A" w:rsidRDefault="001D4F13" w:rsidP="001D4F13"/>
        </w:tc>
      </w:tr>
      <w:tr w:rsidR="00BB507A" w:rsidRPr="00BB507A" w14:paraId="0402AF4B" w14:textId="77777777" w:rsidTr="00D51BA0">
        <w:tc>
          <w:tcPr>
            <w:tcW w:w="1885" w:type="dxa"/>
          </w:tcPr>
          <w:p w14:paraId="59B0CBAE" w14:textId="77777777" w:rsidR="00697EDD" w:rsidRPr="00BB507A" w:rsidRDefault="00697EDD" w:rsidP="00031BC1">
            <w:pPr>
              <w:spacing w:before="120"/>
              <w:rPr>
                <w:b/>
                <w:bCs/>
              </w:rPr>
            </w:pPr>
            <w:r w:rsidRPr="00BB507A">
              <w:rPr>
                <w:b/>
                <w:bCs/>
              </w:rPr>
              <w:t>ITB 11.1 (</w:t>
            </w:r>
            <w:r w:rsidR="00F61F44" w:rsidRPr="00BB507A">
              <w:rPr>
                <w:b/>
                <w:bCs/>
              </w:rPr>
              <w:t>e</w:t>
            </w:r>
            <w:r w:rsidRPr="00BB507A">
              <w:rPr>
                <w:b/>
                <w:bCs/>
              </w:rPr>
              <w:t>)</w:t>
            </w:r>
            <w:r w:rsidR="00F61F44" w:rsidRPr="00BB507A">
              <w:rPr>
                <w:rStyle w:val="FootnoteReference"/>
                <w:b/>
                <w:bCs/>
              </w:rPr>
              <w:footnoteReference w:id="6"/>
            </w:r>
          </w:p>
        </w:tc>
        <w:tc>
          <w:tcPr>
            <w:tcW w:w="7740" w:type="dxa"/>
          </w:tcPr>
          <w:p w14:paraId="6E82BC28" w14:textId="77777777" w:rsidR="0070519F" w:rsidRPr="00BB507A" w:rsidRDefault="00697EDD" w:rsidP="00031BC1">
            <w:pPr>
              <w:tabs>
                <w:tab w:val="right" w:pos="7254"/>
              </w:tabs>
              <w:spacing w:before="120" w:after="120"/>
            </w:pPr>
            <w:r w:rsidRPr="00BB507A">
              <w:t xml:space="preserve">The Bidder shall submit the following additional documents: </w:t>
            </w:r>
          </w:p>
          <w:p w14:paraId="28794497" w14:textId="77777777" w:rsidR="0070519F" w:rsidRPr="00BB507A" w:rsidRDefault="0070519F" w:rsidP="00031BC1">
            <w:pPr>
              <w:tabs>
                <w:tab w:val="right" w:pos="7254"/>
              </w:tabs>
            </w:pPr>
            <w:r w:rsidRPr="00BB507A">
              <w:t>Document for prove the Qualification requested in IFB.</w:t>
            </w:r>
          </w:p>
          <w:p w14:paraId="4F492AA6" w14:textId="77777777" w:rsidR="0070519F" w:rsidRPr="00BB507A" w:rsidRDefault="0070519F" w:rsidP="00C752A5">
            <w:pPr>
              <w:numPr>
                <w:ilvl w:val="0"/>
                <w:numId w:val="12"/>
              </w:numPr>
            </w:pPr>
            <w:r w:rsidRPr="00BB507A">
              <w:t>Certified copy of Business Registration</w:t>
            </w:r>
          </w:p>
          <w:p w14:paraId="44F5FB52" w14:textId="77777777" w:rsidR="0070519F" w:rsidRPr="00BB507A" w:rsidRDefault="0070519F" w:rsidP="00C752A5">
            <w:pPr>
              <w:numPr>
                <w:ilvl w:val="0"/>
                <w:numId w:val="12"/>
              </w:numPr>
            </w:pPr>
            <w:r w:rsidRPr="00BB507A">
              <w:t xml:space="preserve">Copy of </w:t>
            </w:r>
            <w:r w:rsidR="005C529A" w:rsidRPr="00BB507A">
              <w:t xml:space="preserve">the Manufacturer </w:t>
            </w:r>
            <w:r w:rsidR="00551E00" w:rsidRPr="00BB507A">
              <w:t>A</w:t>
            </w:r>
            <w:r w:rsidRPr="00BB507A">
              <w:t>uthoriz</w:t>
            </w:r>
            <w:r w:rsidR="00871D76" w:rsidRPr="00BB507A">
              <w:t xml:space="preserve">ation </w:t>
            </w:r>
            <w:r w:rsidR="00551E00" w:rsidRPr="00BB507A">
              <w:t>L</w:t>
            </w:r>
            <w:r w:rsidRPr="00BB507A">
              <w:t>etter</w:t>
            </w:r>
            <w:r w:rsidR="00551E00" w:rsidRPr="00BB507A">
              <w:t xml:space="preserve"> </w:t>
            </w:r>
            <w:r w:rsidR="005C529A" w:rsidRPr="00BB507A">
              <w:t>issued by the Manufacturer</w:t>
            </w:r>
            <w:r w:rsidR="00551E00" w:rsidRPr="00BB507A">
              <w:t>.</w:t>
            </w:r>
          </w:p>
          <w:p w14:paraId="5796471A" w14:textId="6B4E029C" w:rsidR="00A57753" w:rsidRPr="00BB507A" w:rsidRDefault="002470DC" w:rsidP="0058384E">
            <w:pPr>
              <w:numPr>
                <w:ilvl w:val="0"/>
                <w:numId w:val="12"/>
              </w:numPr>
            </w:pPr>
            <w:r w:rsidRPr="00BB507A">
              <w:t xml:space="preserve">Evidence to </w:t>
            </w:r>
            <w:r w:rsidR="005C529A" w:rsidRPr="00BB507A">
              <w:t>p</w:t>
            </w:r>
            <w:r w:rsidRPr="00BB507A">
              <w:t xml:space="preserve">rove last </w:t>
            </w:r>
            <w:r w:rsidR="00551E00" w:rsidRPr="00BB507A">
              <w:t>Five</w:t>
            </w:r>
            <w:r w:rsidRPr="00BB507A">
              <w:t xml:space="preserve"> years’ experience</w:t>
            </w:r>
            <w:r w:rsidR="005C529A" w:rsidRPr="00BB507A">
              <w:t xml:space="preserve"> in </w:t>
            </w:r>
            <w:r w:rsidR="00A57753" w:rsidRPr="00BB507A">
              <w:t>suppling of scientific instrument</w:t>
            </w:r>
            <w:r w:rsidR="003A570D" w:rsidRPr="00BB507A">
              <w:t>s.</w:t>
            </w:r>
            <w:r w:rsidR="005C529A" w:rsidRPr="00BB507A">
              <w:t xml:space="preserve"> </w:t>
            </w:r>
          </w:p>
          <w:p w14:paraId="31B34A21" w14:textId="14172940" w:rsidR="002470DC" w:rsidRPr="00BB507A" w:rsidRDefault="002470DC" w:rsidP="0058384E">
            <w:pPr>
              <w:numPr>
                <w:ilvl w:val="0"/>
                <w:numId w:val="12"/>
              </w:numPr>
            </w:pPr>
            <w:r w:rsidRPr="00BB507A">
              <w:t xml:space="preserve">Copies of </w:t>
            </w:r>
            <w:r w:rsidR="00551E00" w:rsidRPr="00BB507A">
              <w:t xml:space="preserve">Audited </w:t>
            </w:r>
            <w:r w:rsidRPr="00BB507A">
              <w:t xml:space="preserve">Financial Statements for last </w:t>
            </w:r>
            <w:r w:rsidR="00551E00" w:rsidRPr="00BB507A">
              <w:t>Three (03)</w:t>
            </w:r>
            <w:r w:rsidR="00CD719E" w:rsidRPr="00BB507A">
              <w:t xml:space="preserve"> years. (2020/2019, 2019/2018, 2018/2017)</w:t>
            </w:r>
          </w:p>
          <w:p w14:paraId="462F9E18" w14:textId="468262A3" w:rsidR="009E491D" w:rsidRPr="00BB507A" w:rsidRDefault="00CD719E" w:rsidP="00C752A5">
            <w:pPr>
              <w:numPr>
                <w:ilvl w:val="0"/>
                <w:numId w:val="12"/>
              </w:numPr>
            </w:pPr>
            <w:r w:rsidRPr="00BB507A">
              <w:t>Average turnover for last three years should be equal or more than Rs. 1</w:t>
            </w:r>
            <w:r w:rsidR="00912872" w:rsidRPr="00BB507A">
              <w:t>0</w:t>
            </w:r>
            <w:r w:rsidR="00555A67" w:rsidRPr="00BB507A">
              <w:t>0</w:t>
            </w:r>
            <w:r w:rsidRPr="00BB507A">
              <w:t xml:space="preserve"> Million.</w:t>
            </w:r>
          </w:p>
          <w:p w14:paraId="130EE3E7" w14:textId="5652F4BF" w:rsidR="00912872" w:rsidRPr="00BB507A" w:rsidRDefault="00912872" w:rsidP="00C752A5">
            <w:pPr>
              <w:numPr>
                <w:ilvl w:val="0"/>
                <w:numId w:val="12"/>
              </w:numPr>
            </w:pPr>
            <w:r w:rsidRPr="00BB507A">
              <w:t>Bidder should submit PCA 3 certification by registering at Registrar of co</w:t>
            </w:r>
            <w:r w:rsidR="00A57753" w:rsidRPr="00BB507A">
              <w:t>mpanies</w:t>
            </w:r>
            <w:r w:rsidRPr="00BB507A">
              <w:t>.</w:t>
            </w:r>
          </w:p>
          <w:p w14:paraId="2BD0CAD9" w14:textId="77777777" w:rsidR="002470DC" w:rsidRPr="00BB507A" w:rsidRDefault="002470DC" w:rsidP="00CD719E">
            <w:pPr>
              <w:ind w:left="1080"/>
              <w:rPr>
                <w:strike/>
              </w:rPr>
            </w:pPr>
          </w:p>
        </w:tc>
      </w:tr>
      <w:tr w:rsidR="00BB507A" w:rsidRPr="00BB507A" w14:paraId="715CAFFD" w14:textId="77777777" w:rsidTr="00DB5401">
        <w:trPr>
          <w:trHeight w:val="2746"/>
        </w:trPr>
        <w:tc>
          <w:tcPr>
            <w:tcW w:w="1885" w:type="dxa"/>
          </w:tcPr>
          <w:p w14:paraId="760B7628" w14:textId="77777777" w:rsidR="005053B7" w:rsidRPr="00BB507A" w:rsidRDefault="005053B7" w:rsidP="00031BC1">
            <w:pPr>
              <w:spacing w:before="120"/>
              <w:rPr>
                <w:b/>
                <w:bCs/>
              </w:rPr>
            </w:pPr>
            <w:r w:rsidRPr="00BB507A">
              <w:rPr>
                <w:b/>
                <w:bCs/>
              </w:rPr>
              <w:t>ITB 14.3</w:t>
            </w:r>
            <w:r w:rsidRPr="00BB507A">
              <w:rPr>
                <w:rStyle w:val="FootnoteReference"/>
                <w:b/>
                <w:bCs/>
              </w:rPr>
              <w:footnoteReference w:id="7"/>
            </w:r>
          </w:p>
        </w:tc>
        <w:tc>
          <w:tcPr>
            <w:tcW w:w="7740" w:type="dxa"/>
          </w:tcPr>
          <w:p w14:paraId="35C2F01D" w14:textId="2BD803F1" w:rsidR="00536D7A" w:rsidRPr="00BB507A" w:rsidRDefault="00910076" w:rsidP="00536D7A">
            <w:pPr>
              <w:pStyle w:val="Default"/>
              <w:jc w:val="both"/>
              <w:rPr>
                <w:rFonts w:ascii="Times New Roman" w:hAnsi="Times New Roman" w:cs="Times New Roman"/>
                <w:b/>
                <w:bCs/>
                <w:color w:val="auto"/>
              </w:rPr>
            </w:pPr>
            <w:r w:rsidRPr="00BB507A">
              <w:rPr>
                <w:rFonts w:ascii="Times New Roman" w:hAnsi="Times New Roman" w:cs="Times New Roman"/>
                <w:color w:val="auto"/>
              </w:rPr>
              <w:t xml:space="preserve">The bidders may quote to </w:t>
            </w:r>
            <w:r w:rsidR="00504029" w:rsidRPr="00BB507A">
              <w:rPr>
                <w:rFonts w:ascii="Times New Roman" w:hAnsi="Times New Roman" w:cs="Times New Roman"/>
                <w:color w:val="auto"/>
              </w:rPr>
              <w:t>S</w:t>
            </w:r>
            <w:r w:rsidR="001D4F13" w:rsidRPr="00BB507A">
              <w:rPr>
                <w:rFonts w:ascii="Times New Roman" w:hAnsi="Times New Roman" w:cs="Times New Roman"/>
                <w:color w:val="auto"/>
              </w:rPr>
              <w:t>UPPLY, DELIVERY</w:t>
            </w:r>
            <w:r w:rsidR="00B055A0" w:rsidRPr="00BB507A">
              <w:rPr>
                <w:rFonts w:ascii="Times New Roman" w:hAnsi="Times New Roman" w:cs="Times New Roman"/>
                <w:color w:val="auto"/>
              </w:rPr>
              <w:t xml:space="preserve">, INSTALLATION </w:t>
            </w:r>
            <w:r w:rsidR="001D4F13" w:rsidRPr="00BB507A">
              <w:rPr>
                <w:rFonts w:ascii="Times New Roman" w:hAnsi="Times New Roman" w:cs="Times New Roman"/>
                <w:color w:val="auto"/>
              </w:rPr>
              <w:t xml:space="preserve">AND COMMISSIONING </w:t>
            </w:r>
            <w:r w:rsidR="00880346" w:rsidRPr="00BB507A">
              <w:rPr>
                <w:rFonts w:ascii="Times New Roman" w:hAnsi="Times New Roman" w:cs="Times New Roman"/>
                <w:color w:val="auto"/>
              </w:rPr>
              <w:t>OF</w:t>
            </w:r>
            <w:r w:rsidR="00880346" w:rsidRPr="00BB507A">
              <w:rPr>
                <w:rFonts w:ascii="Times New Roman" w:hAnsi="Times New Roman" w:cs="Times New Roman"/>
                <w:b/>
                <w:bCs/>
                <w:color w:val="auto"/>
              </w:rPr>
              <w:t xml:space="preserve"> </w:t>
            </w:r>
            <w:r w:rsidR="00A11CC2" w:rsidRPr="00BB507A">
              <w:rPr>
                <w:rFonts w:ascii="Times New Roman" w:hAnsi="Times New Roman" w:cs="Times New Roman"/>
                <w:b/>
                <w:bCs/>
                <w:color w:val="auto"/>
              </w:rPr>
              <w:t xml:space="preserve">FLUORESCENCE </w:t>
            </w:r>
            <w:r w:rsidR="00536D7A" w:rsidRPr="00BB507A">
              <w:rPr>
                <w:rFonts w:ascii="Times New Roman" w:hAnsi="Times New Roman" w:cs="Times New Roman"/>
                <w:b/>
                <w:bCs/>
                <w:color w:val="auto"/>
              </w:rPr>
              <w:t>SPECTROMETER WITH ACCESSORIES.</w:t>
            </w:r>
          </w:p>
          <w:p w14:paraId="326EACE5" w14:textId="128251AB" w:rsidR="002915A4" w:rsidRPr="00BB507A" w:rsidRDefault="002915A4" w:rsidP="00880346">
            <w:pPr>
              <w:rPr>
                <w:b/>
                <w:bCs/>
              </w:rPr>
            </w:pPr>
          </w:p>
          <w:p w14:paraId="71AB2464" w14:textId="77777777" w:rsidR="00A11CC2" w:rsidRPr="00BB507A" w:rsidRDefault="00A11CC2" w:rsidP="00880346">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3"/>
              <w:gridCol w:w="5276"/>
              <w:gridCol w:w="1176"/>
            </w:tblGrid>
            <w:tr w:rsidR="00BB507A" w:rsidRPr="00BB507A" w14:paraId="0C3813CB" w14:textId="77777777" w:rsidTr="002915A4">
              <w:tc>
                <w:tcPr>
                  <w:tcW w:w="1023" w:type="dxa"/>
                </w:tcPr>
                <w:p w14:paraId="5AEB9D10" w14:textId="77777777" w:rsidR="002915A4" w:rsidRPr="00BB507A" w:rsidRDefault="002915A4" w:rsidP="00BB507A">
                  <w:pPr>
                    <w:framePr w:hSpace="180" w:wrap="around" w:vAnchor="page" w:hAnchor="margin" w:x="-545" w:y="1756"/>
                    <w:jc w:val="center"/>
                  </w:pPr>
                  <w:r w:rsidRPr="00BB507A">
                    <w:t>Lot No</w:t>
                  </w:r>
                </w:p>
              </w:tc>
              <w:tc>
                <w:tcPr>
                  <w:tcW w:w="5276" w:type="dxa"/>
                </w:tcPr>
                <w:p w14:paraId="1BF560C8" w14:textId="77777777" w:rsidR="002915A4" w:rsidRPr="00BB507A" w:rsidRDefault="002915A4" w:rsidP="00BB507A">
                  <w:pPr>
                    <w:framePr w:hSpace="180" w:wrap="around" w:vAnchor="page" w:hAnchor="margin" w:x="-545" w:y="1756"/>
                    <w:jc w:val="center"/>
                  </w:pPr>
                  <w:r w:rsidRPr="00BB507A">
                    <w:t>Type of Items</w:t>
                  </w:r>
                </w:p>
              </w:tc>
              <w:tc>
                <w:tcPr>
                  <w:tcW w:w="1176" w:type="dxa"/>
                </w:tcPr>
                <w:p w14:paraId="2F8E96B3" w14:textId="77777777" w:rsidR="002915A4" w:rsidRPr="00BB507A" w:rsidRDefault="002915A4" w:rsidP="00BB507A">
                  <w:pPr>
                    <w:framePr w:hSpace="180" w:wrap="around" w:vAnchor="page" w:hAnchor="margin" w:x="-545" w:y="1756"/>
                    <w:jc w:val="center"/>
                  </w:pPr>
                  <w:r w:rsidRPr="00BB507A">
                    <w:t>Quantity</w:t>
                  </w:r>
                </w:p>
              </w:tc>
            </w:tr>
            <w:tr w:rsidR="00BB507A" w:rsidRPr="00BB507A" w14:paraId="5C8C31B7" w14:textId="77777777" w:rsidTr="002915A4">
              <w:tc>
                <w:tcPr>
                  <w:tcW w:w="1023" w:type="dxa"/>
                </w:tcPr>
                <w:p w14:paraId="5E5C0027" w14:textId="77777777" w:rsidR="002915A4" w:rsidRPr="00BB507A" w:rsidRDefault="002915A4" w:rsidP="00BB507A">
                  <w:pPr>
                    <w:framePr w:hSpace="180" w:wrap="around" w:vAnchor="page" w:hAnchor="margin" w:x="-545" w:y="1756"/>
                    <w:jc w:val="center"/>
                  </w:pPr>
                  <w:r w:rsidRPr="00BB507A">
                    <w:t>1</w:t>
                  </w:r>
                </w:p>
              </w:tc>
              <w:tc>
                <w:tcPr>
                  <w:tcW w:w="5276" w:type="dxa"/>
                </w:tcPr>
                <w:p w14:paraId="5666AB48" w14:textId="5ACA59F2" w:rsidR="00815ABC" w:rsidRPr="00BB507A" w:rsidRDefault="00815ABC" w:rsidP="00BB507A">
                  <w:pPr>
                    <w:pStyle w:val="Default"/>
                    <w:framePr w:hSpace="180" w:wrap="around" w:vAnchor="page" w:hAnchor="margin" w:x="-545" w:y="1756"/>
                    <w:jc w:val="both"/>
                    <w:rPr>
                      <w:rFonts w:ascii="Times New Roman" w:hAnsi="Times New Roman" w:cs="Times New Roman"/>
                      <w:b/>
                      <w:bCs/>
                      <w:color w:val="auto"/>
                    </w:rPr>
                  </w:pPr>
                  <w:r w:rsidRPr="00BB507A">
                    <w:rPr>
                      <w:rFonts w:ascii="Times New Roman" w:hAnsi="Times New Roman" w:cs="Times New Roman"/>
                      <w:b/>
                      <w:bCs/>
                      <w:color w:val="auto"/>
                    </w:rPr>
                    <w:t>FLUORESCENCE SPECTROMETER</w:t>
                  </w:r>
                  <w:r w:rsidR="00536D7A" w:rsidRPr="00BB507A">
                    <w:rPr>
                      <w:rFonts w:ascii="Times New Roman" w:hAnsi="Times New Roman" w:cs="Times New Roman"/>
                      <w:b/>
                      <w:bCs/>
                      <w:color w:val="auto"/>
                    </w:rPr>
                    <w:t xml:space="preserve"> WITH ACCESSORIES.</w:t>
                  </w:r>
                </w:p>
                <w:p w14:paraId="2C668427" w14:textId="77777777" w:rsidR="002915A4" w:rsidRPr="00BB507A" w:rsidRDefault="002915A4" w:rsidP="00BB507A">
                  <w:pPr>
                    <w:pStyle w:val="Default"/>
                    <w:framePr w:hSpace="180" w:wrap="around" w:vAnchor="page" w:hAnchor="margin" w:x="-545" w:y="1756"/>
                    <w:rPr>
                      <w:rFonts w:ascii="Times New Roman" w:hAnsi="Times New Roman" w:cs="Times New Roman"/>
                      <w:bCs/>
                      <w:color w:val="auto"/>
                      <w:sz w:val="22"/>
                      <w:szCs w:val="22"/>
                    </w:rPr>
                  </w:pPr>
                </w:p>
              </w:tc>
              <w:tc>
                <w:tcPr>
                  <w:tcW w:w="1176" w:type="dxa"/>
                </w:tcPr>
                <w:p w14:paraId="73E88975" w14:textId="77777777" w:rsidR="002915A4" w:rsidRPr="00BB507A" w:rsidRDefault="002915A4" w:rsidP="00BB507A">
                  <w:pPr>
                    <w:framePr w:hSpace="180" w:wrap="around" w:vAnchor="page" w:hAnchor="margin" w:x="-545" w:y="1756"/>
                    <w:jc w:val="center"/>
                  </w:pPr>
                  <w:r w:rsidRPr="00BB507A">
                    <w:t>01</w:t>
                  </w:r>
                </w:p>
                <w:p w14:paraId="3AEE3DAC" w14:textId="77777777" w:rsidR="002915A4" w:rsidRPr="00BB507A" w:rsidRDefault="002915A4" w:rsidP="00BB507A">
                  <w:pPr>
                    <w:framePr w:hSpace="180" w:wrap="around" w:vAnchor="page" w:hAnchor="margin" w:x="-545" w:y="1756"/>
                    <w:jc w:val="center"/>
                  </w:pPr>
                </w:p>
                <w:p w14:paraId="209057FC" w14:textId="735A1004" w:rsidR="002915A4" w:rsidRPr="00BB507A" w:rsidRDefault="002915A4" w:rsidP="00BB507A">
                  <w:pPr>
                    <w:framePr w:hSpace="180" w:wrap="around" w:vAnchor="page" w:hAnchor="margin" w:x="-545" w:y="1756"/>
                  </w:pPr>
                </w:p>
              </w:tc>
            </w:tr>
          </w:tbl>
          <w:p w14:paraId="30C0D94A" w14:textId="11317BFF" w:rsidR="002915A4" w:rsidRPr="00BB507A" w:rsidRDefault="002915A4" w:rsidP="00880346">
            <w:pPr>
              <w:rPr>
                <w:b/>
                <w:bCs/>
              </w:rPr>
            </w:pPr>
          </w:p>
        </w:tc>
      </w:tr>
      <w:tr w:rsidR="00BB507A" w:rsidRPr="00BB507A" w14:paraId="6E7DC569" w14:textId="77777777" w:rsidTr="00D51BA0">
        <w:tc>
          <w:tcPr>
            <w:tcW w:w="1885" w:type="dxa"/>
          </w:tcPr>
          <w:p w14:paraId="0BD88163" w14:textId="77777777" w:rsidR="00593EF5" w:rsidRPr="00BB507A" w:rsidRDefault="00593EF5" w:rsidP="00031BC1">
            <w:pPr>
              <w:spacing w:before="120"/>
              <w:rPr>
                <w:b/>
                <w:bCs/>
              </w:rPr>
            </w:pPr>
            <w:r w:rsidRPr="00BB507A">
              <w:rPr>
                <w:b/>
                <w:bCs/>
              </w:rPr>
              <w:t>ITB 15.1</w:t>
            </w:r>
            <w:r w:rsidR="005053B7" w:rsidRPr="00BB507A">
              <w:rPr>
                <w:rStyle w:val="FootnoteReference"/>
                <w:b/>
                <w:bCs/>
              </w:rPr>
              <w:footnoteReference w:id="8"/>
            </w:r>
          </w:p>
        </w:tc>
        <w:tc>
          <w:tcPr>
            <w:tcW w:w="7740" w:type="dxa"/>
          </w:tcPr>
          <w:p w14:paraId="0BE86BD7" w14:textId="77777777" w:rsidR="005D3092" w:rsidRPr="00BB507A" w:rsidRDefault="00E96046" w:rsidP="00031BC1">
            <w:pPr>
              <w:tabs>
                <w:tab w:val="right" w:pos="7254"/>
              </w:tabs>
              <w:spacing w:before="120" w:after="120"/>
              <w:rPr>
                <w:i/>
              </w:rPr>
            </w:pPr>
            <w:r w:rsidRPr="00BB507A">
              <w:rPr>
                <w:szCs w:val="24"/>
              </w:rPr>
              <w:t>The Bidder shall quote:  Sri Lankan Rupees only. (LKR)</w:t>
            </w:r>
          </w:p>
        </w:tc>
      </w:tr>
      <w:tr w:rsidR="00BB507A" w:rsidRPr="00BB507A" w14:paraId="2B9502C6" w14:textId="77777777" w:rsidTr="00D51BA0">
        <w:tc>
          <w:tcPr>
            <w:tcW w:w="1885" w:type="dxa"/>
          </w:tcPr>
          <w:p w14:paraId="6A0B30B9" w14:textId="77777777" w:rsidR="00697EDD" w:rsidRPr="00BB507A" w:rsidRDefault="00697EDD" w:rsidP="00116922">
            <w:pPr>
              <w:pStyle w:val="TOCNumber1"/>
              <w:jc w:val="left"/>
            </w:pPr>
            <w:r w:rsidRPr="00BB507A">
              <w:t xml:space="preserve">ITB </w:t>
            </w:r>
            <w:r w:rsidR="005413FA" w:rsidRPr="00BB507A">
              <w:t>18</w:t>
            </w:r>
            <w:r w:rsidRPr="00BB507A">
              <w:t>.1 (b)</w:t>
            </w:r>
          </w:p>
        </w:tc>
        <w:tc>
          <w:tcPr>
            <w:tcW w:w="7740" w:type="dxa"/>
          </w:tcPr>
          <w:p w14:paraId="4A59127B" w14:textId="77777777" w:rsidR="009E491D" w:rsidRPr="00BB507A" w:rsidRDefault="00697EDD" w:rsidP="00031BC1">
            <w:pPr>
              <w:tabs>
                <w:tab w:val="right" w:pos="7254"/>
              </w:tabs>
              <w:spacing w:before="120" w:after="120"/>
            </w:pPr>
            <w:r w:rsidRPr="00BB507A">
              <w:t xml:space="preserve">After sales service is: </w:t>
            </w:r>
            <w:r w:rsidR="00692BCF" w:rsidRPr="00BB507A">
              <w:t>Required</w:t>
            </w:r>
            <w:r w:rsidR="00551E00" w:rsidRPr="00BB507A">
              <w:t xml:space="preserve">, </w:t>
            </w:r>
          </w:p>
          <w:p w14:paraId="06F741DC" w14:textId="77777777" w:rsidR="00940D57" w:rsidRPr="00BB507A" w:rsidRDefault="00551E00" w:rsidP="002915A4">
            <w:pPr>
              <w:tabs>
                <w:tab w:val="right" w:pos="7254"/>
              </w:tabs>
              <w:spacing w:before="120" w:after="120"/>
              <w:jc w:val="both"/>
            </w:pPr>
            <w:r w:rsidRPr="00BB507A">
              <w:t xml:space="preserve">Bidders are </w:t>
            </w:r>
            <w:r w:rsidR="00940D57" w:rsidRPr="00BB507A">
              <w:t>required to provide;</w:t>
            </w:r>
          </w:p>
          <w:p w14:paraId="044155B8" w14:textId="77777777" w:rsidR="00940D57" w:rsidRPr="00BB507A" w:rsidRDefault="00F12665" w:rsidP="00940D57">
            <w:pPr>
              <w:pStyle w:val="ListParagraph"/>
              <w:numPr>
                <w:ilvl w:val="0"/>
                <w:numId w:val="21"/>
              </w:numPr>
              <w:tabs>
                <w:tab w:val="right" w:pos="7254"/>
              </w:tabs>
              <w:spacing w:before="120" w:after="120"/>
              <w:ind w:left="412" w:hanging="436"/>
              <w:jc w:val="both"/>
            </w:pPr>
            <w:r w:rsidRPr="00BB507A">
              <w:t>“</w:t>
            </w:r>
            <w:r w:rsidR="009E491D" w:rsidRPr="00BB507A">
              <w:t>after sales service</w:t>
            </w:r>
            <w:r w:rsidRPr="00BB507A">
              <w:t>”</w:t>
            </w:r>
            <w:r w:rsidR="009E491D" w:rsidRPr="00BB507A">
              <w:t xml:space="preserve"> at least for a period of 05 years</w:t>
            </w:r>
            <w:r w:rsidR="00555A67" w:rsidRPr="00BB507A">
              <w:t>,</w:t>
            </w:r>
            <w:r w:rsidR="009E491D" w:rsidRPr="00BB507A">
              <w:t xml:space="preserve"> after the warranty period.</w:t>
            </w:r>
            <w:r w:rsidR="002915A4" w:rsidRPr="00BB507A">
              <w:t xml:space="preserve"> </w:t>
            </w:r>
          </w:p>
          <w:p w14:paraId="32BD73F2" w14:textId="77777777" w:rsidR="00940D57" w:rsidRPr="00BB507A" w:rsidRDefault="002915A4" w:rsidP="00940D57">
            <w:pPr>
              <w:pStyle w:val="ListParagraph"/>
              <w:numPr>
                <w:ilvl w:val="0"/>
                <w:numId w:val="21"/>
              </w:numPr>
              <w:tabs>
                <w:tab w:val="right" w:pos="7254"/>
              </w:tabs>
              <w:spacing w:before="120" w:after="120"/>
              <w:ind w:left="412" w:hanging="436"/>
              <w:jc w:val="both"/>
            </w:pPr>
            <w:r w:rsidRPr="00BB507A">
              <w:t xml:space="preserve">Cost/Amount (LKR) for Service/Maintenance charges of this item for 5 Years after the warranty period. </w:t>
            </w:r>
          </w:p>
          <w:p w14:paraId="5626DA64" w14:textId="2915E893" w:rsidR="00697EDD" w:rsidRPr="00BB507A" w:rsidRDefault="002915A4" w:rsidP="00940D57">
            <w:pPr>
              <w:pStyle w:val="ListParagraph"/>
              <w:tabs>
                <w:tab w:val="right" w:pos="7254"/>
              </w:tabs>
              <w:spacing w:before="120" w:after="120"/>
              <w:ind w:left="412"/>
              <w:jc w:val="both"/>
            </w:pPr>
            <w:r w:rsidRPr="00BB507A">
              <w:t xml:space="preserve">This Amount will be considered in evaluation. </w:t>
            </w:r>
          </w:p>
        </w:tc>
      </w:tr>
      <w:tr w:rsidR="00BB507A" w:rsidRPr="00BB507A" w14:paraId="70726DD7" w14:textId="77777777" w:rsidTr="00D51BA0">
        <w:tc>
          <w:tcPr>
            <w:tcW w:w="1885" w:type="dxa"/>
          </w:tcPr>
          <w:p w14:paraId="0E98349C" w14:textId="56A6415A" w:rsidR="00697EDD" w:rsidRPr="00BB507A" w:rsidRDefault="00697EDD" w:rsidP="00031BC1">
            <w:pPr>
              <w:spacing w:before="120"/>
              <w:rPr>
                <w:b/>
                <w:bCs/>
              </w:rPr>
            </w:pPr>
            <w:r w:rsidRPr="00BB507A">
              <w:rPr>
                <w:b/>
                <w:bCs/>
              </w:rPr>
              <w:t xml:space="preserve">ITB </w:t>
            </w:r>
            <w:r w:rsidR="005413FA" w:rsidRPr="00BB507A">
              <w:rPr>
                <w:b/>
                <w:bCs/>
              </w:rPr>
              <w:t>19</w:t>
            </w:r>
            <w:r w:rsidRPr="00BB507A">
              <w:rPr>
                <w:b/>
                <w:bCs/>
              </w:rPr>
              <w:t>.1</w:t>
            </w:r>
            <w:r w:rsidR="000955EA" w:rsidRPr="00BB507A">
              <w:rPr>
                <w:rStyle w:val="FootnoteReference"/>
                <w:b/>
                <w:bCs/>
              </w:rPr>
              <w:footnoteReference w:id="9"/>
            </w:r>
          </w:p>
        </w:tc>
        <w:tc>
          <w:tcPr>
            <w:tcW w:w="7740" w:type="dxa"/>
          </w:tcPr>
          <w:p w14:paraId="0026ED83" w14:textId="4E2C1562" w:rsidR="00222817" w:rsidRPr="00BB507A" w:rsidRDefault="00697EDD" w:rsidP="009E491D">
            <w:pPr>
              <w:pStyle w:val="i"/>
              <w:tabs>
                <w:tab w:val="right" w:pos="7254"/>
              </w:tabs>
              <w:suppressAutoHyphens w:val="0"/>
              <w:spacing w:before="120" w:after="120"/>
              <w:jc w:val="left"/>
              <w:rPr>
                <w:rFonts w:ascii="Times New Roman" w:hAnsi="Times New Roman"/>
              </w:rPr>
            </w:pPr>
            <w:r w:rsidRPr="00BB507A">
              <w:rPr>
                <w:rFonts w:ascii="Times New Roman" w:hAnsi="Times New Roman"/>
              </w:rPr>
              <w:t xml:space="preserve">The bid </w:t>
            </w:r>
            <w:r w:rsidR="000955EA" w:rsidRPr="00BB507A">
              <w:rPr>
                <w:rFonts w:ascii="Times New Roman" w:hAnsi="Times New Roman"/>
              </w:rPr>
              <w:t xml:space="preserve">shall be </w:t>
            </w:r>
            <w:r w:rsidRPr="00BB507A">
              <w:rPr>
                <w:rFonts w:ascii="Times New Roman" w:hAnsi="Times New Roman"/>
              </w:rPr>
              <w:t xml:space="preserve">validity </w:t>
            </w:r>
            <w:r w:rsidR="00692BCF" w:rsidRPr="00BB507A">
              <w:rPr>
                <w:rFonts w:ascii="Times New Roman" w:hAnsi="Times New Roman"/>
              </w:rPr>
              <w:t xml:space="preserve">until. </w:t>
            </w:r>
            <w:r w:rsidR="00DB5401" w:rsidRPr="00BB507A">
              <w:t xml:space="preserve"> </w:t>
            </w:r>
            <w:r w:rsidR="008408E1" w:rsidRPr="00BB507A">
              <w:rPr>
                <w:b/>
              </w:rPr>
              <w:t>09/03/2022</w:t>
            </w:r>
          </w:p>
        </w:tc>
      </w:tr>
      <w:tr w:rsidR="00BB507A" w:rsidRPr="00BB507A" w14:paraId="324A6F0D" w14:textId="77777777" w:rsidTr="00DB5401">
        <w:trPr>
          <w:trHeight w:val="1306"/>
        </w:trPr>
        <w:tc>
          <w:tcPr>
            <w:tcW w:w="1885" w:type="dxa"/>
          </w:tcPr>
          <w:p w14:paraId="70ECB43C" w14:textId="77777777" w:rsidR="00697EDD" w:rsidRPr="00BB507A" w:rsidRDefault="00697EDD" w:rsidP="00031BC1">
            <w:pPr>
              <w:spacing w:before="120"/>
              <w:rPr>
                <w:b/>
                <w:bCs/>
              </w:rPr>
            </w:pPr>
            <w:r w:rsidRPr="00BB507A">
              <w:rPr>
                <w:b/>
                <w:bCs/>
              </w:rPr>
              <w:t xml:space="preserve">ITB </w:t>
            </w:r>
            <w:r w:rsidR="005413FA" w:rsidRPr="00BB507A">
              <w:rPr>
                <w:b/>
                <w:bCs/>
              </w:rPr>
              <w:t>20</w:t>
            </w:r>
            <w:r w:rsidRPr="00BB507A">
              <w:rPr>
                <w:b/>
                <w:bCs/>
              </w:rPr>
              <w:t>.1</w:t>
            </w:r>
          </w:p>
          <w:p w14:paraId="43CB5603" w14:textId="77777777" w:rsidR="00697EDD" w:rsidRPr="00BB507A" w:rsidRDefault="00697EDD" w:rsidP="00031BC1">
            <w:pPr>
              <w:spacing w:before="120"/>
              <w:rPr>
                <w:b/>
                <w:bCs/>
              </w:rPr>
            </w:pPr>
          </w:p>
        </w:tc>
        <w:tc>
          <w:tcPr>
            <w:tcW w:w="7740" w:type="dxa"/>
          </w:tcPr>
          <w:p w14:paraId="6AAF8070" w14:textId="77777777" w:rsidR="009E491D" w:rsidRPr="00BB507A" w:rsidRDefault="00692BCF" w:rsidP="009E491D">
            <w:pPr>
              <w:tabs>
                <w:tab w:val="right" w:pos="7254"/>
              </w:tabs>
              <w:spacing w:before="120" w:after="100"/>
            </w:pPr>
            <w:r w:rsidRPr="00BB507A">
              <w:t>Bid shall include a Bid Security issued by a commercial bank registered in Sri Lanka</w:t>
            </w:r>
            <w:r w:rsidR="009E491D" w:rsidRPr="00BB507A">
              <w:t xml:space="preserve">. </w:t>
            </w:r>
          </w:p>
          <w:p w14:paraId="69DF303C" w14:textId="77777777" w:rsidR="001D4F13" w:rsidRPr="00BB507A" w:rsidRDefault="009E491D" w:rsidP="009E491D">
            <w:pPr>
              <w:tabs>
                <w:tab w:val="right" w:pos="7254"/>
              </w:tabs>
              <w:spacing w:before="120" w:after="100"/>
            </w:pPr>
            <w:r w:rsidRPr="00BB507A">
              <w:t xml:space="preserve">Form of bid security is given in </w:t>
            </w:r>
            <w:r w:rsidR="00692BCF" w:rsidRPr="00BB507A">
              <w:t>Section IV</w:t>
            </w:r>
            <w:r w:rsidRPr="00BB507A">
              <w:t xml:space="preserve">. </w:t>
            </w:r>
          </w:p>
        </w:tc>
      </w:tr>
      <w:tr w:rsidR="00BB507A" w:rsidRPr="00BB507A" w14:paraId="20D62508" w14:textId="77777777" w:rsidTr="00DB5401">
        <w:trPr>
          <w:trHeight w:val="2692"/>
        </w:trPr>
        <w:tc>
          <w:tcPr>
            <w:tcW w:w="1885" w:type="dxa"/>
          </w:tcPr>
          <w:p w14:paraId="6C9305DC" w14:textId="77777777" w:rsidR="00116922" w:rsidRPr="00BB507A" w:rsidRDefault="00116922" w:rsidP="00031BC1">
            <w:pPr>
              <w:spacing w:before="120"/>
              <w:rPr>
                <w:b/>
                <w:bCs/>
              </w:rPr>
            </w:pPr>
          </w:p>
          <w:p w14:paraId="5F54B557" w14:textId="77777777" w:rsidR="00697EDD" w:rsidRPr="00BB507A" w:rsidRDefault="00697EDD" w:rsidP="00031BC1">
            <w:pPr>
              <w:spacing w:before="120"/>
              <w:rPr>
                <w:b/>
                <w:bCs/>
              </w:rPr>
            </w:pPr>
            <w:r w:rsidRPr="00BB507A">
              <w:rPr>
                <w:b/>
                <w:bCs/>
              </w:rPr>
              <w:t xml:space="preserve">ITB </w:t>
            </w:r>
            <w:r w:rsidR="005413FA" w:rsidRPr="00BB507A">
              <w:rPr>
                <w:b/>
                <w:bCs/>
              </w:rPr>
              <w:t>20</w:t>
            </w:r>
            <w:r w:rsidRPr="00BB507A">
              <w:rPr>
                <w:b/>
                <w:bCs/>
              </w:rPr>
              <w:t>.2</w:t>
            </w:r>
            <w:r w:rsidR="00392FCF" w:rsidRPr="00BB507A">
              <w:rPr>
                <w:rStyle w:val="FootnoteReference"/>
                <w:b/>
                <w:bCs/>
              </w:rPr>
              <w:footnoteReference w:id="10"/>
            </w:r>
          </w:p>
        </w:tc>
        <w:tc>
          <w:tcPr>
            <w:tcW w:w="7740" w:type="dxa"/>
          </w:tcPr>
          <w:p w14:paraId="4FBDC483" w14:textId="77777777" w:rsidR="00116922" w:rsidRPr="00BB507A" w:rsidRDefault="00116922" w:rsidP="00116922">
            <w:pPr>
              <w:tabs>
                <w:tab w:val="right" w:pos="7254"/>
              </w:tabs>
              <w:rPr>
                <w:szCs w:val="24"/>
              </w:rPr>
            </w:pPr>
          </w:p>
          <w:p w14:paraId="3E28C3BC" w14:textId="77777777" w:rsidR="00116922" w:rsidRPr="00BB507A" w:rsidRDefault="00116922" w:rsidP="00116922">
            <w:pPr>
              <w:tabs>
                <w:tab w:val="right" w:pos="7254"/>
              </w:tabs>
              <w:rPr>
                <w:szCs w:val="24"/>
              </w:rPr>
            </w:pPr>
          </w:p>
          <w:p w14:paraId="3CE9DD96" w14:textId="77777777" w:rsidR="00116922" w:rsidRPr="00BB507A" w:rsidRDefault="00692BCF" w:rsidP="00116922">
            <w:pPr>
              <w:tabs>
                <w:tab w:val="right" w:pos="7254"/>
              </w:tabs>
              <w:rPr>
                <w:szCs w:val="24"/>
              </w:rPr>
            </w:pPr>
            <w:r w:rsidRPr="00BB507A">
              <w:rPr>
                <w:szCs w:val="24"/>
              </w:rPr>
              <w:t>The amount of the Bid Security shall be:</w:t>
            </w:r>
          </w:p>
          <w:p w14:paraId="72E6989C" w14:textId="77777777" w:rsidR="00A26F83" w:rsidRPr="00BB507A" w:rsidRDefault="00A26F83" w:rsidP="00584005">
            <w:pPr>
              <w:tabs>
                <w:tab w:val="right" w:pos="7254"/>
              </w:tabs>
              <w:jc w:val="center"/>
              <w:rPr>
                <w:szCs w:val="24"/>
              </w:rPr>
            </w:pPr>
          </w:p>
          <w:tbl>
            <w:tblPr>
              <w:tblW w:w="75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62"/>
              <w:gridCol w:w="3528"/>
              <w:gridCol w:w="1771"/>
              <w:gridCol w:w="1375"/>
            </w:tblGrid>
            <w:tr w:rsidR="00BB507A" w:rsidRPr="00BB507A" w14:paraId="79DC032E" w14:textId="77777777" w:rsidTr="000D230B">
              <w:trPr>
                <w:jc w:val="center"/>
              </w:trPr>
              <w:tc>
                <w:tcPr>
                  <w:tcW w:w="862" w:type="dxa"/>
                </w:tcPr>
                <w:p w14:paraId="3724C693" w14:textId="77777777" w:rsidR="00731265" w:rsidRPr="00BB507A" w:rsidRDefault="00731265" w:rsidP="00BB507A">
                  <w:pPr>
                    <w:framePr w:hSpace="180" w:wrap="around" w:vAnchor="page" w:hAnchor="margin" w:x="-545" w:y="1756"/>
                    <w:jc w:val="center"/>
                  </w:pPr>
                  <w:r w:rsidRPr="00BB507A">
                    <w:t>Lot No</w:t>
                  </w:r>
                </w:p>
              </w:tc>
              <w:tc>
                <w:tcPr>
                  <w:tcW w:w="3528" w:type="dxa"/>
                </w:tcPr>
                <w:p w14:paraId="18E2D95C" w14:textId="77777777" w:rsidR="00731265" w:rsidRPr="00BB507A" w:rsidRDefault="00731265" w:rsidP="00BB507A">
                  <w:pPr>
                    <w:framePr w:hSpace="180" w:wrap="around" w:vAnchor="page" w:hAnchor="margin" w:x="-545" w:y="1756"/>
                    <w:jc w:val="center"/>
                  </w:pPr>
                  <w:r w:rsidRPr="00BB507A">
                    <w:t xml:space="preserve">Type </w:t>
                  </w:r>
                  <w:r w:rsidR="001D4F13" w:rsidRPr="00BB507A">
                    <w:t>of Items</w:t>
                  </w:r>
                </w:p>
              </w:tc>
              <w:tc>
                <w:tcPr>
                  <w:tcW w:w="1771" w:type="dxa"/>
                </w:tcPr>
                <w:p w14:paraId="51B95DBC" w14:textId="77777777" w:rsidR="00731265" w:rsidRPr="00BB507A" w:rsidRDefault="00731265" w:rsidP="00BB507A">
                  <w:pPr>
                    <w:framePr w:hSpace="180" w:wrap="around" w:vAnchor="page" w:hAnchor="margin" w:x="-545" w:y="1756"/>
                    <w:jc w:val="center"/>
                  </w:pPr>
                  <w:r w:rsidRPr="00BB507A">
                    <w:t>Bid Security</w:t>
                  </w:r>
                </w:p>
              </w:tc>
              <w:tc>
                <w:tcPr>
                  <w:tcW w:w="1375" w:type="dxa"/>
                </w:tcPr>
                <w:p w14:paraId="4F4DE1CB" w14:textId="77777777" w:rsidR="00731265" w:rsidRPr="00BB507A" w:rsidRDefault="00731265" w:rsidP="00BB507A">
                  <w:pPr>
                    <w:framePr w:hSpace="180" w:wrap="around" w:vAnchor="page" w:hAnchor="margin" w:x="-545" w:y="1756"/>
                    <w:jc w:val="center"/>
                  </w:pPr>
                  <w:r w:rsidRPr="00BB507A">
                    <w:t xml:space="preserve">Valid up to </w:t>
                  </w:r>
                </w:p>
              </w:tc>
            </w:tr>
            <w:tr w:rsidR="00BB507A" w:rsidRPr="00BB507A" w14:paraId="7CCDA373" w14:textId="77777777" w:rsidTr="000D230B">
              <w:trPr>
                <w:jc w:val="center"/>
              </w:trPr>
              <w:tc>
                <w:tcPr>
                  <w:tcW w:w="862" w:type="dxa"/>
                </w:tcPr>
                <w:p w14:paraId="08730522" w14:textId="77777777" w:rsidR="00731265" w:rsidRPr="00BB507A" w:rsidRDefault="00731265" w:rsidP="00BB507A">
                  <w:pPr>
                    <w:framePr w:hSpace="180" w:wrap="around" w:vAnchor="page" w:hAnchor="margin" w:x="-545" w:y="1756"/>
                    <w:jc w:val="center"/>
                  </w:pPr>
                  <w:r w:rsidRPr="00BB507A">
                    <w:t>1</w:t>
                  </w:r>
                </w:p>
              </w:tc>
              <w:tc>
                <w:tcPr>
                  <w:tcW w:w="3528" w:type="dxa"/>
                </w:tcPr>
                <w:p w14:paraId="61AF3987" w14:textId="5C9ECDBE" w:rsidR="00731265" w:rsidRPr="00BB507A" w:rsidRDefault="00815ABC" w:rsidP="00BB507A">
                  <w:pPr>
                    <w:pStyle w:val="Default"/>
                    <w:framePr w:hSpace="180" w:wrap="around" w:vAnchor="page" w:hAnchor="margin" w:x="-545" w:y="1756"/>
                    <w:rPr>
                      <w:rFonts w:ascii="Times New Roman" w:hAnsi="Times New Roman" w:cs="Times New Roman"/>
                      <w:bCs/>
                      <w:color w:val="auto"/>
                      <w:sz w:val="22"/>
                      <w:szCs w:val="22"/>
                    </w:rPr>
                  </w:pPr>
                  <w:r w:rsidRPr="00BB507A">
                    <w:rPr>
                      <w:rFonts w:ascii="Times New Roman" w:hAnsi="Times New Roman" w:cs="Times New Roman"/>
                      <w:b/>
                      <w:bCs/>
                      <w:color w:val="auto"/>
                    </w:rPr>
                    <w:t>FLUORESCENCE SPECTROMETER</w:t>
                  </w:r>
                  <w:r w:rsidR="00536D7A" w:rsidRPr="00BB507A">
                    <w:rPr>
                      <w:rFonts w:ascii="Times New Roman" w:hAnsi="Times New Roman" w:cs="Times New Roman"/>
                      <w:b/>
                      <w:bCs/>
                      <w:color w:val="auto"/>
                    </w:rPr>
                    <w:t xml:space="preserve"> WITH ACCESSORIES</w:t>
                  </w:r>
                </w:p>
              </w:tc>
              <w:tc>
                <w:tcPr>
                  <w:tcW w:w="1771" w:type="dxa"/>
                  <w:shd w:val="clear" w:color="auto" w:fill="auto"/>
                </w:tcPr>
                <w:p w14:paraId="1A3ED8DF" w14:textId="77777777" w:rsidR="00731265" w:rsidRPr="00BB507A" w:rsidRDefault="00897A51" w:rsidP="00BB507A">
                  <w:pPr>
                    <w:framePr w:hSpace="180" w:wrap="around" w:vAnchor="page" w:hAnchor="margin" w:x="-545" w:y="1756"/>
                  </w:pPr>
                  <w:r w:rsidRPr="00BB507A">
                    <w:t>1</w:t>
                  </w:r>
                  <w:r w:rsidR="00BC5462" w:rsidRPr="00BB507A">
                    <w:t>% of the quoted price of the bidders</w:t>
                  </w:r>
                </w:p>
              </w:tc>
              <w:tc>
                <w:tcPr>
                  <w:tcW w:w="1375" w:type="dxa"/>
                </w:tcPr>
                <w:p w14:paraId="78129AE8" w14:textId="7273A85C" w:rsidR="00731265" w:rsidRPr="00BB507A" w:rsidRDefault="00735992" w:rsidP="00BB507A">
                  <w:pPr>
                    <w:framePr w:hSpace="180" w:wrap="around" w:vAnchor="page" w:hAnchor="margin" w:x="-545" w:y="1756"/>
                    <w:jc w:val="right"/>
                  </w:pPr>
                  <w:r w:rsidRPr="00BB507A">
                    <w:rPr>
                      <w:b/>
                    </w:rPr>
                    <w:t>09/04/2022</w:t>
                  </w:r>
                </w:p>
              </w:tc>
            </w:tr>
          </w:tbl>
          <w:p w14:paraId="5432182C" w14:textId="77777777" w:rsidR="00BC5462" w:rsidRPr="00BB507A" w:rsidRDefault="00BC5462" w:rsidP="002915A4">
            <w:pPr>
              <w:tabs>
                <w:tab w:val="right" w:pos="7254"/>
              </w:tabs>
              <w:rPr>
                <w:szCs w:val="24"/>
              </w:rPr>
            </w:pPr>
          </w:p>
        </w:tc>
      </w:tr>
      <w:tr w:rsidR="00BB507A" w:rsidRPr="00BB507A" w14:paraId="54DDD7BE" w14:textId="77777777" w:rsidTr="00D51BA0">
        <w:tc>
          <w:tcPr>
            <w:tcW w:w="1885" w:type="dxa"/>
          </w:tcPr>
          <w:p w14:paraId="52575D9A" w14:textId="77777777" w:rsidR="00697EDD" w:rsidRPr="00BB507A" w:rsidRDefault="00697EDD" w:rsidP="00031BC1">
            <w:pPr>
              <w:spacing w:before="120"/>
              <w:rPr>
                <w:b/>
                <w:bCs/>
              </w:rPr>
            </w:pPr>
          </w:p>
        </w:tc>
        <w:tc>
          <w:tcPr>
            <w:tcW w:w="7740" w:type="dxa"/>
          </w:tcPr>
          <w:p w14:paraId="7CAEB189" w14:textId="77777777" w:rsidR="00697EDD" w:rsidRPr="00BB507A" w:rsidRDefault="00697EDD" w:rsidP="00584005">
            <w:pPr>
              <w:pStyle w:val="Heading6"/>
              <w:rPr>
                <w:bCs/>
              </w:rPr>
            </w:pPr>
            <w:bookmarkStart w:id="19" w:name="_Toc505659532"/>
            <w:bookmarkStart w:id="20" w:name="_Toc506185680"/>
            <w:r w:rsidRPr="00BB507A">
              <w:rPr>
                <w:bCs/>
              </w:rPr>
              <w:t>D. Submission and Opening of Bids</w:t>
            </w:r>
            <w:bookmarkEnd w:id="19"/>
            <w:bookmarkEnd w:id="20"/>
          </w:p>
        </w:tc>
      </w:tr>
      <w:tr w:rsidR="00BB507A" w:rsidRPr="00BB507A" w14:paraId="12FE7DB7" w14:textId="77777777" w:rsidTr="00DB5401">
        <w:trPr>
          <w:trHeight w:val="1144"/>
        </w:trPr>
        <w:tc>
          <w:tcPr>
            <w:tcW w:w="1885" w:type="dxa"/>
          </w:tcPr>
          <w:p w14:paraId="5DAA8158" w14:textId="77777777" w:rsidR="00697EDD" w:rsidRPr="00BB507A" w:rsidRDefault="00697EDD" w:rsidP="00031BC1">
            <w:pPr>
              <w:spacing w:before="120"/>
              <w:rPr>
                <w:b/>
                <w:bCs/>
              </w:rPr>
            </w:pPr>
            <w:r w:rsidRPr="00BB507A">
              <w:rPr>
                <w:b/>
                <w:bCs/>
              </w:rPr>
              <w:t xml:space="preserve">ITB </w:t>
            </w:r>
            <w:r w:rsidR="005413FA" w:rsidRPr="00BB507A">
              <w:rPr>
                <w:b/>
                <w:bCs/>
              </w:rPr>
              <w:t>22</w:t>
            </w:r>
            <w:r w:rsidRPr="00BB507A">
              <w:rPr>
                <w:b/>
                <w:bCs/>
              </w:rPr>
              <w:t>.2 (c)</w:t>
            </w:r>
          </w:p>
        </w:tc>
        <w:tc>
          <w:tcPr>
            <w:tcW w:w="7740" w:type="dxa"/>
          </w:tcPr>
          <w:p w14:paraId="7C2783F6" w14:textId="200339B8" w:rsidR="008976F3" w:rsidRPr="00BB507A" w:rsidRDefault="00697EDD" w:rsidP="00DB5401">
            <w:pPr>
              <w:pStyle w:val="Default"/>
              <w:rPr>
                <w:color w:val="auto"/>
              </w:rPr>
            </w:pPr>
            <w:r w:rsidRPr="00BB507A">
              <w:rPr>
                <w:rFonts w:ascii="Times New Roman" w:hAnsi="Times New Roman" w:cs="Times New Roman"/>
                <w:color w:val="auto"/>
              </w:rPr>
              <w:t>The inner and outer envelopes shall bear the following identification marks</w:t>
            </w:r>
            <w:r w:rsidR="00392FCF" w:rsidRPr="00BB507A">
              <w:rPr>
                <w:rStyle w:val="FootnoteReference"/>
                <w:rFonts w:ascii="Times New Roman" w:hAnsi="Times New Roman" w:cs="Times New Roman"/>
                <w:color w:val="auto"/>
              </w:rPr>
              <w:footnoteReference w:id="11"/>
            </w:r>
            <w:r w:rsidRPr="00BB507A">
              <w:rPr>
                <w:rFonts w:ascii="Times New Roman" w:hAnsi="Times New Roman" w:cs="Times New Roman"/>
                <w:color w:val="auto"/>
              </w:rPr>
              <w:t>:</w:t>
            </w:r>
            <w:r w:rsidR="00E96046" w:rsidRPr="00BB507A">
              <w:rPr>
                <w:color w:val="auto"/>
              </w:rPr>
              <w:t xml:space="preserve"> “</w:t>
            </w:r>
            <w:r w:rsidR="001D4F13" w:rsidRPr="00BB507A">
              <w:rPr>
                <w:rFonts w:ascii="Times New Roman" w:hAnsi="Times New Roman" w:cs="Times New Roman"/>
                <w:b/>
                <w:bCs/>
                <w:color w:val="auto"/>
              </w:rPr>
              <w:t>SUPPLY, DELIVERY</w:t>
            </w:r>
            <w:r w:rsidR="00BC5462" w:rsidRPr="00BB507A">
              <w:rPr>
                <w:rFonts w:ascii="Times New Roman" w:hAnsi="Times New Roman" w:cs="Times New Roman"/>
                <w:b/>
                <w:bCs/>
                <w:color w:val="auto"/>
              </w:rPr>
              <w:t>, INSTALLATION</w:t>
            </w:r>
            <w:r w:rsidR="00A42EA9" w:rsidRPr="00BB507A">
              <w:rPr>
                <w:rFonts w:ascii="Times New Roman" w:hAnsi="Times New Roman" w:cs="Times New Roman"/>
                <w:b/>
                <w:bCs/>
                <w:color w:val="auto"/>
              </w:rPr>
              <w:t>, MAINTENANCE</w:t>
            </w:r>
            <w:r w:rsidR="001D4F13" w:rsidRPr="00BB507A">
              <w:rPr>
                <w:rFonts w:ascii="Times New Roman" w:hAnsi="Times New Roman" w:cs="Times New Roman"/>
                <w:b/>
                <w:bCs/>
                <w:color w:val="auto"/>
              </w:rPr>
              <w:t xml:space="preserve"> AND COMMISSIONING</w:t>
            </w:r>
            <w:r w:rsidR="00815ABC" w:rsidRPr="00BB507A">
              <w:rPr>
                <w:rFonts w:ascii="Times New Roman" w:hAnsi="Times New Roman" w:cs="Times New Roman"/>
                <w:b/>
                <w:bCs/>
                <w:color w:val="auto"/>
              </w:rPr>
              <w:t xml:space="preserve"> </w:t>
            </w:r>
            <w:r w:rsidR="00CE00FA" w:rsidRPr="00BB507A">
              <w:rPr>
                <w:rFonts w:ascii="Times New Roman" w:hAnsi="Times New Roman" w:cs="Times New Roman"/>
                <w:b/>
                <w:bCs/>
                <w:color w:val="auto"/>
              </w:rPr>
              <w:t>OF</w:t>
            </w:r>
            <w:r w:rsidR="00815ABC" w:rsidRPr="00BB507A">
              <w:rPr>
                <w:rFonts w:ascii="Times New Roman" w:hAnsi="Times New Roman" w:cs="Times New Roman"/>
                <w:b/>
                <w:bCs/>
                <w:color w:val="auto"/>
              </w:rPr>
              <w:t xml:space="preserve"> FLUORESCENCE SPECTROMETER</w:t>
            </w:r>
            <w:r w:rsidR="00536D7A" w:rsidRPr="00BB507A">
              <w:rPr>
                <w:rFonts w:ascii="Times New Roman" w:hAnsi="Times New Roman" w:cs="Times New Roman"/>
                <w:color w:val="auto"/>
              </w:rPr>
              <w:t xml:space="preserve"> </w:t>
            </w:r>
            <w:r w:rsidR="00536D7A" w:rsidRPr="00BB507A">
              <w:rPr>
                <w:rFonts w:ascii="Times New Roman" w:hAnsi="Times New Roman" w:cs="Times New Roman"/>
                <w:b/>
                <w:bCs/>
                <w:color w:val="auto"/>
              </w:rPr>
              <w:t>WITH ACCESSORIES</w:t>
            </w:r>
            <w:r w:rsidR="00536D7A" w:rsidRPr="00BB507A">
              <w:rPr>
                <w:rFonts w:ascii="Times New Roman" w:hAnsi="Times New Roman" w:cs="Times New Roman"/>
                <w:color w:val="auto"/>
              </w:rPr>
              <w:t>”</w:t>
            </w:r>
          </w:p>
        </w:tc>
      </w:tr>
      <w:tr w:rsidR="00BB507A" w:rsidRPr="00BB507A" w14:paraId="47BEF1D5" w14:textId="77777777" w:rsidTr="00D51BA0">
        <w:tc>
          <w:tcPr>
            <w:tcW w:w="1885" w:type="dxa"/>
          </w:tcPr>
          <w:p w14:paraId="48298702" w14:textId="77777777" w:rsidR="00697EDD" w:rsidRPr="00BB507A" w:rsidRDefault="00697EDD" w:rsidP="00031BC1">
            <w:pPr>
              <w:spacing w:before="120"/>
              <w:rPr>
                <w:b/>
                <w:bCs/>
              </w:rPr>
            </w:pPr>
            <w:r w:rsidRPr="00BB507A">
              <w:rPr>
                <w:b/>
                <w:bCs/>
              </w:rPr>
              <w:t xml:space="preserve">ITB </w:t>
            </w:r>
            <w:r w:rsidR="005413FA" w:rsidRPr="00BB507A">
              <w:rPr>
                <w:b/>
                <w:bCs/>
              </w:rPr>
              <w:t>23</w:t>
            </w:r>
            <w:r w:rsidRPr="00BB507A">
              <w:rPr>
                <w:b/>
                <w:bCs/>
              </w:rPr>
              <w:t xml:space="preserve">.1 </w:t>
            </w:r>
          </w:p>
        </w:tc>
        <w:tc>
          <w:tcPr>
            <w:tcW w:w="7740" w:type="dxa"/>
          </w:tcPr>
          <w:p w14:paraId="7C2D3409" w14:textId="77777777" w:rsidR="00697EDD" w:rsidRPr="00BB507A" w:rsidRDefault="00697EDD" w:rsidP="00031BC1">
            <w:pPr>
              <w:tabs>
                <w:tab w:val="right" w:pos="7254"/>
              </w:tabs>
              <w:spacing w:before="120" w:after="120"/>
            </w:pPr>
            <w:r w:rsidRPr="00BB507A">
              <w:t>For bid submission purposes, the Purchaser’s address is:</w:t>
            </w:r>
          </w:p>
          <w:p w14:paraId="6D323514" w14:textId="77777777" w:rsidR="006A6FEF" w:rsidRPr="00BB507A" w:rsidRDefault="006A6FEF" w:rsidP="006A6FEF">
            <w:pPr>
              <w:jc w:val="center"/>
              <w:rPr>
                <w:bCs/>
              </w:rPr>
            </w:pPr>
            <w:r w:rsidRPr="00BB507A">
              <w:rPr>
                <w:bCs/>
              </w:rPr>
              <w:t>Deputy Director/Procurement,</w:t>
            </w:r>
          </w:p>
          <w:p w14:paraId="3A2B2B30" w14:textId="77777777" w:rsidR="006A6FEF" w:rsidRPr="00BB507A" w:rsidRDefault="006A6FEF" w:rsidP="006A6FEF">
            <w:pPr>
              <w:jc w:val="center"/>
              <w:rPr>
                <w:bCs/>
              </w:rPr>
            </w:pPr>
            <w:r w:rsidRPr="00BB507A">
              <w:rPr>
                <w:bCs/>
              </w:rPr>
              <w:t>OTS/AHEAD Project,</w:t>
            </w:r>
          </w:p>
          <w:p w14:paraId="2524B212" w14:textId="77777777" w:rsidR="006A6FEF" w:rsidRPr="00BB507A" w:rsidRDefault="006A6FEF" w:rsidP="006A6FEF">
            <w:pPr>
              <w:jc w:val="center"/>
              <w:rPr>
                <w:bCs/>
              </w:rPr>
            </w:pPr>
            <w:r w:rsidRPr="00BB507A">
              <w:rPr>
                <w:bCs/>
              </w:rPr>
              <w:t xml:space="preserve">Office of the </w:t>
            </w:r>
            <w:r w:rsidR="008976F3" w:rsidRPr="00BB507A">
              <w:rPr>
                <w:bCs/>
              </w:rPr>
              <w:t>R</w:t>
            </w:r>
            <w:r w:rsidRPr="00BB507A">
              <w:rPr>
                <w:bCs/>
              </w:rPr>
              <w:t>egistrar,</w:t>
            </w:r>
          </w:p>
          <w:p w14:paraId="0BD02A05" w14:textId="77777777" w:rsidR="006A6FEF" w:rsidRPr="00BB507A" w:rsidRDefault="006A6FEF" w:rsidP="006A6FEF">
            <w:pPr>
              <w:jc w:val="center"/>
              <w:rPr>
                <w:bCs/>
              </w:rPr>
            </w:pPr>
            <w:r w:rsidRPr="00BB507A">
              <w:rPr>
                <w:bCs/>
              </w:rPr>
              <w:t>Senate Building,</w:t>
            </w:r>
          </w:p>
          <w:p w14:paraId="4BE8AE40" w14:textId="77777777" w:rsidR="006A6FEF" w:rsidRPr="00BB507A" w:rsidRDefault="006A6FEF" w:rsidP="006A6FEF">
            <w:pPr>
              <w:jc w:val="center"/>
              <w:rPr>
                <w:bCs/>
              </w:rPr>
            </w:pPr>
            <w:r w:rsidRPr="00BB507A">
              <w:rPr>
                <w:bCs/>
              </w:rPr>
              <w:t>Eastern University, Sri Lanka,</w:t>
            </w:r>
          </w:p>
          <w:p w14:paraId="38719C13" w14:textId="77777777" w:rsidR="006A6FEF" w:rsidRPr="00BB507A" w:rsidRDefault="006A6FEF" w:rsidP="006A6FEF">
            <w:pPr>
              <w:jc w:val="center"/>
              <w:rPr>
                <w:bCs/>
              </w:rPr>
            </w:pPr>
            <w:r w:rsidRPr="00BB507A">
              <w:rPr>
                <w:bCs/>
              </w:rPr>
              <w:t>Vantharumoolai,</w:t>
            </w:r>
          </w:p>
          <w:p w14:paraId="797D6209" w14:textId="77777777" w:rsidR="006A6FEF" w:rsidRPr="00BB507A" w:rsidRDefault="006A6FEF" w:rsidP="006A6FEF">
            <w:pPr>
              <w:jc w:val="center"/>
              <w:rPr>
                <w:bCs/>
              </w:rPr>
            </w:pPr>
            <w:r w:rsidRPr="00BB507A">
              <w:rPr>
                <w:bCs/>
              </w:rPr>
              <w:t>Chenkalady</w:t>
            </w:r>
          </w:p>
          <w:p w14:paraId="5A26EB01" w14:textId="77777777" w:rsidR="00E96046" w:rsidRPr="00BB507A" w:rsidRDefault="006A6FEF" w:rsidP="006A6FEF">
            <w:pPr>
              <w:jc w:val="center"/>
              <w:rPr>
                <w:bCs/>
              </w:rPr>
            </w:pPr>
            <w:r w:rsidRPr="00BB507A">
              <w:rPr>
                <w:bCs/>
              </w:rPr>
              <w:t xml:space="preserve">Tp. No.: </w:t>
            </w:r>
            <w:r w:rsidR="00E96046" w:rsidRPr="00BB507A">
              <w:rPr>
                <w:bCs/>
              </w:rPr>
              <w:t>065</w:t>
            </w:r>
            <w:r w:rsidR="00921EC1" w:rsidRPr="00BB507A">
              <w:rPr>
                <w:bCs/>
              </w:rPr>
              <w:t>2059393</w:t>
            </w:r>
          </w:p>
          <w:p w14:paraId="22126965" w14:textId="77777777" w:rsidR="00697EDD" w:rsidRPr="00BB507A" w:rsidRDefault="00697EDD" w:rsidP="00031BC1">
            <w:pPr>
              <w:spacing w:before="120" w:after="120"/>
            </w:pPr>
            <w:r w:rsidRPr="00BB507A">
              <w:t>The deadline for the submission of bids is:</w:t>
            </w:r>
          </w:p>
          <w:p w14:paraId="37620DFA" w14:textId="2DDE2A30" w:rsidR="00697EDD" w:rsidRPr="00BB507A" w:rsidRDefault="00E96046" w:rsidP="00116922">
            <w:pPr>
              <w:spacing w:before="120" w:after="120"/>
            </w:pPr>
            <w:r w:rsidRPr="00BB507A">
              <w:t>Date</w:t>
            </w:r>
            <w:r w:rsidRPr="00BB507A">
              <w:rPr>
                <w:b/>
                <w:bCs/>
              </w:rPr>
              <w:t xml:space="preserve">: </w:t>
            </w:r>
            <w:r w:rsidR="00DB5401" w:rsidRPr="00BB507A">
              <w:t xml:space="preserve"> </w:t>
            </w:r>
            <w:r w:rsidR="00735992" w:rsidRPr="00BB507A">
              <w:rPr>
                <w:rFonts w:ascii="Book Antiqua" w:hAnsi="Book Antiqua"/>
                <w:b/>
                <w:bCs/>
              </w:rPr>
              <w:t>09/12/2021</w:t>
            </w:r>
            <w:r w:rsidR="003335A1" w:rsidRPr="00BB507A">
              <w:rPr>
                <w:rFonts w:ascii="Book Antiqua" w:hAnsi="Book Antiqua"/>
                <w:b/>
                <w:bCs/>
              </w:rPr>
              <w:t xml:space="preserve"> </w:t>
            </w:r>
            <w:r w:rsidR="003478DC" w:rsidRPr="00BB507A">
              <w:t>Time</w:t>
            </w:r>
            <w:r w:rsidRPr="00BB507A">
              <w:t xml:space="preserve">:  </w:t>
            </w:r>
            <w:r w:rsidRPr="00BB507A">
              <w:rPr>
                <w:b/>
              </w:rPr>
              <w:t>14.00 hours (02.00 p.m.)</w:t>
            </w:r>
            <w:r w:rsidRPr="00BB507A">
              <w:rPr>
                <w:rFonts w:ascii="Book Antiqua" w:hAnsi="Book Antiqua"/>
                <w:i/>
                <w:szCs w:val="24"/>
              </w:rPr>
              <w:t xml:space="preserve"> </w:t>
            </w:r>
            <w:r w:rsidR="00697EDD" w:rsidRPr="00BB507A">
              <w:rPr>
                <w:i/>
              </w:rPr>
              <w:t xml:space="preserve"> </w:t>
            </w:r>
          </w:p>
        </w:tc>
      </w:tr>
      <w:tr w:rsidR="00BB507A" w:rsidRPr="00BB507A" w14:paraId="2DC14307" w14:textId="77777777" w:rsidTr="00D51BA0">
        <w:tc>
          <w:tcPr>
            <w:tcW w:w="1885" w:type="dxa"/>
          </w:tcPr>
          <w:p w14:paraId="03505332" w14:textId="77777777" w:rsidR="00697EDD" w:rsidRPr="00BB507A" w:rsidRDefault="00697EDD" w:rsidP="00031BC1">
            <w:pPr>
              <w:spacing w:before="120"/>
              <w:rPr>
                <w:b/>
                <w:bCs/>
              </w:rPr>
            </w:pPr>
            <w:r w:rsidRPr="00BB507A">
              <w:rPr>
                <w:b/>
                <w:bCs/>
              </w:rPr>
              <w:t xml:space="preserve">ITB </w:t>
            </w:r>
            <w:r w:rsidR="005413FA" w:rsidRPr="00BB507A">
              <w:rPr>
                <w:b/>
                <w:bCs/>
              </w:rPr>
              <w:t>26</w:t>
            </w:r>
            <w:r w:rsidRPr="00BB507A">
              <w:rPr>
                <w:b/>
                <w:bCs/>
              </w:rPr>
              <w:t>.1</w:t>
            </w:r>
          </w:p>
        </w:tc>
        <w:tc>
          <w:tcPr>
            <w:tcW w:w="7740" w:type="dxa"/>
          </w:tcPr>
          <w:p w14:paraId="3B945E56" w14:textId="77777777" w:rsidR="00697EDD" w:rsidRPr="00BB507A" w:rsidRDefault="00697EDD" w:rsidP="00031BC1">
            <w:pPr>
              <w:tabs>
                <w:tab w:val="right" w:pos="7254"/>
              </w:tabs>
              <w:spacing w:before="120" w:after="100"/>
            </w:pPr>
            <w:r w:rsidRPr="00BB507A">
              <w:t>The bid opening shall take place at:</w:t>
            </w:r>
          </w:p>
          <w:p w14:paraId="45F3D36C" w14:textId="77777777" w:rsidR="00421295" w:rsidRPr="00BB507A" w:rsidRDefault="00421295" w:rsidP="00031BC1">
            <w:pPr>
              <w:tabs>
                <w:tab w:val="right" w:pos="7254"/>
              </w:tabs>
              <w:jc w:val="center"/>
            </w:pPr>
            <w:r w:rsidRPr="00BB507A">
              <w:t>OTS Room</w:t>
            </w:r>
          </w:p>
          <w:p w14:paraId="22995E83" w14:textId="77777777" w:rsidR="00421295" w:rsidRPr="00BB507A" w:rsidRDefault="00421295" w:rsidP="00031BC1">
            <w:pPr>
              <w:tabs>
                <w:tab w:val="right" w:pos="7254"/>
              </w:tabs>
              <w:jc w:val="center"/>
            </w:pPr>
            <w:r w:rsidRPr="00BB507A">
              <w:t>Eastern University, Sri Lanka,</w:t>
            </w:r>
          </w:p>
          <w:p w14:paraId="70CB9510" w14:textId="77777777" w:rsidR="00421295" w:rsidRPr="00BB507A" w:rsidRDefault="00421295" w:rsidP="00031BC1">
            <w:pPr>
              <w:tabs>
                <w:tab w:val="right" w:pos="7254"/>
              </w:tabs>
              <w:jc w:val="center"/>
            </w:pPr>
            <w:r w:rsidRPr="00BB507A">
              <w:t>Vantharumoolai,</w:t>
            </w:r>
          </w:p>
          <w:p w14:paraId="4D227FF9" w14:textId="77777777" w:rsidR="00421295" w:rsidRPr="00BB507A" w:rsidRDefault="00421295" w:rsidP="00031BC1">
            <w:pPr>
              <w:tabs>
                <w:tab w:val="right" w:pos="7254"/>
              </w:tabs>
              <w:jc w:val="center"/>
            </w:pPr>
            <w:r w:rsidRPr="00BB507A">
              <w:t>Chenkalady.</w:t>
            </w:r>
          </w:p>
          <w:p w14:paraId="3F94425B" w14:textId="77777777" w:rsidR="00421295" w:rsidRPr="00BB507A" w:rsidRDefault="00421295" w:rsidP="00031BC1">
            <w:pPr>
              <w:tabs>
                <w:tab w:val="right" w:pos="7254"/>
              </w:tabs>
              <w:jc w:val="center"/>
            </w:pPr>
          </w:p>
          <w:p w14:paraId="35C2812A" w14:textId="492A91B3" w:rsidR="00421295" w:rsidRPr="00BB507A" w:rsidRDefault="00421295" w:rsidP="00031BC1">
            <w:pPr>
              <w:tabs>
                <w:tab w:val="right" w:pos="7254"/>
              </w:tabs>
              <w:rPr>
                <w:b/>
              </w:rPr>
            </w:pPr>
            <w:r w:rsidRPr="00BB507A">
              <w:t xml:space="preserve">Date: </w:t>
            </w:r>
            <w:r w:rsidR="00735992" w:rsidRPr="00BB507A">
              <w:rPr>
                <w:rFonts w:ascii="Book Antiqua" w:hAnsi="Book Antiqua"/>
                <w:b/>
                <w:bCs/>
              </w:rPr>
              <w:t>09/12/2021</w:t>
            </w:r>
          </w:p>
          <w:p w14:paraId="5494607B" w14:textId="77777777" w:rsidR="00E91F76" w:rsidRPr="00BB507A" w:rsidRDefault="00E91F76" w:rsidP="00031BC1">
            <w:pPr>
              <w:tabs>
                <w:tab w:val="right" w:pos="7254"/>
              </w:tabs>
            </w:pPr>
          </w:p>
          <w:p w14:paraId="5B4629DF" w14:textId="0D14E5FD" w:rsidR="00697EDD" w:rsidRPr="00BB507A" w:rsidRDefault="00421295" w:rsidP="00031BC1">
            <w:pPr>
              <w:tabs>
                <w:tab w:val="right" w:pos="7254"/>
              </w:tabs>
            </w:pPr>
            <w:r w:rsidRPr="00BB507A">
              <w:t xml:space="preserve">Time:  </w:t>
            </w:r>
            <w:r w:rsidRPr="00BB507A">
              <w:rPr>
                <w:i/>
              </w:rPr>
              <w:t>Immediately after the bid closing time of</w:t>
            </w:r>
            <w:r w:rsidRPr="00BB507A">
              <w:t xml:space="preserve"> </w:t>
            </w:r>
            <w:r w:rsidRPr="00BB507A">
              <w:rPr>
                <w:b/>
                <w:bCs/>
              </w:rPr>
              <w:t>14.00 hour (02.00 p.m.)</w:t>
            </w:r>
            <w:r w:rsidRPr="00BB507A">
              <w:t xml:space="preserve"> of same date  </w:t>
            </w:r>
          </w:p>
        </w:tc>
      </w:tr>
      <w:tr w:rsidR="00BB507A" w:rsidRPr="00BB507A" w14:paraId="2E7CA0FD" w14:textId="77777777" w:rsidTr="00D51BA0">
        <w:tc>
          <w:tcPr>
            <w:tcW w:w="1885" w:type="dxa"/>
          </w:tcPr>
          <w:p w14:paraId="6A353669" w14:textId="77777777" w:rsidR="00697EDD" w:rsidRPr="00BB507A" w:rsidRDefault="00697EDD" w:rsidP="00031BC1">
            <w:pPr>
              <w:spacing w:before="120"/>
              <w:rPr>
                <w:b/>
                <w:bCs/>
              </w:rPr>
            </w:pPr>
          </w:p>
        </w:tc>
        <w:tc>
          <w:tcPr>
            <w:tcW w:w="7740" w:type="dxa"/>
          </w:tcPr>
          <w:p w14:paraId="1675564E" w14:textId="77777777" w:rsidR="00697EDD" w:rsidRPr="00BB507A" w:rsidRDefault="00697EDD" w:rsidP="00584005">
            <w:pPr>
              <w:pStyle w:val="Heading6"/>
              <w:rPr>
                <w:bCs/>
              </w:rPr>
            </w:pPr>
            <w:bookmarkStart w:id="21" w:name="_Toc505659533"/>
            <w:bookmarkStart w:id="22" w:name="_Toc506185681"/>
            <w:r w:rsidRPr="00BB507A">
              <w:rPr>
                <w:bCs/>
              </w:rPr>
              <w:t>E. Evaluation and Comparison of Bids</w:t>
            </w:r>
            <w:bookmarkEnd w:id="21"/>
            <w:bookmarkEnd w:id="22"/>
          </w:p>
        </w:tc>
      </w:tr>
      <w:tr w:rsidR="00BB507A" w:rsidRPr="00BB507A" w14:paraId="172F7296" w14:textId="77777777" w:rsidTr="00D51BA0">
        <w:tc>
          <w:tcPr>
            <w:tcW w:w="1885" w:type="dxa"/>
          </w:tcPr>
          <w:p w14:paraId="7E38DBA7" w14:textId="77777777" w:rsidR="000D656D" w:rsidRPr="00BB507A" w:rsidRDefault="000D656D" w:rsidP="00031BC1">
            <w:pPr>
              <w:spacing w:before="120"/>
              <w:rPr>
                <w:b/>
                <w:bCs/>
              </w:rPr>
            </w:pPr>
            <w:r w:rsidRPr="00BB507A">
              <w:rPr>
                <w:b/>
                <w:bCs/>
              </w:rPr>
              <w:t>ITB 34.1</w:t>
            </w:r>
          </w:p>
        </w:tc>
        <w:tc>
          <w:tcPr>
            <w:tcW w:w="7740" w:type="dxa"/>
          </w:tcPr>
          <w:p w14:paraId="664F9C63" w14:textId="77777777" w:rsidR="000D656D" w:rsidRPr="00BB507A" w:rsidRDefault="000D656D" w:rsidP="00031BC1">
            <w:pPr>
              <w:spacing w:before="120" w:after="120"/>
              <w:rPr>
                <w:b/>
                <w:bCs/>
                <w:sz w:val="28"/>
              </w:rPr>
            </w:pPr>
            <w:r w:rsidRPr="00BB507A">
              <w:t xml:space="preserve">Domestic preference </w:t>
            </w:r>
            <w:r w:rsidRPr="00BB507A">
              <w:rPr>
                <w:i/>
                <w:iCs/>
              </w:rPr>
              <w:t xml:space="preserve">shall not </w:t>
            </w:r>
            <w:r w:rsidRPr="00BB507A">
              <w:t>be a bid evaluation factor.</w:t>
            </w:r>
          </w:p>
        </w:tc>
      </w:tr>
      <w:tr w:rsidR="00BB507A" w:rsidRPr="00BB507A" w14:paraId="073C3445" w14:textId="77777777" w:rsidTr="00D51BA0">
        <w:tc>
          <w:tcPr>
            <w:tcW w:w="1885" w:type="dxa"/>
          </w:tcPr>
          <w:p w14:paraId="124B9832" w14:textId="77777777" w:rsidR="00697EDD" w:rsidRPr="00BB507A" w:rsidRDefault="00697EDD" w:rsidP="00031BC1">
            <w:pPr>
              <w:spacing w:before="120"/>
              <w:rPr>
                <w:b/>
                <w:bCs/>
              </w:rPr>
            </w:pPr>
            <w:r w:rsidRPr="00BB507A">
              <w:rPr>
                <w:b/>
                <w:bCs/>
              </w:rPr>
              <w:t xml:space="preserve">ITB </w:t>
            </w:r>
            <w:r w:rsidR="005413FA" w:rsidRPr="00BB507A">
              <w:rPr>
                <w:b/>
                <w:bCs/>
              </w:rPr>
              <w:t>35</w:t>
            </w:r>
            <w:r w:rsidRPr="00BB507A">
              <w:rPr>
                <w:b/>
                <w:bCs/>
              </w:rPr>
              <w:t>.3(d)</w:t>
            </w:r>
          </w:p>
        </w:tc>
        <w:tc>
          <w:tcPr>
            <w:tcW w:w="7740" w:type="dxa"/>
          </w:tcPr>
          <w:p w14:paraId="791A7660" w14:textId="77777777" w:rsidR="00697EDD" w:rsidRPr="00BB507A" w:rsidRDefault="00421295" w:rsidP="00031BC1">
            <w:pPr>
              <w:spacing w:after="200"/>
            </w:pPr>
            <w:r w:rsidRPr="00BB507A">
              <w:t xml:space="preserve">The final price of the Price Schedule will be considered as the Bid Price (Subject to any adjustment if </w:t>
            </w:r>
            <w:r w:rsidR="003478DC" w:rsidRPr="00BB507A">
              <w:t>required)</w:t>
            </w:r>
            <w:r w:rsidR="003478DC" w:rsidRPr="00BB507A">
              <w:rPr>
                <w:rFonts w:ascii="Book Antiqua" w:hAnsi="Book Antiqua"/>
                <w:szCs w:val="24"/>
              </w:rPr>
              <w:t xml:space="preserve">  </w:t>
            </w:r>
          </w:p>
        </w:tc>
      </w:tr>
      <w:tr w:rsidR="00BB507A" w:rsidRPr="00BB507A" w14:paraId="531F319F" w14:textId="77777777" w:rsidTr="00F12665">
        <w:tc>
          <w:tcPr>
            <w:tcW w:w="1885" w:type="dxa"/>
            <w:shd w:val="clear" w:color="auto" w:fill="auto"/>
          </w:tcPr>
          <w:p w14:paraId="65C49FED" w14:textId="77777777" w:rsidR="005D5552" w:rsidRPr="00BB507A" w:rsidRDefault="005D5552" w:rsidP="00031BC1">
            <w:pPr>
              <w:spacing w:before="120"/>
              <w:rPr>
                <w:b/>
                <w:bCs/>
              </w:rPr>
            </w:pPr>
            <w:r w:rsidRPr="00BB507A">
              <w:rPr>
                <w:b/>
                <w:bCs/>
              </w:rPr>
              <w:t>ITB 35.4</w:t>
            </w:r>
            <w:r w:rsidRPr="00BB507A">
              <w:rPr>
                <w:rStyle w:val="FootnoteReference"/>
                <w:b/>
                <w:bCs/>
              </w:rPr>
              <w:footnoteReference w:id="12"/>
            </w:r>
          </w:p>
        </w:tc>
        <w:tc>
          <w:tcPr>
            <w:tcW w:w="7740" w:type="dxa"/>
            <w:shd w:val="clear" w:color="auto" w:fill="auto"/>
          </w:tcPr>
          <w:p w14:paraId="43383385" w14:textId="77777777" w:rsidR="005D5552" w:rsidRPr="00BB507A" w:rsidRDefault="005D5552" w:rsidP="00031BC1">
            <w:pPr>
              <w:spacing w:before="120" w:after="140"/>
              <w:ind w:left="-13"/>
            </w:pPr>
            <w:r w:rsidRPr="00BB507A">
              <w:t>The following factors and methodology will be used for evaluation:</w:t>
            </w:r>
          </w:p>
          <w:p w14:paraId="5E1D48C9" w14:textId="77777777" w:rsidR="00910076" w:rsidRPr="00BB507A" w:rsidRDefault="00910076" w:rsidP="00C752A5">
            <w:pPr>
              <w:numPr>
                <w:ilvl w:val="0"/>
                <w:numId w:val="13"/>
              </w:numPr>
              <w:spacing w:before="120" w:after="140"/>
            </w:pPr>
            <w:r w:rsidRPr="00BB507A">
              <w:t>Fully compliance with technical specification &amp; all other bidding conditions</w:t>
            </w:r>
            <w:r w:rsidR="00F12665" w:rsidRPr="00BB507A">
              <w:t>.</w:t>
            </w:r>
          </w:p>
          <w:p w14:paraId="247E2E33" w14:textId="77777777" w:rsidR="00910076" w:rsidRPr="00BB507A" w:rsidRDefault="00910076" w:rsidP="00C752A5">
            <w:pPr>
              <w:numPr>
                <w:ilvl w:val="0"/>
                <w:numId w:val="13"/>
              </w:numPr>
              <w:spacing w:before="120" w:after="140"/>
            </w:pPr>
            <w:r w:rsidRPr="00BB507A">
              <w:t>Fully compliance to the mandatory item in the specification</w:t>
            </w:r>
          </w:p>
          <w:p w14:paraId="17BF1294" w14:textId="77777777" w:rsidR="00910076" w:rsidRPr="00BB507A" w:rsidRDefault="00910076" w:rsidP="00C752A5">
            <w:pPr>
              <w:numPr>
                <w:ilvl w:val="0"/>
                <w:numId w:val="13"/>
              </w:numPr>
              <w:spacing w:before="120" w:after="140"/>
            </w:pPr>
            <w:r w:rsidRPr="00BB507A">
              <w:t>Certificate of Business Registration</w:t>
            </w:r>
          </w:p>
          <w:p w14:paraId="18386626" w14:textId="77777777" w:rsidR="00910076" w:rsidRPr="00BB507A" w:rsidRDefault="00910076" w:rsidP="00C752A5">
            <w:pPr>
              <w:numPr>
                <w:ilvl w:val="0"/>
                <w:numId w:val="13"/>
              </w:numPr>
              <w:spacing w:before="120" w:after="140"/>
            </w:pPr>
            <w:r w:rsidRPr="00BB507A">
              <w:t xml:space="preserve">Authorization letter from the manufacturer </w:t>
            </w:r>
          </w:p>
          <w:p w14:paraId="46B383FD" w14:textId="77777777" w:rsidR="00DC6DDF" w:rsidRPr="00BB507A" w:rsidRDefault="00DC6DDF" w:rsidP="00C752A5">
            <w:pPr>
              <w:numPr>
                <w:ilvl w:val="0"/>
                <w:numId w:val="13"/>
              </w:numPr>
              <w:spacing w:before="120" w:after="140"/>
            </w:pPr>
            <w:r w:rsidRPr="00BB507A">
              <w:t xml:space="preserve">Spares should be available at least for </w:t>
            </w:r>
            <w:r w:rsidR="00854FF1" w:rsidRPr="00BB507A">
              <w:t>5</w:t>
            </w:r>
            <w:r w:rsidRPr="00BB507A">
              <w:t xml:space="preserve"> years.</w:t>
            </w:r>
          </w:p>
          <w:p w14:paraId="6FDB65FC" w14:textId="77777777" w:rsidR="00DC6DDF" w:rsidRPr="00BB507A" w:rsidRDefault="00DC6DDF" w:rsidP="00C752A5">
            <w:pPr>
              <w:numPr>
                <w:ilvl w:val="0"/>
                <w:numId w:val="13"/>
              </w:numPr>
              <w:spacing w:before="120" w:after="140"/>
            </w:pPr>
            <w:r w:rsidRPr="00BB507A">
              <w:t>Should supply with operating manual and service manual</w:t>
            </w:r>
            <w:r w:rsidR="00854FF1" w:rsidRPr="00BB507A">
              <w:t xml:space="preserve"> and ISO Certificate.</w:t>
            </w:r>
          </w:p>
          <w:p w14:paraId="4EE47606" w14:textId="58A457D4" w:rsidR="00DC6DDF" w:rsidRPr="00BB507A" w:rsidRDefault="00DC6DDF" w:rsidP="00C752A5">
            <w:pPr>
              <w:numPr>
                <w:ilvl w:val="0"/>
                <w:numId w:val="13"/>
              </w:numPr>
              <w:spacing w:before="120" w:after="140"/>
            </w:pPr>
            <w:r w:rsidRPr="00BB507A">
              <w:t xml:space="preserve">After sales services should be handled by local </w:t>
            </w:r>
            <w:r w:rsidR="003478DC" w:rsidRPr="00BB507A">
              <w:t xml:space="preserve">agents. </w:t>
            </w:r>
          </w:p>
          <w:p w14:paraId="2D90993A" w14:textId="77777777" w:rsidR="00DC6DDF" w:rsidRPr="00BB507A" w:rsidRDefault="00DC6DDF" w:rsidP="00C752A5">
            <w:pPr>
              <w:numPr>
                <w:ilvl w:val="0"/>
                <w:numId w:val="13"/>
              </w:numPr>
              <w:spacing w:before="120" w:after="140"/>
            </w:pPr>
            <w:r w:rsidRPr="00BB507A">
              <w:t xml:space="preserve">Country of Origin should be stated </w:t>
            </w:r>
          </w:p>
          <w:p w14:paraId="4E2AD6CC" w14:textId="11D83CCB" w:rsidR="00DC6DDF" w:rsidRPr="00BB507A" w:rsidRDefault="002B6D3D" w:rsidP="00C752A5">
            <w:pPr>
              <w:numPr>
                <w:ilvl w:val="0"/>
                <w:numId w:val="13"/>
              </w:numPr>
              <w:spacing w:before="120" w:after="140"/>
            </w:pPr>
            <w:bookmarkStart w:id="23" w:name="_Hlk49167065"/>
            <w:r w:rsidRPr="00BB507A">
              <w:t>International</w:t>
            </w:r>
            <w:r w:rsidR="0058384E" w:rsidRPr="00BB507A">
              <w:t xml:space="preserve"> and/ or National</w:t>
            </w:r>
            <w:r w:rsidRPr="00BB507A">
              <w:t xml:space="preserve"> usage of quoted brand/Model with the </w:t>
            </w:r>
            <w:r w:rsidR="00B7231C" w:rsidRPr="00BB507A">
              <w:t>C</w:t>
            </w:r>
            <w:r w:rsidRPr="00BB507A">
              <w:t>ustomer</w:t>
            </w:r>
            <w:r w:rsidR="00B7231C" w:rsidRPr="00BB507A">
              <w:t>’s</w:t>
            </w:r>
            <w:r w:rsidRPr="00BB507A">
              <w:t xml:space="preserve"> list.</w:t>
            </w:r>
          </w:p>
          <w:p w14:paraId="5C7F2CB8" w14:textId="1A2116A6" w:rsidR="00610BBE" w:rsidRPr="00BB507A" w:rsidRDefault="00610BBE" w:rsidP="00C752A5">
            <w:pPr>
              <w:numPr>
                <w:ilvl w:val="0"/>
                <w:numId w:val="13"/>
              </w:numPr>
              <w:spacing w:before="120" w:after="140"/>
            </w:pPr>
            <w:r w:rsidRPr="00BB507A">
              <w:t>Qu</w:t>
            </w:r>
            <w:r w:rsidR="00B46F66" w:rsidRPr="00BB507A">
              <w:t xml:space="preserve">oted brand should be more than </w:t>
            </w:r>
            <w:r w:rsidR="00854FF1" w:rsidRPr="00BB507A">
              <w:t>5</w:t>
            </w:r>
            <w:r w:rsidR="007B5A70" w:rsidRPr="00BB507A">
              <w:t xml:space="preserve"> years in </w:t>
            </w:r>
            <w:r w:rsidR="002B6D3D" w:rsidRPr="00BB507A">
              <w:t xml:space="preserve">the International </w:t>
            </w:r>
            <w:r w:rsidR="007B5A70" w:rsidRPr="00BB507A">
              <w:t>Market. Bidder</w:t>
            </w:r>
            <w:r w:rsidRPr="00BB507A">
              <w:t xml:space="preserve"> must be attached Evidence Document.</w:t>
            </w:r>
            <w:bookmarkEnd w:id="23"/>
          </w:p>
          <w:p w14:paraId="15E37C2B" w14:textId="77777777" w:rsidR="002E3B36" w:rsidRPr="00BB507A" w:rsidRDefault="002E3B36" w:rsidP="00C752A5">
            <w:pPr>
              <w:numPr>
                <w:ilvl w:val="0"/>
                <w:numId w:val="13"/>
              </w:numPr>
              <w:spacing w:before="120" w:after="140"/>
            </w:pPr>
            <w:r w:rsidRPr="00BB507A">
              <w:t>Factors related to characteristics performance and terms and conditions of purchase of the good and relative services will be considered.</w:t>
            </w:r>
          </w:p>
        </w:tc>
      </w:tr>
      <w:tr w:rsidR="00BB507A" w:rsidRPr="00BB507A" w14:paraId="6C14997E" w14:textId="77777777" w:rsidTr="00DB609A">
        <w:trPr>
          <w:trHeight w:val="702"/>
        </w:trPr>
        <w:tc>
          <w:tcPr>
            <w:tcW w:w="1885" w:type="dxa"/>
            <w:shd w:val="clear" w:color="auto" w:fill="auto"/>
          </w:tcPr>
          <w:p w14:paraId="6EBF7CD9" w14:textId="77777777" w:rsidR="002E3B36" w:rsidRPr="00BB507A" w:rsidRDefault="002E3B36" w:rsidP="002E3B36">
            <w:pPr>
              <w:spacing w:before="120"/>
              <w:rPr>
                <w:b/>
                <w:bCs/>
              </w:rPr>
            </w:pPr>
            <w:r w:rsidRPr="00BB507A">
              <w:rPr>
                <w:b/>
                <w:bCs/>
              </w:rPr>
              <w:t>ITB 35.5</w:t>
            </w:r>
          </w:p>
        </w:tc>
        <w:tc>
          <w:tcPr>
            <w:tcW w:w="7740" w:type="dxa"/>
            <w:shd w:val="clear" w:color="auto" w:fill="auto"/>
          </w:tcPr>
          <w:p w14:paraId="432573BD" w14:textId="229AC225" w:rsidR="002E3B36" w:rsidRPr="00BB507A" w:rsidRDefault="002E3B36" w:rsidP="00031BC1">
            <w:pPr>
              <w:spacing w:before="120" w:after="140"/>
              <w:ind w:left="-13"/>
            </w:pPr>
            <w:r w:rsidRPr="00BB507A">
              <w:t>Purchase</w:t>
            </w:r>
            <w:r w:rsidR="00174120" w:rsidRPr="00BB507A">
              <w:t>r</w:t>
            </w:r>
            <w:r w:rsidRPr="00BB507A">
              <w:t xml:space="preserve"> shall</w:t>
            </w:r>
          </w:p>
          <w:p w14:paraId="0ED5EA83" w14:textId="77777777" w:rsidR="002E3B36" w:rsidRPr="00BB507A" w:rsidRDefault="002E3B36" w:rsidP="002E3B36">
            <w:pPr>
              <w:pStyle w:val="ListParagraph"/>
              <w:numPr>
                <w:ilvl w:val="0"/>
                <w:numId w:val="19"/>
              </w:numPr>
              <w:spacing w:before="120" w:after="140"/>
            </w:pPr>
            <w:r w:rsidRPr="00BB507A">
              <w:t>Evaluate total items specified in ITB 14.3 as a single lot.</w:t>
            </w:r>
          </w:p>
          <w:p w14:paraId="3F9256B1" w14:textId="61C099C3" w:rsidR="002E3B36" w:rsidRPr="00BB507A" w:rsidRDefault="002E3B36" w:rsidP="002E3B36">
            <w:pPr>
              <w:pStyle w:val="ListParagraph"/>
              <w:numPr>
                <w:ilvl w:val="0"/>
                <w:numId w:val="19"/>
              </w:numPr>
              <w:spacing w:before="120" w:after="140"/>
            </w:pPr>
            <w:r w:rsidRPr="00BB507A">
              <w:t xml:space="preserve">Take into account the </w:t>
            </w:r>
            <w:r w:rsidR="002B6D3D" w:rsidRPr="00BB507A">
              <w:t>substantial, responsive,</w:t>
            </w:r>
            <w:r w:rsidR="00174120" w:rsidRPr="00BB507A">
              <w:t xml:space="preserve"> </w:t>
            </w:r>
            <w:r w:rsidRPr="00BB507A">
              <w:t xml:space="preserve">lowest-evaluated </w:t>
            </w:r>
            <w:r w:rsidR="002B6D3D" w:rsidRPr="00BB507A">
              <w:t>bidder</w:t>
            </w:r>
            <w:r w:rsidRPr="00BB507A">
              <w:t>.</w:t>
            </w:r>
          </w:p>
        </w:tc>
      </w:tr>
      <w:tr w:rsidR="00BB507A" w:rsidRPr="00BB507A" w14:paraId="495105CE" w14:textId="77777777" w:rsidTr="00D51BA0">
        <w:tc>
          <w:tcPr>
            <w:tcW w:w="1885" w:type="dxa"/>
          </w:tcPr>
          <w:p w14:paraId="6D5164C4" w14:textId="77777777" w:rsidR="00FD1419" w:rsidRPr="00BB507A" w:rsidRDefault="00FD1419" w:rsidP="00031BC1">
            <w:pPr>
              <w:spacing w:before="120"/>
              <w:rPr>
                <w:b/>
                <w:bCs/>
              </w:rPr>
            </w:pPr>
            <w:r w:rsidRPr="00BB507A">
              <w:rPr>
                <w:b/>
                <w:bCs/>
              </w:rPr>
              <w:t>ITB 43.1</w:t>
            </w:r>
          </w:p>
        </w:tc>
        <w:tc>
          <w:tcPr>
            <w:tcW w:w="7740" w:type="dxa"/>
          </w:tcPr>
          <w:p w14:paraId="75532A10" w14:textId="77777777" w:rsidR="00B248D1" w:rsidRPr="00BB507A" w:rsidRDefault="00B248D1" w:rsidP="00FD1419">
            <w:pPr>
              <w:contextualSpacing/>
              <w:jc w:val="both"/>
            </w:pPr>
          </w:p>
          <w:p w14:paraId="7340CB46" w14:textId="06FEBADB" w:rsidR="00FD1419" w:rsidRPr="00BB507A" w:rsidRDefault="00FD1419" w:rsidP="00FD1419">
            <w:pPr>
              <w:contextualSpacing/>
              <w:jc w:val="both"/>
            </w:pPr>
            <w:r w:rsidRPr="00BB507A">
              <w:t>Performance Bond should be submitted within Two week of Purchase order date for validity period of 120 Days (Beneficiary: The Vice Chancellor, Eastern University, Sri Lanka, Bond value: 10% of the total Purchase order Value, from Any bank registered under Central Bank of Sri Lanka</w:t>
            </w:r>
          </w:p>
          <w:p w14:paraId="36D791BC" w14:textId="77777777" w:rsidR="00B248D1" w:rsidRPr="00BB507A" w:rsidRDefault="00B248D1" w:rsidP="00FD1419">
            <w:pPr>
              <w:contextualSpacing/>
              <w:jc w:val="both"/>
            </w:pPr>
          </w:p>
          <w:p w14:paraId="6693A5EB" w14:textId="17C33511" w:rsidR="00B248D1" w:rsidRPr="00BB507A" w:rsidRDefault="00B248D1" w:rsidP="00FD1419">
            <w:pPr>
              <w:contextualSpacing/>
              <w:jc w:val="both"/>
            </w:pPr>
          </w:p>
        </w:tc>
      </w:tr>
      <w:tr w:rsidR="00BB507A" w:rsidRPr="00BB507A" w14:paraId="1187D402" w14:textId="77777777" w:rsidTr="00B248D1">
        <w:tc>
          <w:tcPr>
            <w:tcW w:w="9625" w:type="dxa"/>
            <w:gridSpan w:val="2"/>
          </w:tcPr>
          <w:p w14:paraId="14B625F1" w14:textId="77777777" w:rsidR="006D2DEE" w:rsidRPr="00BB507A" w:rsidRDefault="006D2DEE" w:rsidP="006D2DEE">
            <w:pPr>
              <w:pStyle w:val="Heading6"/>
              <w:rPr>
                <w:bCs/>
              </w:rPr>
            </w:pPr>
            <w:r w:rsidRPr="00BB507A">
              <w:rPr>
                <w:bCs/>
              </w:rPr>
              <w:t>F. Others</w:t>
            </w:r>
          </w:p>
          <w:p w14:paraId="19C0B90C" w14:textId="2BA28431" w:rsidR="00B248D1" w:rsidRPr="00BB507A" w:rsidRDefault="00B248D1" w:rsidP="00B248D1"/>
        </w:tc>
      </w:tr>
      <w:tr w:rsidR="00BB507A" w:rsidRPr="00BB507A" w14:paraId="266C4034" w14:textId="77777777" w:rsidTr="006D2DEE">
        <w:trPr>
          <w:trHeight w:val="109"/>
        </w:trPr>
        <w:tc>
          <w:tcPr>
            <w:tcW w:w="9625" w:type="dxa"/>
            <w:gridSpan w:val="2"/>
          </w:tcPr>
          <w:p w14:paraId="1517D634" w14:textId="77777777" w:rsidR="00B248D1" w:rsidRPr="00BB507A" w:rsidRDefault="00B248D1" w:rsidP="006D2DEE">
            <w:pPr>
              <w:contextualSpacing/>
              <w:jc w:val="both"/>
            </w:pPr>
          </w:p>
          <w:p w14:paraId="53316310" w14:textId="77777777" w:rsidR="00B248D1" w:rsidRPr="00BB507A" w:rsidRDefault="00B248D1" w:rsidP="006D2DEE">
            <w:pPr>
              <w:contextualSpacing/>
              <w:jc w:val="both"/>
            </w:pPr>
          </w:p>
          <w:p w14:paraId="5AB8F5E1" w14:textId="26D2D665" w:rsidR="006D2DEE" w:rsidRPr="00BB507A" w:rsidRDefault="006D2DEE" w:rsidP="006D2DEE">
            <w:pPr>
              <w:contextualSpacing/>
              <w:jc w:val="both"/>
              <w:rPr>
                <w:b/>
                <w:bCs/>
              </w:rPr>
            </w:pPr>
            <w:r w:rsidRPr="00BB507A">
              <w:t xml:space="preserve">Pre bid meeting with bidders who collect the bidding documents will be held </w:t>
            </w:r>
            <w:r w:rsidR="00DB609A" w:rsidRPr="00BB507A">
              <w:t xml:space="preserve">on </w:t>
            </w:r>
            <w:r w:rsidR="008408E1" w:rsidRPr="00BB507A">
              <w:rPr>
                <w:b/>
                <w:bCs/>
              </w:rPr>
              <w:t>02/12/2021</w:t>
            </w:r>
            <w:r w:rsidRPr="00BB507A">
              <w:rPr>
                <w:b/>
                <w:bCs/>
              </w:rPr>
              <w:t xml:space="preserve"> at 2:30 PM</w:t>
            </w:r>
            <w:r w:rsidRPr="00BB507A">
              <w:t xml:space="preserve"> </w:t>
            </w:r>
            <w:r w:rsidR="00B248D1" w:rsidRPr="00BB507A">
              <w:t>at</w:t>
            </w:r>
            <w:r w:rsidRPr="00BB507A">
              <w:t xml:space="preserve"> the </w:t>
            </w:r>
            <w:r w:rsidRPr="00BB507A">
              <w:rPr>
                <w:b/>
                <w:bCs/>
              </w:rPr>
              <w:t>OTS/AHEAD Office, EUSL.</w:t>
            </w:r>
          </w:p>
          <w:p w14:paraId="77D267C1" w14:textId="77777777" w:rsidR="00B248D1" w:rsidRPr="00BB507A" w:rsidRDefault="00B248D1" w:rsidP="006D2DEE">
            <w:pPr>
              <w:contextualSpacing/>
              <w:jc w:val="both"/>
            </w:pPr>
          </w:p>
          <w:p w14:paraId="64FF04E9" w14:textId="04BD938E" w:rsidR="00B248D1" w:rsidRPr="00BB507A" w:rsidRDefault="00B248D1" w:rsidP="006D2DEE">
            <w:pPr>
              <w:contextualSpacing/>
              <w:jc w:val="both"/>
            </w:pPr>
          </w:p>
        </w:tc>
      </w:tr>
    </w:tbl>
    <w:p w14:paraId="44589D15" w14:textId="77777777" w:rsidR="00697EDD" w:rsidRPr="00BB507A" w:rsidRDefault="00697EDD" w:rsidP="00697EDD"/>
    <w:p w14:paraId="168F0207" w14:textId="77777777" w:rsidR="00697EDD" w:rsidRPr="00BB507A" w:rsidRDefault="00697EDD" w:rsidP="00697EDD">
      <w:pPr>
        <w:pStyle w:val="i"/>
        <w:suppressAutoHyphens w:val="0"/>
        <w:rPr>
          <w:rFonts w:ascii="Times New Roman" w:hAnsi="Times New Roman"/>
        </w:rPr>
        <w:sectPr w:rsidR="00697EDD" w:rsidRPr="00BB507A" w:rsidSect="003246FA">
          <w:headerReference w:type="even" r:id="rId14"/>
          <w:footerReference w:type="even" r:id="rId15"/>
          <w:headerReference w:type="first" r:id="rId16"/>
          <w:footerReference w:type="first" r:id="rId17"/>
          <w:type w:val="oddPage"/>
          <w:pgSz w:w="11909" w:h="16834" w:code="9"/>
          <w:pgMar w:top="1135" w:right="1440" w:bottom="1440" w:left="1800" w:header="1080" w:footer="720" w:gutter="0"/>
          <w:cols w:space="720"/>
          <w:titlePg/>
          <w:docGrid w:linePitch="326"/>
        </w:sectPr>
      </w:pPr>
    </w:p>
    <w:tbl>
      <w:tblPr>
        <w:tblW w:w="8838" w:type="dxa"/>
        <w:tblLayout w:type="fixed"/>
        <w:tblLook w:val="0000" w:firstRow="0" w:lastRow="0" w:firstColumn="0" w:lastColumn="0" w:noHBand="0" w:noVBand="0"/>
      </w:tblPr>
      <w:tblGrid>
        <w:gridCol w:w="8838"/>
      </w:tblGrid>
      <w:tr w:rsidR="00697EDD" w:rsidRPr="00BB507A" w14:paraId="4343387F" w14:textId="77777777" w:rsidTr="00BC5462">
        <w:trPr>
          <w:trHeight w:val="1100"/>
        </w:trPr>
        <w:tc>
          <w:tcPr>
            <w:tcW w:w="8838" w:type="dxa"/>
            <w:vAlign w:val="center"/>
          </w:tcPr>
          <w:p w14:paraId="074D8064" w14:textId="77777777" w:rsidR="00697EDD" w:rsidRPr="00BB507A" w:rsidRDefault="00697EDD" w:rsidP="00AC0234">
            <w:pPr>
              <w:pStyle w:val="Heading6"/>
            </w:pPr>
            <w:r w:rsidRPr="00BB507A">
              <w:br w:type="page"/>
            </w:r>
            <w:bookmarkStart w:id="24" w:name="_Toc438266927"/>
            <w:bookmarkStart w:id="25" w:name="_Toc438267901"/>
            <w:bookmarkStart w:id="26" w:name="_Toc438366667"/>
            <w:bookmarkStart w:id="27" w:name="_Toc438954445"/>
            <w:bookmarkStart w:id="28" w:name="_Toc73332850"/>
            <w:r w:rsidRPr="00BB507A">
              <w:rPr>
                <w:sz w:val="40"/>
                <w:szCs w:val="36"/>
              </w:rPr>
              <w:t>Section IV.  Bidding Forms</w:t>
            </w:r>
            <w:bookmarkEnd w:id="24"/>
            <w:bookmarkEnd w:id="25"/>
            <w:bookmarkEnd w:id="26"/>
            <w:bookmarkEnd w:id="27"/>
            <w:bookmarkEnd w:id="28"/>
          </w:p>
        </w:tc>
      </w:tr>
    </w:tbl>
    <w:p w14:paraId="04DB3483" w14:textId="77777777" w:rsidR="00697EDD" w:rsidRPr="00BB507A" w:rsidRDefault="00697EDD" w:rsidP="00697EDD">
      <w:pPr>
        <w:rPr>
          <w:sz w:val="28"/>
          <w:u w:val="single"/>
        </w:rPr>
      </w:pPr>
    </w:p>
    <w:p w14:paraId="687A26EE" w14:textId="77777777" w:rsidR="00697EDD" w:rsidRPr="00BB507A" w:rsidRDefault="00697EDD" w:rsidP="00697EDD">
      <w:pPr>
        <w:jc w:val="center"/>
        <w:rPr>
          <w:b/>
          <w:sz w:val="32"/>
        </w:rPr>
      </w:pPr>
      <w:r w:rsidRPr="00BB507A">
        <w:rPr>
          <w:b/>
          <w:sz w:val="32"/>
        </w:rPr>
        <w:t>Table of Forms</w:t>
      </w:r>
    </w:p>
    <w:p w14:paraId="31347225" w14:textId="77777777" w:rsidR="00697EDD" w:rsidRPr="00BB507A" w:rsidRDefault="00697EDD" w:rsidP="00697EDD">
      <w:pPr>
        <w:jc w:val="center"/>
        <w:rPr>
          <w:b/>
          <w:sz w:val="32"/>
        </w:rPr>
      </w:pPr>
    </w:p>
    <w:p w14:paraId="440BCEAE" w14:textId="77777777" w:rsidR="00697EDD" w:rsidRPr="00BB507A" w:rsidRDefault="00944E51" w:rsidP="00697EDD">
      <w:pPr>
        <w:pStyle w:val="TOC1"/>
        <w:tabs>
          <w:tab w:val="clear" w:pos="8990"/>
          <w:tab w:val="right" w:leader="dot" w:pos="8640"/>
        </w:tabs>
        <w:rPr>
          <w:b w:val="0"/>
          <w:bCs/>
          <w:szCs w:val="24"/>
        </w:rPr>
      </w:pPr>
      <w:r w:rsidRPr="00BB507A">
        <w:rPr>
          <w:b w:val="0"/>
          <w:bCs/>
          <w:sz w:val="28"/>
        </w:rPr>
        <w:fldChar w:fldCharType="begin"/>
      </w:r>
      <w:r w:rsidR="00697EDD" w:rsidRPr="00BB507A">
        <w:rPr>
          <w:b w:val="0"/>
          <w:bCs/>
          <w:sz w:val="28"/>
        </w:rPr>
        <w:instrText xml:space="preserve"> TOC \t "Section V. Header,1" </w:instrText>
      </w:r>
      <w:r w:rsidRPr="00BB507A">
        <w:rPr>
          <w:b w:val="0"/>
          <w:bCs/>
          <w:sz w:val="28"/>
        </w:rPr>
        <w:fldChar w:fldCharType="separate"/>
      </w:r>
    </w:p>
    <w:p w14:paraId="1404CFDE" w14:textId="77777777" w:rsidR="00697EDD" w:rsidRPr="00BB507A" w:rsidRDefault="00697EDD" w:rsidP="00697EDD">
      <w:pPr>
        <w:pStyle w:val="TOC1"/>
        <w:tabs>
          <w:tab w:val="clear" w:pos="8990"/>
          <w:tab w:val="right" w:leader="dot" w:pos="8640"/>
        </w:tabs>
        <w:rPr>
          <w:b w:val="0"/>
          <w:bCs/>
          <w:szCs w:val="24"/>
        </w:rPr>
      </w:pPr>
      <w:bookmarkStart w:id="29" w:name="_Toc24022099"/>
      <w:bookmarkStart w:id="30" w:name="_Toc24022122"/>
      <w:bookmarkStart w:id="31" w:name="_Toc24022282"/>
      <w:bookmarkStart w:id="32" w:name="_Toc24022427"/>
      <w:bookmarkStart w:id="33" w:name="_Toc24023442"/>
      <w:bookmarkStart w:id="34" w:name="_Toc24023692"/>
      <w:bookmarkStart w:id="35" w:name="_Toc24023776"/>
      <w:r w:rsidRPr="00BB507A">
        <w:rPr>
          <w:b w:val="0"/>
          <w:bCs/>
          <w:szCs w:val="36"/>
        </w:rPr>
        <w:t>Bid Submission Form</w:t>
      </w:r>
      <w:bookmarkEnd w:id="29"/>
      <w:bookmarkEnd w:id="30"/>
      <w:bookmarkEnd w:id="31"/>
      <w:bookmarkEnd w:id="32"/>
      <w:bookmarkEnd w:id="33"/>
      <w:bookmarkEnd w:id="34"/>
      <w:bookmarkEnd w:id="35"/>
      <w:r w:rsidRPr="00BB507A">
        <w:rPr>
          <w:b w:val="0"/>
          <w:bCs/>
        </w:rPr>
        <w:tab/>
      </w:r>
    </w:p>
    <w:p w14:paraId="17A72548" w14:textId="77777777" w:rsidR="003F55A8" w:rsidRPr="00BB507A" w:rsidRDefault="00697EDD" w:rsidP="00697EDD">
      <w:pPr>
        <w:pStyle w:val="TOC1"/>
        <w:tabs>
          <w:tab w:val="clear" w:pos="8990"/>
          <w:tab w:val="right" w:leader="dot" w:pos="8640"/>
        </w:tabs>
        <w:rPr>
          <w:b w:val="0"/>
          <w:bCs/>
        </w:rPr>
      </w:pPr>
      <w:bookmarkStart w:id="36" w:name="_Toc24022100"/>
      <w:bookmarkStart w:id="37" w:name="_Toc24022123"/>
      <w:bookmarkStart w:id="38" w:name="_Toc24022283"/>
      <w:bookmarkStart w:id="39" w:name="_Toc24022428"/>
      <w:bookmarkStart w:id="40" w:name="_Toc24023443"/>
      <w:bookmarkStart w:id="41" w:name="_Toc24023693"/>
      <w:bookmarkStart w:id="42" w:name="_Toc24023777"/>
      <w:r w:rsidRPr="00BB507A">
        <w:rPr>
          <w:b w:val="0"/>
          <w:bCs/>
          <w:szCs w:val="36"/>
        </w:rPr>
        <w:t>Price Schedule:</w:t>
      </w:r>
      <w:bookmarkEnd w:id="36"/>
      <w:bookmarkEnd w:id="37"/>
      <w:bookmarkEnd w:id="38"/>
      <w:bookmarkEnd w:id="39"/>
      <w:bookmarkEnd w:id="40"/>
      <w:bookmarkEnd w:id="41"/>
      <w:bookmarkEnd w:id="42"/>
      <w:r w:rsidRPr="00BB507A">
        <w:rPr>
          <w:b w:val="0"/>
          <w:bCs/>
        </w:rPr>
        <w:tab/>
      </w:r>
      <w:r w:rsidR="003F55A8" w:rsidRPr="00BB507A">
        <w:rPr>
          <w:b w:val="0"/>
          <w:bCs/>
        </w:rPr>
        <w:t xml:space="preserve"> </w:t>
      </w:r>
    </w:p>
    <w:p w14:paraId="024E0663" w14:textId="77777777" w:rsidR="00697EDD" w:rsidRPr="00BB507A" w:rsidRDefault="00697EDD" w:rsidP="00697EDD">
      <w:pPr>
        <w:pStyle w:val="TOC1"/>
        <w:tabs>
          <w:tab w:val="clear" w:pos="8990"/>
          <w:tab w:val="right" w:leader="dot" w:pos="8640"/>
        </w:tabs>
        <w:rPr>
          <w:b w:val="0"/>
          <w:bCs/>
          <w:szCs w:val="24"/>
        </w:rPr>
      </w:pPr>
      <w:bookmarkStart w:id="43" w:name="_Toc24022102"/>
      <w:bookmarkStart w:id="44" w:name="_Toc24022125"/>
      <w:bookmarkStart w:id="45" w:name="_Toc24022285"/>
      <w:bookmarkStart w:id="46" w:name="_Toc24022430"/>
      <w:bookmarkStart w:id="47" w:name="_Toc24023445"/>
      <w:bookmarkStart w:id="48" w:name="_Toc24023695"/>
      <w:bookmarkStart w:id="49" w:name="_Toc24023779"/>
      <w:r w:rsidRPr="00BB507A">
        <w:rPr>
          <w:b w:val="0"/>
          <w:bCs/>
          <w:szCs w:val="36"/>
        </w:rPr>
        <w:t>Bid Security (Guarantee)</w:t>
      </w:r>
      <w:bookmarkEnd w:id="43"/>
      <w:bookmarkEnd w:id="44"/>
      <w:bookmarkEnd w:id="45"/>
      <w:bookmarkEnd w:id="46"/>
      <w:bookmarkEnd w:id="47"/>
      <w:bookmarkEnd w:id="48"/>
      <w:bookmarkEnd w:id="49"/>
      <w:r w:rsidRPr="00BB507A">
        <w:rPr>
          <w:b w:val="0"/>
          <w:bCs/>
          <w:szCs w:val="36"/>
        </w:rPr>
        <w:t xml:space="preserve"> </w:t>
      </w:r>
      <w:r w:rsidRPr="00BB507A">
        <w:rPr>
          <w:b w:val="0"/>
          <w:bCs/>
        </w:rPr>
        <w:tab/>
      </w:r>
    </w:p>
    <w:p w14:paraId="0657C588" w14:textId="77777777" w:rsidR="00697EDD" w:rsidRPr="00BB507A" w:rsidRDefault="00697EDD" w:rsidP="00697EDD">
      <w:pPr>
        <w:pStyle w:val="TOC1"/>
        <w:tabs>
          <w:tab w:val="clear" w:pos="8990"/>
          <w:tab w:val="right" w:leader="dot" w:pos="8640"/>
        </w:tabs>
        <w:rPr>
          <w:b w:val="0"/>
          <w:bCs/>
          <w:szCs w:val="24"/>
        </w:rPr>
      </w:pPr>
      <w:bookmarkStart w:id="50" w:name="_Toc24022103"/>
      <w:bookmarkStart w:id="51" w:name="_Toc24022126"/>
      <w:bookmarkStart w:id="52" w:name="_Toc24022286"/>
      <w:bookmarkStart w:id="53" w:name="_Toc24022431"/>
      <w:bookmarkStart w:id="54" w:name="_Toc24023446"/>
      <w:bookmarkStart w:id="55" w:name="_Toc24023696"/>
      <w:bookmarkStart w:id="56" w:name="_Toc24023780"/>
      <w:r w:rsidRPr="00BB507A">
        <w:rPr>
          <w:b w:val="0"/>
          <w:bCs/>
          <w:szCs w:val="36"/>
        </w:rPr>
        <w:t>Bid-Securing Declaration</w:t>
      </w:r>
      <w:bookmarkEnd w:id="50"/>
      <w:bookmarkEnd w:id="51"/>
      <w:bookmarkEnd w:id="52"/>
      <w:bookmarkEnd w:id="53"/>
      <w:bookmarkEnd w:id="54"/>
      <w:bookmarkEnd w:id="55"/>
      <w:bookmarkEnd w:id="56"/>
      <w:r w:rsidRPr="00BB507A">
        <w:rPr>
          <w:b w:val="0"/>
          <w:bCs/>
          <w:szCs w:val="36"/>
        </w:rPr>
        <w:t xml:space="preserve"> </w:t>
      </w:r>
      <w:r w:rsidRPr="00BB507A">
        <w:rPr>
          <w:b w:val="0"/>
          <w:bCs/>
        </w:rPr>
        <w:tab/>
      </w:r>
    </w:p>
    <w:p w14:paraId="7041A369" w14:textId="77777777" w:rsidR="00697EDD" w:rsidRPr="00BB507A" w:rsidRDefault="00697EDD" w:rsidP="00697EDD">
      <w:pPr>
        <w:pStyle w:val="TOC1"/>
        <w:tabs>
          <w:tab w:val="clear" w:pos="8990"/>
          <w:tab w:val="right" w:leader="dot" w:pos="8640"/>
        </w:tabs>
        <w:rPr>
          <w:b w:val="0"/>
          <w:bCs/>
          <w:szCs w:val="24"/>
        </w:rPr>
      </w:pPr>
      <w:bookmarkStart w:id="57" w:name="_Toc24022104"/>
      <w:bookmarkStart w:id="58" w:name="_Toc24022127"/>
      <w:bookmarkStart w:id="59" w:name="_Toc24022287"/>
      <w:bookmarkStart w:id="60" w:name="_Toc24022432"/>
      <w:bookmarkStart w:id="61" w:name="_Toc24023447"/>
      <w:bookmarkStart w:id="62" w:name="_Toc24023697"/>
      <w:bookmarkStart w:id="63" w:name="_Toc24023781"/>
      <w:r w:rsidRPr="00BB507A">
        <w:rPr>
          <w:b w:val="0"/>
          <w:bCs/>
          <w:szCs w:val="36"/>
        </w:rPr>
        <w:t>Manufacturer’s Authorization</w:t>
      </w:r>
      <w:bookmarkEnd w:id="57"/>
      <w:bookmarkEnd w:id="58"/>
      <w:bookmarkEnd w:id="59"/>
      <w:bookmarkEnd w:id="60"/>
      <w:bookmarkEnd w:id="61"/>
      <w:bookmarkEnd w:id="62"/>
      <w:bookmarkEnd w:id="63"/>
      <w:r w:rsidRPr="00BB507A">
        <w:rPr>
          <w:b w:val="0"/>
          <w:bCs/>
          <w:szCs w:val="36"/>
        </w:rPr>
        <w:t xml:space="preserve"> </w:t>
      </w:r>
      <w:r w:rsidRPr="00BB507A">
        <w:rPr>
          <w:b w:val="0"/>
          <w:bCs/>
        </w:rPr>
        <w:tab/>
      </w:r>
    </w:p>
    <w:p w14:paraId="2126DC09" w14:textId="77777777" w:rsidR="00697EDD" w:rsidRPr="00BB507A" w:rsidRDefault="00944E51" w:rsidP="00697EDD">
      <w:pPr>
        <w:tabs>
          <w:tab w:val="right" w:leader="dot" w:pos="8640"/>
        </w:tabs>
      </w:pPr>
      <w:r w:rsidRPr="00BB507A">
        <w:rPr>
          <w:bCs/>
        </w:rPr>
        <w:fldChar w:fldCharType="end"/>
      </w:r>
    </w:p>
    <w:p w14:paraId="6AD41B5C" w14:textId="77777777" w:rsidR="00697EDD" w:rsidRPr="00BB507A" w:rsidRDefault="00697EDD" w:rsidP="00697EDD"/>
    <w:p w14:paraId="662A8D4F" w14:textId="77777777" w:rsidR="00697EDD" w:rsidRPr="00BB507A" w:rsidRDefault="00697EDD" w:rsidP="00697EDD">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sz w:val="22"/>
        </w:rPr>
      </w:pPr>
      <w:r w:rsidRPr="00BB507A">
        <w:br w:type="page"/>
      </w:r>
    </w:p>
    <w:p w14:paraId="097BF754" w14:textId="77777777" w:rsidR="00697EDD" w:rsidRPr="00BB507A" w:rsidRDefault="00697EDD" w:rsidP="00584005">
      <w:pPr>
        <w:pStyle w:val="Heading6"/>
        <w:rPr>
          <w:rStyle w:val="Emphasis"/>
          <w:i w:val="0"/>
          <w:iCs w:val="0"/>
        </w:rPr>
      </w:pPr>
      <w:bookmarkStart w:id="64" w:name="_Toc68319418"/>
      <w:r w:rsidRPr="00BB507A">
        <w:rPr>
          <w:rStyle w:val="Emphasis"/>
          <w:i w:val="0"/>
          <w:iCs w:val="0"/>
        </w:rPr>
        <w:t>Bid Submission Form</w:t>
      </w:r>
      <w:bookmarkEnd w:id="64"/>
    </w:p>
    <w:p w14:paraId="73CC0D01" w14:textId="77777777" w:rsidR="00584005" w:rsidRPr="00BB507A" w:rsidRDefault="00584005" w:rsidP="00584005"/>
    <w:p w14:paraId="761BE81B" w14:textId="77777777" w:rsidR="008D5DDE" w:rsidRPr="00BB507A" w:rsidRDefault="008D5DDE" w:rsidP="008D5DDE">
      <w:pPr>
        <w:pStyle w:val="BankNormal"/>
        <w:ind w:left="840" w:hanging="840"/>
        <w:jc w:val="both"/>
        <w:rPr>
          <w:i/>
          <w:iCs/>
        </w:rPr>
      </w:pPr>
      <w:r w:rsidRPr="00BB507A">
        <w:rPr>
          <w:i/>
          <w:iCs/>
        </w:rPr>
        <w:t>[Note:   the purchaser is required to fill the information marked as “*” and delete this note prior to selling of the bidding document]</w:t>
      </w:r>
    </w:p>
    <w:p w14:paraId="27A440AE" w14:textId="77777777" w:rsidR="00697EDD" w:rsidRPr="00BB507A" w:rsidRDefault="008D5DDE" w:rsidP="008D5DDE">
      <w:pPr>
        <w:pStyle w:val="BankNormal"/>
        <w:jc w:val="both"/>
        <w:rPr>
          <w:i/>
          <w:iCs/>
        </w:rPr>
      </w:pPr>
      <w:r w:rsidRPr="00BB507A">
        <w:rPr>
          <w:i/>
          <w:iCs/>
        </w:rPr>
        <w:t xml:space="preserve"> </w:t>
      </w:r>
      <w:r w:rsidR="00697EDD" w:rsidRPr="00BB507A">
        <w:rPr>
          <w:i/>
          <w:iCs/>
        </w:rPr>
        <w:t>[The Bidder shall fill in this Form in accordance with the instructions indicated No alterations to its format shall be permitted and no substitutions shall be accepted.]</w:t>
      </w:r>
    </w:p>
    <w:p w14:paraId="63522A33" w14:textId="77777777" w:rsidR="00697EDD" w:rsidRPr="00BB507A" w:rsidRDefault="00697EDD" w:rsidP="00697EDD">
      <w:pPr>
        <w:tabs>
          <w:tab w:val="right" w:pos="9360"/>
        </w:tabs>
        <w:ind w:left="720" w:hanging="720"/>
        <w:jc w:val="right"/>
      </w:pPr>
      <w:r w:rsidRPr="00BB507A">
        <w:t xml:space="preserve">Date: </w:t>
      </w:r>
      <w:r w:rsidRPr="00BB507A">
        <w:rPr>
          <w:i/>
          <w:iCs/>
        </w:rPr>
        <w:t>[insert date (as day, month and year) of Bid Submission]</w:t>
      </w:r>
    </w:p>
    <w:p w14:paraId="6229E24F" w14:textId="77777777" w:rsidR="00697EDD" w:rsidRPr="00BB507A" w:rsidRDefault="00697EDD" w:rsidP="00697EDD">
      <w:pPr>
        <w:tabs>
          <w:tab w:val="right" w:pos="9360"/>
        </w:tabs>
        <w:ind w:left="5040" w:hanging="720"/>
        <w:jc w:val="right"/>
      </w:pPr>
      <w:r w:rsidRPr="00BB507A">
        <w:t xml:space="preserve">No.: </w:t>
      </w:r>
      <w:r w:rsidRPr="00BB507A">
        <w:rPr>
          <w:i/>
          <w:iCs/>
        </w:rPr>
        <w:t>[insert number of bidding process]</w:t>
      </w:r>
    </w:p>
    <w:p w14:paraId="7BDBCD3B" w14:textId="77777777" w:rsidR="00697EDD" w:rsidRPr="00BB507A" w:rsidRDefault="00697EDD" w:rsidP="00697EDD"/>
    <w:p w14:paraId="3A5D5D26" w14:textId="77777777" w:rsidR="00697EDD" w:rsidRPr="00BB507A" w:rsidRDefault="00697EDD" w:rsidP="00697EDD">
      <w:r w:rsidRPr="00BB507A">
        <w:t>To</w:t>
      </w:r>
      <w:r w:rsidR="003478DC" w:rsidRPr="00BB507A">
        <w:t>: [</w:t>
      </w:r>
      <w:r w:rsidR="00573661" w:rsidRPr="00BB507A">
        <w:rPr>
          <w:i/>
        </w:rPr>
        <w:t xml:space="preserve">* </w:t>
      </w:r>
      <w:r w:rsidRPr="00BB507A">
        <w:rPr>
          <w:i/>
        </w:rPr>
        <w:t>insert complete name of Purchaser]</w:t>
      </w:r>
    </w:p>
    <w:p w14:paraId="2ACB5971" w14:textId="77777777" w:rsidR="00697EDD" w:rsidRPr="00BB507A" w:rsidRDefault="00697EDD" w:rsidP="00697EDD">
      <w:pPr>
        <w:ind w:firstLine="420"/>
      </w:pPr>
    </w:p>
    <w:p w14:paraId="56330756" w14:textId="77777777" w:rsidR="00697EDD" w:rsidRPr="00BB507A" w:rsidRDefault="00697EDD" w:rsidP="00697EDD">
      <w:r w:rsidRPr="00BB507A">
        <w:t xml:space="preserve">We, the undersigned, declare that: </w:t>
      </w:r>
    </w:p>
    <w:p w14:paraId="7EAD4C6C" w14:textId="77777777" w:rsidR="00697EDD" w:rsidRPr="00BB507A" w:rsidRDefault="00697EDD" w:rsidP="00697EDD"/>
    <w:p w14:paraId="5959D7CC" w14:textId="77777777" w:rsidR="00697EDD" w:rsidRPr="00BB507A" w:rsidRDefault="00697EDD" w:rsidP="00C752A5">
      <w:pPr>
        <w:numPr>
          <w:ilvl w:val="0"/>
          <w:numId w:val="6"/>
        </w:numPr>
        <w:tabs>
          <w:tab w:val="clear" w:pos="420"/>
          <w:tab w:val="left" w:pos="540"/>
          <w:tab w:val="num" w:pos="720"/>
        </w:tabs>
        <w:ind w:left="540" w:hanging="540"/>
        <w:jc w:val="both"/>
      </w:pPr>
      <w:r w:rsidRPr="00BB507A">
        <w:t xml:space="preserve">We have examined and have no reservations to the Bidding Documents, including Addenda No.: </w:t>
      </w:r>
      <w:r w:rsidRPr="00BB507A">
        <w:rPr>
          <w:i/>
        </w:rPr>
        <w:t>[insert the number and issuing date of each Addenda];</w:t>
      </w:r>
      <w:r w:rsidRPr="00BB507A">
        <w:t xml:space="preserve"> </w:t>
      </w:r>
    </w:p>
    <w:p w14:paraId="66B8A405" w14:textId="77777777" w:rsidR="00697EDD" w:rsidRPr="00BB507A" w:rsidRDefault="00697EDD" w:rsidP="00697EDD">
      <w:pPr>
        <w:tabs>
          <w:tab w:val="left" w:pos="540"/>
          <w:tab w:val="num" w:pos="720"/>
        </w:tabs>
        <w:ind w:left="540" w:hanging="540"/>
        <w:jc w:val="both"/>
      </w:pPr>
    </w:p>
    <w:p w14:paraId="547937C5" w14:textId="77777777" w:rsidR="00697EDD" w:rsidRPr="00BB507A" w:rsidRDefault="00697EDD" w:rsidP="00C752A5">
      <w:pPr>
        <w:numPr>
          <w:ilvl w:val="0"/>
          <w:numId w:val="6"/>
        </w:numPr>
        <w:tabs>
          <w:tab w:val="clear" w:pos="420"/>
          <w:tab w:val="left" w:pos="540"/>
          <w:tab w:val="num" w:pos="720"/>
        </w:tabs>
        <w:ind w:left="540" w:hanging="540"/>
        <w:jc w:val="both"/>
      </w:pPr>
      <w:r w:rsidRPr="00BB507A">
        <w:t xml:space="preserve">We offer to supply in conformity with the Bidding Documents and in accordance with the Delivery Schedules specified in the Schedule of Requirements the following Goods and Related Services </w:t>
      </w:r>
      <w:r w:rsidRPr="00BB507A">
        <w:rPr>
          <w:i/>
        </w:rPr>
        <w:t>[</w:t>
      </w:r>
      <w:r w:rsidR="00573661" w:rsidRPr="00BB507A">
        <w:rPr>
          <w:i/>
        </w:rPr>
        <w:t xml:space="preserve">* </w:t>
      </w:r>
      <w:r w:rsidRPr="00BB507A">
        <w:rPr>
          <w:i/>
        </w:rPr>
        <w:t>insert a brief description of the Goods and Related Services];</w:t>
      </w:r>
      <w:r w:rsidRPr="00BB507A">
        <w:t xml:space="preserve"> </w:t>
      </w:r>
    </w:p>
    <w:p w14:paraId="495D663E" w14:textId="77777777" w:rsidR="00697EDD" w:rsidRPr="00BB507A" w:rsidRDefault="00697EDD" w:rsidP="00697EDD">
      <w:pPr>
        <w:pStyle w:val="BankNormal"/>
        <w:tabs>
          <w:tab w:val="left" w:pos="540"/>
          <w:tab w:val="num" w:pos="720"/>
        </w:tabs>
        <w:spacing w:after="0"/>
        <w:ind w:left="540" w:hanging="540"/>
        <w:jc w:val="both"/>
      </w:pPr>
    </w:p>
    <w:p w14:paraId="1F284506" w14:textId="77777777" w:rsidR="00697EDD" w:rsidRPr="00BB507A" w:rsidRDefault="00697EDD" w:rsidP="00C752A5">
      <w:pPr>
        <w:numPr>
          <w:ilvl w:val="0"/>
          <w:numId w:val="6"/>
        </w:numPr>
        <w:tabs>
          <w:tab w:val="clear" w:pos="420"/>
          <w:tab w:val="left" w:pos="540"/>
          <w:tab w:val="num" w:pos="720"/>
          <w:tab w:val="right" w:pos="9072"/>
        </w:tabs>
        <w:ind w:left="540" w:hanging="540"/>
        <w:jc w:val="both"/>
      </w:pPr>
      <w:r w:rsidRPr="00BB507A">
        <w:t>The total price of our Bid</w:t>
      </w:r>
      <w:r w:rsidR="005528A7" w:rsidRPr="00BB507A">
        <w:t xml:space="preserve"> without VAT</w:t>
      </w:r>
      <w:r w:rsidRPr="00BB507A">
        <w:t xml:space="preserve">, </w:t>
      </w:r>
      <w:r w:rsidR="00FA1F2A" w:rsidRPr="00BB507A">
        <w:t xml:space="preserve">including </w:t>
      </w:r>
      <w:r w:rsidRPr="00BB507A">
        <w:t xml:space="preserve">any discounts offered is: </w:t>
      </w:r>
      <w:r w:rsidRPr="00BB507A">
        <w:rPr>
          <w:i/>
        </w:rPr>
        <w:t>[insert the total</w:t>
      </w:r>
      <w:r w:rsidR="005528A7" w:rsidRPr="00BB507A">
        <w:rPr>
          <w:i/>
        </w:rPr>
        <w:t xml:space="preserve"> bid price in words and figures</w:t>
      </w:r>
      <w:r w:rsidRPr="00BB507A">
        <w:rPr>
          <w:i/>
        </w:rPr>
        <w:t>];</w:t>
      </w:r>
    </w:p>
    <w:p w14:paraId="66ECAB41" w14:textId="77777777" w:rsidR="00FA1F2A" w:rsidRPr="00BB507A" w:rsidRDefault="00FA1F2A" w:rsidP="00FA1F2A">
      <w:pPr>
        <w:tabs>
          <w:tab w:val="left" w:pos="540"/>
          <w:tab w:val="right" w:pos="9072"/>
        </w:tabs>
        <w:jc w:val="both"/>
      </w:pPr>
    </w:p>
    <w:p w14:paraId="2072BFAC" w14:textId="77777777" w:rsidR="00FA1F2A" w:rsidRPr="00BB507A" w:rsidRDefault="00FA1F2A" w:rsidP="00C752A5">
      <w:pPr>
        <w:numPr>
          <w:ilvl w:val="0"/>
          <w:numId w:val="6"/>
        </w:numPr>
        <w:tabs>
          <w:tab w:val="clear" w:pos="420"/>
          <w:tab w:val="left" w:pos="540"/>
          <w:tab w:val="num" w:pos="720"/>
          <w:tab w:val="right" w:pos="9072"/>
        </w:tabs>
        <w:ind w:left="540" w:hanging="540"/>
        <w:jc w:val="both"/>
      </w:pPr>
      <w:r w:rsidRPr="00BB507A">
        <w:t xml:space="preserve">The total price of our Bid including VAT, and any discounts offered is: </w:t>
      </w:r>
      <w:r w:rsidRPr="00BB507A">
        <w:rPr>
          <w:i/>
        </w:rPr>
        <w:t>[insert the total bid price in words and figures];</w:t>
      </w:r>
    </w:p>
    <w:p w14:paraId="6D2FE1E7" w14:textId="77777777" w:rsidR="00697EDD" w:rsidRPr="00BB507A" w:rsidRDefault="00697EDD" w:rsidP="00697EDD">
      <w:pPr>
        <w:tabs>
          <w:tab w:val="left" w:pos="540"/>
          <w:tab w:val="num" w:pos="720"/>
        </w:tabs>
        <w:ind w:left="540" w:hanging="540"/>
        <w:jc w:val="both"/>
      </w:pPr>
    </w:p>
    <w:p w14:paraId="60FA5280" w14:textId="77777777" w:rsidR="00697EDD" w:rsidRPr="00BB507A" w:rsidRDefault="00697EDD" w:rsidP="00C752A5">
      <w:pPr>
        <w:numPr>
          <w:ilvl w:val="0"/>
          <w:numId w:val="6"/>
        </w:numPr>
        <w:tabs>
          <w:tab w:val="clear" w:pos="420"/>
          <w:tab w:val="left" w:pos="540"/>
          <w:tab w:val="num" w:pos="720"/>
        </w:tabs>
        <w:ind w:left="540" w:hanging="540"/>
        <w:jc w:val="both"/>
      </w:pPr>
      <w:r w:rsidRPr="00BB507A">
        <w:t xml:space="preserve">Our bid shall be valid for the period of time specified in ITB Sub-Clause </w:t>
      </w:r>
      <w:r w:rsidR="00A375F3" w:rsidRPr="00BB507A">
        <w:t>18</w:t>
      </w:r>
      <w:r w:rsidRPr="00BB507A">
        <w:t xml:space="preserve">.1, from the date fixed for the bid submission deadline in accordance with ITB Sub-Clause </w:t>
      </w:r>
      <w:r w:rsidR="00A375F3" w:rsidRPr="00BB507A">
        <w:t>23</w:t>
      </w:r>
      <w:r w:rsidRPr="00BB507A">
        <w:t>.1, and it shall remain binding upon us and may be accepted at any time before the expiration of that period;</w:t>
      </w:r>
    </w:p>
    <w:p w14:paraId="7E3BF4CD" w14:textId="77777777" w:rsidR="00697EDD" w:rsidRPr="00BB507A" w:rsidRDefault="00697EDD" w:rsidP="00697EDD">
      <w:pPr>
        <w:tabs>
          <w:tab w:val="left" w:pos="540"/>
          <w:tab w:val="num" w:pos="720"/>
        </w:tabs>
        <w:ind w:left="540" w:hanging="540"/>
        <w:jc w:val="both"/>
      </w:pPr>
    </w:p>
    <w:p w14:paraId="5D2B69C9" w14:textId="77777777" w:rsidR="00697EDD" w:rsidRPr="00BB507A" w:rsidRDefault="00697EDD" w:rsidP="00C752A5">
      <w:pPr>
        <w:numPr>
          <w:ilvl w:val="0"/>
          <w:numId w:val="6"/>
        </w:numPr>
        <w:tabs>
          <w:tab w:val="clear" w:pos="420"/>
          <w:tab w:val="left" w:pos="540"/>
          <w:tab w:val="num" w:pos="720"/>
        </w:tabs>
        <w:ind w:left="540" w:hanging="540"/>
        <w:jc w:val="both"/>
      </w:pPr>
      <w:r w:rsidRPr="00BB507A">
        <w:t xml:space="preserve">If our bid is accepted, we commit to obtain a performance security in accordance with ITB Clause </w:t>
      </w:r>
      <w:r w:rsidR="00A375F3" w:rsidRPr="00BB507A">
        <w:t xml:space="preserve">43 </w:t>
      </w:r>
      <w:r w:rsidRPr="00BB507A">
        <w:t xml:space="preserve">and </w:t>
      </w:r>
      <w:r w:rsidR="00554499" w:rsidRPr="00BB507A">
        <w:t>CC</w:t>
      </w:r>
      <w:r w:rsidRPr="00BB507A">
        <w:t xml:space="preserve"> Clause 17 for the due performance of the Contract;</w:t>
      </w:r>
    </w:p>
    <w:p w14:paraId="65863409" w14:textId="77777777" w:rsidR="00697EDD" w:rsidRPr="00BB507A" w:rsidRDefault="00697EDD" w:rsidP="00697EDD">
      <w:pPr>
        <w:pStyle w:val="BankNormal"/>
        <w:tabs>
          <w:tab w:val="num" w:pos="360"/>
        </w:tabs>
        <w:spacing w:after="0"/>
        <w:ind w:left="360" w:hanging="360"/>
        <w:jc w:val="both"/>
      </w:pPr>
    </w:p>
    <w:p w14:paraId="68872C50" w14:textId="77777777" w:rsidR="00697EDD" w:rsidRPr="00BB507A" w:rsidRDefault="00697EDD" w:rsidP="00C752A5">
      <w:pPr>
        <w:numPr>
          <w:ilvl w:val="0"/>
          <w:numId w:val="6"/>
        </w:numPr>
        <w:tabs>
          <w:tab w:val="clear" w:pos="420"/>
          <w:tab w:val="num" w:pos="540"/>
        </w:tabs>
        <w:ind w:left="540" w:hanging="540"/>
        <w:jc w:val="both"/>
      </w:pPr>
      <w:r w:rsidRPr="00BB507A">
        <w:t>We have no conflict of interest in accordance with ITB Sub-Clause 4.3;</w:t>
      </w:r>
    </w:p>
    <w:p w14:paraId="24BBDA3F" w14:textId="77777777" w:rsidR="00697EDD" w:rsidRPr="00BB507A" w:rsidRDefault="00697EDD" w:rsidP="00697EDD">
      <w:pPr>
        <w:tabs>
          <w:tab w:val="num" w:pos="360"/>
          <w:tab w:val="num" w:pos="540"/>
        </w:tabs>
        <w:ind w:left="540" w:hanging="540"/>
        <w:jc w:val="both"/>
      </w:pPr>
    </w:p>
    <w:p w14:paraId="55B06CEA" w14:textId="77777777" w:rsidR="00697EDD" w:rsidRPr="00BB507A" w:rsidRDefault="00697EDD" w:rsidP="00C752A5">
      <w:pPr>
        <w:numPr>
          <w:ilvl w:val="0"/>
          <w:numId w:val="6"/>
        </w:numPr>
        <w:tabs>
          <w:tab w:val="clear" w:pos="420"/>
          <w:tab w:val="num" w:pos="540"/>
        </w:tabs>
        <w:ind w:left="540" w:hanging="540"/>
        <w:jc w:val="both"/>
      </w:pPr>
      <w:r w:rsidRPr="00BB507A">
        <w:t xml:space="preserve">Our firm, its affiliates or subsidiaries—including any subcontractors or suppliers for any part of the contract—has not been declared </w:t>
      </w:r>
      <w:r w:rsidR="007B610D" w:rsidRPr="00BB507A">
        <w:t>blacklisted</w:t>
      </w:r>
      <w:r w:rsidRPr="00BB507A">
        <w:t xml:space="preserve"> by the </w:t>
      </w:r>
      <w:r w:rsidR="007B610D" w:rsidRPr="00BB507A">
        <w:t>National Procurement Agency</w:t>
      </w:r>
      <w:r w:rsidRPr="00BB507A">
        <w:t>;</w:t>
      </w:r>
    </w:p>
    <w:p w14:paraId="6C4F3887" w14:textId="77777777" w:rsidR="00697EDD" w:rsidRPr="00BB507A" w:rsidRDefault="00697EDD" w:rsidP="00B8270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14:paraId="363885FC" w14:textId="77777777" w:rsidR="00697EDD" w:rsidRPr="00BB507A" w:rsidRDefault="00697EDD" w:rsidP="00697EDD">
      <w:pPr>
        <w:tabs>
          <w:tab w:val="left" w:pos="540"/>
        </w:tabs>
        <w:ind w:left="540" w:hanging="540"/>
        <w:jc w:val="both"/>
      </w:pPr>
      <w:r w:rsidRPr="00BB507A">
        <w:t>(k)</w:t>
      </w:r>
      <w:r w:rsidRPr="00BB507A">
        <w:tab/>
        <w:t>We understand that this bid, together with your written acceptance thereof included in your notification of award, shall constitute a binding contract between us, until a formal contract is prepared and executed.</w:t>
      </w:r>
    </w:p>
    <w:p w14:paraId="3178E09A" w14:textId="77777777" w:rsidR="00697EDD" w:rsidRPr="00BB507A" w:rsidRDefault="00697EDD" w:rsidP="00697EDD">
      <w:pPr>
        <w:tabs>
          <w:tab w:val="left" w:pos="540"/>
        </w:tabs>
        <w:ind w:left="540" w:hanging="540"/>
        <w:jc w:val="both"/>
      </w:pPr>
    </w:p>
    <w:p w14:paraId="054D3570" w14:textId="77777777" w:rsidR="00697EDD" w:rsidRPr="00BB507A" w:rsidRDefault="00697EDD" w:rsidP="00697EDD">
      <w:pPr>
        <w:tabs>
          <w:tab w:val="left" w:pos="540"/>
        </w:tabs>
        <w:ind w:left="540" w:hanging="540"/>
        <w:jc w:val="both"/>
      </w:pPr>
      <w:r w:rsidRPr="00BB507A">
        <w:t>(l)</w:t>
      </w:r>
      <w:r w:rsidRPr="00BB507A">
        <w:tab/>
        <w:t>We understand that you are not bound to accept the lowest evaluated bid or any other bid that you may receive.</w:t>
      </w:r>
    </w:p>
    <w:p w14:paraId="7E07B3B8" w14:textId="77777777" w:rsidR="00697EDD" w:rsidRPr="00BB507A" w:rsidRDefault="00697EDD" w:rsidP="00697EDD">
      <w:pPr>
        <w:jc w:val="both"/>
      </w:pPr>
    </w:p>
    <w:p w14:paraId="0886963A" w14:textId="77777777" w:rsidR="00697EDD" w:rsidRPr="00BB507A" w:rsidRDefault="00697EDD" w:rsidP="00697EDD">
      <w:pPr>
        <w:tabs>
          <w:tab w:val="left" w:pos="6120"/>
        </w:tabs>
        <w:jc w:val="both"/>
      </w:pPr>
      <w:r w:rsidRPr="00BB507A">
        <w:t xml:space="preserve">Signed: </w:t>
      </w:r>
      <w:r w:rsidRPr="00BB507A">
        <w:rPr>
          <w:i/>
        </w:rPr>
        <w:t>[insert signature of person whose name and capacity are shown]</w:t>
      </w:r>
      <w:r w:rsidRPr="00BB507A">
        <w:t xml:space="preserve"> </w:t>
      </w:r>
    </w:p>
    <w:p w14:paraId="2E3DF6A1" w14:textId="77777777" w:rsidR="00697EDD" w:rsidRPr="00BB507A" w:rsidRDefault="00697EDD" w:rsidP="00697EDD">
      <w:pPr>
        <w:tabs>
          <w:tab w:val="left" w:pos="6120"/>
        </w:tabs>
        <w:jc w:val="both"/>
      </w:pPr>
      <w:r w:rsidRPr="00BB507A">
        <w:t xml:space="preserve">In the capacity of </w:t>
      </w:r>
      <w:r w:rsidRPr="00BB507A">
        <w:rPr>
          <w:i/>
        </w:rPr>
        <w:t>[insert legal capacity of person signing the Bid Submission Form]</w:t>
      </w:r>
      <w:r w:rsidRPr="00BB507A">
        <w:t xml:space="preserve"> </w:t>
      </w:r>
    </w:p>
    <w:p w14:paraId="1A2B43E0" w14:textId="77777777" w:rsidR="00697EDD" w:rsidRPr="00BB507A" w:rsidRDefault="00697EDD" w:rsidP="00697EDD">
      <w:pPr>
        <w:pStyle w:val="BankNormal"/>
        <w:tabs>
          <w:tab w:val="left" w:pos="1188"/>
          <w:tab w:val="left" w:pos="2394"/>
          <w:tab w:val="left" w:pos="4200"/>
          <w:tab w:val="left" w:pos="5238"/>
          <w:tab w:val="left" w:pos="7632"/>
          <w:tab w:val="left" w:pos="7868"/>
          <w:tab w:val="left" w:pos="9468"/>
        </w:tabs>
        <w:spacing w:after="0"/>
      </w:pPr>
    </w:p>
    <w:p w14:paraId="08D7A37F" w14:textId="77777777" w:rsidR="00697EDD" w:rsidRPr="00BB507A" w:rsidRDefault="00697EDD" w:rsidP="00697EDD">
      <w:r w:rsidRPr="00BB507A">
        <w:t xml:space="preserve"> </w:t>
      </w:r>
    </w:p>
    <w:p w14:paraId="53A7FEAD" w14:textId="77777777" w:rsidR="00697EDD" w:rsidRPr="00BB507A" w:rsidRDefault="00697EDD" w:rsidP="00697EDD">
      <w:pPr>
        <w:tabs>
          <w:tab w:val="left" w:pos="6120"/>
        </w:tabs>
      </w:pPr>
      <w:r w:rsidRPr="00BB507A">
        <w:t xml:space="preserve">Name: </w:t>
      </w:r>
      <w:r w:rsidRPr="00BB507A">
        <w:rPr>
          <w:i/>
        </w:rPr>
        <w:t>[insert complete name of person signing the Bid Submission Form]</w:t>
      </w:r>
      <w:r w:rsidRPr="00BB507A">
        <w:tab/>
        <w:t xml:space="preserve"> </w:t>
      </w:r>
    </w:p>
    <w:p w14:paraId="6EE20DE2" w14:textId="77777777" w:rsidR="00697EDD" w:rsidRPr="00BB507A" w:rsidRDefault="00697EDD" w:rsidP="00697EDD"/>
    <w:p w14:paraId="713B8B8A" w14:textId="77777777" w:rsidR="00697EDD" w:rsidRPr="00BB507A" w:rsidRDefault="00697EDD" w:rsidP="00697ED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14:paraId="14651177" w14:textId="77777777" w:rsidR="00697EDD" w:rsidRPr="00BB507A" w:rsidRDefault="00697EDD" w:rsidP="00697EDD">
      <w:pPr>
        <w:tabs>
          <w:tab w:val="left" w:pos="5238"/>
          <w:tab w:val="left" w:pos="5474"/>
          <w:tab w:val="left" w:pos="9468"/>
        </w:tabs>
      </w:pPr>
      <w:r w:rsidRPr="00BB507A">
        <w:t xml:space="preserve">Duly authorized to sign the bid for and on behalf of: </w:t>
      </w:r>
      <w:r w:rsidRPr="00BB507A">
        <w:rPr>
          <w:i/>
        </w:rPr>
        <w:t>[insert complete name of Bidder]</w:t>
      </w:r>
    </w:p>
    <w:p w14:paraId="045BBE1A" w14:textId="77777777" w:rsidR="00697EDD" w:rsidRPr="00BB507A" w:rsidRDefault="00697EDD" w:rsidP="00697EDD">
      <w:pPr>
        <w:tabs>
          <w:tab w:val="left" w:pos="5238"/>
          <w:tab w:val="left" w:pos="5474"/>
          <w:tab w:val="left" w:pos="9468"/>
        </w:tabs>
      </w:pPr>
    </w:p>
    <w:p w14:paraId="4E98A3F1" w14:textId="77777777" w:rsidR="00697EDD" w:rsidRPr="00BB507A" w:rsidRDefault="00697EDD" w:rsidP="00697EDD">
      <w:pPr>
        <w:pStyle w:val="BankNormal"/>
        <w:jc w:val="both"/>
      </w:pPr>
      <w:r w:rsidRPr="00BB507A">
        <w:t xml:space="preserve">Dated on ____________ day of __________________, _______ </w:t>
      </w:r>
      <w:r w:rsidRPr="00BB507A">
        <w:rPr>
          <w:i/>
        </w:rPr>
        <w:t>[insert date of signing]</w:t>
      </w:r>
    </w:p>
    <w:p w14:paraId="50D62CBE" w14:textId="77777777" w:rsidR="00697EDD" w:rsidRPr="00BB507A" w:rsidRDefault="00697EDD" w:rsidP="00697EDD">
      <w:pPr>
        <w:pStyle w:val="BankNormal"/>
      </w:pPr>
      <w:r w:rsidRPr="00BB507A">
        <w:br w:type="page"/>
      </w:r>
    </w:p>
    <w:p w14:paraId="437F46D8" w14:textId="77777777" w:rsidR="00697EDD" w:rsidRPr="00BB507A" w:rsidRDefault="00697EDD" w:rsidP="00584005">
      <w:pPr>
        <w:pStyle w:val="Heading6"/>
        <w:rPr>
          <w:rStyle w:val="Emphasis"/>
          <w:i w:val="0"/>
          <w:iCs w:val="0"/>
        </w:rPr>
      </w:pPr>
      <w:r w:rsidRPr="00BB507A">
        <w:rPr>
          <w:rStyle w:val="Emphasis"/>
          <w:i w:val="0"/>
          <w:iCs w:val="0"/>
        </w:rPr>
        <w:t xml:space="preserve">Price Schedule </w:t>
      </w:r>
    </w:p>
    <w:p w14:paraId="04CDB3CC" w14:textId="77777777" w:rsidR="00697EDD" w:rsidRPr="00BB507A" w:rsidRDefault="00697EDD" w:rsidP="00697EDD">
      <w:pPr>
        <w:pStyle w:val="Subtitle"/>
        <w:rPr>
          <w:sz w:val="36"/>
        </w:rPr>
      </w:pPr>
    </w:p>
    <w:p w14:paraId="62775F17" w14:textId="77777777" w:rsidR="00697EDD" w:rsidRPr="00BB507A" w:rsidRDefault="00697EDD" w:rsidP="00697EDD">
      <w:pPr>
        <w:pStyle w:val="BodyText"/>
        <w:rPr>
          <w:i/>
          <w:iCs/>
        </w:rPr>
      </w:pPr>
      <w:r w:rsidRPr="00BB507A">
        <w:rPr>
          <w:i/>
          <w:iCs/>
        </w:rPr>
        <w:t xml:space="preserve">[The Bidder shall fill in these Price Schedule in accordance with the instructions indicated.  The list of line items in column 1 of the </w:t>
      </w:r>
      <w:r w:rsidRPr="00BB507A">
        <w:rPr>
          <w:b/>
          <w:i/>
          <w:iCs/>
        </w:rPr>
        <w:t>Price Schedules</w:t>
      </w:r>
      <w:r w:rsidRPr="00BB507A">
        <w:rPr>
          <w:i/>
          <w:iCs/>
        </w:rPr>
        <w:t xml:space="preserve"> shall coincide with the List of Goods and Related Services specified by the Purchaser in the Schedule of Requirements.]</w:t>
      </w:r>
    </w:p>
    <w:p w14:paraId="1887E839" w14:textId="77777777" w:rsidR="00697EDD" w:rsidRPr="00BB507A" w:rsidRDefault="00697EDD" w:rsidP="00697EDD">
      <w:pPr>
        <w:pStyle w:val="BodyText"/>
      </w:pPr>
    </w:p>
    <w:p w14:paraId="30E497A4" w14:textId="77777777" w:rsidR="00697EDD" w:rsidRPr="00BB507A" w:rsidRDefault="00697EDD" w:rsidP="00697EDD">
      <w:pPr>
        <w:pStyle w:val="BodyText"/>
        <w:jc w:val="center"/>
      </w:pPr>
    </w:p>
    <w:p w14:paraId="4C9A4C9D" w14:textId="77777777" w:rsidR="00697EDD" w:rsidRPr="00BB507A" w:rsidRDefault="00697EDD" w:rsidP="00697EDD">
      <w:pPr>
        <w:pStyle w:val="BodyText"/>
        <w:jc w:val="center"/>
      </w:pPr>
    </w:p>
    <w:p w14:paraId="5679FB4D" w14:textId="77777777" w:rsidR="00697EDD" w:rsidRPr="00BB507A" w:rsidRDefault="00697EDD" w:rsidP="00697EDD">
      <w:pPr>
        <w:pStyle w:val="BodyText"/>
        <w:jc w:val="center"/>
        <w:sectPr w:rsidR="00697EDD" w:rsidRPr="00BB507A">
          <w:headerReference w:type="even" r:id="rId18"/>
          <w:headerReference w:type="default" r:id="rId19"/>
          <w:headerReference w:type="first" r:id="rId20"/>
          <w:type w:val="oddPage"/>
          <w:pgSz w:w="11909" w:h="16834" w:code="9"/>
          <w:pgMar w:top="1440" w:right="1440" w:bottom="1440" w:left="1800" w:header="720" w:footer="720" w:gutter="0"/>
          <w:cols w:space="720"/>
          <w:titlePg/>
        </w:sectPr>
      </w:pPr>
    </w:p>
    <w:p w14:paraId="20AA91C4" w14:textId="77777777" w:rsidR="00697EDD" w:rsidRPr="00BB507A" w:rsidRDefault="00520284" w:rsidP="00520284">
      <w:pPr>
        <w:pStyle w:val="Outline"/>
        <w:numPr>
          <w:ilvl w:val="0"/>
          <w:numId w:val="0"/>
        </w:numPr>
        <w:spacing w:before="0"/>
        <w:jc w:val="center"/>
        <w:rPr>
          <w:rStyle w:val="Emphasis"/>
        </w:rPr>
      </w:pPr>
      <w:r w:rsidRPr="00BB507A">
        <w:rPr>
          <w:rStyle w:val="Emphasis"/>
        </w:rPr>
        <w:t>PRICE SCHEDULE</w:t>
      </w:r>
    </w:p>
    <w:p w14:paraId="4AA6C90B" w14:textId="77777777" w:rsidR="00FA1875" w:rsidRPr="00BB507A" w:rsidRDefault="00FA1875" w:rsidP="00FA1875">
      <w:pPr>
        <w:pStyle w:val="Outline"/>
        <w:numPr>
          <w:ilvl w:val="0"/>
          <w:numId w:val="0"/>
        </w:numPr>
        <w:tabs>
          <w:tab w:val="left" w:pos="600"/>
        </w:tabs>
        <w:spacing w:before="0"/>
        <w:ind w:left="960" w:hanging="960"/>
        <w:rPr>
          <w:i/>
          <w:kern w:val="0"/>
          <w:sz w:val="22"/>
          <w:szCs w:val="22"/>
        </w:rPr>
      </w:pPr>
      <w:r w:rsidRPr="00BB507A">
        <w:rPr>
          <w:i/>
          <w:kern w:val="0"/>
          <w:sz w:val="22"/>
          <w:szCs w:val="22"/>
        </w:rPr>
        <w:t xml:space="preserve"> </w:t>
      </w:r>
    </w:p>
    <w:p w14:paraId="7B7B97B7" w14:textId="77777777" w:rsidR="00FA1875" w:rsidRPr="00BB507A" w:rsidRDefault="00FA1875" w:rsidP="00FA1875">
      <w:pPr>
        <w:pStyle w:val="Outline"/>
        <w:numPr>
          <w:ilvl w:val="0"/>
          <w:numId w:val="0"/>
        </w:numPr>
        <w:tabs>
          <w:tab w:val="left" w:pos="600"/>
        </w:tabs>
        <w:spacing w:before="0"/>
        <w:ind w:left="960" w:hanging="960"/>
        <w:rPr>
          <w:i/>
          <w:kern w:val="0"/>
          <w:sz w:val="22"/>
          <w:szCs w:val="22"/>
        </w:rPr>
      </w:pPr>
      <w:r w:rsidRPr="00BB507A">
        <w:rPr>
          <w:i/>
          <w:kern w:val="0"/>
          <w:sz w:val="22"/>
          <w:szCs w:val="22"/>
        </w:rPr>
        <w:t xml:space="preserve">. </w:t>
      </w:r>
    </w:p>
    <w:tbl>
      <w:tblPr>
        <w:tblW w:w="14496" w:type="dxa"/>
        <w:jc w:val="center"/>
        <w:tblLayout w:type="fixed"/>
        <w:tblCellMar>
          <w:left w:w="72" w:type="dxa"/>
          <w:right w:w="72" w:type="dxa"/>
        </w:tblCellMar>
        <w:tblLook w:val="0000" w:firstRow="0" w:lastRow="0" w:firstColumn="0" w:lastColumn="0" w:noHBand="0" w:noVBand="0"/>
      </w:tblPr>
      <w:tblGrid>
        <w:gridCol w:w="719"/>
        <w:gridCol w:w="2588"/>
        <w:gridCol w:w="540"/>
        <w:gridCol w:w="2160"/>
        <w:gridCol w:w="1512"/>
        <w:gridCol w:w="1728"/>
        <w:gridCol w:w="1530"/>
        <w:gridCol w:w="1350"/>
        <w:gridCol w:w="990"/>
        <w:gridCol w:w="1379"/>
      </w:tblGrid>
      <w:tr w:rsidR="00BB507A" w:rsidRPr="00BB507A" w14:paraId="70246975" w14:textId="77777777" w:rsidTr="00DD42CB">
        <w:trPr>
          <w:cantSplit/>
          <w:trHeight w:val="129"/>
          <w:jc w:val="center"/>
        </w:trPr>
        <w:tc>
          <w:tcPr>
            <w:tcW w:w="719" w:type="dxa"/>
            <w:tcBorders>
              <w:top w:val="double" w:sz="6" w:space="0" w:color="auto"/>
              <w:left w:val="double" w:sz="6" w:space="0" w:color="auto"/>
              <w:bottom w:val="single" w:sz="6" w:space="0" w:color="auto"/>
              <w:right w:val="single" w:sz="6" w:space="0" w:color="auto"/>
            </w:tcBorders>
          </w:tcPr>
          <w:p w14:paraId="4F7836D3" w14:textId="77777777" w:rsidR="00D071A1" w:rsidRPr="00BB507A" w:rsidRDefault="00D071A1" w:rsidP="00697EDD">
            <w:pPr>
              <w:suppressAutoHyphens/>
              <w:jc w:val="center"/>
              <w:rPr>
                <w:i/>
                <w:sz w:val="20"/>
              </w:rPr>
            </w:pPr>
            <w:r w:rsidRPr="00BB507A">
              <w:rPr>
                <w:i/>
                <w:sz w:val="20"/>
              </w:rPr>
              <w:t>1</w:t>
            </w:r>
          </w:p>
        </w:tc>
        <w:tc>
          <w:tcPr>
            <w:tcW w:w="2588" w:type="dxa"/>
            <w:tcBorders>
              <w:top w:val="double" w:sz="6" w:space="0" w:color="auto"/>
              <w:left w:val="single" w:sz="6" w:space="0" w:color="auto"/>
              <w:bottom w:val="single" w:sz="6" w:space="0" w:color="auto"/>
              <w:right w:val="single" w:sz="6" w:space="0" w:color="auto"/>
            </w:tcBorders>
          </w:tcPr>
          <w:p w14:paraId="51DC137E" w14:textId="77777777" w:rsidR="00D071A1" w:rsidRPr="00BB507A" w:rsidRDefault="00D071A1" w:rsidP="00697EDD">
            <w:pPr>
              <w:suppressAutoHyphens/>
              <w:jc w:val="center"/>
              <w:rPr>
                <w:i/>
                <w:sz w:val="20"/>
              </w:rPr>
            </w:pPr>
            <w:r w:rsidRPr="00BB507A">
              <w:rPr>
                <w:i/>
                <w:sz w:val="20"/>
              </w:rPr>
              <w:t>2</w:t>
            </w:r>
          </w:p>
        </w:tc>
        <w:tc>
          <w:tcPr>
            <w:tcW w:w="540" w:type="dxa"/>
            <w:tcBorders>
              <w:top w:val="double" w:sz="6" w:space="0" w:color="auto"/>
              <w:left w:val="single" w:sz="6" w:space="0" w:color="auto"/>
              <w:bottom w:val="single" w:sz="6" w:space="0" w:color="auto"/>
              <w:right w:val="single" w:sz="6" w:space="0" w:color="auto"/>
            </w:tcBorders>
          </w:tcPr>
          <w:p w14:paraId="02E4B69F" w14:textId="77777777" w:rsidR="00D071A1" w:rsidRPr="00BB507A" w:rsidRDefault="00D071A1" w:rsidP="00697EDD">
            <w:pPr>
              <w:suppressAutoHyphens/>
              <w:jc w:val="center"/>
              <w:rPr>
                <w:i/>
                <w:sz w:val="20"/>
              </w:rPr>
            </w:pPr>
            <w:r w:rsidRPr="00BB507A">
              <w:rPr>
                <w:i/>
                <w:sz w:val="20"/>
              </w:rPr>
              <w:t>3</w:t>
            </w:r>
          </w:p>
        </w:tc>
        <w:tc>
          <w:tcPr>
            <w:tcW w:w="2160" w:type="dxa"/>
            <w:tcBorders>
              <w:top w:val="double" w:sz="6" w:space="0" w:color="auto"/>
              <w:left w:val="single" w:sz="6" w:space="0" w:color="auto"/>
              <w:bottom w:val="single" w:sz="6" w:space="0" w:color="auto"/>
              <w:right w:val="single" w:sz="6" w:space="0" w:color="auto"/>
            </w:tcBorders>
          </w:tcPr>
          <w:p w14:paraId="1B3EB02E" w14:textId="77777777" w:rsidR="00D071A1" w:rsidRPr="00BB507A" w:rsidRDefault="00D071A1" w:rsidP="00697EDD">
            <w:pPr>
              <w:suppressAutoHyphens/>
              <w:jc w:val="center"/>
              <w:rPr>
                <w:i/>
                <w:sz w:val="20"/>
              </w:rPr>
            </w:pPr>
            <w:r w:rsidRPr="00BB507A">
              <w:rPr>
                <w:i/>
                <w:sz w:val="20"/>
              </w:rPr>
              <w:t>4</w:t>
            </w:r>
          </w:p>
        </w:tc>
        <w:tc>
          <w:tcPr>
            <w:tcW w:w="1512" w:type="dxa"/>
            <w:tcBorders>
              <w:top w:val="double" w:sz="6" w:space="0" w:color="auto"/>
              <w:left w:val="single" w:sz="6" w:space="0" w:color="auto"/>
              <w:bottom w:val="single" w:sz="6" w:space="0" w:color="auto"/>
              <w:right w:val="single" w:sz="6" w:space="0" w:color="auto"/>
            </w:tcBorders>
          </w:tcPr>
          <w:p w14:paraId="4EF993F4" w14:textId="77777777" w:rsidR="00D071A1" w:rsidRPr="00BB507A" w:rsidRDefault="00D071A1" w:rsidP="00697EDD">
            <w:pPr>
              <w:suppressAutoHyphens/>
              <w:jc w:val="center"/>
              <w:rPr>
                <w:i/>
                <w:sz w:val="20"/>
              </w:rPr>
            </w:pPr>
            <w:r w:rsidRPr="00BB507A">
              <w:rPr>
                <w:i/>
                <w:sz w:val="20"/>
              </w:rPr>
              <w:t>5</w:t>
            </w:r>
          </w:p>
        </w:tc>
        <w:tc>
          <w:tcPr>
            <w:tcW w:w="1728" w:type="dxa"/>
            <w:tcBorders>
              <w:top w:val="double" w:sz="6" w:space="0" w:color="auto"/>
              <w:left w:val="single" w:sz="6" w:space="0" w:color="auto"/>
              <w:bottom w:val="single" w:sz="6" w:space="0" w:color="auto"/>
              <w:right w:val="single" w:sz="6" w:space="0" w:color="auto"/>
            </w:tcBorders>
          </w:tcPr>
          <w:p w14:paraId="57ADCDCF" w14:textId="77777777" w:rsidR="00D071A1" w:rsidRPr="00BB507A" w:rsidRDefault="00D071A1" w:rsidP="00697EDD">
            <w:pPr>
              <w:suppressAutoHyphens/>
              <w:jc w:val="center"/>
              <w:rPr>
                <w:i/>
                <w:sz w:val="20"/>
              </w:rPr>
            </w:pPr>
            <w:r w:rsidRPr="00BB507A">
              <w:rPr>
                <w:i/>
                <w:sz w:val="20"/>
              </w:rPr>
              <w:t>6</w:t>
            </w:r>
          </w:p>
        </w:tc>
        <w:tc>
          <w:tcPr>
            <w:tcW w:w="1530" w:type="dxa"/>
            <w:tcBorders>
              <w:top w:val="double" w:sz="6" w:space="0" w:color="auto"/>
              <w:left w:val="single" w:sz="6" w:space="0" w:color="auto"/>
              <w:bottom w:val="single" w:sz="6" w:space="0" w:color="auto"/>
              <w:right w:val="single" w:sz="6" w:space="0" w:color="auto"/>
            </w:tcBorders>
            <w:shd w:val="clear" w:color="auto" w:fill="auto"/>
          </w:tcPr>
          <w:p w14:paraId="41BD53B1" w14:textId="77777777" w:rsidR="00D071A1" w:rsidRPr="00BB507A" w:rsidRDefault="00D071A1" w:rsidP="005F158F">
            <w:pPr>
              <w:suppressAutoHyphens/>
              <w:jc w:val="center"/>
              <w:rPr>
                <w:i/>
                <w:sz w:val="20"/>
              </w:rPr>
            </w:pPr>
            <w:r w:rsidRPr="00BB507A">
              <w:rPr>
                <w:i/>
                <w:sz w:val="20"/>
              </w:rPr>
              <w:t>7</w:t>
            </w:r>
          </w:p>
        </w:tc>
        <w:tc>
          <w:tcPr>
            <w:tcW w:w="1350" w:type="dxa"/>
            <w:tcBorders>
              <w:top w:val="double" w:sz="6" w:space="0" w:color="auto"/>
              <w:left w:val="single" w:sz="6" w:space="0" w:color="auto"/>
              <w:bottom w:val="single" w:sz="6" w:space="0" w:color="auto"/>
              <w:right w:val="single" w:sz="6" w:space="0" w:color="auto"/>
            </w:tcBorders>
            <w:shd w:val="clear" w:color="auto" w:fill="auto"/>
          </w:tcPr>
          <w:p w14:paraId="174090CF" w14:textId="77777777" w:rsidR="00D071A1" w:rsidRPr="00BB507A" w:rsidRDefault="00D071A1" w:rsidP="005F158F">
            <w:pPr>
              <w:suppressAutoHyphens/>
              <w:jc w:val="center"/>
              <w:rPr>
                <w:i/>
                <w:sz w:val="20"/>
              </w:rPr>
            </w:pPr>
            <w:r w:rsidRPr="00BB507A">
              <w:rPr>
                <w:i/>
                <w:sz w:val="20"/>
              </w:rPr>
              <w:t>8</w:t>
            </w:r>
          </w:p>
        </w:tc>
        <w:tc>
          <w:tcPr>
            <w:tcW w:w="990" w:type="dxa"/>
            <w:tcBorders>
              <w:top w:val="double" w:sz="6" w:space="0" w:color="auto"/>
              <w:left w:val="single" w:sz="6" w:space="0" w:color="auto"/>
              <w:bottom w:val="single" w:sz="6" w:space="0" w:color="auto"/>
              <w:right w:val="single" w:sz="6" w:space="0" w:color="auto"/>
            </w:tcBorders>
            <w:shd w:val="clear" w:color="auto" w:fill="auto"/>
          </w:tcPr>
          <w:p w14:paraId="23001112" w14:textId="77777777" w:rsidR="00D071A1" w:rsidRPr="00BB507A" w:rsidRDefault="00D071A1" w:rsidP="005F158F">
            <w:pPr>
              <w:suppressAutoHyphens/>
              <w:jc w:val="center"/>
              <w:rPr>
                <w:i/>
                <w:sz w:val="20"/>
              </w:rPr>
            </w:pPr>
            <w:r w:rsidRPr="00BB507A">
              <w:rPr>
                <w:i/>
                <w:sz w:val="20"/>
              </w:rPr>
              <w:t>9</w:t>
            </w:r>
          </w:p>
        </w:tc>
        <w:tc>
          <w:tcPr>
            <w:tcW w:w="1379" w:type="dxa"/>
            <w:tcBorders>
              <w:top w:val="double" w:sz="6" w:space="0" w:color="auto"/>
              <w:left w:val="single" w:sz="6" w:space="0" w:color="auto"/>
              <w:bottom w:val="single" w:sz="6" w:space="0" w:color="auto"/>
              <w:right w:val="single" w:sz="6" w:space="0" w:color="auto"/>
            </w:tcBorders>
          </w:tcPr>
          <w:p w14:paraId="549B9809" w14:textId="77777777" w:rsidR="00D071A1" w:rsidRPr="00BB507A" w:rsidRDefault="00D071A1" w:rsidP="005F158F">
            <w:pPr>
              <w:suppressAutoHyphens/>
              <w:jc w:val="center"/>
              <w:rPr>
                <w:i/>
                <w:sz w:val="20"/>
              </w:rPr>
            </w:pPr>
            <w:r w:rsidRPr="00BB507A">
              <w:rPr>
                <w:i/>
                <w:sz w:val="20"/>
              </w:rPr>
              <w:t>10</w:t>
            </w:r>
          </w:p>
        </w:tc>
      </w:tr>
      <w:tr w:rsidR="00BB507A" w:rsidRPr="00BB507A" w14:paraId="1DF9EDFD" w14:textId="77777777" w:rsidTr="00DD42CB">
        <w:trPr>
          <w:cantSplit/>
          <w:trHeight w:val="269"/>
          <w:jc w:val="center"/>
        </w:trPr>
        <w:tc>
          <w:tcPr>
            <w:tcW w:w="719" w:type="dxa"/>
            <w:vMerge w:val="restart"/>
            <w:tcBorders>
              <w:top w:val="single" w:sz="6" w:space="0" w:color="auto"/>
              <w:left w:val="double" w:sz="6" w:space="0" w:color="auto"/>
              <w:right w:val="single" w:sz="6" w:space="0" w:color="auto"/>
            </w:tcBorders>
            <w:vAlign w:val="center"/>
          </w:tcPr>
          <w:p w14:paraId="3FEEA5B0" w14:textId="77777777" w:rsidR="00D071A1" w:rsidRPr="00BB507A" w:rsidRDefault="00D071A1" w:rsidP="00D071A1">
            <w:pPr>
              <w:spacing w:before="240"/>
              <w:jc w:val="center"/>
              <w:rPr>
                <w:sz w:val="20"/>
              </w:rPr>
            </w:pPr>
            <w:r w:rsidRPr="00BB507A">
              <w:rPr>
                <w:b/>
                <w:sz w:val="20"/>
              </w:rPr>
              <w:t>Line Item No.</w:t>
            </w:r>
          </w:p>
        </w:tc>
        <w:tc>
          <w:tcPr>
            <w:tcW w:w="2588" w:type="dxa"/>
            <w:vMerge w:val="restart"/>
            <w:tcBorders>
              <w:top w:val="single" w:sz="6" w:space="0" w:color="auto"/>
              <w:left w:val="single" w:sz="6" w:space="0" w:color="auto"/>
              <w:right w:val="single" w:sz="6" w:space="0" w:color="auto"/>
            </w:tcBorders>
            <w:vAlign w:val="center"/>
          </w:tcPr>
          <w:p w14:paraId="41573844" w14:textId="77777777" w:rsidR="00D071A1" w:rsidRPr="00BB507A" w:rsidRDefault="00D071A1" w:rsidP="00D071A1">
            <w:pPr>
              <w:spacing w:before="240"/>
              <w:jc w:val="center"/>
              <w:rPr>
                <w:sz w:val="20"/>
              </w:rPr>
            </w:pPr>
            <w:r w:rsidRPr="00BB507A">
              <w:rPr>
                <w:b/>
                <w:sz w:val="20"/>
              </w:rPr>
              <w:t>Description of Goods or related services</w:t>
            </w:r>
          </w:p>
        </w:tc>
        <w:tc>
          <w:tcPr>
            <w:tcW w:w="540" w:type="dxa"/>
            <w:vMerge w:val="restart"/>
            <w:tcBorders>
              <w:top w:val="single" w:sz="6" w:space="0" w:color="auto"/>
              <w:left w:val="single" w:sz="6" w:space="0" w:color="auto"/>
              <w:right w:val="single" w:sz="6" w:space="0" w:color="auto"/>
            </w:tcBorders>
            <w:vAlign w:val="center"/>
          </w:tcPr>
          <w:p w14:paraId="4A164EB0" w14:textId="77777777" w:rsidR="00D071A1" w:rsidRPr="00BB507A" w:rsidRDefault="00565EDA" w:rsidP="00D071A1">
            <w:pPr>
              <w:spacing w:before="240"/>
              <w:jc w:val="center"/>
              <w:rPr>
                <w:sz w:val="20"/>
              </w:rPr>
            </w:pPr>
            <w:r w:rsidRPr="00BB507A">
              <w:rPr>
                <w:b/>
                <w:sz w:val="20"/>
              </w:rPr>
              <w:t>Qty</w:t>
            </w:r>
          </w:p>
        </w:tc>
        <w:tc>
          <w:tcPr>
            <w:tcW w:w="10649" w:type="dxa"/>
            <w:gridSpan w:val="7"/>
            <w:tcBorders>
              <w:top w:val="single" w:sz="6" w:space="0" w:color="auto"/>
              <w:left w:val="single" w:sz="6" w:space="0" w:color="auto"/>
              <w:bottom w:val="single" w:sz="6" w:space="0" w:color="auto"/>
              <w:right w:val="single" w:sz="6" w:space="0" w:color="auto"/>
            </w:tcBorders>
            <w:vAlign w:val="center"/>
          </w:tcPr>
          <w:p w14:paraId="54D58270" w14:textId="77777777" w:rsidR="00D071A1" w:rsidRPr="00BB507A" w:rsidRDefault="00D071A1" w:rsidP="00D071A1">
            <w:pPr>
              <w:suppressAutoHyphens/>
              <w:jc w:val="center"/>
              <w:rPr>
                <w:b/>
                <w:sz w:val="20"/>
              </w:rPr>
            </w:pPr>
            <w:r w:rsidRPr="00BB507A">
              <w:rPr>
                <w:b/>
                <w:sz w:val="20"/>
              </w:rPr>
              <w:t>Goods and related Services offered within Sri Lanka (in Sri Lankan Rupees)</w:t>
            </w:r>
          </w:p>
        </w:tc>
      </w:tr>
      <w:tr w:rsidR="00BB507A" w:rsidRPr="00BB507A" w14:paraId="499B8FF2" w14:textId="77777777" w:rsidTr="00DD42CB">
        <w:trPr>
          <w:cantSplit/>
          <w:trHeight w:val="895"/>
          <w:jc w:val="center"/>
        </w:trPr>
        <w:tc>
          <w:tcPr>
            <w:tcW w:w="719" w:type="dxa"/>
            <w:vMerge/>
            <w:tcBorders>
              <w:left w:val="double" w:sz="6" w:space="0" w:color="auto"/>
              <w:bottom w:val="single" w:sz="6" w:space="0" w:color="auto"/>
              <w:right w:val="single" w:sz="6" w:space="0" w:color="auto"/>
            </w:tcBorders>
            <w:vAlign w:val="center"/>
          </w:tcPr>
          <w:p w14:paraId="182BBA96" w14:textId="77777777" w:rsidR="00D071A1" w:rsidRPr="00BB507A" w:rsidRDefault="00D071A1" w:rsidP="00D071A1">
            <w:pPr>
              <w:spacing w:before="240"/>
              <w:jc w:val="center"/>
              <w:rPr>
                <w:b/>
                <w:sz w:val="20"/>
              </w:rPr>
            </w:pPr>
          </w:p>
        </w:tc>
        <w:tc>
          <w:tcPr>
            <w:tcW w:w="2588" w:type="dxa"/>
            <w:vMerge/>
            <w:tcBorders>
              <w:left w:val="single" w:sz="6" w:space="0" w:color="auto"/>
              <w:bottom w:val="single" w:sz="6" w:space="0" w:color="auto"/>
              <w:right w:val="single" w:sz="6" w:space="0" w:color="auto"/>
            </w:tcBorders>
            <w:vAlign w:val="center"/>
          </w:tcPr>
          <w:p w14:paraId="60A1BE65" w14:textId="77777777" w:rsidR="00D071A1" w:rsidRPr="00BB507A" w:rsidRDefault="00D071A1" w:rsidP="00D071A1">
            <w:pPr>
              <w:spacing w:before="240"/>
              <w:jc w:val="center"/>
              <w:rPr>
                <w:b/>
                <w:sz w:val="20"/>
              </w:rPr>
            </w:pPr>
          </w:p>
        </w:tc>
        <w:tc>
          <w:tcPr>
            <w:tcW w:w="540" w:type="dxa"/>
            <w:vMerge/>
            <w:tcBorders>
              <w:left w:val="single" w:sz="6" w:space="0" w:color="auto"/>
              <w:bottom w:val="single" w:sz="6" w:space="0" w:color="auto"/>
              <w:right w:val="single" w:sz="6" w:space="0" w:color="auto"/>
            </w:tcBorders>
            <w:vAlign w:val="center"/>
          </w:tcPr>
          <w:p w14:paraId="3812017B" w14:textId="77777777" w:rsidR="00D071A1" w:rsidRPr="00BB507A" w:rsidRDefault="00D071A1" w:rsidP="00D071A1">
            <w:pPr>
              <w:spacing w:before="240"/>
              <w:jc w:val="center"/>
              <w:rPr>
                <w:b/>
                <w:sz w:val="20"/>
              </w:rPr>
            </w:pPr>
          </w:p>
        </w:tc>
        <w:tc>
          <w:tcPr>
            <w:tcW w:w="2160" w:type="dxa"/>
            <w:tcBorders>
              <w:top w:val="single" w:sz="6" w:space="0" w:color="auto"/>
              <w:left w:val="single" w:sz="6" w:space="0" w:color="auto"/>
              <w:bottom w:val="single" w:sz="6" w:space="0" w:color="auto"/>
              <w:right w:val="single" w:sz="6" w:space="0" w:color="auto"/>
            </w:tcBorders>
            <w:vAlign w:val="center"/>
          </w:tcPr>
          <w:p w14:paraId="25CFAEE4" w14:textId="77777777" w:rsidR="00D071A1" w:rsidRPr="00BB507A" w:rsidRDefault="00D071A1" w:rsidP="00D071A1">
            <w:pPr>
              <w:suppressAutoHyphens/>
              <w:jc w:val="center"/>
              <w:rPr>
                <w:b/>
                <w:sz w:val="20"/>
              </w:rPr>
            </w:pPr>
            <w:r w:rsidRPr="00BB507A">
              <w:rPr>
                <w:b/>
                <w:sz w:val="20"/>
              </w:rPr>
              <w:t>Unit price</w:t>
            </w:r>
          </w:p>
          <w:p w14:paraId="2B752730" w14:textId="77777777" w:rsidR="00D071A1" w:rsidRPr="00BB507A" w:rsidRDefault="00D071A1" w:rsidP="00D071A1">
            <w:pPr>
              <w:ind w:left="58"/>
              <w:jc w:val="center"/>
              <w:rPr>
                <w:b/>
                <w:spacing w:val="-2"/>
                <w:sz w:val="20"/>
              </w:rPr>
            </w:pPr>
            <w:r w:rsidRPr="00BB507A">
              <w:rPr>
                <w:b/>
                <w:spacing w:val="-2"/>
                <w:sz w:val="20"/>
              </w:rPr>
              <w:t xml:space="preserve">(inclusive of </w:t>
            </w:r>
            <w:r w:rsidRPr="00BB507A">
              <w:rPr>
                <w:b/>
                <w:sz w:val="20"/>
              </w:rPr>
              <w:t>duties, sales and other taxes</w:t>
            </w:r>
            <w:r w:rsidRPr="00BB507A">
              <w:rPr>
                <w:b/>
                <w:spacing w:val="-2"/>
                <w:sz w:val="20"/>
              </w:rPr>
              <w:t>)</w:t>
            </w:r>
          </w:p>
          <w:p w14:paraId="486D256B" w14:textId="77777777" w:rsidR="00D071A1" w:rsidRPr="00BB507A" w:rsidRDefault="00D071A1" w:rsidP="00D071A1">
            <w:pPr>
              <w:ind w:left="58"/>
              <w:jc w:val="center"/>
              <w:rPr>
                <w:b/>
                <w:sz w:val="20"/>
              </w:rPr>
            </w:pPr>
            <w:r w:rsidRPr="00BB507A">
              <w:rPr>
                <w:b/>
                <w:sz w:val="20"/>
              </w:rPr>
              <w:t>Excluding VAT</w:t>
            </w:r>
          </w:p>
        </w:tc>
        <w:tc>
          <w:tcPr>
            <w:tcW w:w="1512" w:type="dxa"/>
            <w:tcBorders>
              <w:top w:val="single" w:sz="6" w:space="0" w:color="auto"/>
              <w:left w:val="single" w:sz="6" w:space="0" w:color="auto"/>
              <w:bottom w:val="single" w:sz="6" w:space="0" w:color="auto"/>
              <w:right w:val="single" w:sz="6" w:space="0" w:color="auto"/>
            </w:tcBorders>
            <w:vAlign w:val="center"/>
          </w:tcPr>
          <w:p w14:paraId="1E415091" w14:textId="77777777" w:rsidR="00D071A1" w:rsidRPr="00BB507A" w:rsidRDefault="00D071A1" w:rsidP="00D071A1">
            <w:pPr>
              <w:suppressAutoHyphens/>
              <w:jc w:val="center"/>
              <w:rPr>
                <w:b/>
                <w:sz w:val="20"/>
              </w:rPr>
            </w:pPr>
            <w:r w:rsidRPr="00BB507A">
              <w:rPr>
                <w:b/>
                <w:sz w:val="20"/>
              </w:rPr>
              <w:t>Price per line item</w:t>
            </w:r>
          </w:p>
          <w:p w14:paraId="4ABC8438" w14:textId="77777777" w:rsidR="00D071A1" w:rsidRPr="00BB507A" w:rsidRDefault="00D071A1" w:rsidP="00D071A1">
            <w:pPr>
              <w:suppressAutoHyphens/>
              <w:jc w:val="center"/>
              <w:rPr>
                <w:b/>
                <w:sz w:val="20"/>
              </w:rPr>
            </w:pPr>
            <w:r w:rsidRPr="00BB507A">
              <w:rPr>
                <w:b/>
                <w:sz w:val="20"/>
              </w:rPr>
              <w:t>(Col. 3x4)</w:t>
            </w:r>
          </w:p>
        </w:tc>
        <w:tc>
          <w:tcPr>
            <w:tcW w:w="1728" w:type="dxa"/>
            <w:tcBorders>
              <w:top w:val="single" w:sz="6" w:space="0" w:color="auto"/>
              <w:left w:val="single" w:sz="6" w:space="0" w:color="auto"/>
              <w:bottom w:val="single" w:sz="6" w:space="0" w:color="auto"/>
              <w:right w:val="single" w:sz="6" w:space="0" w:color="auto"/>
            </w:tcBorders>
            <w:vAlign w:val="center"/>
          </w:tcPr>
          <w:p w14:paraId="3D29455D" w14:textId="77777777" w:rsidR="00D071A1" w:rsidRPr="00BB507A" w:rsidRDefault="00D071A1" w:rsidP="00D071A1">
            <w:pPr>
              <w:suppressAutoHyphens/>
              <w:jc w:val="center"/>
              <w:rPr>
                <w:b/>
                <w:sz w:val="20"/>
              </w:rPr>
            </w:pPr>
            <w:r w:rsidRPr="00BB507A">
              <w:rPr>
                <w:b/>
                <w:spacing w:val="-2"/>
                <w:sz w:val="20"/>
              </w:rPr>
              <w:t>Inland transportation, insurance and other related services to deliver the goods to their final destination if not included under column 4</w:t>
            </w:r>
          </w:p>
        </w:tc>
        <w:tc>
          <w:tcPr>
            <w:tcW w:w="1530" w:type="dxa"/>
            <w:tcBorders>
              <w:top w:val="single" w:sz="6" w:space="0" w:color="auto"/>
              <w:left w:val="single" w:sz="6" w:space="0" w:color="auto"/>
              <w:bottom w:val="single" w:sz="6" w:space="0" w:color="auto"/>
              <w:right w:val="single" w:sz="6" w:space="0" w:color="auto"/>
            </w:tcBorders>
            <w:shd w:val="clear" w:color="auto" w:fill="auto"/>
            <w:vAlign w:val="center"/>
          </w:tcPr>
          <w:p w14:paraId="7356E5A3" w14:textId="77777777" w:rsidR="00D071A1" w:rsidRPr="00BB507A" w:rsidRDefault="00D071A1" w:rsidP="00D071A1">
            <w:pPr>
              <w:suppressAutoHyphens/>
              <w:jc w:val="center"/>
              <w:rPr>
                <w:b/>
                <w:sz w:val="20"/>
              </w:rPr>
            </w:pPr>
            <w:r w:rsidRPr="00BB507A">
              <w:rPr>
                <w:b/>
                <w:sz w:val="20"/>
              </w:rPr>
              <w:t>Total Price Excluding VAT</w:t>
            </w:r>
          </w:p>
          <w:p w14:paraId="67B48AC9" w14:textId="77777777" w:rsidR="00D071A1" w:rsidRPr="00BB507A" w:rsidRDefault="00D071A1" w:rsidP="00D071A1">
            <w:pPr>
              <w:suppressAutoHyphens/>
              <w:jc w:val="center"/>
              <w:rPr>
                <w:b/>
                <w:sz w:val="20"/>
              </w:rPr>
            </w:pPr>
            <w:r w:rsidRPr="00BB507A">
              <w:rPr>
                <w:b/>
                <w:sz w:val="20"/>
              </w:rPr>
              <w:t>(Col 5+6)</w:t>
            </w:r>
          </w:p>
        </w:tc>
        <w:tc>
          <w:tcPr>
            <w:tcW w:w="1350" w:type="dxa"/>
            <w:tcBorders>
              <w:top w:val="single" w:sz="6" w:space="0" w:color="auto"/>
              <w:left w:val="single" w:sz="6" w:space="0" w:color="auto"/>
              <w:bottom w:val="single" w:sz="6" w:space="0" w:color="auto"/>
              <w:right w:val="single" w:sz="6" w:space="0" w:color="auto"/>
            </w:tcBorders>
            <w:shd w:val="clear" w:color="auto" w:fill="auto"/>
            <w:vAlign w:val="center"/>
          </w:tcPr>
          <w:p w14:paraId="143D2281" w14:textId="77777777" w:rsidR="00D071A1" w:rsidRPr="00BB507A" w:rsidRDefault="00D071A1" w:rsidP="00D071A1">
            <w:pPr>
              <w:suppressAutoHyphens/>
              <w:jc w:val="center"/>
              <w:rPr>
                <w:b/>
                <w:sz w:val="20"/>
              </w:rPr>
            </w:pPr>
            <w:r w:rsidRPr="00BB507A">
              <w:rPr>
                <w:b/>
                <w:sz w:val="20"/>
              </w:rPr>
              <w:t xml:space="preserve">Discounted </w:t>
            </w:r>
            <w:r w:rsidR="00F830B1" w:rsidRPr="00BB507A">
              <w:rPr>
                <w:b/>
                <w:sz w:val="20"/>
              </w:rPr>
              <w:t>Total price</w:t>
            </w:r>
            <w:r w:rsidRPr="00BB507A">
              <w:rPr>
                <w:b/>
                <w:sz w:val="20"/>
              </w:rPr>
              <w:t xml:space="preserve"> (if any) excluding VAT</w:t>
            </w:r>
          </w:p>
        </w:tc>
        <w:tc>
          <w:tcPr>
            <w:tcW w:w="990" w:type="dxa"/>
            <w:tcBorders>
              <w:top w:val="single" w:sz="6" w:space="0" w:color="auto"/>
              <w:left w:val="single" w:sz="6" w:space="0" w:color="auto"/>
              <w:right w:val="single" w:sz="6" w:space="0" w:color="auto"/>
            </w:tcBorders>
            <w:shd w:val="clear" w:color="auto" w:fill="auto"/>
            <w:vAlign w:val="center"/>
          </w:tcPr>
          <w:p w14:paraId="08616E68" w14:textId="77777777" w:rsidR="00D071A1" w:rsidRPr="00BB507A" w:rsidRDefault="00D071A1" w:rsidP="00D071A1">
            <w:pPr>
              <w:suppressAutoHyphens/>
              <w:jc w:val="center"/>
              <w:rPr>
                <w:b/>
                <w:sz w:val="20"/>
              </w:rPr>
            </w:pPr>
            <w:r w:rsidRPr="00BB507A">
              <w:rPr>
                <w:b/>
                <w:sz w:val="20"/>
              </w:rPr>
              <w:t>VAT</w:t>
            </w:r>
          </w:p>
        </w:tc>
        <w:tc>
          <w:tcPr>
            <w:tcW w:w="1379" w:type="dxa"/>
            <w:tcBorders>
              <w:top w:val="single" w:sz="6" w:space="0" w:color="auto"/>
              <w:left w:val="single" w:sz="6" w:space="0" w:color="auto"/>
              <w:right w:val="single" w:sz="6" w:space="0" w:color="auto"/>
            </w:tcBorders>
            <w:vAlign w:val="center"/>
          </w:tcPr>
          <w:p w14:paraId="1CD54075" w14:textId="77777777" w:rsidR="00D071A1" w:rsidRPr="00BB507A" w:rsidRDefault="00D071A1" w:rsidP="00D071A1">
            <w:pPr>
              <w:suppressAutoHyphens/>
              <w:jc w:val="center"/>
              <w:rPr>
                <w:b/>
                <w:sz w:val="20"/>
              </w:rPr>
            </w:pPr>
            <w:r w:rsidRPr="00BB507A">
              <w:rPr>
                <w:b/>
                <w:sz w:val="20"/>
              </w:rPr>
              <w:t>Total Price Including VAT</w:t>
            </w:r>
          </w:p>
          <w:p w14:paraId="3C169694" w14:textId="77777777" w:rsidR="00D071A1" w:rsidRPr="00BB507A" w:rsidRDefault="00D071A1" w:rsidP="00D071A1">
            <w:pPr>
              <w:suppressAutoHyphens/>
              <w:jc w:val="center"/>
              <w:rPr>
                <w:b/>
                <w:sz w:val="20"/>
              </w:rPr>
            </w:pPr>
            <w:r w:rsidRPr="00BB507A">
              <w:rPr>
                <w:b/>
                <w:sz w:val="20"/>
              </w:rPr>
              <w:t>(Col.  7 or 8+9)</w:t>
            </w:r>
          </w:p>
        </w:tc>
      </w:tr>
      <w:tr w:rsidR="00BB507A" w:rsidRPr="00BB507A" w14:paraId="79B3AC13" w14:textId="77777777" w:rsidTr="004C678F">
        <w:trPr>
          <w:cantSplit/>
          <w:trHeight w:val="3675"/>
          <w:jc w:val="center"/>
        </w:trPr>
        <w:tc>
          <w:tcPr>
            <w:tcW w:w="719" w:type="dxa"/>
            <w:tcBorders>
              <w:top w:val="single" w:sz="6" w:space="0" w:color="auto"/>
              <w:left w:val="double" w:sz="6" w:space="0" w:color="auto"/>
              <w:bottom w:val="single" w:sz="4" w:space="0" w:color="auto"/>
              <w:right w:val="single" w:sz="6" w:space="0" w:color="auto"/>
            </w:tcBorders>
          </w:tcPr>
          <w:p w14:paraId="7FF42620" w14:textId="77777777" w:rsidR="00DD42CB" w:rsidRPr="00BB507A" w:rsidRDefault="00DD42CB" w:rsidP="00697EDD">
            <w:pPr>
              <w:suppressAutoHyphens/>
              <w:jc w:val="center"/>
              <w:rPr>
                <w:sz w:val="20"/>
              </w:rPr>
            </w:pPr>
          </w:p>
          <w:p w14:paraId="6FEE0B22" w14:textId="52ED982F" w:rsidR="00D071A1" w:rsidRPr="00BB507A" w:rsidRDefault="006A6FEF" w:rsidP="00697EDD">
            <w:pPr>
              <w:suppressAutoHyphens/>
              <w:jc w:val="center"/>
              <w:rPr>
                <w:sz w:val="20"/>
              </w:rPr>
            </w:pPr>
            <w:r w:rsidRPr="00BB507A">
              <w:rPr>
                <w:rFonts w:eastAsia="Calibri"/>
                <w:b/>
                <w:bCs/>
                <w:szCs w:val="24"/>
              </w:rPr>
              <w:t>0</w:t>
            </w:r>
            <w:r w:rsidR="00D071A1" w:rsidRPr="00BB507A">
              <w:rPr>
                <w:rFonts w:eastAsia="Calibri"/>
                <w:b/>
                <w:bCs/>
                <w:szCs w:val="24"/>
              </w:rPr>
              <w:t>1</w:t>
            </w:r>
          </w:p>
        </w:tc>
        <w:tc>
          <w:tcPr>
            <w:tcW w:w="2588" w:type="dxa"/>
            <w:tcBorders>
              <w:top w:val="single" w:sz="6" w:space="0" w:color="auto"/>
              <w:left w:val="single" w:sz="6" w:space="0" w:color="auto"/>
              <w:bottom w:val="single" w:sz="4" w:space="0" w:color="auto"/>
              <w:right w:val="single" w:sz="6" w:space="0" w:color="auto"/>
            </w:tcBorders>
          </w:tcPr>
          <w:p w14:paraId="2642E33B" w14:textId="77777777" w:rsidR="00DD42CB" w:rsidRPr="00BB507A" w:rsidRDefault="00DD42CB" w:rsidP="00F66BC0">
            <w:pPr>
              <w:pStyle w:val="Default"/>
              <w:rPr>
                <w:rFonts w:ascii="Times New Roman" w:hAnsi="Times New Roman" w:cs="Times New Roman"/>
                <w:b/>
                <w:bCs/>
                <w:color w:val="auto"/>
              </w:rPr>
            </w:pPr>
          </w:p>
          <w:p w14:paraId="54A9ED31" w14:textId="35BB71A8" w:rsidR="00536D7A" w:rsidRPr="00BB507A" w:rsidRDefault="00F66BC0" w:rsidP="00F66BC0">
            <w:pPr>
              <w:pStyle w:val="Default"/>
              <w:rPr>
                <w:rFonts w:ascii="Times New Roman" w:hAnsi="Times New Roman" w:cs="Times New Roman"/>
                <w:b/>
                <w:bCs/>
                <w:color w:val="auto"/>
                <w:sz w:val="20"/>
                <w:szCs w:val="20"/>
              </w:rPr>
            </w:pPr>
            <w:r w:rsidRPr="00BB507A">
              <w:rPr>
                <w:rFonts w:ascii="Times New Roman" w:hAnsi="Times New Roman" w:cs="Times New Roman"/>
                <w:b/>
                <w:bCs/>
                <w:color w:val="auto"/>
                <w:sz w:val="20"/>
                <w:szCs w:val="20"/>
              </w:rPr>
              <w:t>FLUORESCENCE SPECTROMETER</w:t>
            </w:r>
            <w:r w:rsidR="00536D7A" w:rsidRPr="00BB507A">
              <w:rPr>
                <w:rFonts w:ascii="Times New Roman" w:hAnsi="Times New Roman" w:cs="Times New Roman"/>
                <w:b/>
                <w:bCs/>
                <w:color w:val="auto"/>
                <w:sz w:val="20"/>
                <w:szCs w:val="20"/>
              </w:rPr>
              <w:t xml:space="preserve"> WITH ACCESSORIES</w:t>
            </w:r>
          </w:p>
          <w:p w14:paraId="1A2DF77D" w14:textId="72D06B81" w:rsidR="00D071A1" w:rsidRPr="00BB507A" w:rsidRDefault="00D071A1" w:rsidP="00536D7A">
            <w:pPr>
              <w:pStyle w:val="Default"/>
              <w:rPr>
                <w:color w:val="auto"/>
                <w:sz w:val="20"/>
              </w:rPr>
            </w:pPr>
          </w:p>
        </w:tc>
        <w:tc>
          <w:tcPr>
            <w:tcW w:w="540" w:type="dxa"/>
            <w:tcBorders>
              <w:top w:val="single" w:sz="6" w:space="0" w:color="auto"/>
              <w:left w:val="single" w:sz="6" w:space="0" w:color="auto"/>
              <w:bottom w:val="single" w:sz="4" w:space="0" w:color="auto"/>
              <w:right w:val="single" w:sz="6" w:space="0" w:color="auto"/>
            </w:tcBorders>
          </w:tcPr>
          <w:p w14:paraId="6E0FF403" w14:textId="77777777" w:rsidR="00DD42CB" w:rsidRPr="00BB507A" w:rsidRDefault="00DD42CB" w:rsidP="00F72222">
            <w:pPr>
              <w:suppressAutoHyphens/>
              <w:jc w:val="center"/>
              <w:rPr>
                <w:b/>
                <w:bCs/>
                <w:sz w:val="20"/>
              </w:rPr>
            </w:pPr>
          </w:p>
          <w:p w14:paraId="707C2BAE" w14:textId="6F1404FB" w:rsidR="00397F9F" w:rsidRPr="00BB507A" w:rsidRDefault="00397F9F" w:rsidP="00F72222">
            <w:pPr>
              <w:suppressAutoHyphens/>
              <w:jc w:val="center"/>
              <w:rPr>
                <w:b/>
                <w:bCs/>
                <w:sz w:val="20"/>
              </w:rPr>
            </w:pPr>
            <w:r w:rsidRPr="00BB507A">
              <w:rPr>
                <w:b/>
                <w:bCs/>
                <w:sz w:val="20"/>
              </w:rPr>
              <w:t>01</w:t>
            </w:r>
          </w:p>
        </w:tc>
        <w:tc>
          <w:tcPr>
            <w:tcW w:w="2160" w:type="dxa"/>
            <w:tcBorders>
              <w:top w:val="single" w:sz="6" w:space="0" w:color="auto"/>
              <w:left w:val="single" w:sz="6" w:space="0" w:color="auto"/>
              <w:bottom w:val="single" w:sz="4" w:space="0" w:color="auto"/>
              <w:right w:val="single" w:sz="6" w:space="0" w:color="auto"/>
            </w:tcBorders>
          </w:tcPr>
          <w:p w14:paraId="66A4B808" w14:textId="77777777" w:rsidR="00D071A1" w:rsidRPr="00BB507A" w:rsidRDefault="00D071A1" w:rsidP="00697EDD">
            <w:pPr>
              <w:suppressAutoHyphens/>
              <w:jc w:val="center"/>
              <w:rPr>
                <w:sz w:val="20"/>
              </w:rPr>
            </w:pPr>
          </w:p>
        </w:tc>
        <w:tc>
          <w:tcPr>
            <w:tcW w:w="1512" w:type="dxa"/>
            <w:tcBorders>
              <w:top w:val="single" w:sz="6" w:space="0" w:color="auto"/>
              <w:left w:val="single" w:sz="6" w:space="0" w:color="auto"/>
              <w:bottom w:val="single" w:sz="4" w:space="0" w:color="auto"/>
              <w:right w:val="single" w:sz="6" w:space="0" w:color="auto"/>
            </w:tcBorders>
          </w:tcPr>
          <w:p w14:paraId="5834F4A1" w14:textId="77777777" w:rsidR="00D071A1" w:rsidRPr="00BB507A" w:rsidRDefault="00D071A1" w:rsidP="00697EDD">
            <w:pPr>
              <w:suppressAutoHyphens/>
              <w:jc w:val="center"/>
              <w:rPr>
                <w:sz w:val="20"/>
              </w:rPr>
            </w:pPr>
          </w:p>
        </w:tc>
        <w:tc>
          <w:tcPr>
            <w:tcW w:w="1728" w:type="dxa"/>
            <w:tcBorders>
              <w:top w:val="single" w:sz="6" w:space="0" w:color="auto"/>
              <w:left w:val="single" w:sz="6" w:space="0" w:color="auto"/>
              <w:bottom w:val="single" w:sz="4" w:space="0" w:color="auto"/>
              <w:right w:val="single" w:sz="6" w:space="0" w:color="auto"/>
            </w:tcBorders>
          </w:tcPr>
          <w:p w14:paraId="0299A9A5" w14:textId="77777777" w:rsidR="00D071A1" w:rsidRPr="00BB507A" w:rsidRDefault="00D071A1" w:rsidP="00697EDD">
            <w:pPr>
              <w:suppressAutoHyphens/>
              <w:jc w:val="center"/>
              <w:rPr>
                <w:sz w:val="20"/>
              </w:rPr>
            </w:pPr>
          </w:p>
        </w:tc>
        <w:tc>
          <w:tcPr>
            <w:tcW w:w="1530" w:type="dxa"/>
            <w:tcBorders>
              <w:top w:val="single" w:sz="6" w:space="0" w:color="auto"/>
              <w:left w:val="single" w:sz="6" w:space="0" w:color="auto"/>
              <w:bottom w:val="single" w:sz="4" w:space="0" w:color="auto"/>
              <w:right w:val="single" w:sz="6" w:space="0" w:color="auto"/>
            </w:tcBorders>
            <w:shd w:val="clear" w:color="auto" w:fill="auto"/>
          </w:tcPr>
          <w:p w14:paraId="5C0DDAA8" w14:textId="77777777" w:rsidR="00D071A1" w:rsidRPr="00BB507A" w:rsidRDefault="00D071A1" w:rsidP="005F158F">
            <w:pPr>
              <w:suppressAutoHyphens/>
              <w:jc w:val="center"/>
              <w:rPr>
                <w:sz w:val="20"/>
              </w:rPr>
            </w:pPr>
          </w:p>
        </w:tc>
        <w:tc>
          <w:tcPr>
            <w:tcW w:w="1350" w:type="dxa"/>
            <w:tcBorders>
              <w:top w:val="single" w:sz="6" w:space="0" w:color="auto"/>
              <w:left w:val="single" w:sz="6" w:space="0" w:color="auto"/>
              <w:bottom w:val="single" w:sz="4" w:space="0" w:color="auto"/>
              <w:right w:val="single" w:sz="6" w:space="0" w:color="auto"/>
            </w:tcBorders>
            <w:shd w:val="clear" w:color="auto" w:fill="auto"/>
          </w:tcPr>
          <w:p w14:paraId="1A8A5652" w14:textId="77777777" w:rsidR="00D071A1" w:rsidRPr="00BB507A" w:rsidRDefault="00D071A1" w:rsidP="005F158F">
            <w:pPr>
              <w:suppressAutoHyphens/>
              <w:jc w:val="center"/>
              <w:rPr>
                <w:sz w:val="20"/>
              </w:rPr>
            </w:pPr>
          </w:p>
        </w:tc>
        <w:tc>
          <w:tcPr>
            <w:tcW w:w="990" w:type="dxa"/>
            <w:tcBorders>
              <w:top w:val="single" w:sz="6" w:space="0" w:color="auto"/>
              <w:left w:val="single" w:sz="6" w:space="0" w:color="auto"/>
              <w:bottom w:val="single" w:sz="4" w:space="0" w:color="auto"/>
              <w:right w:val="single" w:sz="6" w:space="0" w:color="auto"/>
            </w:tcBorders>
            <w:shd w:val="clear" w:color="auto" w:fill="auto"/>
          </w:tcPr>
          <w:p w14:paraId="481E58DC" w14:textId="77777777" w:rsidR="00D071A1" w:rsidRPr="00BB507A" w:rsidRDefault="00D071A1" w:rsidP="005F158F">
            <w:pPr>
              <w:suppressAutoHyphens/>
              <w:jc w:val="center"/>
              <w:rPr>
                <w:sz w:val="20"/>
              </w:rPr>
            </w:pPr>
          </w:p>
        </w:tc>
        <w:tc>
          <w:tcPr>
            <w:tcW w:w="1379" w:type="dxa"/>
            <w:tcBorders>
              <w:top w:val="single" w:sz="6" w:space="0" w:color="auto"/>
              <w:left w:val="single" w:sz="6" w:space="0" w:color="auto"/>
              <w:bottom w:val="single" w:sz="4" w:space="0" w:color="auto"/>
              <w:right w:val="single" w:sz="6" w:space="0" w:color="auto"/>
            </w:tcBorders>
          </w:tcPr>
          <w:p w14:paraId="4F43DE4A" w14:textId="77777777" w:rsidR="00D071A1" w:rsidRPr="00BB507A" w:rsidRDefault="00D071A1" w:rsidP="005F158F">
            <w:pPr>
              <w:suppressAutoHyphens/>
              <w:jc w:val="center"/>
              <w:rPr>
                <w:sz w:val="20"/>
              </w:rPr>
            </w:pPr>
          </w:p>
        </w:tc>
      </w:tr>
      <w:tr w:rsidR="00BB507A" w:rsidRPr="00BB507A" w14:paraId="651D5F9C" w14:textId="77777777" w:rsidTr="00DD42CB">
        <w:trPr>
          <w:cantSplit/>
          <w:trHeight w:val="1065"/>
          <w:jc w:val="center"/>
        </w:trPr>
        <w:tc>
          <w:tcPr>
            <w:tcW w:w="9247" w:type="dxa"/>
            <w:gridSpan w:val="6"/>
            <w:tcBorders>
              <w:top w:val="single" w:sz="6" w:space="0" w:color="auto"/>
              <w:left w:val="double" w:sz="6" w:space="0" w:color="auto"/>
              <w:bottom w:val="single" w:sz="6" w:space="0" w:color="auto"/>
              <w:right w:val="single" w:sz="6" w:space="0" w:color="auto"/>
            </w:tcBorders>
          </w:tcPr>
          <w:p w14:paraId="4B3C1EFC" w14:textId="77777777" w:rsidR="00DD42CB" w:rsidRPr="00BB507A" w:rsidRDefault="00DD42CB" w:rsidP="003217C4">
            <w:pPr>
              <w:suppressAutoHyphens/>
              <w:jc w:val="right"/>
              <w:rPr>
                <w:b/>
                <w:sz w:val="20"/>
              </w:rPr>
            </w:pPr>
          </w:p>
          <w:p w14:paraId="576B1006" w14:textId="77777777" w:rsidR="00DD42CB" w:rsidRPr="00BB507A" w:rsidRDefault="00DD42CB" w:rsidP="003217C4">
            <w:pPr>
              <w:suppressAutoHyphens/>
              <w:jc w:val="right"/>
              <w:rPr>
                <w:b/>
                <w:sz w:val="20"/>
              </w:rPr>
            </w:pPr>
          </w:p>
          <w:p w14:paraId="35B7CDF5" w14:textId="5C7D8BDA" w:rsidR="00D071A1" w:rsidRPr="00BB507A" w:rsidRDefault="00D071A1" w:rsidP="003217C4">
            <w:pPr>
              <w:suppressAutoHyphens/>
              <w:jc w:val="right"/>
              <w:rPr>
                <w:b/>
                <w:sz w:val="20"/>
              </w:rPr>
            </w:pPr>
            <w:r w:rsidRPr="00BB507A">
              <w:rPr>
                <w:b/>
                <w:sz w:val="20"/>
              </w:rPr>
              <w:t>Total</w:t>
            </w:r>
          </w:p>
        </w:tc>
        <w:tc>
          <w:tcPr>
            <w:tcW w:w="1530" w:type="dxa"/>
            <w:tcBorders>
              <w:top w:val="single" w:sz="6" w:space="0" w:color="auto"/>
              <w:left w:val="single" w:sz="6" w:space="0" w:color="auto"/>
              <w:bottom w:val="single" w:sz="6" w:space="0" w:color="auto"/>
              <w:right w:val="single" w:sz="6" w:space="0" w:color="auto"/>
            </w:tcBorders>
            <w:shd w:val="clear" w:color="auto" w:fill="auto"/>
          </w:tcPr>
          <w:p w14:paraId="6764F503" w14:textId="77777777" w:rsidR="00D071A1" w:rsidRPr="00BB507A" w:rsidRDefault="00D071A1" w:rsidP="005F158F">
            <w:pPr>
              <w:suppressAutoHyphens/>
              <w:jc w:val="center"/>
              <w:rPr>
                <w:sz w:val="20"/>
              </w:rPr>
            </w:pPr>
          </w:p>
        </w:tc>
        <w:tc>
          <w:tcPr>
            <w:tcW w:w="1350" w:type="dxa"/>
            <w:tcBorders>
              <w:top w:val="single" w:sz="6" w:space="0" w:color="auto"/>
              <w:left w:val="single" w:sz="6" w:space="0" w:color="auto"/>
              <w:bottom w:val="single" w:sz="6" w:space="0" w:color="auto"/>
              <w:right w:val="single" w:sz="6" w:space="0" w:color="auto"/>
            </w:tcBorders>
            <w:shd w:val="clear" w:color="auto" w:fill="auto"/>
          </w:tcPr>
          <w:p w14:paraId="27185918" w14:textId="77777777" w:rsidR="00D071A1" w:rsidRPr="00BB507A" w:rsidRDefault="00D071A1" w:rsidP="005F158F">
            <w:pPr>
              <w:suppressAutoHyphens/>
              <w:jc w:val="center"/>
              <w:rPr>
                <w:sz w:val="20"/>
              </w:rPr>
            </w:pPr>
          </w:p>
        </w:tc>
        <w:tc>
          <w:tcPr>
            <w:tcW w:w="990" w:type="dxa"/>
            <w:tcBorders>
              <w:top w:val="single" w:sz="6" w:space="0" w:color="auto"/>
              <w:left w:val="single" w:sz="6" w:space="0" w:color="auto"/>
              <w:bottom w:val="single" w:sz="6" w:space="0" w:color="auto"/>
              <w:right w:val="single" w:sz="6" w:space="0" w:color="auto"/>
            </w:tcBorders>
            <w:shd w:val="clear" w:color="auto" w:fill="auto"/>
          </w:tcPr>
          <w:p w14:paraId="6C1EC1DC" w14:textId="77777777" w:rsidR="00D071A1" w:rsidRPr="00BB507A" w:rsidRDefault="00D071A1" w:rsidP="005F158F">
            <w:pPr>
              <w:suppressAutoHyphens/>
              <w:jc w:val="center"/>
              <w:rPr>
                <w:sz w:val="20"/>
              </w:rPr>
            </w:pPr>
          </w:p>
        </w:tc>
        <w:tc>
          <w:tcPr>
            <w:tcW w:w="1379" w:type="dxa"/>
            <w:tcBorders>
              <w:top w:val="single" w:sz="6" w:space="0" w:color="auto"/>
              <w:left w:val="single" w:sz="6" w:space="0" w:color="auto"/>
              <w:bottom w:val="single" w:sz="6" w:space="0" w:color="auto"/>
              <w:right w:val="single" w:sz="6" w:space="0" w:color="auto"/>
            </w:tcBorders>
          </w:tcPr>
          <w:p w14:paraId="73001472" w14:textId="77777777" w:rsidR="00D071A1" w:rsidRPr="00BB507A" w:rsidRDefault="00D071A1" w:rsidP="005F158F">
            <w:pPr>
              <w:suppressAutoHyphens/>
              <w:jc w:val="center"/>
              <w:rPr>
                <w:sz w:val="20"/>
              </w:rPr>
            </w:pPr>
          </w:p>
        </w:tc>
      </w:tr>
    </w:tbl>
    <w:p w14:paraId="32E9C9CD" w14:textId="77777777" w:rsidR="00697EDD" w:rsidRPr="00BB507A" w:rsidRDefault="00697EDD" w:rsidP="00697EDD">
      <w:pPr>
        <w:spacing w:before="240"/>
        <w:sectPr w:rsidR="00697EDD" w:rsidRPr="00BB507A">
          <w:headerReference w:type="even" r:id="rId21"/>
          <w:headerReference w:type="default" r:id="rId22"/>
          <w:headerReference w:type="first" r:id="rId23"/>
          <w:pgSz w:w="16834" w:h="11909" w:orient="landscape" w:code="9"/>
          <w:pgMar w:top="1800" w:right="1440" w:bottom="1440" w:left="1440" w:header="720" w:footer="720" w:gutter="0"/>
          <w:cols w:space="720"/>
          <w:titlePg/>
        </w:sectPr>
      </w:pPr>
    </w:p>
    <w:p w14:paraId="4DEF870D" w14:textId="77777777" w:rsidR="00697EDD" w:rsidRPr="00BB507A" w:rsidRDefault="00697EDD" w:rsidP="00D62E00">
      <w:pPr>
        <w:pStyle w:val="Heading6"/>
        <w:ind w:left="2160" w:firstLine="720"/>
        <w:jc w:val="left"/>
        <w:rPr>
          <w:rStyle w:val="Emphasis"/>
          <w:i w:val="0"/>
          <w:iCs w:val="0"/>
        </w:rPr>
      </w:pPr>
      <w:bookmarkStart w:id="65" w:name="_Toc463858680"/>
      <w:bookmarkStart w:id="66" w:name="_Toc68319423"/>
      <w:bookmarkStart w:id="67" w:name="_Toc438266926"/>
      <w:bookmarkStart w:id="68" w:name="_Toc438267900"/>
      <w:bookmarkStart w:id="69" w:name="_Toc438366668"/>
      <w:bookmarkStart w:id="70" w:name="_Toc438954446"/>
      <w:r w:rsidRPr="00BB507A">
        <w:rPr>
          <w:rStyle w:val="Emphasis"/>
          <w:i w:val="0"/>
          <w:iCs w:val="0"/>
        </w:rPr>
        <w:t xml:space="preserve">Bid </w:t>
      </w:r>
      <w:bookmarkEnd w:id="65"/>
      <w:r w:rsidRPr="00BB507A">
        <w:rPr>
          <w:rStyle w:val="Emphasis"/>
          <w:i w:val="0"/>
          <w:iCs w:val="0"/>
        </w:rPr>
        <w:t xml:space="preserve">Guarantee </w:t>
      </w:r>
      <w:bookmarkEnd w:id="66"/>
    </w:p>
    <w:p w14:paraId="791CE5CB" w14:textId="77777777" w:rsidR="008D5DDE" w:rsidRPr="00BB507A" w:rsidRDefault="008D5DDE" w:rsidP="008D5DDE">
      <w:pPr>
        <w:pStyle w:val="BankNormal"/>
        <w:ind w:left="840" w:hanging="840"/>
        <w:jc w:val="both"/>
        <w:rPr>
          <w:i/>
          <w:iCs/>
        </w:rPr>
      </w:pPr>
      <w:r w:rsidRPr="00BB507A">
        <w:rPr>
          <w:i/>
          <w:iCs/>
        </w:rPr>
        <w:t>[Note:   the purchaser is required to fill the information marked as “*” and delete this note prior to selling of the bidding document]</w:t>
      </w:r>
    </w:p>
    <w:p w14:paraId="64A8A869" w14:textId="77777777" w:rsidR="00122A10" w:rsidRPr="00BB507A" w:rsidRDefault="00122A10" w:rsidP="00122A10">
      <w:pPr>
        <w:spacing w:line="25" w:lineRule="atLeast"/>
      </w:pPr>
      <w:r w:rsidRPr="00BB507A">
        <w:rPr>
          <w:i/>
        </w:rPr>
        <w:t xml:space="preserve">[this Bank Guarantee form shall be </w:t>
      </w:r>
      <w:r w:rsidR="00CE00FA" w:rsidRPr="00BB507A">
        <w:rPr>
          <w:i/>
        </w:rPr>
        <w:t>filled in</w:t>
      </w:r>
      <w:r w:rsidRPr="00BB507A">
        <w:rPr>
          <w:i/>
        </w:rPr>
        <w:t xml:space="preserve"> accordance with the instructions indicated in brackets]</w:t>
      </w:r>
    </w:p>
    <w:p w14:paraId="3551B42A" w14:textId="77777777" w:rsidR="00122A10" w:rsidRPr="00BB507A" w:rsidRDefault="00122A10" w:rsidP="00122A10">
      <w:pPr>
        <w:pStyle w:val="NormalWeb"/>
        <w:spacing w:before="0" w:beforeAutospacing="0" w:after="0" w:afterAutospacing="0" w:line="360" w:lineRule="auto"/>
        <w:jc w:val="both"/>
      </w:pPr>
      <w:r w:rsidRPr="00BB507A">
        <w:rPr>
          <w:i/>
        </w:rPr>
        <w:t>--------------- [insert issuing agency’s name, and address of issuing branch or office] ------</w:t>
      </w:r>
    </w:p>
    <w:p w14:paraId="1A7977F1" w14:textId="77777777" w:rsidR="00122A10" w:rsidRPr="00BB507A" w:rsidRDefault="00122A10" w:rsidP="00122A10">
      <w:pPr>
        <w:pStyle w:val="NormalWeb"/>
        <w:spacing w:before="0" w:beforeAutospacing="0" w:after="0" w:afterAutospacing="0" w:line="360" w:lineRule="auto"/>
        <w:jc w:val="both"/>
        <w:rPr>
          <w:i/>
        </w:rPr>
      </w:pPr>
      <w:r w:rsidRPr="00BB507A">
        <w:rPr>
          <w:b/>
        </w:rPr>
        <w:t>*Beneficiary:</w:t>
      </w:r>
      <w:r w:rsidRPr="00BB507A">
        <w:tab/>
        <w:t xml:space="preserve">                    </w:t>
      </w:r>
      <w:r w:rsidR="00CE00FA" w:rsidRPr="00BB507A">
        <w:t>------------ [</w:t>
      </w:r>
      <w:r w:rsidRPr="00BB507A">
        <w:rPr>
          <w:i/>
        </w:rPr>
        <w:t xml:space="preserve"> name and address of Purchaser]</w:t>
      </w:r>
    </w:p>
    <w:p w14:paraId="40FB135F" w14:textId="77777777" w:rsidR="00122A10" w:rsidRPr="00BB507A" w:rsidRDefault="00122A10" w:rsidP="00122A10">
      <w:pPr>
        <w:pStyle w:val="NormalWeb"/>
        <w:spacing w:before="0" w:beforeAutospacing="0" w:after="0" w:afterAutospacing="0" w:line="360" w:lineRule="auto"/>
        <w:jc w:val="both"/>
      </w:pPr>
      <w:r w:rsidRPr="00BB507A">
        <w:rPr>
          <w:b/>
        </w:rPr>
        <w:t>Date:</w:t>
      </w:r>
      <w:r w:rsidRPr="00BB507A">
        <w:tab/>
        <w:t xml:space="preserve">                            -------- </w:t>
      </w:r>
      <w:r w:rsidRPr="00BB507A">
        <w:rPr>
          <w:i/>
        </w:rPr>
        <w:t>[insert (by issuing agency) date]</w:t>
      </w:r>
    </w:p>
    <w:p w14:paraId="7B22ED8A" w14:textId="77777777" w:rsidR="00122A10" w:rsidRPr="00BB507A" w:rsidRDefault="00122A10" w:rsidP="00122A10">
      <w:pPr>
        <w:pStyle w:val="NormalWeb"/>
        <w:spacing w:before="0" w:beforeAutospacing="0" w:after="0" w:afterAutospacing="0" w:line="360" w:lineRule="auto"/>
        <w:jc w:val="both"/>
      </w:pPr>
      <w:r w:rsidRPr="00BB507A">
        <w:rPr>
          <w:b/>
        </w:rPr>
        <w:t>BID GUARANTEE No.:</w:t>
      </w:r>
      <w:r w:rsidRPr="00BB507A">
        <w:tab/>
        <w:t xml:space="preserve">---------- </w:t>
      </w:r>
      <w:r w:rsidRPr="00BB507A">
        <w:rPr>
          <w:i/>
        </w:rPr>
        <w:t xml:space="preserve">[insert (by issuing </w:t>
      </w:r>
      <w:r w:rsidR="00CE00FA" w:rsidRPr="00BB507A">
        <w:rPr>
          <w:i/>
        </w:rPr>
        <w:t>agency) number</w:t>
      </w:r>
      <w:r w:rsidRPr="00BB507A">
        <w:rPr>
          <w:i/>
        </w:rPr>
        <w:t>]</w:t>
      </w:r>
    </w:p>
    <w:p w14:paraId="05FFB2A9" w14:textId="77777777" w:rsidR="00122A10" w:rsidRPr="00BB507A" w:rsidRDefault="00122A10" w:rsidP="00122A10">
      <w:pPr>
        <w:pStyle w:val="NormalWeb"/>
        <w:spacing w:before="0" w:beforeAutospacing="0" w:after="0" w:afterAutospacing="0" w:line="360" w:lineRule="auto"/>
        <w:jc w:val="both"/>
      </w:pPr>
      <w:r w:rsidRPr="00BB507A">
        <w:t xml:space="preserve">We have been informed that --------- </w:t>
      </w:r>
      <w:r w:rsidRPr="00BB507A">
        <w:rPr>
          <w:i/>
        </w:rPr>
        <w:t>[insert (by issuing agency)  name of the Bidder; if a joint venture, list complete legal names of partners]</w:t>
      </w:r>
      <w:r w:rsidRPr="00BB507A">
        <w:t xml:space="preserve"> (hereinafter called "the Bidder") has submitted to you its bid dated  --------- </w:t>
      </w:r>
      <w:r w:rsidRPr="00BB507A">
        <w:rPr>
          <w:i/>
        </w:rPr>
        <w:t>[insert (by issuing agency) date]</w:t>
      </w:r>
      <w:r w:rsidRPr="00BB507A">
        <w:t xml:space="preserve">(hereinafter called "the Bid") for the supply of </w:t>
      </w:r>
      <w:r w:rsidRPr="00BB507A">
        <w:rPr>
          <w:i/>
        </w:rPr>
        <w:t>[insert name of Supplier]</w:t>
      </w:r>
      <w:r w:rsidRPr="00BB507A">
        <w:t xml:space="preserve"> under Invitation for Bids No. ----------- </w:t>
      </w:r>
      <w:r w:rsidRPr="00BB507A">
        <w:rPr>
          <w:i/>
        </w:rPr>
        <w:t xml:space="preserve">[insert IFB number] </w:t>
      </w:r>
      <w:r w:rsidRPr="00BB507A">
        <w:t xml:space="preserve">(“the IFB”). </w:t>
      </w:r>
    </w:p>
    <w:p w14:paraId="3D75A3AF" w14:textId="77777777" w:rsidR="00122A10" w:rsidRPr="00BB507A" w:rsidRDefault="00122A10" w:rsidP="00122A10">
      <w:pPr>
        <w:pStyle w:val="NormalWeb"/>
        <w:spacing w:before="0" w:beforeAutospacing="0" w:after="0" w:afterAutospacing="0" w:line="360" w:lineRule="auto"/>
        <w:jc w:val="both"/>
      </w:pPr>
      <w:r w:rsidRPr="00BB507A">
        <w:t>Furthermore, we understand that, according to your conditions, Bids must be supported by a Bid Guarantee.</w:t>
      </w:r>
    </w:p>
    <w:p w14:paraId="65154371" w14:textId="77777777" w:rsidR="00122A10" w:rsidRPr="00BB507A" w:rsidRDefault="00122A10" w:rsidP="00122A10">
      <w:pPr>
        <w:pStyle w:val="NormalWeb"/>
        <w:spacing w:before="0" w:beforeAutospacing="0" w:after="0" w:afterAutospacing="0" w:line="360" w:lineRule="auto"/>
        <w:jc w:val="both"/>
      </w:pPr>
      <w:r w:rsidRPr="00BB507A">
        <w:t xml:space="preserve">At the request of the Bidder, we --------------- </w:t>
      </w:r>
      <w:r w:rsidRPr="00BB507A">
        <w:rPr>
          <w:i/>
        </w:rPr>
        <w:t xml:space="preserve">[insert name of issuing agency] </w:t>
      </w:r>
      <w:r w:rsidRPr="00BB507A">
        <w:t xml:space="preserve">hereby irrevocably undertake to pay you any sum or sums not exceeding in total an amount of ------------ </w:t>
      </w:r>
      <w:r w:rsidRPr="00BB507A">
        <w:rPr>
          <w:i/>
        </w:rPr>
        <w:t xml:space="preserve">[insert amount in figures] </w:t>
      </w:r>
      <w:r w:rsidRPr="00BB507A">
        <w:t xml:space="preserve"> ----------  </w:t>
      </w:r>
      <w:r w:rsidRPr="00BB507A">
        <w:rPr>
          <w:i/>
        </w:rPr>
        <w:t>[insert amount in words]</w:t>
      </w:r>
      <w:r w:rsidRPr="00BB507A">
        <w:t>) upon receipt by us of your first demand in writing accompanied by a written statement stating that the Bidder is in breach of its obligation(s) under the bid conditions, because the Bidder:</w:t>
      </w:r>
    </w:p>
    <w:p w14:paraId="7BC94234" w14:textId="77777777" w:rsidR="00122A10" w:rsidRPr="00BB507A" w:rsidRDefault="00122A10" w:rsidP="00122A10">
      <w:pPr>
        <w:pStyle w:val="NormalWeb"/>
        <w:tabs>
          <w:tab w:val="left" w:pos="720"/>
        </w:tabs>
        <w:spacing w:before="120" w:beforeAutospacing="0" w:after="120" w:afterAutospacing="0" w:line="25" w:lineRule="atLeast"/>
        <w:ind w:left="720" w:right="720" w:hanging="480"/>
        <w:jc w:val="both"/>
      </w:pPr>
      <w:r w:rsidRPr="00BB507A">
        <w:t xml:space="preserve">(a) </w:t>
      </w:r>
      <w:r w:rsidRPr="00BB507A">
        <w:tab/>
        <w:t>has withdrawn its Bid during the period of bid validity specified; or</w:t>
      </w:r>
    </w:p>
    <w:p w14:paraId="72FDC444" w14:textId="77777777" w:rsidR="00122A10" w:rsidRPr="00BB507A" w:rsidRDefault="00122A10" w:rsidP="00122A10">
      <w:pPr>
        <w:pStyle w:val="NormalWeb"/>
        <w:tabs>
          <w:tab w:val="left" w:pos="720"/>
        </w:tabs>
        <w:spacing w:before="120" w:beforeAutospacing="0" w:after="120" w:afterAutospacing="0" w:line="25" w:lineRule="atLeast"/>
        <w:ind w:left="720" w:right="720" w:hanging="480"/>
        <w:jc w:val="both"/>
      </w:pPr>
      <w:r w:rsidRPr="00BB507A">
        <w:t xml:space="preserve">(b) </w:t>
      </w:r>
      <w:r w:rsidRPr="00BB507A">
        <w:tab/>
        <w:t>does not accept the correction of errors in accordance with the Instructions to Bidders (hereinafter “the ITB”); or</w:t>
      </w:r>
    </w:p>
    <w:p w14:paraId="0C5F5CD1" w14:textId="77777777" w:rsidR="00A2034B" w:rsidRPr="00BB507A" w:rsidRDefault="00122A10" w:rsidP="00A2034B">
      <w:pPr>
        <w:pStyle w:val="NormalWeb"/>
        <w:tabs>
          <w:tab w:val="left" w:pos="720"/>
        </w:tabs>
        <w:spacing w:before="120" w:beforeAutospacing="0" w:after="120" w:afterAutospacing="0" w:line="25" w:lineRule="atLeast"/>
        <w:ind w:left="720" w:hanging="480"/>
        <w:jc w:val="both"/>
      </w:pPr>
      <w:r w:rsidRPr="00BB507A">
        <w:t xml:space="preserve">(c) </w:t>
      </w:r>
      <w:r w:rsidRPr="00BB507A">
        <w:tab/>
        <w:t>having been notified of the acceptance of its Bid by the Purchaser during the period of bid validity, (i) fails or refuses to execute the Contract Form, if required, or (ii) fails or refuses to furnish the Performance Security, in accordance with the ITB.</w:t>
      </w:r>
    </w:p>
    <w:p w14:paraId="417877FF" w14:textId="77777777" w:rsidR="00122A10" w:rsidRPr="00BB507A" w:rsidRDefault="00122A10" w:rsidP="00A2034B">
      <w:pPr>
        <w:pStyle w:val="NormalWeb"/>
        <w:tabs>
          <w:tab w:val="left" w:pos="720"/>
        </w:tabs>
        <w:spacing w:before="120" w:beforeAutospacing="0" w:after="120" w:afterAutospacing="0" w:line="25" w:lineRule="atLeast"/>
        <w:ind w:left="720" w:hanging="480"/>
        <w:jc w:val="both"/>
      </w:pPr>
      <w:r w:rsidRPr="00BB507A">
        <w:t xml:space="preserve">This Guarantee shall expire:  (a) if the Bidder is the successful bidder, upon our receipt of copies of the Contract signed by the Bidder and of the Performance Security issued to you by the Bidder; or (b) if the Bidder is not the successful bidder, upon the earlier of (i) our receipt of a copy of your notification to the Bidder that the Bidder was unsuccessful, otherwise it will remain in force up to ------ </w:t>
      </w:r>
      <w:r w:rsidRPr="00BB507A">
        <w:rPr>
          <w:i/>
        </w:rPr>
        <w:t>(insert date)</w:t>
      </w:r>
      <w:r w:rsidRPr="00BB507A">
        <w:t xml:space="preserve"> </w:t>
      </w:r>
    </w:p>
    <w:p w14:paraId="45A042B6" w14:textId="77777777" w:rsidR="00122A10" w:rsidRPr="00BB507A" w:rsidRDefault="00122A10" w:rsidP="00122A10">
      <w:pPr>
        <w:pStyle w:val="NormalWeb"/>
        <w:spacing w:before="0" w:beforeAutospacing="0" w:after="0" w:afterAutospacing="0" w:line="25" w:lineRule="atLeast"/>
        <w:jc w:val="both"/>
      </w:pPr>
      <w:r w:rsidRPr="00BB507A">
        <w:t xml:space="preserve">Consequently, any demand for payment under this Guarantee must be received by us at the office on or before that </w:t>
      </w:r>
      <w:r w:rsidR="00CE00FA" w:rsidRPr="00BB507A">
        <w:t>date. _</w:t>
      </w:r>
      <w:r w:rsidRPr="00BB507A">
        <w:t>____________________________</w:t>
      </w:r>
    </w:p>
    <w:p w14:paraId="302C0820" w14:textId="77777777" w:rsidR="00122A10" w:rsidRPr="00BB507A" w:rsidRDefault="00122A10" w:rsidP="00D62E00">
      <w:pPr>
        <w:tabs>
          <w:tab w:val="left" w:pos="4320"/>
        </w:tabs>
        <w:autoSpaceDE w:val="0"/>
        <w:autoSpaceDN w:val="0"/>
        <w:adjustRightInd w:val="0"/>
        <w:spacing w:line="240" w:lineRule="atLeast"/>
        <w:rPr>
          <w:i/>
          <w:iCs/>
        </w:rPr>
      </w:pPr>
      <w:r w:rsidRPr="00BB507A">
        <w:rPr>
          <w:i/>
        </w:rPr>
        <w:t>[signature(s) of authorized representative(s</w:t>
      </w:r>
      <w:r w:rsidR="00CE00FA" w:rsidRPr="00BB507A">
        <w:rPr>
          <w:i/>
        </w:rPr>
        <w:t>)]</w:t>
      </w:r>
      <w:r w:rsidRPr="00BB507A" w:rsidDel="00122A10">
        <w:rPr>
          <w:i/>
          <w:iCs/>
        </w:rPr>
        <w:t xml:space="preserve"> </w:t>
      </w:r>
    </w:p>
    <w:p w14:paraId="24407C75" w14:textId="77777777" w:rsidR="00697EDD" w:rsidRPr="00BB507A" w:rsidRDefault="00122A10" w:rsidP="00852A6B">
      <w:pPr>
        <w:pStyle w:val="Heading5"/>
        <w:rPr>
          <w:rStyle w:val="Emphasis"/>
          <w:b w:val="0"/>
          <w:bCs/>
          <w:i w:val="0"/>
          <w:iCs w:val="0"/>
        </w:rPr>
      </w:pPr>
      <w:r w:rsidRPr="00BB507A">
        <w:br w:type="page"/>
      </w:r>
      <w:bookmarkStart w:id="71" w:name="_Toc488411755"/>
      <w:r w:rsidR="00697EDD" w:rsidRPr="00BB507A">
        <w:rPr>
          <w:rStyle w:val="Emphasis"/>
          <w:b w:val="0"/>
          <w:bCs/>
          <w:i w:val="0"/>
          <w:iCs w:val="0"/>
        </w:rPr>
        <w:t>Bid-Securing Declaration</w:t>
      </w:r>
    </w:p>
    <w:p w14:paraId="58F35D42" w14:textId="77777777" w:rsidR="00697EDD" w:rsidRPr="00BB507A" w:rsidRDefault="00697EDD" w:rsidP="00697EDD">
      <w:pPr>
        <w:pStyle w:val="SectionVHeader"/>
        <w:rPr>
          <w:sz w:val="24"/>
        </w:rPr>
      </w:pPr>
    </w:p>
    <w:p w14:paraId="0B4D9521" w14:textId="77777777" w:rsidR="008D5DDE" w:rsidRPr="00BB507A" w:rsidRDefault="008D5DDE" w:rsidP="008D5DDE">
      <w:pPr>
        <w:pStyle w:val="BankNormal"/>
        <w:ind w:left="840" w:hanging="840"/>
        <w:jc w:val="both"/>
        <w:rPr>
          <w:i/>
          <w:iCs/>
        </w:rPr>
      </w:pPr>
      <w:r w:rsidRPr="00BB507A">
        <w:rPr>
          <w:i/>
          <w:iCs/>
        </w:rPr>
        <w:t>[Note:   the purchaser is required to fill the information marked as “*” and delete this note prior to selling of the bidding document]</w:t>
      </w:r>
    </w:p>
    <w:p w14:paraId="3A5ED8E6" w14:textId="77777777" w:rsidR="00AE28E7" w:rsidRPr="00BB507A" w:rsidRDefault="00AE28E7" w:rsidP="00AE28E7">
      <w:pPr>
        <w:tabs>
          <w:tab w:val="right" w:pos="9348"/>
        </w:tabs>
        <w:rPr>
          <w:i/>
          <w:sz w:val="16"/>
          <w:szCs w:val="16"/>
        </w:rPr>
      </w:pPr>
      <w:r w:rsidRPr="00BB507A">
        <w:rPr>
          <w:i/>
        </w:rPr>
        <w:t xml:space="preserve">[The </w:t>
      </w:r>
      <w:r w:rsidRPr="00BB507A">
        <w:rPr>
          <w:b/>
          <w:i/>
        </w:rPr>
        <w:t>Bidder</w:t>
      </w:r>
      <w:r w:rsidRPr="00BB507A">
        <w:rPr>
          <w:i/>
        </w:rPr>
        <w:t xml:space="preserve"> shall fill in this form in accordance with the instructions indicated in brackets]</w:t>
      </w:r>
    </w:p>
    <w:p w14:paraId="63B3B516" w14:textId="77777777" w:rsidR="00AE28E7" w:rsidRPr="00BB507A" w:rsidRDefault="00AE28E7" w:rsidP="00AE28E7">
      <w:pPr>
        <w:tabs>
          <w:tab w:val="right" w:pos="9000"/>
        </w:tabs>
        <w:spacing w:line="360" w:lineRule="auto"/>
        <w:ind w:left="4320"/>
        <w:jc w:val="right"/>
        <w:rPr>
          <w:b/>
        </w:rPr>
      </w:pPr>
      <w:r w:rsidRPr="00BB507A">
        <w:t>Date:    -----------</w:t>
      </w:r>
      <w:r w:rsidRPr="00BB507A">
        <w:rPr>
          <w:i/>
        </w:rPr>
        <w:t>[insert date by bidder]</w:t>
      </w:r>
    </w:p>
    <w:p w14:paraId="0036FC6A" w14:textId="77777777" w:rsidR="00AE28E7" w:rsidRPr="00BB507A" w:rsidRDefault="00AE28E7" w:rsidP="00AE28E7">
      <w:pPr>
        <w:tabs>
          <w:tab w:val="right" w:pos="6300"/>
          <w:tab w:val="left" w:pos="6480"/>
          <w:tab w:val="left" w:pos="9000"/>
        </w:tabs>
        <w:spacing w:line="360" w:lineRule="auto"/>
        <w:ind w:left="4320"/>
        <w:jc w:val="right"/>
      </w:pPr>
      <w:r w:rsidRPr="00BB507A">
        <w:t xml:space="preserve">*Name of </w:t>
      </w:r>
      <w:r w:rsidR="00CE00FA" w:rsidRPr="00BB507A">
        <w:t>contract --</w:t>
      </w:r>
      <w:r w:rsidRPr="00BB507A">
        <w:t xml:space="preserve"> </w:t>
      </w:r>
      <w:r w:rsidRPr="00BB507A">
        <w:rPr>
          <w:i/>
        </w:rPr>
        <w:t>[insert name]</w:t>
      </w:r>
    </w:p>
    <w:p w14:paraId="587E25CE" w14:textId="77777777" w:rsidR="00AE28E7" w:rsidRPr="00BB507A" w:rsidRDefault="00AE28E7" w:rsidP="00AE28E7">
      <w:pPr>
        <w:tabs>
          <w:tab w:val="right" w:pos="6300"/>
          <w:tab w:val="left" w:pos="6480"/>
          <w:tab w:val="left" w:pos="9000"/>
        </w:tabs>
        <w:spacing w:line="360" w:lineRule="auto"/>
        <w:jc w:val="right"/>
      </w:pPr>
      <w:r w:rsidRPr="00BB507A">
        <w:t>*Contract Identification N</w:t>
      </w:r>
      <w:r w:rsidRPr="00BB507A">
        <w:rPr>
          <w:vertAlign w:val="superscript"/>
        </w:rPr>
        <w:t>o</w:t>
      </w:r>
      <w:r w:rsidRPr="00BB507A">
        <w:t>: ---------</w:t>
      </w:r>
      <w:r w:rsidRPr="00BB507A">
        <w:rPr>
          <w:i/>
        </w:rPr>
        <w:t>[insert number]</w:t>
      </w:r>
    </w:p>
    <w:p w14:paraId="7A7D2B9F" w14:textId="77777777" w:rsidR="00AE28E7" w:rsidRPr="00BB507A" w:rsidRDefault="00AE28E7" w:rsidP="00AE28E7">
      <w:pPr>
        <w:spacing w:line="360" w:lineRule="auto"/>
        <w:jc w:val="right"/>
        <w:rPr>
          <w:b/>
        </w:rPr>
      </w:pPr>
      <w:r w:rsidRPr="00BB507A">
        <w:t xml:space="preserve">*Invitation for Bid No.: ------------- </w:t>
      </w:r>
      <w:r w:rsidRPr="00BB507A">
        <w:rPr>
          <w:i/>
        </w:rPr>
        <w:t>insert number]</w:t>
      </w:r>
    </w:p>
    <w:p w14:paraId="2EFF6E8B" w14:textId="77777777" w:rsidR="00AE28E7" w:rsidRPr="00BB507A" w:rsidRDefault="00AE28E7" w:rsidP="00AE28E7">
      <w:pPr>
        <w:tabs>
          <w:tab w:val="right" w:pos="9000"/>
        </w:tabs>
        <w:ind w:left="4320"/>
        <w:jc w:val="right"/>
        <w:rPr>
          <w:b/>
          <w:sz w:val="10"/>
          <w:szCs w:val="10"/>
        </w:rPr>
      </w:pPr>
    </w:p>
    <w:p w14:paraId="1840A709" w14:textId="77777777" w:rsidR="00AE28E7" w:rsidRPr="00BB507A" w:rsidRDefault="00AE28E7" w:rsidP="00785B41">
      <w:pPr>
        <w:ind w:left="612" w:hanging="612"/>
      </w:pPr>
      <w:r w:rsidRPr="00BB507A">
        <w:t xml:space="preserve">*To:  </w:t>
      </w:r>
      <w:r w:rsidR="00D071A1" w:rsidRPr="00BB507A">
        <w:rPr>
          <w:szCs w:val="24"/>
        </w:rPr>
        <w:t>Vice Chancellor, EUSL</w:t>
      </w:r>
      <w:r w:rsidR="00D071A1" w:rsidRPr="00BB507A">
        <w:t xml:space="preserve"> </w:t>
      </w:r>
    </w:p>
    <w:p w14:paraId="0354C443" w14:textId="77777777" w:rsidR="00AE28E7" w:rsidRPr="00BB507A" w:rsidRDefault="00AE28E7" w:rsidP="00AE28E7">
      <w:pPr>
        <w:jc w:val="both"/>
        <w:rPr>
          <w:sz w:val="10"/>
          <w:szCs w:val="10"/>
        </w:rPr>
      </w:pPr>
    </w:p>
    <w:p w14:paraId="65F9F676" w14:textId="77777777" w:rsidR="00AE28E7" w:rsidRPr="00BB507A" w:rsidRDefault="00AE28E7" w:rsidP="00AE28E7">
      <w:pPr>
        <w:jc w:val="both"/>
      </w:pPr>
      <w:r w:rsidRPr="00BB507A">
        <w:t xml:space="preserve">We, the undersigned, declare that: </w:t>
      </w:r>
    </w:p>
    <w:p w14:paraId="4170E895" w14:textId="77777777" w:rsidR="00AE28E7" w:rsidRPr="00BB507A" w:rsidRDefault="00AE28E7" w:rsidP="00C752A5">
      <w:pPr>
        <w:pStyle w:val="NormalWeb"/>
        <w:numPr>
          <w:ilvl w:val="1"/>
          <w:numId w:val="11"/>
        </w:numPr>
        <w:tabs>
          <w:tab w:val="clear" w:pos="1140"/>
          <w:tab w:val="num" w:pos="360"/>
        </w:tabs>
        <w:spacing w:before="120" w:beforeAutospacing="0" w:after="120" w:afterAutospacing="0"/>
        <w:ind w:left="360"/>
        <w:jc w:val="both"/>
      </w:pPr>
      <w:r w:rsidRPr="00BB507A">
        <w:t>We understand that, according to instructions to bidders (hereinafter “the ITB”), bids must be supported by a bid-securing declaration;</w:t>
      </w:r>
    </w:p>
    <w:p w14:paraId="23977333" w14:textId="77777777" w:rsidR="00AE28E7" w:rsidRPr="00BB507A" w:rsidRDefault="00AE28E7" w:rsidP="00C752A5">
      <w:pPr>
        <w:pStyle w:val="NormalWeb"/>
        <w:numPr>
          <w:ilvl w:val="1"/>
          <w:numId w:val="11"/>
        </w:numPr>
        <w:tabs>
          <w:tab w:val="clear" w:pos="1140"/>
          <w:tab w:val="num" w:pos="360"/>
        </w:tabs>
        <w:spacing w:before="120" w:beforeAutospacing="0" w:after="120" w:afterAutospacing="0"/>
        <w:ind w:left="360"/>
        <w:jc w:val="both"/>
      </w:pPr>
      <w:r w:rsidRPr="00BB507A">
        <w:t xml:space="preserve">We accept that we shall be suspended from being eligible for contract award in any contract where bids have being invited by any of the Procuring Entity as defined in the Procurement Guidelines published by National Procurement Agency of Sri Lanka,  for the period of time of </w:t>
      </w:r>
      <w:r w:rsidRPr="00BB507A">
        <w:rPr>
          <w:i/>
        </w:rPr>
        <w:t>three years</w:t>
      </w:r>
      <w:r w:rsidRPr="00BB507A">
        <w:t xml:space="preserve"> starting on </w:t>
      </w:r>
      <w:r w:rsidRPr="00BB507A">
        <w:rPr>
          <w:i/>
        </w:rPr>
        <w:t xml:space="preserve">the latest date set for closing of bids of this bid, </w:t>
      </w:r>
      <w:r w:rsidRPr="00BB507A">
        <w:t xml:space="preserve"> if we:</w:t>
      </w:r>
    </w:p>
    <w:p w14:paraId="042B218E" w14:textId="77777777" w:rsidR="00AE28E7" w:rsidRPr="00BB507A" w:rsidRDefault="00AE28E7" w:rsidP="00AE28E7">
      <w:pPr>
        <w:pStyle w:val="NormalWeb"/>
        <w:tabs>
          <w:tab w:val="left" w:pos="840"/>
        </w:tabs>
        <w:spacing w:before="0" w:beforeAutospacing="0" w:after="0" w:afterAutospacing="0" w:line="360" w:lineRule="auto"/>
        <w:ind w:left="835" w:right="720" w:hanging="475"/>
        <w:jc w:val="both"/>
      </w:pPr>
      <w:r w:rsidRPr="00BB507A">
        <w:t xml:space="preserve">(a) </w:t>
      </w:r>
      <w:r w:rsidRPr="00BB507A">
        <w:tab/>
        <w:t>withdraw our Bid during the period of bid validity period specified; or</w:t>
      </w:r>
    </w:p>
    <w:p w14:paraId="05B2F6A4" w14:textId="77777777" w:rsidR="00AE28E7" w:rsidRPr="00BB507A" w:rsidRDefault="00AE28E7" w:rsidP="00AE28E7">
      <w:pPr>
        <w:pStyle w:val="NormalWeb"/>
        <w:tabs>
          <w:tab w:val="left" w:pos="840"/>
        </w:tabs>
        <w:spacing w:before="0" w:beforeAutospacing="0" w:after="0" w:afterAutospacing="0" w:line="360" w:lineRule="auto"/>
        <w:ind w:left="835" w:right="720" w:hanging="475"/>
        <w:jc w:val="both"/>
      </w:pPr>
      <w:r w:rsidRPr="00BB507A">
        <w:t xml:space="preserve">(b) </w:t>
      </w:r>
      <w:r w:rsidRPr="00BB507A">
        <w:tab/>
        <w:t>do not accept the correction of errors in accordance with the Instructions to Bidders of the Bidding Documents; or</w:t>
      </w:r>
    </w:p>
    <w:p w14:paraId="3DACB1F1" w14:textId="77777777" w:rsidR="00AE28E7" w:rsidRPr="00BB507A" w:rsidRDefault="00AE28E7" w:rsidP="00AE28E7">
      <w:pPr>
        <w:pStyle w:val="NormalWeb"/>
        <w:tabs>
          <w:tab w:val="left" w:pos="840"/>
        </w:tabs>
        <w:spacing w:before="0" w:beforeAutospacing="0" w:after="0" w:afterAutospacing="0" w:line="360" w:lineRule="auto"/>
        <w:ind w:left="835" w:hanging="475"/>
        <w:jc w:val="both"/>
      </w:pPr>
      <w:r w:rsidRPr="00BB507A">
        <w:t xml:space="preserve">(c) </w:t>
      </w:r>
      <w:r w:rsidRPr="00BB507A">
        <w:tab/>
        <w:t>having been notified of the acceptance of our Bid by you, during the period of bid validity, (i) fail or refuse to execute the Contract Form, if required, or (ii) fail or refuse to furnish the performance security, in accordance with the ITB.</w:t>
      </w:r>
    </w:p>
    <w:p w14:paraId="25334584" w14:textId="77777777" w:rsidR="00AE28E7" w:rsidRPr="00BB507A" w:rsidRDefault="00AE28E7" w:rsidP="00AE28E7">
      <w:pPr>
        <w:pStyle w:val="NormalWeb"/>
        <w:spacing w:before="0" w:beforeAutospacing="0" w:after="0" w:afterAutospacing="0"/>
        <w:ind w:left="360" w:hanging="360"/>
        <w:jc w:val="both"/>
      </w:pPr>
      <w:r w:rsidRPr="00BB507A">
        <w:t>3.</w:t>
      </w:r>
      <w:r w:rsidRPr="00BB507A">
        <w:tab/>
        <w:t>We understand this bid securing shall expire if we are not the successful bidder, upon the earlier of (i) our receipt of a copy of your notification to the Bidder that the bidder was unsuccessful; or (ii) twenty-eight days after the expiration of our bid.</w:t>
      </w:r>
    </w:p>
    <w:p w14:paraId="3AFEA010" w14:textId="77777777" w:rsidR="00AE28E7" w:rsidRPr="00BB507A" w:rsidRDefault="00AE28E7" w:rsidP="00AE28E7">
      <w:pPr>
        <w:pStyle w:val="NormalWeb"/>
        <w:spacing w:before="0" w:beforeAutospacing="0" w:after="0" w:afterAutospacing="0"/>
        <w:ind w:left="360" w:hanging="360"/>
        <w:jc w:val="both"/>
      </w:pPr>
    </w:p>
    <w:p w14:paraId="554F47C0" w14:textId="77777777" w:rsidR="00AE28E7" w:rsidRPr="00BB507A" w:rsidRDefault="00AE28E7" w:rsidP="00AE28E7">
      <w:pPr>
        <w:pStyle w:val="NormalWeb"/>
        <w:spacing w:before="0" w:beforeAutospacing="0" w:after="0" w:afterAutospacing="0"/>
        <w:ind w:left="360" w:hanging="360"/>
        <w:jc w:val="both"/>
      </w:pPr>
      <w:r w:rsidRPr="00BB507A">
        <w:t>4.</w:t>
      </w:r>
      <w:r w:rsidRPr="00BB507A">
        <w:tab/>
        <w:t>We understand that if we are a JV, the Bid Securing Declaration must be in the name of the JV that submits the bid. If the JV has not been legally constituted at the time of bidding, the Bid Securing Declaration shall be in the names of all future partners as named in the letter of intent.</w:t>
      </w:r>
    </w:p>
    <w:p w14:paraId="5D806498" w14:textId="77777777" w:rsidR="00122A10" w:rsidRPr="00BB507A" w:rsidRDefault="00122A10" w:rsidP="00AE28E7">
      <w:pPr>
        <w:tabs>
          <w:tab w:val="left" w:pos="1188"/>
          <w:tab w:val="left" w:pos="2394"/>
          <w:tab w:val="left" w:pos="4200"/>
          <w:tab w:val="left" w:pos="5238"/>
          <w:tab w:val="left" w:pos="7632"/>
          <w:tab w:val="left" w:pos="7868"/>
          <w:tab w:val="left" w:pos="9468"/>
        </w:tabs>
        <w:spacing w:after="200" w:line="240" w:lineRule="exact"/>
        <w:jc w:val="both"/>
      </w:pPr>
    </w:p>
    <w:p w14:paraId="219FFEE0" w14:textId="77777777" w:rsidR="00AE28E7" w:rsidRPr="00BB507A" w:rsidRDefault="00AE28E7" w:rsidP="00AE28E7">
      <w:pPr>
        <w:tabs>
          <w:tab w:val="left" w:pos="1188"/>
          <w:tab w:val="left" w:pos="2394"/>
          <w:tab w:val="left" w:pos="4200"/>
          <w:tab w:val="left" w:pos="5238"/>
          <w:tab w:val="left" w:pos="7632"/>
          <w:tab w:val="left" w:pos="7868"/>
          <w:tab w:val="left" w:pos="9468"/>
        </w:tabs>
        <w:spacing w:after="200" w:line="240" w:lineRule="exact"/>
        <w:jc w:val="both"/>
      </w:pPr>
      <w:r w:rsidRPr="00BB507A">
        <w:t xml:space="preserve">Signed </w:t>
      </w:r>
      <w:r w:rsidRPr="00BB507A">
        <w:rPr>
          <w:i/>
        </w:rPr>
        <w:t>[insert signature(s) of authorized representative]</w:t>
      </w:r>
      <w:r w:rsidRPr="00BB507A">
        <w:t xml:space="preserve"> In the Capacity of </w:t>
      </w:r>
      <w:r w:rsidRPr="00BB507A">
        <w:rPr>
          <w:i/>
        </w:rPr>
        <w:t>[insert title]</w:t>
      </w:r>
    </w:p>
    <w:p w14:paraId="1201A12F" w14:textId="77777777" w:rsidR="00AE28E7" w:rsidRPr="00BB507A" w:rsidRDefault="00AE28E7" w:rsidP="00AE28E7">
      <w:pPr>
        <w:tabs>
          <w:tab w:val="left" w:pos="1080"/>
          <w:tab w:val="left" w:pos="3600"/>
          <w:tab w:val="left" w:pos="5220"/>
          <w:tab w:val="left" w:pos="7632"/>
          <w:tab w:val="left" w:pos="7868"/>
          <w:tab w:val="left" w:pos="9468"/>
        </w:tabs>
        <w:spacing w:after="200" w:line="240" w:lineRule="exact"/>
        <w:jc w:val="both"/>
      </w:pPr>
      <w:r w:rsidRPr="00BB507A">
        <w:t xml:space="preserve">Name </w:t>
      </w:r>
      <w:r w:rsidRPr="00BB507A">
        <w:rPr>
          <w:i/>
        </w:rPr>
        <w:t>[insert printed or typed name]</w:t>
      </w:r>
    </w:p>
    <w:p w14:paraId="63913854" w14:textId="77777777" w:rsidR="00AE28E7" w:rsidRPr="00BB507A" w:rsidRDefault="00AE28E7" w:rsidP="00AE28E7">
      <w:pPr>
        <w:tabs>
          <w:tab w:val="right" w:pos="9000"/>
        </w:tabs>
        <w:spacing w:after="200" w:line="240" w:lineRule="exact"/>
        <w:jc w:val="both"/>
      </w:pPr>
      <w:r w:rsidRPr="00BB507A">
        <w:t xml:space="preserve">Duly authorized to sign the bid for and on behalf of </w:t>
      </w:r>
      <w:r w:rsidRPr="00BB507A">
        <w:rPr>
          <w:i/>
        </w:rPr>
        <w:t>[insert authorizing entity]</w:t>
      </w:r>
    </w:p>
    <w:p w14:paraId="552AC774" w14:textId="77777777" w:rsidR="00AE28E7" w:rsidRPr="00BB507A" w:rsidRDefault="00AE28E7" w:rsidP="00AE28E7">
      <w:pPr>
        <w:pStyle w:val="NoteLevel1"/>
        <w:spacing w:line="240" w:lineRule="exact"/>
        <w:outlineLvl w:val="9"/>
        <w:rPr>
          <w:rFonts w:ascii="Times New Roman" w:hAnsi="Times New Roman"/>
          <w:b w:val="0"/>
          <w:i/>
          <w:szCs w:val="24"/>
        </w:rPr>
      </w:pPr>
      <w:r w:rsidRPr="00BB507A">
        <w:rPr>
          <w:rFonts w:ascii="Times New Roman" w:hAnsi="Times New Roman"/>
          <w:b w:val="0"/>
          <w:szCs w:val="24"/>
        </w:rPr>
        <w:t xml:space="preserve">Dated on </w:t>
      </w:r>
      <w:r w:rsidRPr="00BB507A">
        <w:rPr>
          <w:rFonts w:ascii="Times New Roman" w:hAnsi="Times New Roman"/>
          <w:b w:val="0"/>
          <w:i/>
          <w:szCs w:val="24"/>
        </w:rPr>
        <w:t xml:space="preserve">[insert day] </w:t>
      </w:r>
      <w:r w:rsidRPr="00BB507A">
        <w:rPr>
          <w:rFonts w:ascii="Times New Roman" w:hAnsi="Times New Roman"/>
          <w:b w:val="0"/>
          <w:szCs w:val="24"/>
        </w:rPr>
        <w:t xml:space="preserve">day of </w:t>
      </w:r>
      <w:r w:rsidRPr="00BB507A">
        <w:rPr>
          <w:rFonts w:ascii="Times New Roman" w:hAnsi="Times New Roman"/>
          <w:b w:val="0"/>
          <w:i/>
          <w:szCs w:val="24"/>
        </w:rPr>
        <w:t>[insert month], [insert year]</w:t>
      </w:r>
    </w:p>
    <w:p w14:paraId="65329E48" w14:textId="77777777" w:rsidR="00697EDD" w:rsidRPr="00BB507A" w:rsidRDefault="00697EDD" w:rsidP="00852A6B">
      <w:pPr>
        <w:pStyle w:val="Heading5"/>
        <w:rPr>
          <w:rStyle w:val="Emphasis"/>
          <w:i w:val="0"/>
          <w:iCs w:val="0"/>
        </w:rPr>
      </w:pPr>
      <w:r w:rsidRPr="00BB507A">
        <w:br w:type="page"/>
      </w:r>
      <w:bookmarkStart w:id="72" w:name="_Toc68319426"/>
      <w:r w:rsidRPr="00BB507A">
        <w:rPr>
          <w:rStyle w:val="Emphasis"/>
          <w:i w:val="0"/>
          <w:iCs w:val="0"/>
        </w:rPr>
        <w:t xml:space="preserve">Manufacturer’s </w:t>
      </w:r>
      <w:bookmarkEnd w:id="71"/>
      <w:r w:rsidRPr="00BB507A">
        <w:rPr>
          <w:rStyle w:val="Emphasis"/>
          <w:i w:val="0"/>
          <w:iCs w:val="0"/>
        </w:rPr>
        <w:t xml:space="preserve">Authorization </w:t>
      </w:r>
      <w:bookmarkEnd w:id="72"/>
    </w:p>
    <w:p w14:paraId="61EF14A2" w14:textId="77777777" w:rsidR="00697EDD" w:rsidRPr="00BB507A" w:rsidRDefault="00697EDD" w:rsidP="00697EDD"/>
    <w:p w14:paraId="2BF77AF2" w14:textId="77777777" w:rsidR="00697EDD" w:rsidRPr="00BB507A" w:rsidRDefault="00697EDD" w:rsidP="00697EDD">
      <w:pPr>
        <w:jc w:val="both"/>
        <w:rPr>
          <w:i/>
          <w:iCs/>
        </w:rPr>
      </w:pPr>
      <w:r w:rsidRPr="00BB507A">
        <w:rPr>
          <w:i/>
          <w:iCs/>
        </w:rPr>
        <w:t>[The Bidder shall require the Manufacturer to fill in this Form in accordance with the instructions indicated. This</w:t>
      </w:r>
      <w:r w:rsidRPr="00BB507A">
        <w:rPr>
          <w:sz w:val="22"/>
        </w:rPr>
        <w:t xml:space="preserve"> </w:t>
      </w:r>
      <w:r w:rsidRPr="00BB507A">
        <w:rPr>
          <w:i/>
          <w:iCs/>
        </w:rPr>
        <w:t xml:space="preserve">letter of authorization should be on the letterhead of the Manufacturer and should be signed by a person with the proper authority to sign documents that are binding on the Manufacturer.  The Bidder shall include it in its bid, if </w:t>
      </w:r>
      <w:r w:rsidR="00CE00FA" w:rsidRPr="00BB507A">
        <w:rPr>
          <w:i/>
          <w:iCs/>
        </w:rPr>
        <w:t>so,</w:t>
      </w:r>
      <w:r w:rsidRPr="00BB507A">
        <w:rPr>
          <w:i/>
          <w:iCs/>
        </w:rPr>
        <w:t xml:space="preserve"> indicated in the BDS.]</w:t>
      </w:r>
    </w:p>
    <w:p w14:paraId="50346590" w14:textId="77777777" w:rsidR="00697EDD" w:rsidRPr="00BB507A" w:rsidRDefault="00697EDD" w:rsidP="00697EDD">
      <w:pPr>
        <w:rPr>
          <w:sz w:val="36"/>
        </w:rPr>
      </w:pPr>
    </w:p>
    <w:p w14:paraId="05292261" w14:textId="77777777" w:rsidR="00697EDD" w:rsidRPr="00BB507A" w:rsidRDefault="00697EDD" w:rsidP="00697EDD">
      <w:pPr>
        <w:ind w:left="720" w:hanging="720"/>
        <w:jc w:val="right"/>
      </w:pPr>
      <w:r w:rsidRPr="00BB507A">
        <w:t xml:space="preserve">Date: </w:t>
      </w:r>
      <w:r w:rsidRPr="00BB507A">
        <w:rPr>
          <w:i/>
        </w:rPr>
        <w:t>[insert date (as day, month and year) of Bid Submission]</w:t>
      </w:r>
    </w:p>
    <w:p w14:paraId="16188748" w14:textId="77777777" w:rsidR="00697EDD" w:rsidRPr="00BB507A" w:rsidRDefault="00697EDD" w:rsidP="00697EDD">
      <w:pPr>
        <w:ind w:left="720" w:hanging="720"/>
        <w:jc w:val="right"/>
      </w:pPr>
      <w:r w:rsidRPr="00BB507A">
        <w:t xml:space="preserve">No.: </w:t>
      </w:r>
      <w:r w:rsidRPr="00BB507A">
        <w:rPr>
          <w:i/>
        </w:rPr>
        <w:t>[insert number of bidding process]</w:t>
      </w:r>
    </w:p>
    <w:p w14:paraId="460A96CB" w14:textId="77777777" w:rsidR="00697EDD" w:rsidRPr="00BB507A" w:rsidRDefault="00697EDD" w:rsidP="00697EDD">
      <w:pPr>
        <w:pStyle w:val="Sub-ClauseText"/>
        <w:spacing w:before="0" w:after="0"/>
        <w:rPr>
          <w:spacing w:val="0"/>
        </w:rPr>
      </w:pPr>
    </w:p>
    <w:p w14:paraId="1F47C815" w14:textId="77777777" w:rsidR="00697EDD" w:rsidRPr="00BB507A" w:rsidRDefault="00697EDD" w:rsidP="00697EDD">
      <w:r w:rsidRPr="00BB507A">
        <w:t>To</w:t>
      </w:r>
      <w:r w:rsidR="00CE00FA" w:rsidRPr="00BB507A">
        <w:t>: [</w:t>
      </w:r>
      <w:r w:rsidRPr="00BB507A">
        <w:rPr>
          <w:i/>
        </w:rPr>
        <w:t>insert complete name of Purchaser]</w:t>
      </w:r>
      <w:r w:rsidRPr="00BB507A">
        <w:t xml:space="preserve"> </w:t>
      </w:r>
    </w:p>
    <w:p w14:paraId="1FD39B68" w14:textId="77777777" w:rsidR="00697EDD" w:rsidRPr="00BB507A" w:rsidRDefault="00697EDD" w:rsidP="00697EDD">
      <w:pPr>
        <w:rPr>
          <w:i/>
        </w:rPr>
      </w:pPr>
    </w:p>
    <w:p w14:paraId="13FDAD17" w14:textId="77777777" w:rsidR="00697EDD" w:rsidRPr="00BB507A" w:rsidRDefault="00697EDD" w:rsidP="00697EDD">
      <w:r w:rsidRPr="00BB507A">
        <w:t>WHEREAS</w:t>
      </w:r>
    </w:p>
    <w:p w14:paraId="05E609B3" w14:textId="77777777" w:rsidR="00697EDD" w:rsidRPr="00BB507A" w:rsidRDefault="00697EDD" w:rsidP="00697EDD"/>
    <w:p w14:paraId="650ED04C" w14:textId="77777777" w:rsidR="00697EDD" w:rsidRPr="00BB507A" w:rsidRDefault="00697EDD" w:rsidP="00697EDD">
      <w:pPr>
        <w:jc w:val="both"/>
      </w:pPr>
      <w:r w:rsidRPr="00BB507A">
        <w:t xml:space="preserve">We </w:t>
      </w:r>
      <w:r w:rsidRPr="00BB507A">
        <w:rPr>
          <w:i/>
        </w:rPr>
        <w:t>[insert complete name of Manufacturer],</w:t>
      </w:r>
      <w:r w:rsidRPr="00BB507A">
        <w:t xml:space="preserve"> who are official manufacturers of</w:t>
      </w:r>
      <w:r w:rsidRPr="00BB507A">
        <w:rPr>
          <w:b/>
          <w:i/>
        </w:rPr>
        <w:t xml:space="preserve"> </w:t>
      </w:r>
      <w:r w:rsidRPr="00BB507A">
        <w:rPr>
          <w:i/>
        </w:rPr>
        <w:t>[insert type of goods manufactured],</w:t>
      </w:r>
      <w:r w:rsidRPr="00BB507A">
        <w:t xml:space="preserve"> having factories at [insert full address of Manufacturer’s factories], do hereby authorize </w:t>
      </w:r>
      <w:r w:rsidRPr="00BB507A">
        <w:rPr>
          <w:i/>
        </w:rPr>
        <w:t>[insert complete name of Bidder]</w:t>
      </w:r>
      <w:r w:rsidRPr="00BB507A">
        <w:t xml:space="preserve"> to submit a bid the purpose of which is to provide the following Goods, manufactured by </w:t>
      </w:r>
      <w:r w:rsidRPr="00BB507A">
        <w:rPr>
          <w:iCs/>
        </w:rPr>
        <w:t xml:space="preserve">us </w:t>
      </w:r>
      <w:r w:rsidRPr="00BB507A">
        <w:rPr>
          <w:i/>
        </w:rPr>
        <w:t>[insert name and or brief description of the Goods],</w:t>
      </w:r>
      <w:r w:rsidRPr="00BB507A">
        <w:t xml:space="preserve"> and to subsequently negotiate and sign the Contract.</w:t>
      </w:r>
    </w:p>
    <w:p w14:paraId="0459DD43" w14:textId="77777777" w:rsidR="00697EDD" w:rsidRPr="00BB507A" w:rsidRDefault="00697EDD" w:rsidP="00697EDD">
      <w:pPr>
        <w:jc w:val="both"/>
      </w:pPr>
    </w:p>
    <w:p w14:paraId="068A0B2A" w14:textId="77777777" w:rsidR="00697EDD" w:rsidRPr="00BB507A" w:rsidRDefault="00697EDD" w:rsidP="00697EDD">
      <w:pPr>
        <w:jc w:val="both"/>
      </w:pPr>
      <w:r w:rsidRPr="00BB507A">
        <w:t xml:space="preserve">We hereby extend our full guarantee and warranty in accordance with Clause 27 of the </w:t>
      </w:r>
      <w:r w:rsidR="00554499" w:rsidRPr="00BB507A">
        <w:t>Conditions</w:t>
      </w:r>
      <w:r w:rsidRPr="00BB507A">
        <w:t xml:space="preserve"> of Contract, with respect to the Goods offered by the above firm.</w:t>
      </w:r>
    </w:p>
    <w:p w14:paraId="78DB0A18" w14:textId="77777777" w:rsidR="00697EDD" w:rsidRPr="00BB507A" w:rsidRDefault="00697EDD" w:rsidP="00697EDD">
      <w:pPr>
        <w:jc w:val="both"/>
      </w:pPr>
    </w:p>
    <w:p w14:paraId="061F31A2" w14:textId="77777777" w:rsidR="00697EDD" w:rsidRPr="00BB507A" w:rsidRDefault="00697EDD" w:rsidP="00697EDD">
      <w:pPr>
        <w:jc w:val="both"/>
      </w:pPr>
      <w:r w:rsidRPr="00BB507A">
        <w:t xml:space="preserve">Signed: </w:t>
      </w:r>
      <w:r w:rsidRPr="00BB507A">
        <w:rPr>
          <w:i/>
          <w:iCs/>
        </w:rPr>
        <w:t xml:space="preserve">[insert signature(s) of authorized representative(s) of the Manufacturer] </w:t>
      </w:r>
    </w:p>
    <w:p w14:paraId="75BFD184" w14:textId="77777777" w:rsidR="00697EDD" w:rsidRPr="00BB507A" w:rsidRDefault="00697EDD" w:rsidP="00697EDD"/>
    <w:p w14:paraId="5AD5A199" w14:textId="77777777" w:rsidR="00697EDD" w:rsidRPr="00BB507A" w:rsidRDefault="00697EDD" w:rsidP="00697EDD"/>
    <w:p w14:paraId="50A5531B" w14:textId="77777777" w:rsidR="00697EDD" w:rsidRPr="00BB507A" w:rsidRDefault="00697EDD" w:rsidP="00697EDD">
      <w:r w:rsidRPr="00BB507A">
        <w:t xml:space="preserve">Name: </w:t>
      </w:r>
      <w:r w:rsidRPr="00BB507A">
        <w:rPr>
          <w:i/>
          <w:iCs/>
        </w:rPr>
        <w:t>[insert complete name(s) of authorized representative(s) of the Manufacturer]</w:t>
      </w:r>
      <w:r w:rsidRPr="00BB507A">
        <w:tab/>
      </w:r>
    </w:p>
    <w:p w14:paraId="71721B8E" w14:textId="77777777" w:rsidR="00697EDD" w:rsidRPr="00BB507A" w:rsidRDefault="00697EDD" w:rsidP="00697EDD"/>
    <w:p w14:paraId="4198143E" w14:textId="77777777" w:rsidR="00697EDD" w:rsidRPr="00BB507A" w:rsidRDefault="00697EDD" w:rsidP="00697EDD">
      <w:r w:rsidRPr="00BB507A">
        <w:t xml:space="preserve">Title: </w:t>
      </w:r>
      <w:r w:rsidRPr="00BB507A">
        <w:rPr>
          <w:i/>
          <w:iCs/>
        </w:rPr>
        <w:t>[insert title]</w:t>
      </w:r>
      <w:r w:rsidRPr="00BB507A">
        <w:t xml:space="preserve"> </w:t>
      </w:r>
    </w:p>
    <w:p w14:paraId="024D5988" w14:textId="77777777" w:rsidR="00697EDD" w:rsidRPr="00BB507A" w:rsidRDefault="00697EDD" w:rsidP="00697EDD"/>
    <w:p w14:paraId="6C706310" w14:textId="77777777" w:rsidR="00697EDD" w:rsidRPr="00BB507A" w:rsidRDefault="00697EDD" w:rsidP="00697EDD">
      <w:r w:rsidRPr="00BB507A">
        <w:t xml:space="preserve">Duly authorized to sign this Authorization on behalf of: </w:t>
      </w:r>
      <w:r w:rsidRPr="00BB507A">
        <w:rPr>
          <w:i/>
          <w:iCs/>
        </w:rPr>
        <w:t>[insert complete name of Bidder]</w:t>
      </w:r>
    </w:p>
    <w:p w14:paraId="2E95408C" w14:textId="77777777" w:rsidR="00697EDD" w:rsidRPr="00BB507A" w:rsidRDefault="00697EDD" w:rsidP="00697EDD">
      <w:pPr>
        <w:rPr>
          <w:i/>
        </w:rPr>
      </w:pPr>
    </w:p>
    <w:p w14:paraId="2ED9FC46" w14:textId="77777777" w:rsidR="00697EDD" w:rsidRPr="00BB507A" w:rsidRDefault="00697EDD" w:rsidP="00697EDD"/>
    <w:p w14:paraId="7BAFD2DB" w14:textId="77777777" w:rsidR="00697EDD" w:rsidRPr="00BB507A" w:rsidRDefault="00697EDD" w:rsidP="00697EDD">
      <w:r w:rsidRPr="00BB507A">
        <w:t xml:space="preserve">Dated on ____________ day of __________________, _______ </w:t>
      </w:r>
      <w:r w:rsidRPr="00BB507A">
        <w:rPr>
          <w:i/>
          <w:iCs/>
        </w:rPr>
        <w:t>[insert date of signing]</w:t>
      </w:r>
    </w:p>
    <w:p w14:paraId="23391C10" w14:textId="77777777" w:rsidR="00697EDD" w:rsidRPr="00BB507A" w:rsidRDefault="00697EDD" w:rsidP="00697EDD"/>
    <w:p w14:paraId="60F65911" w14:textId="77777777" w:rsidR="00697EDD" w:rsidRPr="00BB507A" w:rsidRDefault="00697EDD" w:rsidP="00697EDD"/>
    <w:p w14:paraId="65C3D769" w14:textId="77777777" w:rsidR="00697EDD" w:rsidRPr="00BB507A" w:rsidRDefault="00697EDD" w:rsidP="00697EDD"/>
    <w:p w14:paraId="252BC91D" w14:textId="77777777" w:rsidR="00697EDD" w:rsidRPr="00BB507A" w:rsidRDefault="00697EDD" w:rsidP="00697EDD">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sz w:val="22"/>
        </w:rPr>
      </w:pPr>
    </w:p>
    <w:bookmarkEnd w:id="67"/>
    <w:bookmarkEnd w:id="68"/>
    <w:bookmarkEnd w:id="69"/>
    <w:bookmarkEnd w:id="70"/>
    <w:p w14:paraId="1BCF1B94" w14:textId="77777777" w:rsidR="00697EDD" w:rsidRPr="00BB507A" w:rsidRDefault="00697EDD" w:rsidP="00697EDD">
      <w:pPr>
        <w:pStyle w:val="Footer"/>
        <w:tabs>
          <w:tab w:val="left" w:pos="-1080"/>
          <w:tab w:val="left" w:pos="-720"/>
          <w:tab w:val="left" w:pos="0"/>
          <w:tab w:val="left" w:pos="720"/>
          <w:tab w:val="left" w:pos="1440"/>
          <w:tab w:val="left" w:pos="2160"/>
          <w:tab w:val="left" w:pos="3510"/>
          <w:tab w:val="left" w:pos="5310"/>
          <w:tab w:val="left" w:pos="6480"/>
        </w:tabs>
        <w:sectPr w:rsidR="00697EDD" w:rsidRPr="00BB507A">
          <w:headerReference w:type="even" r:id="rId24"/>
          <w:headerReference w:type="default" r:id="rId25"/>
          <w:headerReference w:type="first" r:id="rId26"/>
          <w:footerReference w:type="first" r:id="rId27"/>
          <w:type w:val="oddPage"/>
          <w:pgSz w:w="11909" w:h="16834" w:code="9"/>
          <w:pgMar w:top="1440" w:right="1440" w:bottom="1440" w:left="1800" w:header="720" w:footer="720" w:gutter="0"/>
          <w:cols w:space="720"/>
          <w:titlePg/>
        </w:sectPr>
      </w:pPr>
    </w:p>
    <w:p w14:paraId="7361BF86" w14:textId="77777777" w:rsidR="00697EDD" w:rsidRPr="00BB507A" w:rsidRDefault="00697EDD" w:rsidP="00697EDD"/>
    <w:p w14:paraId="07FD71D1" w14:textId="77777777" w:rsidR="00697EDD" w:rsidRPr="00BB507A" w:rsidRDefault="00697EDD" w:rsidP="00697EDD"/>
    <w:p w14:paraId="21041567" w14:textId="77777777" w:rsidR="00697EDD" w:rsidRPr="00BB507A" w:rsidRDefault="00697EDD" w:rsidP="00697EDD"/>
    <w:p w14:paraId="34B5C5EB" w14:textId="77777777" w:rsidR="00697EDD" w:rsidRPr="00BB507A" w:rsidRDefault="00697EDD" w:rsidP="00697EDD"/>
    <w:p w14:paraId="3C76965F" w14:textId="77777777" w:rsidR="00697EDD" w:rsidRPr="00BB507A" w:rsidRDefault="00697EDD" w:rsidP="00697EDD"/>
    <w:p w14:paraId="2C7397B9" w14:textId="77777777" w:rsidR="00697EDD" w:rsidRPr="00BB507A" w:rsidRDefault="00697EDD" w:rsidP="00697EDD"/>
    <w:p w14:paraId="69906C8C" w14:textId="77777777" w:rsidR="00697EDD" w:rsidRPr="00BB507A" w:rsidRDefault="00697EDD" w:rsidP="00697EDD"/>
    <w:p w14:paraId="64A1169E" w14:textId="77777777" w:rsidR="00697EDD" w:rsidRPr="00BB507A" w:rsidRDefault="00697EDD" w:rsidP="00697EDD"/>
    <w:p w14:paraId="12ED8A7C" w14:textId="77777777" w:rsidR="00061692" w:rsidRPr="00BB507A" w:rsidRDefault="00061692" w:rsidP="00397F9F">
      <w:pPr>
        <w:pStyle w:val="Outline"/>
        <w:numPr>
          <w:ilvl w:val="0"/>
          <w:numId w:val="0"/>
        </w:numPr>
        <w:spacing w:before="0"/>
        <w:rPr>
          <w:kern w:val="0"/>
        </w:rPr>
        <w:sectPr w:rsidR="00061692" w:rsidRPr="00BB507A" w:rsidSect="00061692">
          <w:headerReference w:type="even" r:id="rId28"/>
          <w:headerReference w:type="default" r:id="rId29"/>
          <w:headerReference w:type="first" r:id="rId30"/>
          <w:type w:val="continuous"/>
          <w:pgSz w:w="11909" w:h="16834" w:code="9"/>
          <w:pgMar w:top="1440" w:right="1440" w:bottom="1440" w:left="1800" w:header="720" w:footer="720" w:gutter="0"/>
          <w:pgNumType w:chapStyle="1"/>
          <w:cols w:space="720"/>
          <w:titlePg/>
        </w:sectPr>
      </w:pPr>
    </w:p>
    <w:p w14:paraId="3DE67DC8" w14:textId="77777777" w:rsidR="00061692" w:rsidRPr="00BB507A" w:rsidRDefault="00061692" w:rsidP="00584005">
      <w:pPr>
        <w:pStyle w:val="Outline"/>
        <w:numPr>
          <w:ilvl w:val="0"/>
          <w:numId w:val="0"/>
        </w:numPr>
        <w:spacing w:before="0"/>
        <w:rPr>
          <w:kern w:val="0"/>
        </w:rPr>
      </w:pPr>
    </w:p>
    <w:tbl>
      <w:tblPr>
        <w:tblW w:w="0" w:type="auto"/>
        <w:tblLayout w:type="fixed"/>
        <w:tblLook w:val="0000" w:firstRow="0" w:lastRow="0" w:firstColumn="0" w:lastColumn="0" w:noHBand="0" w:noVBand="0"/>
      </w:tblPr>
      <w:tblGrid>
        <w:gridCol w:w="8838"/>
      </w:tblGrid>
      <w:tr w:rsidR="00061692" w:rsidRPr="00BB507A" w14:paraId="590D6BFC" w14:textId="77777777">
        <w:trPr>
          <w:trHeight w:val="800"/>
        </w:trPr>
        <w:tc>
          <w:tcPr>
            <w:tcW w:w="8838" w:type="dxa"/>
            <w:vAlign w:val="center"/>
          </w:tcPr>
          <w:p w14:paraId="4E74271D" w14:textId="77777777" w:rsidR="00061692" w:rsidRPr="00BB507A" w:rsidRDefault="00061692" w:rsidP="00AC0234">
            <w:pPr>
              <w:pStyle w:val="Heading6"/>
            </w:pPr>
            <w:bookmarkStart w:id="73" w:name="_Toc438954449"/>
            <w:bookmarkStart w:id="74" w:name="_Toc73332853"/>
            <w:r w:rsidRPr="00BB507A">
              <w:rPr>
                <w:sz w:val="40"/>
                <w:szCs w:val="36"/>
              </w:rPr>
              <w:t xml:space="preserve">Section </w:t>
            </w:r>
            <w:r w:rsidR="00554499" w:rsidRPr="00BB507A">
              <w:rPr>
                <w:sz w:val="40"/>
                <w:szCs w:val="36"/>
              </w:rPr>
              <w:t>V</w:t>
            </w:r>
            <w:r w:rsidRPr="00BB507A">
              <w:rPr>
                <w:sz w:val="40"/>
                <w:szCs w:val="36"/>
              </w:rPr>
              <w:t xml:space="preserve">.  </w:t>
            </w:r>
            <w:bookmarkEnd w:id="73"/>
            <w:r w:rsidRPr="00BB507A">
              <w:rPr>
                <w:sz w:val="40"/>
                <w:szCs w:val="36"/>
              </w:rPr>
              <w:t>Schedule of Requirements</w:t>
            </w:r>
            <w:bookmarkEnd w:id="74"/>
          </w:p>
        </w:tc>
      </w:tr>
    </w:tbl>
    <w:p w14:paraId="72F48453" w14:textId="77777777" w:rsidR="00061692" w:rsidRPr="00BB507A" w:rsidRDefault="00061692" w:rsidP="00061692"/>
    <w:p w14:paraId="298565EE" w14:textId="77777777" w:rsidR="009D53A7" w:rsidRPr="00BB507A" w:rsidRDefault="009D53A7" w:rsidP="00061692">
      <w:pPr>
        <w:jc w:val="center"/>
        <w:rPr>
          <w:b/>
          <w:sz w:val="32"/>
        </w:rPr>
      </w:pPr>
    </w:p>
    <w:p w14:paraId="7DA42603" w14:textId="77777777" w:rsidR="00061692" w:rsidRPr="00BB507A" w:rsidRDefault="00061692" w:rsidP="00061692">
      <w:pPr>
        <w:jc w:val="center"/>
        <w:rPr>
          <w:b/>
          <w:sz w:val="32"/>
        </w:rPr>
      </w:pPr>
      <w:r w:rsidRPr="00BB507A">
        <w:rPr>
          <w:b/>
          <w:sz w:val="32"/>
        </w:rPr>
        <w:t>Contents</w:t>
      </w:r>
    </w:p>
    <w:p w14:paraId="1D533708" w14:textId="77777777" w:rsidR="00061692" w:rsidRPr="00BB507A" w:rsidRDefault="00061692" w:rsidP="00061692">
      <w:pPr>
        <w:rPr>
          <w:i/>
        </w:rPr>
      </w:pPr>
    </w:p>
    <w:p w14:paraId="1C72DDCA" w14:textId="77777777" w:rsidR="00061692" w:rsidRPr="00BB507A" w:rsidRDefault="00061692" w:rsidP="00061692">
      <w:pPr>
        <w:jc w:val="right"/>
        <w:rPr>
          <w:b/>
        </w:rPr>
      </w:pPr>
    </w:p>
    <w:p w14:paraId="7DB3447A" w14:textId="77777777" w:rsidR="00061692" w:rsidRPr="00BB507A" w:rsidRDefault="00944E51" w:rsidP="00061692">
      <w:pPr>
        <w:pStyle w:val="TOC1"/>
        <w:tabs>
          <w:tab w:val="clear" w:pos="8990"/>
          <w:tab w:val="right" w:leader="dot" w:pos="8640"/>
        </w:tabs>
        <w:rPr>
          <w:b w:val="0"/>
          <w:szCs w:val="24"/>
        </w:rPr>
      </w:pPr>
      <w:r w:rsidRPr="00BB507A">
        <w:rPr>
          <w:b w:val="0"/>
          <w:noProof w:val="0"/>
        </w:rPr>
        <w:fldChar w:fldCharType="begin"/>
      </w:r>
      <w:r w:rsidR="00061692" w:rsidRPr="00BB507A">
        <w:rPr>
          <w:b w:val="0"/>
          <w:noProof w:val="0"/>
        </w:rPr>
        <w:instrText xml:space="preserve"> TOC \t "Section VI. Header,1" </w:instrText>
      </w:r>
      <w:r w:rsidRPr="00BB507A">
        <w:rPr>
          <w:b w:val="0"/>
          <w:noProof w:val="0"/>
        </w:rPr>
        <w:fldChar w:fldCharType="separate"/>
      </w:r>
      <w:bookmarkStart w:id="75" w:name="_Toc24022105"/>
      <w:bookmarkStart w:id="76" w:name="_Toc24022128"/>
      <w:bookmarkStart w:id="77" w:name="_Toc24022288"/>
      <w:bookmarkStart w:id="78" w:name="_Toc24022433"/>
      <w:bookmarkStart w:id="79" w:name="_Toc24023448"/>
      <w:bookmarkStart w:id="80" w:name="_Toc24023698"/>
      <w:bookmarkStart w:id="81" w:name="_Toc24023782"/>
      <w:r w:rsidR="00061692" w:rsidRPr="00BB507A">
        <w:rPr>
          <w:b w:val="0"/>
          <w:szCs w:val="36"/>
        </w:rPr>
        <w:t>1.  List of Goods and Delivery Schedule</w:t>
      </w:r>
      <w:bookmarkEnd w:id="75"/>
      <w:bookmarkEnd w:id="76"/>
      <w:bookmarkEnd w:id="77"/>
      <w:bookmarkEnd w:id="78"/>
      <w:bookmarkEnd w:id="79"/>
      <w:bookmarkEnd w:id="80"/>
      <w:bookmarkEnd w:id="81"/>
      <w:r w:rsidR="00061692" w:rsidRPr="00BB507A">
        <w:rPr>
          <w:b w:val="0"/>
        </w:rPr>
        <w:tab/>
      </w:r>
    </w:p>
    <w:p w14:paraId="61570211" w14:textId="77777777" w:rsidR="00061692" w:rsidRPr="00BB507A" w:rsidRDefault="00061692" w:rsidP="00061692">
      <w:pPr>
        <w:pStyle w:val="TOC1"/>
        <w:tabs>
          <w:tab w:val="clear" w:pos="8990"/>
          <w:tab w:val="left" w:pos="720"/>
          <w:tab w:val="right" w:leader="dot" w:pos="8640"/>
        </w:tabs>
        <w:rPr>
          <w:b w:val="0"/>
          <w:szCs w:val="24"/>
        </w:rPr>
      </w:pPr>
      <w:bookmarkStart w:id="82" w:name="_Toc24022106"/>
      <w:bookmarkStart w:id="83" w:name="_Toc24022129"/>
      <w:bookmarkStart w:id="84" w:name="_Toc24022289"/>
      <w:bookmarkStart w:id="85" w:name="_Toc24022434"/>
      <w:bookmarkStart w:id="86" w:name="_Toc24023449"/>
      <w:bookmarkStart w:id="87" w:name="_Toc24023699"/>
      <w:bookmarkStart w:id="88" w:name="_Toc24023783"/>
      <w:r w:rsidRPr="00BB507A">
        <w:rPr>
          <w:b w:val="0"/>
          <w:szCs w:val="36"/>
        </w:rPr>
        <w:t>2.</w:t>
      </w:r>
      <w:r w:rsidRPr="00BB507A">
        <w:rPr>
          <w:b w:val="0"/>
          <w:szCs w:val="24"/>
        </w:rPr>
        <w:tab/>
      </w:r>
      <w:r w:rsidRPr="00BB507A">
        <w:rPr>
          <w:b w:val="0"/>
          <w:szCs w:val="36"/>
        </w:rPr>
        <w:t>List of  Related Services and Completion Schedule</w:t>
      </w:r>
      <w:bookmarkEnd w:id="82"/>
      <w:bookmarkEnd w:id="83"/>
      <w:bookmarkEnd w:id="84"/>
      <w:bookmarkEnd w:id="85"/>
      <w:bookmarkEnd w:id="86"/>
      <w:bookmarkEnd w:id="87"/>
      <w:bookmarkEnd w:id="88"/>
      <w:r w:rsidRPr="00BB507A">
        <w:rPr>
          <w:b w:val="0"/>
          <w:szCs w:val="36"/>
        </w:rPr>
        <w:t xml:space="preserve"> </w:t>
      </w:r>
      <w:r w:rsidRPr="00BB507A">
        <w:rPr>
          <w:b w:val="0"/>
        </w:rPr>
        <w:tab/>
      </w:r>
    </w:p>
    <w:p w14:paraId="61F728DB" w14:textId="77777777" w:rsidR="00061692" w:rsidRPr="00BB507A" w:rsidRDefault="00061692" w:rsidP="00061692">
      <w:pPr>
        <w:pStyle w:val="TOC1"/>
        <w:tabs>
          <w:tab w:val="clear" w:pos="8990"/>
          <w:tab w:val="left" w:pos="720"/>
          <w:tab w:val="right" w:leader="dot" w:pos="8640"/>
        </w:tabs>
        <w:rPr>
          <w:b w:val="0"/>
          <w:szCs w:val="24"/>
        </w:rPr>
      </w:pPr>
      <w:bookmarkStart w:id="89" w:name="_Toc24022107"/>
      <w:bookmarkStart w:id="90" w:name="_Toc24022130"/>
      <w:bookmarkStart w:id="91" w:name="_Toc24022290"/>
      <w:bookmarkStart w:id="92" w:name="_Toc24022435"/>
      <w:bookmarkStart w:id="93" w:name="_Toc24023450"/>
      <w:bookmarkStart w:id="94" w:name="_Toc24023700"/>
      <w:bookmarkStart w:id="95" w:name="_Toc24023784"/>
      <w:r w:rsidRPr="00BB507A">
        <w:rPr>
          <w:b w:val="0"/>
          <w:szCs w:val="36"/>
        </w:rPr>
        <w:t>3.</w:t>
      </w:r>
      <w:r w:rsidRPr="00BB507A">
        <w:rPr>
          <w:b w:val="0"/>
          <w:szCs w:val="24"/>
        </w:rPr>
        <w:tab/>
      </w:r>
      <w:r w:rsidRPr="00BB507A">
        <w:rPr>
          <w:b w:val="0"/>
          <w:szCs w:val="36"/>
        </w:rPr>
        <w:t>Technical Specifications</w:t>
      </w:r>
      <w:bookmarkEnd w:id="89"/>
      <w:bookmarkEnd w:id="90"/>
      <w:bookmarkEnd w:id="91"/>
      <w:bookmarkEnd w:id="92"/>
      <w:bookmarkEnd w:id="93"/>
      <w:bookmarkEnd w:id="94"/>
      <w:bookmarkEnd w:id="95"/>
      <w:r w:rsidRPr="00BB507A">
        <w:rPr>
          <w:b w:val="0"/>
        </w:rPr>
        <w:tab/>
      </w:r>
    </w:p>
    <w:p w14:paraId="61E73BDD" w14:textId="77777777" w:rsidR="00061692" w:rsidRPr="00BB507A" w:rsidRDefault="00061692" w:rsidP="00061692">
      <w:pPr>
        <w:pStyle w:val="TOC1"/>
        <w:tabs>
          <w:tab w:val="clear" w:pos="8990"/>
          <w:tab w:val="left" w:pos="720"/>
          <w:tab w:val="right" w:leader="dot" w:pos="8640"/>
        </w:tabs>
        <w:rPr>
          <w:b w:val="0"/>
          <w:szCs w:val="24"/>
        </w:rPr>
      </w:pPr>
      <w:bookmarkStart w:id="96" w:name="_Toc24022108"/>
      <w:bookmarkStart w:id="97" w:name="_Toc24022131"/>
      <w:bookmarkStart w:id="98" w:name="_Toc24022291"/>
      <w:bookmarkStart w:id="99" w:name="_Toc24022436"/>
      <w:bookmarkStart w:id="100" w:name="_Toc24023451"/>
      <w:bookmarkStart w:id="101" w:name="_Toc24023701"/>
      <w:bookmarkStart w:id="102" w:name="_Toc24023785"/>
      <w:r w:rsidRPr="00BB507A">
        <w:rPr>
          <w:b w:val="0"/>
          <w:szCs w:val="36"/>
        </w:rPr>
        <w:t>4..</w:t>
      </w:r>
      <w:r w:rsidRPr="00BB507A">
        <w:rPr>
          <w:b w:val="0"/>
          <w:szCs w:val="24"/>
        </w:rPr>
        <w:tab/>
      </w:r>
      <w:r w:rsidRPr="00BB507A">
        <w:rPr>
          <w:b w:val="0"/>
          <w:szCs w:val="36"/>
        </w:rPr>
        <w:t>Drawings</w:t>
      </w:r>
      <w:bookmarkEnd w:id="96"/>
      <w:bookmarkEnd w:id="97"/>
      <w:bookmarkEnd w:id="98"/>
      <w:bookmarkEnd w:id="99"/>
      <w:bookmarkEnd w:id="100"/>
      <w:bookmarkEnd w:id="101"/>
      <w:bookmarkEnd w:id="102"/>
      <w:r w:rsidRPr="00BB507A">
        <w:rPr>
          <w:b w:val="0"/>
        </w:rPr>
        <w:tab/>
      </w:r>
    </w:p>
    <w:p w14:paraId="7EF0731C" w14:textId="77777777" w:rsidR="00061692" w:rsidRPr="00BB507A" w:rsidRDefault="00061692" w:rsidP="00061692">
      <w:pPr>
        <w:pStyle w:val="TOC1"/>
        <w:tabs>
          <w:tab w:val="clear" w:pos="8990"/>
          <w:tab w:val="right" w:leader="dot" w:pos="8640"/>
        </w:tabs>
        <w:rPr>
          <w:b w:val="0"/>
          <w:szCs w:val="24"/>
        </w:rPr>
      </w:pPr>
      <w:bookmarkStart w:id="103" w:name="_Toc24022109"/>
      <w:bookmarkStart w:id="104" w:name="_Toc24022132"/>
      <w:bookmarkStart w:id="105" w:name="_Toc24022292"/>
      <w:bookmarkStart w:id="106" w:name="_Toc24022437"/>
      <w:bookmarkStart w:id="107" w:name="_Toc24023452"/>
      <w:bookmarkStart w:id="108" w:name="_Toc24023702"/>
      <w:bookmarkStart w:id="109" w:name="_Toc24023786"/>
      <w:r w:rsidRPr="00BB507A">
        <w:rPr>
          <w:b w:val="0"/>
          <w:szCs w:val="36"/>
        </w:rPr>
        <w:t xml:space="preserve">5. </w:t>
      </w:r>
      <w:r w:rsidRPr="00BB507A">
        <w:rPr>
          <w:b w:val="0"/>
          <w:szCs w:val="36"/>
        </w:rPr>
        <w:tab/>
        <w:t>Inspections and Tests</w:t>
      </w:r>
      <w:bookmarkEnd w:id="103"/>
      <w:bookmarkEnd w:id="104"/>
      <w:bookmarkEnd w:id="105"/>
      <w:bookmarkEnd w:id="106"/>
      <w:bookmarkEnd w:id="107"/>
      <w:bookmarkEnd w:id="108"/>
      <w:bookmarkEnd w:id="109"/>
      <w:r w:rsidRPr="00BB507A">
        <w:rPr>
          <w:b w:val="0"/>
        </w:rPr>
        <w:tab/>
      </w:r>
    </w:p>
    <w:p w14:paraId="697CF39A" w14:textId="77777777" w:rsidR="00061692" w:rsidRPr="00BB507A" w:rsidRDefault="00944E51" w:rsidP="00061692">
      <w:pPr>
        <w:pStyle w:val="TOC2"/>
        <w:tabs>
          <w:tab w:val="right" w:leader="dot" w:pos="8640"/>
        </w:tabs>
        <w:spacing w:before="120" w:after="120"/>
      </w:pPr>
      <w:r w:rsidRPr="00BB507A">
        <w:fldChar w:fldCharType="end"/>
      </w:r>
    </w:p>
    <w:p w14:paraId="799A53A7" w14:textId="77777777" w:rsidR="00061692" w:rsidRPr="00BB507A" w:rsidRDefault="00061692" w:rsidP="00061692">
      <w:pPr>
        <w:pStyle w:val="Sub-ClauseText"/>
        <w:spacing w:before="0" w:after="0"/>
        <w:jc w:val="left"/>
      </w:pPr>
    </w:p>
    <w:p w14:paraId="30881F69" w14:textId="77777777" w:rsidR="00061692" w:rsidRPr="00BB507A" w:rsidRDefault="00061692" w:rsidP="00061692">
      <w:pPr>
        <w:pStyle w:val="Sub-ClauseText"/>
        <w:spacing w:before="0" w:after="0"/>
        <w:jc w:val="left"/>
      </w:pPr>
    </w:p>
    <w:p w14:paraId="7129CECA" w14:textId="77777777" w:rsidR="00061692" w:rsidRPr="00BB507A" w:rsidRDefault="00061692" w:rsidP="00061692">
      <w:pPr>
        <w:pStyle w:val="Sub-ClauseText"/>
        <w:spacing w:before="0" w:after="0"/>
        <w:jc w:val="left"/>
      </w:pPr>
    </w:p>
    <w:p w14:paraId="6BEF1ECE" w14:textId="77777777" w:rsidR="00061692" w:rsidRPr="00BB507A" w:rsidRDefault="00061692" w:rsidP="00061692">
      <w:pPr>
        <w:pStyle w:val="Sub-ClauseText"/>
        <w:spacing w:before="0" w:after="0"/>
        <w:jc w:val="left"/>
        <w:sectPr w:rsidR="00061692" w:rsidRPr="00BB507A" w:rsidSect="0099681C">
          <w:type w:val="oddPage"/>
          <w:pgSz w:w="11909" w:h="16834" w:code="9"/>
          <w:pgMar w:top="1440" w:right="1440" w:bottom="1440" w:left="1800" w:header="720" w:footer="720" w:gutter="0"/>
          <w:pgNumType w:start="18" w:chapStyle="1"/>
          <w:cols w:space="720"/>
          <w:titlePg/>
        </w:sectPr>
      </w:pPr>
    </w:p>
    <w:tbl>
      <w:tblPr>
        <w:tblW w:w="139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83"/>
        <w:gridCol w:w="125"/>
        <w:gridCol w:w="3960"/>
        <w:gridCol w:w="270"/>
        <w:gridCol w:w="990"/>
        <w:gridCol w:w="900"/>
        <w:gridCol w:w="360"/>
        <w:gridCol w:w="1080"/>
        <w:gridCol w:w="450"/>
        <w:gridCol w:w="1710"/>
        <w:gridCol w:w="630"/>
        <w:gridCol w:w="900"/>
        <w:gridCol w:w="720"/>
        <w:gridCol w:w="990"/>
      </w:tblGrid>
      <w:tr w:rsidR="00BB507A" w:rsidRPr="00BB507A" w14:paraId="52466552" w14:textId="77777777" w:rsidTr="000D4CE5">
        <w:trPr>
          <w:cantSplit/>
        </w:trPr>
        <w:tc>
          <w:tcPr>
            <w:tcW w:w="13968" w:type="dxa"/>
            <w:gridSpan w:val="14"/>
            <w:tcBorders>
              <w:top w:val="nil"/>
              <w:left w:val="nil"/>
              <w:bottom w:val="double" w:sz="4" w:space="0" w:color="auto"/>
              <w:right w:val="nil"/>
            </w:tcBorders>
          </w:tcPr>
          <w:p w14:paraId="4F7DB5C1" w14:textId="77777777" w:rsidR="00061692" w:rsidRPr="00BB507A" w:rsidRDefault="00061692" w:rsidP="0099681C">
            <w:pPr>
              <w:jc w:val="center"/>
              <w:rPr>
                <w:rStyle w:val="Emphasis"/>
                <w:b/>
                <w:bCs/>
                <w:i w:val="0"/>
                <w:iCs w:val="0"/>
                <w:sz w:val="36"/>
                <w:szCs w:val="28"/>
              </w:rPr>
            </w:pPr>
            <w:r w:rsidRPr="00BB507A">
              <w:rPr>
                <w:rStyle w:val="Emphasis"/>
                <w:b/>
                <w:bCs/>
                <w:i w:val="0"/>
                <w:iCs w:val="0"/>
                <w:sz w:val="36"/>
                <w:szCs w:val="28"/>
              </w:rPr>
              <w:t xml:space="preserve">1.  </w:t>
            </w:r>
            <w:bookmarkStart w:id="110" w:name="_Toc68320557"/>
            <w:r w:rsidRPr="00BB507A">
              <w:rPr>
                <w:rStyle w:val="Emphasis"/>
                <w:b/>
                <w:bCs/>
                <w:i w:val="0"/>
                <w:iCs w:val="0"/>
                <w:sz w:val="36"/>
                <w:szCs w:val="28"/>
              </w:rPr>
              <w:t>List of Goods and Delivery Schedule</w:t>
            </w:r>
            <w:bookmarkEnd w:id="110"/>
          </w:p>
          <w:p w14:paraId="24B27CC4" w14:textId="77777777" w:rsidR="00584005" w:rsidRPr="00BB507A" w:rsidRDefault="00584005" w:rsidP="00584005"/>
          <w:p w14:paraId="6E6921E6" w14:textId="77777777" w:rsidR="00061692" w:rsidRPr="00BB507A" w:rsidRDefault="00061692" w:rsidP="00297D11">
            <w:pPr>
              <w:spacing w:after="200"/>
              <w:rPr>
                <w:i/>
                <w:iCs/>
              </w:rPr>
            </w:pPr>
            <w:r w:rsidRPr="00BB507A">
              <w:rPr>
                <w:i/>
                <w:iCs/>
              </w:rPr>
              <w:t>[The Purchaser shall fill in this table, with the exception of the column “Bidder’s offered Delivery date” to be filled by the Bidder]</w:t>
            </w:r>
          </w:p>
        </w:tc>
      </w:tr>
      <w:tr w:rsidR="00BB507A" w:rsidRPr="00BB507A" w14:paraId="52E50EE4" w14:textId="77777777" w:rsidTr="000D4CE5">
        <w:trPr>
          <w:cantSplit/>
          <w:trHeight w:val="240"/>
        </w:trPr>
        <w:tc>
          <w:tcPr>
            <w:tcW w:w="883" w:type="dxa"/>
            <w:vMerge w:val="restart"/>
            <w:tcBorders>
              <w:top w:val="double" w:sz="4" w:space="0" w:color="auto"/>
              <w:left w:val="double" w:sz="4" w:space="0" w:color="auto"/>
              <w:right w:val="single" w:sz="4" w:space="0" w:color="auto"/>
            </w:tcBorders>
          </w:tcPr>
          <w:p w14:paraId="71A9E2DD" w14:textId="77777777" w:rsidR="00061692" w:rsidRPr="00BB507A" w:rsidRDefault="00061692" w:rsidP="00297D11">
            <w:pPr>
              <w:suppressAutoHyphens/>
              <w:spacing w:before="60"/>
              <w:jc w:val="center"/>
              <w:rPr>
                <w:b/>
                <w:bCs/>
                <w:sz w:val="20"/>
              </w:rPr>
            </w:pPr>
            <w:r w:rsidRPr="00BB507A">
              <w:rPr>
                <w:b/>
                <w:bCs/>
                <w:sz w:val="20"/>
              </w:rPr>
              <w:t>Line Item</w:t>
            </w:r>
          </w:p>
          <w:p w14:paraId="1D711D97" w14:textId="77777777" w:rsidR="00061692" w:rsidRPr="00BB507A" w:rsidRDefault="00061692" w:rsidP="00297D11">
            <w:pPr>
              <w:suppressAutoHyphens/>
              <w:spacing w:before="60"/>
              <w:jc w:val="center"/>
              <w:rPr>
                <w:b/>
                <w:bCs/>
                <w:sz w:val="20"/>
              </w:rPr>
            </w:pPr>
            <w:r w:rsidRPr="00BB507A">
              <w:rPr>
                <w:b/>
                <w:bCs/>
                <w:sz w:val="20"/>
              </w:rPr>
              <w:t>N</w:t>
            </w:r>
            <w:r w:rsidRPr="00BB507A">
              <w:rPr>
                <w:b/>
                <w:bCs/>
                <w:sz w:val="20"/>
              </w:rPr>
              <w:sym w:font="Symbol" w:char="F0B0"/>
            </w:r>
          </w:p>
        </w:tc>
        <w:tc>
          <w:tcPr>
            <w:tcW w:w="4085" w:type="dxa"/>
            <w:gridSpan w:val="2"/>
            <w:vMerge w:val="restart"/>
            <w:tcBorders>
              <w:top w:val="double" w:sz="4" w:space="0" w:color="auto"/>
              <w:left w:val="single" w:sz="4" w:space="0" w:color="auto"/>
              <w:right w:val="single" w:sz="4" w:space="0" w:color="auto"/>
            </w:tcBorders>
          </w:tcPr>
          <w:p w14:paraId="1788F383" w14:textId="77777777" w:rsidR="00061692" w:rsidRPr="00BB507A" w:rsidRDefault="00061692" w:rsidP="00297D11">
            <w:pPr>
              <w:suppressAutoHyphens/>
              <w:spacing w:before="60"/>
              <w:jc w:val="center"/>
              <w:rPr>
                <w:b/>
                <w:bCs/>
                <w:sz w:val="20"/>
              </w:rPr>
            </w:pPr>
            <w:r w:rsidRPr="00BB507A">
              <w:rPr>
                <w:b/>
                <w:bCs/>
                <w:sz w:val="20"/>
              </w:rPr>
              <w:t xml:space="preserve">Description of Goods </w:t>
            </w:r>
          </w:p>
        </w:tc>
        <w:tc>
          <w:tcPr>
            <w:tcW w:w="1260" w:type="dxa"/>
            <w:gridSpan w:val="2"/>
            <w:vMerge w:val="restart"/>
            <w:tcBorders>
              <w:top w:val="double" w:sz="4" w:space="0" w:color="auto"/>
              <w:left w:val="single" w:sz="4" w:space="0" w:color="auto"/>
              <w:right w:val="single" w:sz="4" w:space="0" w:color="auto"/>
            </w:tcBorders>
          </w:tcPr>
          <w:p w14:paraId="7BF2B144" w14:textId="77777777" w:rsidR="00061692" w:rsidRPr="00BB507A" w:rsidRDefault="00061692" w:rsidP="00297D11">
            <w:pPr>
              <w:suppressAutoHyphens/>
              <w:spacing w:before="60"/>
              <w:jc w:val="center"/>
              <w:rPr>
                <w:b/>
                <w:bCs/>
                <w:sz w:val="20"/>
              </w:rPr>
            </w:pPr>
            <w:r w:rsidRPr="00BB507A">
              <w:rPr>
                <w:b/>
                <w:bCs/>
                <w:sz w:val="20"/>
              </w:rPr>
              <w:t>Quantity</w:t>
            </w:r>
          </w:p>
        </w:tc>
        <w:tc>
          <w:tcPr>
            <w:tcW w:w="1260" w:type="dxa"/>
            <w:gridSpan w:val="2"/>
            <w:vMerge w:val="restart"/>
            <w:tcBorders>
              <w:top w:val="double" w:sz="4" w:space="0" w:color="auto"/>
              <w:left w:val="single" w:sz="4" w:space="0" w:color="auto"/>
              <w:right w:val="single" w:sz="4" w:space="0" w:color="auto"/>
            </w:tcBorders>
          </w:tcPr>
          <w:p w14:paraId="28878540" w14:textId="77777777" w:rsidR="00061692" w:rsidRPr="00BB507A" w:rsidRDefault="00061692" w:rsidP="00297D11">
            <w:pPr>
              <w:suppressAutoHyphens/>
              <w:spacing w:before="60"/>
              <w:jc w:val="center"/>
              <w:rPr>
                <w:b/>
                <w:bCs/>
                <w:sz w:val="20"/>
              </w:rPr>
            </w:pPr>
            <w:r w:rsidRPr="00BB507A">
              <w:rPr>
                <w:b/>
                <w:bCs/>
                <w:sz w:val="20"/>
              </w:rPr>
              <w:t>unit</w:t>
            </w:r>
          </w:p>
        </w:tc>
        <w:tc>
          <w:tcPr>
            <w:tcW w:w="1080" w:type="dxa"/>
            <w:vMerge w:val="restart"/>
            <w:tcBorders>
              <w:top w:val="double" w:sz="4" w:space="0" w:color="auto"/>
              <w:left w:val="single" w:sz="4" w:space="0" w:color="auto"/>
              <w:right w:val="single" w:sz="4" w:space="0" w:color="auto"/>
            </w:tcBorders>
          </w:tcPr>
          <w:p w14:paraId="720FB25A" w14:textId="77777777" w:rsidR="00061692" w:rsidRPr="00BB507A" w:rsidRDefault="00061692" w:rsidP="00297D11">
            <w:pPr>
              <w:spacing w:before="60"/>
              <w:jc w:val="center"/>
              <w:rPr>
                <w:b/>
                <w:bCs/>
                <w:sz w:val="20"/>
              </w:rPr>
            </w:pPr>
            <w:r w:rsidRPr="00BB507A">
              <w:rPr>
                <w:b/>
                <w:bCs/>
                <w:sz w:val="20"/>
              </w:rPr>
              <w:t xml:space="preserve">Final (Project Site) Destination as specified in BDS </w:t>
            </w:r>
          </w:p>
        </w:tc>
        <w:tc>
          <w:tcPr>
            <w:tcW w:w="5400" w:type="dxa"/>
            <w:gridSpan w:val="6"/>
            <w:tcBorders>
              <w:top w:val="double" w:sz="4" w:space="0" w:color="auto"/>
              <w:left w:val="single" w:sz="4" w:space="0" w:color="auto"/>
              <w:bottom w:val="single" w:sz="4" w:space="0" w:color="auto"/>
              <w:right w:val="double" w:sz="4" w:space="0" w:color="auto"/>
            </w:tcBorders>
          </w:tcPr>
          <w:p w14:paraId="5F3A192F" w14:textId="77777777" w:rsidR="00061692" w:rsidRPr="00BB507A" w:rsidRDefault="00061692" w:rsidP="00297D11">
            <w:pPr>
              <w:spacing w:before="60" w:after="60"/>
              <w:jc w:val="center"/>
              <w:rPr>
                <w:sz w:val="20"/>
              </w:rPr>
            </w:pPr>
            <w:r w:rsidRPr="00BB507A">
              <w:rPr>
                <w:b/>
                <w:bCs/>
                <w:sz w:val="20"/>
              </w:rPr>
              <w:t>Delivery Date</w:t>
            </w:r>
            <w:r w:rsidR="00B8270F" w:rsidRPr="00BB507A">
              <w:rPr>
                <w:b/>
                <w:bCs/>
                <w:sz w:val="20"/>
              </w:rPr>
              <w:t xml:space="preserve"> </w:t>
            </w:r>
            <w:r w:rsidR="00B8270F" w:rsidRPr="00BB507A">
              <w:rPr>
                <w:rStyle w:val="FootnoteReference"/>
                <w:b/>
                <w:bCs/>
                <w:sz w:val="20"/>
              </w:rPr>
              <w:footnoteReference w:id="13"/>
            </w:r>
          </w:p>
        </w:tc>
      </w:tr>
      <w:tr w:rsidR="00BB507A" w:rsidRPr="00BB507A" w14:paraId="3EE04388" w14:textId="77777777" w:rsidTr="000D4CE5">
        <w:trPr>
          <w:cantSplit/>
          <w:trHeight w:val="240"/>
        </w:trPr>
        <w:tc>
          <w:tcPr>
            <w:tcW w:w="883" w:type="dxa"/>
            <w:vMerge/>
            <w:tcBorders>
              <w:left w:val="double" w:sz="4" w:space="0" w:color="auto"/>
              <w:bottom w:val="single" w:sz="4" w:space="0" w:color="auto"/>
              <w:right w:val="single" w:sz="4" w:space="0" w:color="auto"/>
            </w:tcBorders>
          </w:tcPr>
          <w:p w14:paraId="38793378" w14:textId="77777777" w:rsidR="00061692" w:rsidRPr="00BB507A" w:rsidRDefault="00061692" w:rsidP="00297D11">
            <w:pPr>
              <w:suppressAutoHyphens/>
              <w:jc w:val="center"/>
              <w:rPr>
                <w:sz w:val="20"/>
              </w:rPr>
            </w:pPr>
          </w:p>
        </w:tc>
        <w:tc>
          <w:tcPr>
            <w:tcW w:w="4085" w:type="dxa"/>
            <w:gridSpan w:val="2"/>
            <w:vMerge/>
            <w:tcBorders>
              <w:left w:val="single" w:sz="4" w:space="0" w:color="auto"/>
              <w:bottom w:val="single" w:sz="4" w:space="0" w:color="auto"/>
              <w:right w:val="single" w:sz="4" w:space="0" w:color="auto"/>
            </w:tcBorders>
          </w:tcPr>
          <w:p w14:paraId="1CB858FD" w14:textId="77777777" w:rsidR="00061692" w:rsidRPr="00BB507A" w:rsidRDefault="00061692" w:rsidP="00297D11">
            <w:pPr>
              <w:suppressAutoHyphens/>
              <w:jc w:val="center"/>
              <w:rPr>
                <w:sz w:val="20"/>
              </w:rPr>
            </w:pPr>
          </w:p>
        </w:tc>
        <w:tc>
          <w:tcPr>
            <w:tcW w:w="1260" w:type="dxa"/>
            <w:gridSpan w:val="2"/>
            <w:vMerge/>
            <w:tcBorders>
              <w:left w:val="single" w:sz="4" w:space="0" w:color="auto"/>
              <w:bottom w:val="single" w:sz="4" w:space="0" w:color="auto"/>
              <w:right w:val="single" w:sz="4" w:space="0" w:color="auto"/>
            </w:tcBorders>
          </w:tcPr>
          <w:p w14:paraId="673AA5F1" w14:textId="77777777" w:rsidR="00061692" w:rsidRPr="00BB507A" w:rsidRDefault="00061692" w:rsidP="00297D11">
            <w:pPr>
              <w:suppressAutoHyphens/>
              <w:jc w:val="center"/>
              <w:rPr>
                <w:sz w:val="20"/>
              </w:rPr>
            </w:pPr>
          </w:p>
        </w:tc>
        <w:tc>
          <w:tcPr>
            <w:tcW w:w="1260" w:type="dxa"/>
            <w:gridSpan w:val="2"/>
            <w:vMerge/>
            <w:tcBorders>
              <w:left w:val="single" w:sz="4" w:space="0" w:color="auto"/>
              <w:bottom w:val="single" w:sz="4" w:space="0" w:color="auto"/>
              <w:right w:val="single" w:sz="4" w:space="0" w:color="auto"/>
            </w:tcBorders>
          </w:tcPr>
          <w:p w14:paraId="4FFD0C0E" w14:textId="77777777" w:rsidR="00061692" w:rsidRPr="00BB507A" w:rsidRDefault="00061692" w:rsidP="00297D11">
            <w:pPr>
              <w:suppressAutoHyphens/>
              <w:jc w:val="center"/>
              <w:rPr>
                <w:sz w:val="20"/>
              </w:rPr>
            </w:pPr>
          </w:p>
        </w:tc>
        <w:tc>
          <w:tcPr>
            <w:tcW w:w="1080" w:type="dxa"/>
            <w:vMerge/>
            <w:tcBorders>
              <w:left w:val="single" w:sz="4" w:space="0" w:color="auto"/>
              <w:bottom w:val="single" w:sz="4" w:space="0" w:color="auto"/>
              <w:right w:val="single" w:sz="4" w:space="0" w:color="auto"/>
            </w:tcBorders>
          </w:tcPr>
          <w:p w14:paraId="39C45871" w14:textId="77777777" w:rsidR="00061692" w:rsidRPr="00BB507A" w:rsidRDefault="00061692" w:rsidP="00297D11">
            <w:pPr>
              <w:jc w:val="center"/>
              <w:rPr>
                <w:sz w:val="20"/>
              </w:rPr>
            </w:pPr>
          </w:p>
        </w:tc>
        <w:tc>
          <w:tcPr>
            <w:tcW w:w="2160" w:type="dxa"/>
            <w:gridSpan w:val="2"/>
            <w:tcBorders>
              <w:top w:val="single" w:sz="4" w:space="0" w:color="auto"/>
              <w:left w:val="single" w:sz="4" w:space="0" w:color="auto"/>
              <w:right w:val="single" w:sz="4" w:space="0" w:color="auto"/>
            </w:tcBorders>
          </w:tcPr>
          <w:p w14:paraId="3C81BB58" w14:textId="77777777" w:rsidR="00061692" w:rsidRPr="00BB507A" w:rsidRDefault="00061692" w:rsidP="00297D11">
            <w:pPr>
              <w:spacing w:before="60" w:after="60"/>
              <w:jc w:val="center"/>
              <w:rPr>
                <w:b/>
                <w:bCs/>
                <w:sz w:val="20"/>
              </w:rPr>
            </w:pPr>
            <w:r w:rsidRPr="00BB507A">
              <w:rPr>
                <w:b/>
                <w:bCs/>
                <w:sz w:val="20"/>
              </w:rPr>
              <w:t>Earliest Delivery Date</w:t>
            </w:r>
          </w:p>
        </w:tc>
        <w:tc>
          <w:tcPr>
            <w:tcW w:w="1530" w:type="dxa"/>
            <w:gridSpan w:val="2"/>
            <w:tcBorders>
              <w:top w:val="single" w:sz="4" w:space="0" w:color="auto"/>
              <w:left w:val="single" w:sz="4" w:space="0" w:color="auto"/>
              <w:right w:val="single" w:sz="4" w:space="0" w:color="auto"/>
            </w:tcBorders>
          </w:tcPr>
          <w:p w14:paraId="57FD0612" w14:textId="77777777" w:rsidR="00061692" w:rsidRPr="00BB507A" w:rsidRDefault="00061692" w:rsidP="00297D11">
            <w:pPr>
              <w:spacing w:before="60" w:after="60"/>
              <w:jc w:val="center"/>
              <w:rPr>
                <w:b/>
                <w:bCs/>
                <w:sz w:val="20"/>
              </w:rPr>
            </w:pPr>
            <w:r w:rsidRPr="00BB507A">
              <w:rPr>
                <w:b/>
                <w:bCs/>
                <w:sz w:val="20"/>
              </w:rPr>
              <w:t xml:space="preserve">Latest Delivery Date </w:t>
            </w:r>
          </w:p>
          <w:p w14:paraId="20DEB7FC" w14:textId="77777777" w:rsidR="00061692" w:rsidRPr="00BB507A" w:rsidRDefault="00061692" w:rsidP="00297D11">
            <w:pPr>
              <w:spacing w:before="60" w:after="60"/>
              <w:jc w:val="center"/>
              <w:rPr>
                <w:b/>
                <w:bCs/>
                <w:sz w:val="20"/>
              </w:rPr>
            </w:pPr>
          </w:p>
        </w:tc>
        <w:tc>
          <w:tcPr>
            <w:tcW w:w="1710" w:type="dxa"/>
            <w:gridSpan w:val="2"/>
            <w:tcBorders>
              <w:top w:val="single" w:sz="4" w:space="0" w:color="auto"/>
              <w:left w:val="single" w:sz="4" w:space="0" w:color="auto"/>
              <w:bottom w:val="single" w:sz="4" w:space="0" w:color="auto"/>
              <w:right w:val="single" w:sz="4" w:space="0" w:color="auto"/>
            </w:tcBorders>
          </w:tcPr>
          <w:p w14:paraId="1B44F10D" w14:textId="7EE10C5E" w:rsidR="00061692" w:rsidRPr="00BB507A" w:rsidRDefault="00CE00FA" w:rsidP="00297D11">
            <w:pPr>
              <w:spacing w:before="60" w:after="60"/>
              <w:jc w:val="center"/>
              <w:rPr>
                <w:b/>
                <w:bCs/>
                <w:sz w:val="20"/>
              </w:rPr>
            </w:pPr>
            <w:r w:rsidRPr="00BB507A">
              <w:rPr>
                <w:b/>
                <w:bCs/>
                <w:sz w:val="20"/>
              </w:rPr>
              <w:t>Bidder’s offered</w:t>
            </w:r>
            <w:r w:rsidR="00061692" w:rsidRPr="00BB507A">
              <w:rPr>
                <w:b/>
                <w:bCs/>
                <w:sz w:val="20"/>
              </w:rPr>
              <w:t xml:space="preserve"> Delivery date [</w:t>
            </w:r>
            <w:r w:rsidR="00061692" w:rsidRPr="00BB507A">
              <w:rPr>
                <w:b/>
                <w:bCs/>
                <w:i/>
                <w:iCs/>
                <w:sz w:val="20"/>
              </w:rPr>
              <w:t>to be provided by the bidder</w:t>
            </w:r>
            <w:r w:rsidR="00DB5401" w:rsidRPr="00BB507A">
              <w:rPr>
                <w:b/>
                <w:bCs/>
                <w:i/>
                <w:iCs/>
                <w:sz w:val="20"/>
              </w:rPr>
              <w:t>-</w:t>
            </w:r>
            <w:r w:rsidR="00DB5401" w:rsidRPr="00BB507A">
              <w:rPr>
                <w:i/>
                <w:iCs/>
                <w:sz w:val="22"/>
                <w:szCs w:val="22"/>
              </w:rPr>
              <w:t>[insert the number of days following the date of effectiveness the Contract]</w:t>
            </w:r>
            <w:r w:rsidR="00061692" w:rsidRPr="00BB507A">
              <w:rPr>
                <w:b/>
                <w:bCs/>
                <w:sz w:val="20"/>
              </w:rPr>
              <w:t>]</w:t>
            </w:r>
          </w:p>
        </w:tc>
      </w:tr>
      <w:tr w:rsidR="00BB507A" w:rsidRPr="00BB507A" w14:paraId="17FCA1FA" w14:textId="77777777" w:rsidTr="000D4CE5">
        <w:trPr>
          <w:cantSplit/>
        </w:trPr>
        <w:tc>
          <w:tcPr>
            <w:tcW w:w="883" w:type="dxa"/>
            <w:tcBorders>
              <w:top w:val="single" w:sz="4" w:space="0" w:color="auto"/>
              <w:left w:val="double" w:sz="4" w:space="0" w:color="auto"/>
              <w:bottom w:val="single" w:sz="4" w:space="0" w:color="auto"/>
              <w:right w:val="single" w:sz="4" w:space="0" w:color="auto"/>
            </w:tcBorders>
          </w:tcPr>
          <w:p w14:paraId="6B50552F" w14:textId="77777777" w:rsidR="00DD42CB" w:rsidRPr="00BB507A" w:rsidRDefault="00DD42CB" w:rsidP="00DB5401">
            <w:pPr>
              <w:rPr>
                <w:i/>
                <w:iCs/>
                <w:sz w:val="22"/>
                <w:szCs w:val="22"/>
              </w:rPr>
            </w:pPr>
          </w:p>
          <w:p w14:paraId="3C8BA102" w14:textId="605300BE" w:rsidR="00061692" w:rsidRPr="00BB507A" w:rsidRDefault="00397F9F" w:rsidP="00DB5401">
            <w:pPr>
              <w:rPr>
                <w:i/>
                <w:iCs/>
                <w:sz w:val="22"/>
                <w:szCs w:val="22"/>
              </w:rPr>
            </w:pPr>
            <w:r w:rsidRPr="00BB507A">
              <w:rPr>
                <w:i/>
                <w:iCs/>
                <w:sz w:val="22"/>
                <w:szCs w:val="22"/>
              </w:rPr>
              <w:t>01</w:t>
            </w:r>
          </w:p>
        </w:tc>
        <w:tc>
          <w:tcPr>
            <w:tcW w:w="4085" w:type="dxa"/>
            <w:gridSpan w:val="2"/>
            <w:tcBorders>
              <w:top w:val="single" w:sz="4" w:space="0" w:color="auto"/>
              <w:left w:val="single" w:sz="4" w:space="0" w:color="auto"/>
              <w:bottom w:val="single" w:sz="4" w:space="0" w:color="auto"/>
              <w:right w:val="single" w:sz="4" w:space="0" w:color="auto"/>
            </w:tcBorders>
          </w:tcPr>
          <w:p w14:paraId="637C9814" w14:textId="77777777" w:rsidR="00DD42CB" w:rsidRPr="00BB507A" w:rsidRDefault="00DD42CB" w:rsidP="00DB5401">
            <w:pPr>
              <w:pStyle w:val="Default"/>
              <w:rPr>
                <w:rFonts w:ascii="Times New Roman" w:hAnsi="Times New Roman" w:cs="Times New Roman"/>
                <w:b/>
                <w:bCs/>
                <w:color w:val="auto"/>
              </w:rPr>
            </w:pPr>
          </w:p>
          <w:p w14:paraId="65208708" w14:textId="03E0D5F4" w:rsidR="001A4DCE" w:rsidRPr="00BB507A" w:rsidRDefault="001A4DCE" w:rsidP="00DB5401">
            <w:pPr>
              <w:pStyle w:val="Default"/>
              <w:rPr>
                <w:iCs/>
                <w:color w:val="auto"/>
              </w:rPr>
            </w:pPr>
            <w:r w:rsidRPr="00BB507A">
              <w:rPr>
                <w:rFonts w:ascii="Times New Roman" w:hAnsi="Times New Roman" w:cs="Times New Roman"/>
                <w:b/>
                <w:bCs/>
                <w:color w:val="auto"/>
              </w:rPr>
              <w:t>FLUORESCENCE SPECTROMETE</w:t>
            </w:r>
            <w:r w:rsidR="00536D7A" w:rsidRPr="00BB507A">
              <w:rPr>
                <w:rFonts w:ascii="Times New Roman" w:hAnsi="Times New Roman" w:cs="Times New Roman"/>
                <w:b/>
                <w:bCs/>
                <w:color w:val="auto"/>
              </w:rPr>
              <w:t>R WITH ACCESSORIES</w:t>
            </w:r>
          </w:p>
          <w:p w14:paraId="1F43C8D3" w14:textId="2BE92409" w:rsidR="00397F9F" w:rsidRPr="00BB507A" w:rsidRDefault="00397F9F" w:rsidP="00DB5401">
            <w:pPr>
              <w:pStyle w:val="Default"/>
              <w:rPr>
                <w:rFonts w:ascii="Times New Roman" w:hAnsi="Times New Roman" w:cs="Times New Roman"/>
                <w:bCs/>
                <w:color w:val="auto"/>
                <w:sz w:val="22"/>
                <w:szCs w:val="22"/>
              </w:rPr>
            </w:pPr>
          </w:p>
          <w:p w14:paraId="067C19E7" w14:textId="77777777" w:rsidR="00397F9F" w:rsidRPr="00BB507A" w:rsidRDefault="00397F9F" w:rsidP="00DB5401">
            <w:pPr>
              <w:pStyle w:val="Default"/>
              <w:rPr>
                <w:rFonts w:ascii="Times New Roman" w:hAnsi="Times New Roman" w:cs="Times New Roman"/>
                <w:bCs/>
                <w:color w:val="auto"/>
                <w:sz w:val="22"/>
                <w:szCs w:val="22"/>
              </w:rPr>
            </w:pPr>
          </w:p>
          <w:p w14:paraId="73A819B0" w14:textId="77777777" w:rsidR="00061692" w:rsidRPr="00BB507A" w:rsidRDefault="00061692" w:rsidP="00DB5401">
            <w:pPr>
              <w:rPr>
                <w:i/>
                <w:iCs/>
                <w:sz w:val="22"/>
                <w:szCs w:val="22"/>
              </w:rPr>
            </w:pPr>
          </w:p>
          <w:p w14:paraId="5F4A8C42" w14:textId="77777777" w:rsidR="001A4DCE" w:rsidRPr="00BB507A" w:rsidRDefault="001A4DCE" w:rsidP="00DB5401">
            <w:pPr>
              <w:rPr>
                <w:i/>
                <w:iCs/>
                <w:sz w:val="22"/>
                <w:szCs w:val="22"/>
              </w:rPr>
            </w:pPr>
          </w:p>
          <w:p w14:paraId="22328F29" w14:textId="77777777" w:rsidR="001A4DCE" w:rsidRPr="00BB507A" w:rsidRDefault="001A4DCE" w:rsidP="00DB5401">
            <w:pPr>
              <w:rPr>
                <w:i/>
                <w:iCs/>
                <w:sz w:val="22"/>
                <w:szCs w:val="22"/>
              </w:rPr>
            </w:pPr>
          </w:p>
          <w:p w14:paraId="1C20637D" w14:textId="77777777" w:rsidR="001A4DCE" w:rsidRPr="00BB507A" w:rsidRDefault="001A4DCE" w:rsidP="00DB5401">
            <w:pPr>
              <w:rPr>
                <w:i/>
                <w:iCs/>
                <w:sz w:val="22"/>
                <w:szCs w:val="22"/>
              </w:rPr>
            </w:pPr>
          </w:p>
          <w:p w14:paraId="7B0DEBA9" w14:textId="77777777" w:rsidR="001A4DCE" w:rsidRPr="00BB507A" w:rsidRDefault="001A4DCE" w:rsidP="00DB5401">
            <w:pPr>
              <w:rPr>
                <w:i/>
                <w:iCs/>
                <w:sz w:val="22"/>
                <w:szCs w:val="22"/>
              </w:rPr>
            </w:pPr>
          </w:p>
          <w:p w14:paraId="605B9A16" w14:textId="77777777" w:rsidR="001A4DCE" w:rsidRPr="00BB507A" w:rsidRDefault="001A4DCE" w:rsidP="00DB5401">
            <w:pPr>
              <w:rPr>
                <w:i/>
                <w:iCs/>
                <w:sz w:val="22"/>
                <w:szCs w:val="22"/>
              </w:rPr>
            </w:pPr>
          </w:p>
          <w:p w14:paraId="0559AA37" w14:textId="77777777" w:rsidR="001A4DCE" w:rsidRPr="00BB507A" w:rsidRDefault="001A4DCE" w:rsidP="00DB5401">
            <w:pPr>
              <w:rPr>
                <w:i/>
                <w:iCs/>
                <w:sz w:val="22"/>
                <w:szCs w:val="22"/>
              </w:rPr>
            </w:pPr>
          </w:p>
          <w:p w14:paraId="61FA5ED3" w14:textId="35331FD9" w:rsidR="001A4DCE" w:rsidRPr="00BB507A" w:rsidRDefault="001A4DCE" w:rsidP="00DB5401">
            <w:pPr>
              <w:rPr>
                <w:i/>
                <w:iCs/>
                <w:sz w:val="22"/>
                <w:szCs w:val="22"/>
              </w:rPr>
            </w:pPr>
          </w:p>
        </w:tc>
        <w:tc>
          <w:tcPr>
            <w:tcW w:w="1260" w:type="dxa"/>
            <w:gridSpan w:val="2"/>
            <w:tcBorders>
              <w:top w:val="single" w:sz="4" w:space="0" w:color="auto"/>
              <w:left w:val="single" w:sz="4" w:space="0" w:color="auto"/>
              <w:bottom w:val="single" w:sz="4" w:space="0" w:color="auto"/>
              <w:right w:val="single" w:sz="4" w:space="0" w:color="auto"/>
            </w:tcBorders>
          </w:tcPr>
          <w:p w14:paraId="4C1F5E74" w14:textId="77777777" w:rsidR="00DD42CB" w:rsidRPr="00BB507A" w:rsidRDefault="00DD42CB" w:rsidP="00DB5401">
            <w:pPr>
              <w:rPr>
                <w:i/>
                <w:iCs/>
                <w:sz w:val="22"/>
                <w:szCs w:val="22"/>
              </w:rPr>
            </w:pPr>
          </w:p>
          <w:p w14:paraId="5D14AF6C" w14:textId="3DE31813" w:rsidR="00061692" w:rsidRPr="00BB507A" w:rsidRDefault="00DB5401" w:rsidP="00DB5401">
            <w:pPr>
              <w:rPr>
                <w:i/>
                <w:iCs/>
                <w:sz w:val="22"/>
                <w:szCs w:val="22"/>
              </w:rPr>
            </w:pPr>
            <w:r w:rsidRPr="00BB507A">
              <w:rPr>
                <w:i/>
                <w:iCs/>
                <w:sz w:val="22"/>
                <w:szCs w:val="22"/>
              </w:rPr>
              <w:t>01</w:t>
            </w:r>
          </w:p>
        </w:tc>
        <w:tc>
          <w:tcPr>
            <w:tcW w:w="1260" w:type="dxa"/>
            <w:gridSpan w:val="2"/>
            <w:tcBorders>
              <w:top w:val="single" w:sz="4" w:space="0" w:color="auto"/>
              <w:left w:val="single" w:sz="4" w:space="0" w:color="auto"/>
              <w:bottom w:val="single" w:sz="4" w:space="0" w:color="auto"/>
              <w:right w:val="single" w:sz="4" w:space="0" w:color="auto"/>
            </w:tcBorders>
          </w:tcPr>
          <w:p w14:paraId="00F3CBFD" w14:textId="77777777" w:rsidR="00DD42CB" w:rsidRPr="00BB507A" w:rsidRDefault="00DD42CB" w:rsidP="00DB5401">
            <w:pPr>
              <w:rPr>
                <w:i/>
                <w:iCs/>
                <w:sz w:val="22"/>
                <w:szCs w:val="22"/>
              </w:rPr>
            </w:pPr>
          </w:p>
          <w:p w14:paraId="7D9ABC37" w14:textId="6A7761E7" w:rsidR="00061692" w:rsidRPr="00BB507A" w:rsidRDefault="00DB5401" w:rsidP="00DB5401">
            <w:pPr>
              <w:rPr>
                <w:i/>
                <w:iCs/>
                <w:sz w:val="22"/>
                <w:szCs w:val="22"/>
              </w:rPr>
            </w:pPr>
            <w:r w:rsidRPr="00BB507A">
              <w:rPr>
                <w:i/>
                <w:iCs/>
                <w:sz w:val="22"/>
                <w:szCs w:val="22"/>
              </w:rPr>
              <w:t>No</w:t>
            </w:r>
          </w:p>
          <w:p w14:paraId="34337F18" w14:textId="77777777" w:rsidR="00397F9F" w:rsidRPr="00BB507A" w:rsidRDefault="00397F9F" w:rsidP="00DB5401">
            <w:pPr>
              <w:rPr>
                <w:i/>
                <w:iCs/>
                <w:sz w:val="22"/>
                <w:szCs w:val="22"/>
              </w:rPr>
            </w:pPr>
          </w:p>
          <w:p w14:paraId="369F91F6" w14:textId="77777777" w:rsidR="00397F9F" w:rsidRPr="00BB507A" w:rsidRDefault="00397F9F" w:rsidP="00DB5401">
            <w:pPr>
              <w:rPr>
                <w:i/>
                <w:iCs/>
                <w:sz w:val="22"/>
                <w:szCs w:val="22"/>
              </w:rPr>
            </w:pPr>
          </w:p>
          <w:p w14:paraId="22AF66D5" w14:textId="77777777" w:rsidR="00397F9F" w:rsidRPr="00BB507A" w:rsidRDefault="00397F9F" w:rsidP="00DB5401">
            <w:pPr>
              <w:rPr>
                <w:i/>
                <w:iCs/>
                <w:sz w:val="22"/>
                <w:szCs w:val="22"/>
              </w:rPr>
            </w:pPr>
          </w:p>
          <w:p w14:paraId="3E08B266" w14:textId="77777777" w:rsidR="00397F9F" w:rsidRPr="00BB507A" w:rsidRDefault="00397F9F" w:rsidP="00DB5401">
            <w:pPr>
              <w:rPr>
                <w:i/>
                <w:iCs/>
                <w:sz w:val="22"/>
                <w:szCs w:val="22"/>
              </w:rPr>
            </w:pPr>
          </w:p>
          <w:p w14:paraId="6EB0D5A8" w14:textId="77777777" w:rsidR="00397F9F" w:rsidRPr="00BB507A" w:rsidRDefault="00397F9F" w:rsidP="00DB5401">
            <w:pPr>
              <w:rPr>
                <w:i/>
                <w:iCs/>
                <w:sz w:val="22"/>
                <w:szCs w:val="22"/>
              </w:rPr>
            </w:pPr>
          </w:p>
          <w:p w14:paraId="5BC8560B" w14:textId="0A89ED7A" w:rsidR="00397F9F" w:rsidRPr="00BB507A" w:rsidRDefault="00397F9F" w:rsidP="00DB5401">
            <w:pPr>
              <w:rPr>
                <w:i/>
                <w:iCs/>
                <w:sz w:val="22"/>
                <w:szCs w:val="22"/>
              </w:rPr>
            </w:pPr>
          </w:p>
        </w:tc>
        <w:tc>
          <w:tcPr>
            <w:tcW w:w="1080" w:type="dxa"/>
            <w:tcBorders>
              <w:top w:val="single" w:sz="4" w:space="0" w:color="auto"/>
              <w:left w:val="single" w:sz="4" w:space="0" w:color="auto"/>
              <w:bottom w:val="single" w:sz="4" w:space="0" w:color="auto"/>
              <w:right w:val="single" w:sz="4" w:space="0" w:color="auto"/>
            </w:tcBorders>
          </w:tcPr>
          <w:p w14:paraId="31A2ED4D" w14:textId="77777777" w:rsidR="00DD42CB" w:rsidRPr="00BB507A" w:rsidRDefault="00DD42CB" w:rsidP="00DB5401">
            <w:pPr>
              <w:rPr>
                <w:sz w:val="22"/>
                <w:szCs w:val="22"/>
              </w:rPr>
            </w:pPr>
          </w:p>
          <w:p w14:paraId="2F99C986" w14:textId="23E5600F" w:rsidR="00061692" w:rsidRPr="00BB507A" w:rsidRDefault="00397F9F" w:rsidP="00DB5401">
            <w:pPr>
              <w:rPr>
                <w:i/>
                <w:iCs/>
                <w:sz w:val="22"/>
                <w:szCs w:val="22"/>
              </w:rPr>
            </w:pPr>
            <w:r w:rsidRPr="00BB507A">
              <w:rPr>
                <w:sz w:val="22"/>
                <w:szCs w:val="22"/>
              </w:rPr>
              <w:t>OTS/ AHEAD operations Office- EUSL</w:t>
            </w:r>
          </w:p>
        </w:tc>
        <w:tc>
          <w:tcPr>
            <w:tcW w:w="2160" w:type="dxa"/>
            <w:gridSpan w:val="2"/>
            <w:tcBorders>
              <w:left w:val="single" w:sz="4" w:space="0" w:color="auto"/>
              <w:right w:val="single" w:sz="4" w:space="0" w:color="auto"/>
            </w:tcBorders>
          </w:tcPr>
          <w:p w14:paraId="26C2F79F" w14:textId="77777777" w:rsidR="00DD42CB" w:rsidRPr="00BB507A" w:rsidRDefault="00DD42CB" w:rsidP="00DB5401">
            <w:pPr>
              <w:rPr>
                <w:i/>
                <w:iCs/>
                <w:sz w:val="22"/>
                <w:szCs w:val="22"/>
              </w:rPr>
            </w:pPr>
          </w:p>
          <w:p w14:paraId="39D4F83D" w14:textId="52767DBF" w:rsidR="00061692" w:rsidRPr="00BB507A" w:rsidRDefault="00383DED" w:rsidP="00DB5401">
            <w:pPr>
              <w:rPr>
                <w:i/>
                <w:iCs/>
                <w:sz w:val="22"/>
                <w:szCs w:val="22"/>
                <w:highlight w:val="yellow"/>
              </w:rPr>
            </w:pPr>
            <w:r w:rsidRPr="00BB507A">
              <w:rPr>
                <w:i/>
                <w:iCs/>
                <w:sz w:val="22"/>
                <w:szCs w:val="22"/>
              </w:rPr>
              <w:t>On or before 30 days from the date of purchase order</w:t>
            </w:r>
          </w:p>
        </w:tc>
        <w:tc>
          <w:tcPr>
            <w:tcW w:w="1530" w:type="dxa"/>
            <w:gridSpan w:val="2"/>
            <w:tcBorders>
              <w:left w:val="single" w:sz="4" w:space="0" w:color="auto"/>
              <w:right w:val="single" w:sz="4" w:space="0" w:color="auto"/>
            </w:tcBorders>
          </w:tcPr>
          <w:p w14:paraId="7AC818A4" w14:textId="77777777" w:rsidR="00DD42CB" w:rsidRPr="00BB507A" w:rsidRDefault="00DD42CB" w:rsidP="00DB5401">
            <w:pPr>
              <w:rPr>
                <w:sz w:val="22"/>
                <w:szCs w:val="22"/>
              </w:rPr>
            </w:pPr>
          </w:p>
          <w:p w14:paraId="3A441ED7" w14:textId="46425BC9" w:rsidR="00061692" w:rsidRPr="00BB507A" w:rsidRDefault="00397F9F" w:rsidP="00DB5401">
            <w:pPr>
              <w:rPr>
                <w:i/>
                <w:iCs/>
                <w:sz w:val="22"/>
                <w:szCs w:val="22"/>
              </w:rPr>
            </w:pPr>
            <w:r w:rsidRPr="00BB507A">
              <w:rPr>
                <w:sz w:val="22"/>
                <w:szCs w:val="22"/>
              </w:rPr>
              <w:t>On or before 60 days from the date of purchase order</w:t>
            </w:r>
          </w:p>
        </w:tc>
        <w:tc>
          <w:tcPr>
            <w:tcW w:w="1710" w:type="dxa"/>
            <w:gridSpan w:val="2"/>
            <w:tcBorders>
              <w:left w:val="single" w:sz="4" w:space="0" w:color="auto"/>
              <w:right w:val="single" w:sz="4" w:space="0" w:color="auto"/>
            </w:tcBorders>
          </w:tcPr>
          <w:p w14:paraId="62600069" w14:textId="6964E1CA" w:rsidR="00061692" w:rsidRPr="00BB507A" w:rsidRDefault="00061692" w:rsidP="00DB5401">
            <w:pPr>
              <w:rPr>
                <w:i/>
                <w:iCs/>
                <w:sz w:val="22"/>
                <w:szCs w:val="22"/>
              </w:rPr>
            </w:pPr>
          </w:p>
        </w:tc>
      </w:tr>
      <w:tr w:rsidR="00BB507A" w:rsidRPr="00BB507A" w14:paraId="21AF29F8" w14:textId="77777777" w:rsidTr="000D4CE5">
        <w:tblPrEx>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PrEx>
        <w:trPr>
          <w:gridAfter w:val="1"/>
          <w:wAfter w:w="990" w:type="dxa"/>
          <w:cantSplit/>
          <w:trHeight w:val="520"/>
        </w:trPr>
        <w:tc>
          <w:tcPr>
            <w:tcW w:w="12978" w:type="dxa"/>
            <w:gridSpan w:val="13"/>
            <w:tcBorders>
              <w:top w:val="nil"/>
              <w:left w:val="nil"/>
              <w:bottom w:val="double" w:sz="4" w:space="0" w:color="auto"/>
              <w:right w:val="nil"/>
            </w:tcBorders>
          </w:tcPr>
          <w:p w14:paraId="51DEA187" w14:textId="77777777" w:rsidR="00061692" w:rsidRPr="00BB507A" w:rsidRDefault="00061692" w:rsidP="00584005">
            <w:pPr>
              <w:pStyle w:val="Heading6"/>
              <w:rPr>
                <w:rStyle w:val="Emphasis"/>
                <w:i w:val="0"/>
                <w:iCs w:val="0"/>
              </w:rPr>
            </w:pPr>
            <w:r w:rsidRPr="00BB507A">
              <w:br w:type="page"/>
            </w:r>
            <w:bookmarkStart w:id="111" w:name="_Toc68320558"/>
            <w:r w:rsidRPr="00BB507A">
              <w:rPr>
                <w:rStyle w:val="Emphasis"/>
                <w:i w:val="0"/>
                <w:iCs w:val="0"/>
              </w:rPr>
              <w:t>2.</w:t>
            </w:r>
            <w:r w:rsidRPr="00BB507A">
              <w:rPr>
                <w:rStyle w:val="Emphasis"/>
                <w:i w:val="0"/>
                <w:iCs w:val="0"/>
              </w:rPr>
              <w:tab/>
              <w:t xml:space="preserve">List of Related Services and Completion Schedule </w:t>
            </w:r>
            <w:bookmarkEnd w:id="111"/>
          </w:p>
          <w:p w14:paraId="64E78A3D" w14:textId="77777777" w:rsidR="00061692" w:rsidRPr="00BB507A" w:rsidRDefault="00061692" w:rsidP="00297D11">
            <w:pPr>
              <w:spacing w:after="200"/>
              <w:rPr>
                <w:i/>
                <w:iCs/>
              </w:rPr>
            </w:pPr>
            <w:r w:rsidRPr="00BB507A">
              <w:rPr>
                <w:i/>
                <w:iCs/>
              </w:rPr>
              <w:t xml:space="preserve">[ This table shall be filled in by the Purchaser. The Required Completion Dates should be realistic, and consistent with the required Goods Delivery Dates] </w:t>
            </w:r>
          </w:p>
        </w:tc>
      </w:tr>
      <w:tr w:rsidR="00BB507A" w:rsidRPr="00BB507A" w14:paraId="6A46F28C" w14:textId="77777777" w:rsidTr="000D4CE5">
        <w:tblPrEx>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PrEx>
        <w:trPr>
          <w:gridAfter w:val="1"/>
          <w:wAfter w:w="990" w:type="dxa"/>
          <w:cantSplit/>
          <w:trHeight w:val="520"/>
        </w:trPr>
        <w:tc>
          <w:tcPr>
            <w:tcW w:w="1008" w:type="dxa"/>
            <w:gridSpan w:val="2"/>
            <w:vMerge w:val="restart"/>
            <w:tcBorders>
              <w:top w:val="single" w:sz="6" w:space="0" w:color="auto"/>
              <w:bottom w:val="single" w:sz="6" w:space="0" w:color="auto"/>
            </w:tcBorders>
          </w:tcPr>
          <w:p w14:paraId="57E9C078" w14:textId="77777777" w:rsidR="00061692" w:rsidRPr="00BB507A" w:rsidRDefault="00061692" w:rsidP="00297D11">
            <w:pPr>
              <w:spacing w:before="120"/>
              <w:jc w:val="center"/>
              <w:rPr>
                <w:b/>
                <w:bCs/>
                <w:sz w:val="20"/>
              </w:rPr>
            </w:pPr>
          </w:p>
          <w:p w14:paraId="3D89B055" w14:textId="77777777" w:rsidR="00061692" w:rsidRPr="00BB507A" w:rsidRDefault="00061692" w:rsidP="00297D11">
            <w:pPr>
              <w:spacing w:before="120"/>
              <w:jc w:val="center"/>
              <w:rPr>
                <w:b/>
                <w:bCs/>
                <w:sz w:val="20"/>
              </w:rPr>
            </w:pPr>
            <w:r w:rsidRPr="00BB507A">
              <w:rPr>
                <w:b/>
                <w:bCs/>
                <w:sz w:val="20"/>
              </w:rPr>
              <w:t>Service</w:t>
            </w:r>
          </w:p>
        </w:tc>
        <w:tc>
          <w:tcPr>
            <w:tcW w:w="4230" w:type="dxa"/>
            <w:gridSpan w:val="2"/>
            <w:vMerge w:val="restart"/>
            <w:tcBorders>
              <w:top w:val="single" w:sz="6" w:space="0" w:color="auto"/>
              <w:bottom w:val="single" w:sz="6" w:space="0" w:color="auto"/>
            </w:tcBorders>
          </w:tcPr>
          <w:p w14:paraId="663E8691" w14:textId="77777777" w:rsidR="00061692" w:rsidRPr="00BB507A" w:rsidRDefault="00061692" w:rsidP="00297D11">
            <w:pPr>
              <w:spacing w:before="120"/>
              <w:jc w:val="center"/>
              <w:rPr>
                <w:b/>
                <w:bCs/>
                <w:sz w:val="20"/>
              </w:rPr>
            </w:pPr>
          </w:p>
          <w:p w14:paraId="07BD52C7" w14:textId="77777777" w:rsidR="00061692" w:rsidRPr="00BB507A" w:rsidRDefault="00061692" w:rsidP="00297D11">
            <w:pPr>
              <w:spacing w:before="120"/>
              <w:jc w:val="center"/>
              <w:rPr>
                <w:b/>
                <w:bCs/>
                <w:sz w:val="20"/>
              </w:rPr>
            </w:pPr>
            <w:r w:rsidRPr="00BB507A">
              <w:rPr>
                <w:b/>
                <w:bCs/>
                <w:sz w:val="20"/>
              </w:rPr>
              <w:t>Description of Service</w:t>
            </w:r>
          </w:p>
        </w:tc>
        <w:tc>
          <w:tcPr>
            <w:tcW w:w="1890" w:type="dxa"/>
            <w:gridSpan w:val="2"/>
            <w:vMerge w:val="restart"/>
            <w:tcBorders>
              <w:top w:val="single" w:sz="6" w:space="0" w:color="auto"/>
              <w:bottom w:val="single" w:sz="6" w:space="0" w:color="auto"/>
            </w:tcBorders>
          </w:tcPr>
          <w:p w14:paraId="051D5791" w14:textId="77777777" w:rsidR="00061692" w:rsidRPr="00BB507A" w:rsidRDefault="00061692" w:rsidP="00297D11">
            <w:pPr>
              <w:spacing w:before="120"/>
              <w:jc w:val="center"/>
              <w:rPr>
                <w:b/>
                <w:bCs/>
                <w:sz w:val="20"/>
              </w:rPr>
            </w:pPr>
          </w:p>
          <w:p w14:paraId="51B4FCCA" w14:textId="77777777" w:rsidR="00061692" w:rsidRPr="00BB507A" w:rsidRDefault="00061692" w:rsidP="00297D11">
            <w:pPr>
              <w:spacing w:before="120"/>
              <w:jc w:val="center"/>
              <w:rPr>
                <w:b/>
                <w:bCs/>
                <w:sz w:val="20"/>
              </w:rPr>
            </w:pPr>
            <w:r w:rsidRPr="00BB507A">
              <w:rPr>
                <w:b/>
                <w:bCs/>
                <w:sz w:val="20"/>
              </w:rPr>
              <w:t>Quantity</w:t>
            </w:r>
            <w:r w:rsidRPr="00BB507A">
              <w:rPr>
                <w:rFonts w:ascii="Times New Roman Bold" w:hAnsi="Times New Roman Bold"/>
                <w:b/>
                <w:bCs/>
                <w:sz w:val="20"/>
                <w:vertAlign w:val="superscript"/>
              </w:rPr>
              <w:t>1</w:t>
            </w:r>
          </w:p>
        </w:tc>
        <w:tc>
          <w:tcPr>
            <w:tcW w:w="1890" w:type="dxa"/>
            <w:gridSpan w:val="3"/>
            <w:vMerge w:val="restart"/>
            <w:tcBorders>
              <w:top w:val="single" w:sz="6" w:space="0" w:color="auto"/>
              <w:bottom w:val="single" w:sz="6" w:space="0" w:color="auto"/>
            </w:tcBorders>
          </w:tcPr>
          <w:p w14:paraId="2752A42E" w14:textId="77777777" w:rsidR="00061692" w:rsidRPr="00BB507A" w:rsidRDefault="00061692" w:rsidP="00297D11">
            <w:pPr>
              <w:spacing w:before="120"/>
              <w:jc w:val="center"/>
              <w:rPr>
                <w:b/>
                <w:bCs/>
                <w:sz w:val="20"/>
              </w:rPr>
            </w:pPr>
          </w:p>
          <w:p w14:paraId="2871478A" w14:textId="77777777" w:rsidR="00061692" w:rsidRPr="00BB507A" w:rsidRDefault="00061692" w:rsidP="00297D11">
            <w:pPr>
              <w:spacing w:before="120"/>
              <w:jc w:val="center"/>
              <w:rPr>
                <w:b/>
                <w:bCs/>
                <w:sz w:val="20"/>
              </w:rPr>
            </w:pPr>
            <w:r w:rsidRPr="00BB507A">
              <w:rPr>
                <w:b/>
                <w:bCs/>
                <w:sz w:val="20"/>
              </w:rPr>
              <w:t>Unit</w:t>
            </w:r>
          </w:p>
        </w:tc>
        <w:tc>
          <w:tcPr>
            <w:tcW w:w="2340" w:type="dxa"/>
            <w:gridSpan w:val="2"/>
            <w:vMerge w:val="restart"/>
            <w:tcBorders>
              <w:top w:val="single" w:sz="6" w:space="0" w:color="auto"/>
              <w:bottom w:val="single" w:sz="6" w:space="0" w:color="auto"/>
            </w:tcBorders>
          </w:tcPr>
          <w:p w14:paraId="1CD22FE8" w14:textId="77777777" w:rsidR="00061692" w:rsidRPr="00BB507A" w:rsidRDefault="00061692" w:rsidP="00297D11">
            <w:pPr>
              <w:spacing w:before="120"/>
              <w:jc w:val="center"/>
              <w:rPr>
                <w:b/>
                <w:bCs/>
                <w:sz w:val="20"/>
              </w:rPr>
            </w:pPr>
            <w:r w:rsidRPr="00BB507A">
              <w:rPr>
                <w:b/>
                <w:bCs/>
                <w:sz w:val="20"/>
              </w:rPr>
              <w:t xml:space="preserve"> Place where Services shall be performed</w:t>
            </w:r>
          </w:p>
        </w:tc>
        <w:tc>
          <w:tcPr>
            <w:tcW w:w="1620" w:type="dxa"/>
            <w:gridSpan w:val="2"/>
            <w:vMerge w:val="restart"/>
            <w:tcBorders>
              <w:top w:val="single" w:sz="6" w:space="0" w:color="auto"/>
              <w:bottom w:val="single" w:sz="6" w:space="0" w:color="auto"/>
            </w:tcBorders>
          </w:tcPr>
          <w:p w14:paraId="4684A8A7" w14:textId="77777777" w:rsidR="00061692" w:rsidRPr="00BB507A" w:rsidRDefault="00061692" w:rsidP="00297D11">
            <w:pPr>
              <w:spacing w:before="120"/>
              <w:ind w:left="-18"/>
              <w:jc w:val="center"/>
              <w:rPr>
                <w:b/>
                <w:bCs/>
                <w:sz w:val="20"/>
              </w:rPr>
            </w:pPr>
            <w:r w:rsidRPr="00BB507A">
              <w:rPr>
                <w:b/>
                <w:bCs/>
                <w:sz w:val="20"/>
              </w:rPr>
              <w:t>Final Completion Date(s) of Services</w:t>
            </w:r>
          </w:p>
        </w:tc>
      </w:tr>
      <w:tr w:rsidR="00BB507A" w:rsidRPr="00BB507A" w14:paraId="50B5E1C4" w14:textId="77777777" w:rsidTr="000D4CE5">
        <w:tblPrEx>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PrEx>
        <w:trPr>
          <w:gridAfter w:val="1"/>
          <w:wAfter w:w="990" w:type="dxa"/>
          <w:cantSplit/>
          <w:trHeight w:val="561"/>
        </w:trPr>
        <w:tc>
          <w:tcPr>
            <w:tcW w:w="1008" w:type="dxa"/>
            <w:gridSpan w:val="2"/>
            <w:vMerge/>
            <w:tcBorders>
              <w:top w:val="single" w:sz="6" w:space="0" w:color="auto"/>
              <w:bottom w:val="single" w:sz="6" w:space="0" w:color="auto"/>
            </w:tcBorders>
          </w:tcPr>
          <w:p w14:paraId="3ED3C392" w14:textId="77777777" w:rsidR="00061692" w:rsidRPr="00BB507A" w:rsidRDefault="00061692" w:rsidP="00297D11">
            <w:pPr>
              <w:jc w:val="center"/>
            </w:pPr>
          </w:p>
        </w:tc>
        <w:tc>
          <w:tcPr>
            <w:tcW w:w="4230" w:type="dxa"/>
            <w:gridSpan w:val="2"/>
            <w:vMerge/>
            <w:tcBorders>
              <w:top w:val="single" w:sz="6" w:space="0" w:color="auto"/>
              <w:bottom w:val="single" w:sz="6" w:space="0" w:color="auto"/>
            </w:tcBorders>
          </w:tcPr>
          <w:p w14:paraId="5D02824B" w14:textId="77777777" w:rsidR="00061692" w:rsidRPr="00BB507A" w:rsidRDefault="00061692" w:rsidP="00297D11">
            <w:pPr>
              <w:jc w:val="center"/>
            </w:pPr>
          </w:p>
        </w:tc>
        <w:tc>
          <w:tcPr>
            <w:tcW w:w="1890" w:type="dxa"/>
            <w:gridSpan w:val="2"/>
            <w:vMerge/>
            <w:tcBorders>
              <w:top w:val="single" w:sz="6" w:space="0" w:color="auto"/>
              <w:bottom w:val="single" w:sz="6" w:space="0" w:color="auto"/>
            </w:tcBorders>
          </w:tcPr>
          <w:p w14:paraId="444D514F" w14:textId="77777777" w:rsidR="00061692" w:rsidRPr="00BB507A" w:rsidRDefault="00061692" w:rsidP="00297D11">
            <w:pPr>
              <w:jc w:val="center"/>
            </w:pPr>
          </w:p>
        </w:tc>
        <w:tc>
          <w:tcPr>
            <w:tcW w:w="1890" w:type="dxa"/>
            <w:gridSpan w:val="3"/>
            <w:vMerge/>
            <w:tcBorders>
              <w:top w:val="single" w:sz="6" w:space="0" w:color="auto"/>
              <w:bottom w:val="single" w:sz="6" w:space="0" w:color="auto"/>
            </w:tcBorders>
          </w:tcPr>
          <w:p w14:paraId="65352A46" w14:textId="77777777" w:rsidR="00061692" w:rsidRPr="00BB507A" w:rsidRDefault="00061692" w:rsidP="00297D11">
            <w:pPr>
              <w:jc w:val="center"/>
            </w:pPr>
          </w:p>
        </w:tc>
        <w:tc>
          <w:tcPr>
            <w:tcW w:w="2340" w:type="dxa"/>
            <w:gridSpan w:val="2"/>
            <w:vMerge/>
            <w:tcBorders>
              <w:top w:val="single" w:sz="6" w:space="0" w:color="auto"/>
              <w:bottom w:val="single" w:sz="6" w:space="0" w:color="auto"/>
            </w:tcBorders>
          </w:tcPr>
          <w:p w14:paraId="43A3B2D2" w14:textId="77777777" w:rsidR="00061692" w:rsidRPr="00BB507A" w:rsidRDefault="00061692" w:rsidP="00297D11">
            <w:pPr>
              <w:jc w:val="center"/>
            </w:pPr>
          </w:p>
        </w:tc>
        <w:tc>
          <w:tcPr>
            <w:tcW w:w="1620" w:type="dxa"/>
            <w:gridSpan w:val="2"/>
            <w:vMerge/>
            <w:tcBorders>
              <w:top w:val="single" w:sz="6" w:space="0" w:color="auto"/>
              <w:bottom w:val="single" w:sz="6" w:space="0" w:color="auto"/>
            </w:tcBorders>
          </w:tcPr>
          <w:p w14:paraId="7A0FF1A3" w14:textId="77777777" w:rsidR="00061692" w:rsidRPr="00BB507A" w:rsidRDefault="00061692" w:rsidP="00297D11">
            <w:pPr>
              <w:jc w:val="center"/>
            </w:pPr>
          </w:p>
        </w:tc>
      </w:tr>
      <w:tr w:rsidR="00BB507A" w:rsidRPr="00BB507A" w14:paraId="05EAB088" w14:textId="77777777" w:rsidTr="000D4CE5">
        <w:tblPrEx>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PrEx>
        <w:trPr>
          <w:gridAfter w:val="1"/>
          <w:wAfter w:w="990" w:type="dxa"/>
          <w:cantSplit/>
          <w:trHeight w:val="255"/>
        </w:trPr>
        <w:tc>
          <w:tcPr>
            <w:tcW w:w="1008" w:type="dxa"/>
            <w:gridSpan w:val="2"/>
            <w:tcBorders>
              <w:top w:val="single" w:sz="6" w:space="0" w:color="auto"/>
              <w:bottom w:val="single" w:sz="6" w:space="0" w:color="auto"/>
            </w:tcBorders>
          </w:tcPr>
          <w:p w14:paraId="6CA2F73D" w14:textId="77777777" w:rsidR="00061692" w:rsidRPr="00BB507A" w:rsidRDefault="00061692" w:rsidP="00291562">
            <w:pPr>
              <w:pStyle w:val="Outline"/>
              <w:numPr>
                <w:ilvl w:val="0"/>
                <w:numId w:val="0"/>
              </w:numPr>
              <w:spacing w:before="120"/>
              <w:rPr>
                <w:i/>
                <w:iCs/>
                <w:kern w:val="0"/>
              </w:rPr>
            </w:pPr>
            <w:r w:rsidRPr="00BB507A">
              <w:rPr>
                <w:i/>
                <w:iCs/>
              </w:rPr>
              <w:t>[</w:t>
            </w:r>
            <w:r w:rsidRPr="00BB507A">
              <w:rPr>
                <w:b/>
                <w:i/>
                <w:iCs/>
              </w:rPr>
              <w:t>insert Service No</w:t>
            </w:r>
            <w:r w:rsidRPr="00BB507A">
              <w:rPr>
                <w:bCs/>
                <w:i/>
                <w:iCs/>
              </w:rPr>
              <w:t>]</w:t>
            </w:r>
          </w:p>
        </w:tc>
        <w:tc>
          <w:tcPr>
            <w:tcW w:w="4230" w:type="dxa"/>
            <w:gridSpan w:val="2"/>
            <w:tcBorders>
              <w:top w:val="single" w:sz="6" w:space="0" w:color="auto"/>
              <w:bottom w:val="single" w:sz="6" w:space="0" w:color="auto"/>
            </w:tcBorders>
          </w:tcPr>
          <w:p w14:paraId="42F3D399" w14:textId="77777777" w:rsidR="00061692" w:rsidRPr="00BB507A" w:rsidRDefault="00061692" w:rsidP="00291562">
            <w:pPr>
              <w:pStyle w:val="Outline"/>
              <w:numPr>
                <w:ilvl w:val="0"/>
                <w:numId w:val="0"/>
              </w:numPr>
              <w:spacing w:before="120"/>
              <w:rPr>
                <w:i/>
                <w:iCs/>
                <w:kern w:val="0"/>
              </w:rPr>
            </w:pPr>
            <w:r w:rsidRPr="00BB507A">
              <w:rPr>
                <w:i/>
                <w:iCs/>
                <w:kern w:val="0"/>
              </w:rPr>
              <w:t>[</w:t>
            </w:r>
            <w:r w:rsidRPr="00BB507A">
              <w:rPr>
                <w:b/>
                <w:i/>
                <w:iCs/>
                <w:kern w:val="0"/>
              </w:rPr>
              <w:t>insert description of Related Services</w:t>
            </w:r>
            <w:r w:rsidRPr="00BB507A">
              <w:rPr>
                <w:i/>
                <w:iCs/>
                <w:kern w:val="0"/>
              </w:rPr>
              <w:t>]</w:t>
            </w:r>
          </w:p>
        </w:tc>
        <w:tc>
          <w:tcPr>
            <w:tcW w:w="1890" w:type="dxa"/>
            <w:gridSpan w:val="2"/>
            <w:tcBorders>
              <w:top w:val="single" w:sz="6" w:space="0" w:color="auto"/>
              <w:bottom w:val="single" w:sz="6" w:space="0" w:color="auto"/>
            </w:tcBorders>
          </w:tcPr>
          <w:p w14:paraId="1F0978EA" w14:textId="77777777" w:rsidR="00061692" w:rsidRPr="00BB507A" w:rsidRDefault="00061692" w:rsidP="00291562">
            <w:pPr>
              <w:pStyle w:val="Outline"/>
              <w:numPr>
                <w:ilvl w:val="0"/>
                <w:numId w:val="0"/>
              </w:numPr>
              <w:spacing w:before="120"/>
              <w:rPr>
                <w:i/>
                <w:iCs/>
                <w:kern w:val="0"/>
              </w:rPr>
            </w:pPr>
            <w:r w:rsidRPr="00BB507A">
              <w:rPr>
                <w:i/>
                <w:iCs/>
              </w:rPr>
              <w:t>[</w:t>
            </w:r>
            <w:r w:rsidRPr="00BB507A">
              <w:rPr>
                <w:b/>
                <w:i/>
                <w:iCs/>
              </w:rPr>
              <w:t>insert quantity of items to be supplied</w:t>
            </w:r>
            <w:r w:rsidRPr="00BB507A">
              <w:rPr>
                <w:i/>
                <w:iCs/>
              </w:rPr>
              <w:t>]</w:t>
            </w:r>
          </w:p>
        </w:tc>
        <w:tc>
          <w:tcPr>
            <w:tcW w:w="1890" w:type="dxa"/>
            <w:gridSpan w:val="3"/>
            <w:tcBorders>
              <w:top w:val="single" w:sz="6" w:space="0" w:color="auto"/>
              <w:bottom w:val="single" w:sz="6" w:space="0" w:color="auto"/>
            </w:tcBorders>
          </w:tcPr>
          <w:p w14:paraId="497064CD" w14:textId="77777777" w:rsidR="00061692" w:rsidRPr="00BB507A" w:rsidRDefault="00061692" w:rsidP="00291562">
            <w:pPr>
              <w:pStyle w:val="Outline"/>
              <w:numPr>
                <w:ilvl w:val="0"/>
                <w:numId w:val="0"/>
              </w:numPr>
              <w:spacing w:before="120"/>
              <w:jc w:val="center"/>
              <w:rPr>
                <w:i/>
                <w:iCs/>
                <w:kern w:val="0"/>
              </w:rPr>
            </w:pPr>
            <w:r w:rsidRPr="00BB507A">
              <w:rPr>
                <w:i/>
                <w:iCs/>
              </w:rPr>
              <w:t>[</w:t>
            </w:r>
            <w:r w:rsidRPr="00BB507A">
              <w:rPr>
                <w:b/>
                <w:i/>
                <w:iCs/>
              </w:rPr>
              <w:t>insert unit for the items</w:t>
            </w:r>
            <w:r w:rsidRPr="00BB507A">
              <w:rPr>
                <w:i/>
                <w:iCs/>
              </w:rPr>
              <w:t>]</w:t>
            </w:r>
          </w:p>
        </w:tc>
        <w:tc>
          <w:tcPr>
            <w:tcW w:w="2340" w:type="dxa"/>
            <w:gridSpan w:val="2"/>
            <w:tcBorders>
              <w:top w:val="single" w:sz="6" w:space="0" w:color="auto"/>
              <w:bottom w:val="single" w:sz="6" w:space="0" w:color="auto"/>
            </w:tcBorders>
          </w:tcPr>
          <w:p w14:paraId="77D7E45C" w14:textId="77777777" w:rsidR="00061692" w:rsidRPr="00BB507A" w:rsidRDefault="00061692" w:rsidP="00291562">
            <w:pPr>
              <w:pStyle w:val="Outline"/>
              <w:numPr>
                <w:ilvl w:val="0"/>
                <w:numId w:val="0"/>
              </w:numPr>
              <w:spacing w:before="120"/>
              <w:rPr>
                <w:i/>
                <w:iCs/>
                <w:kern w:val="0"/>
              </w:rPr>
            </w:pPr>
            <w:r w:rsidRPr="00BB507A">
              <w:rPr>
                <w:i/>
                <w:iCs/>
                <w:kern w:val="0"/>
              </w:rPr>
              <w:t>[</w:t>
            </w:r>
            <w:r w:rsidRPr="00BB507A">
              <w:rPr>
                <w:b/>
                <w:i/>
                <w:iCs/>
                <w:kern w:val="0"/>
              </w:rPr>
              <w:t>insert name of the Place</w:t>
            </w:r>
            <w:r w:rsidRPr="00BB507A">
              <w:rPr>
                <w:bCs/>
                <w:i/>
                <w:iCs/>
                <w:kern w:val="0"/>
              </w:rPr>
              <w:t>]</w:t>
            </w:r>
            <w:r w:rsidRPr="00BB507A">
              <w:rPr>
                <w:b/>
                <w:i/>
                <w:iCs/>
                <w:kern w:val="0"/>
              </w:rPr>
              <w:t xml:space="preserve"> </w:t>
            </w:r>
          </w:p>
        </w:tc>
        <w:tc>
          <w:tcPr>
            <w:tcW w:w="1620" w:type="dxa"/>
            <w:gridSpan w:val="2"/>
            <w:tcBorders>
              <w:top w:val="single" w:sz="6" w:space="0" w:color="auto"/>
              <w:bottom w:val="single" w:sz="6" w:space="0" w:color="auto"/>
            </w:tcBorders>
          </w:tcPr>
          <w:p w14:paraId="3060A019" w14:textId="77777777" w:rsidR="00061692" w:rsidRPr="00BB507A" w:rsidRDefault="00061692" w:rsidP="00291562">
            <w:pPr>
              <w:pStyle w:val="Outline"/>
              <w:numPr>
                <w:ilvl w:val="0"/>
                <w:numId w:val="0"/>
              </w:numPr>
              <w:spacing w:before="120"/>
              <w:jc w:val="center"/>
              <w:rPr>
                <w:i/>
                <w:iCs/>
                <w:kern w:val="0"/>
              </w:rPr>
            </w:pPr>
            <w:r w:rsidRPr="00BB507A">
              <w:rPr>
                <w:i/>
                <w:iCs/>
                <w:kern w:val="0"/>
              </w:rPr>
              <w:t>[</w:t>
            </w:r>
            <w:r w:rsidRPr="00BB507A">
              <w:rPr>
                <w:b/>
                <w:i/>
                <w:iCs/>
                <w:kern w:val="0"/>
              </w:rPr>
              <w:t>insert required Completion Date(s)</w:t>
            </w:r>
            <w:r w:rsidRPr="00BB507A">
              <w:rPr>
                <w:i/>
                <w:iCs/>
                <w:kern w:val="0"/>
              </w:rPr>
              <w:t>]</w:t>
            </w:r>
          </w:p>
        </w:tc>
      </w:tr>
      <w:tr w:rsidR="00BB507A" w:rsidRPr="00BB507A" w14:paraId="30668561" w14:textId="77777777" w:rsidTr="000D4CE5">
        <w:tblPrEx>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PrEx>
        <w:trPr>
          <w:gridAfter w:val="1"/>
          <w:wAfter w:w="990" w:type="dxa"/>
          <w:cantSplit/>
          <w:trHeight w:val="255"/>
        </w:trPr>
        <w:tc>
          <w:tcPr>
            <w:tcW w:w="1008" w:type="dxa"/>
            <w:gridSpan w:val="2"/>
            <w:tcBorders>
              <w:top w:val="single" w:sz="6" w:space="0" w:color="auto"/>
              <w:bottom w:val="single" w:sz="6" w:space="0" w:color="auto"/>
            </w:tcBorders>
          </w:tcPr>
          <w:p w14:paraId="178315E5" w14:textId="77777777" w:rsidR="00061692" w:rsidRPr="00BB507A" w:rsidRDefault="00061692" w:rsidP="00291562">
            <w:pPr>
              <w:pStyle w:val="Outline"/>
              <w:numPr>
                <w:ilvl w:val="0"/>
                <w:numId w:val="0"/>
              </w:numPr>
              <w:spacing w:before="120"/>
              <w:jc w:val="center"/>
              <w:rPr>
                <w:kern w:val="0"/>
              </w:rPr>
            </w:pPr>
          </w:p>
        </w:tc>
        <w:tc>
          <w:tcPr>
            <w:tcW w:w="4230" w:type="dxa"/>
            <w:gridSpan w:val="2"/>
            <w:tcBorders>
              <w:top w:val="single" w:sz="6" w:space="0" w:color="auto"/>
              <w:bottom w:val="single" w:sz="6" w:space="0" w:color="auto"/>
            </w:tcBorders>
          </w:tcPr>
          <w:p w14:paraId="1AEBA66B" w14:textId="77777777" w:rsidR="00061692" w:rsidRPr="00BB507A" w:rsidRDefault="00061692" w:rsidP="00291562">
            <w:pPr>
              <w:pStyle w:val="Outline"/>
              <w:numPr>
                <w:ilvl w:val="0"/>
                <w:numId w:val="0"/>
              </w:numPr>
              <w:spacing w:before="120"/>
              <w:jc w:val="center"/>
              <w:rPr>
                <w:kern w:val="0"/>
              </w:rPr>
            </w:pPr>
          </w:p>
        </w:tc>
        <w:tc>
          <w:tcPr>
            <w:tcW w:w="1890" w:type="dxa"/>
            <w:gridSpan w:val="2"/>
            <w:tcBorders>
              <w:top w:val="single" w:sz="6" w:space="0" w:color="auto"/>
              <w:bottom w:val="single" w:sz="6" w:space="0" w:color="auto"/>
            </w:tcBorders>
          </w:tcPr>
          <w:p w14:paraId="5D5C2180" w14:textId="77777777" w:rsidR="00061692" w:rsidRPr="00BB507A" w:rsidRDefault="00061692" w:rsidP="00291562">
            <w:pPr>
              <w:pStyle w:val="Outline"/>
              <w:numPr>
                <w:ilvl w:val="0"/>
                <w:numId w:val="0"/>
              </w:numPr>
              <w:spacing w:before="120"/>
              <w:jc w:val="center"/>
              <w:rPr>
                <w:kern w:val="0"/>
              </w:rPr>
            </w:pPr>
          </w:p>
        </w:tc>
        <w:tc>
          <w:tcPr>
            <w:tcW w:w="1890" w:type="dxa"/>
            <w:gridSpan w:val="3"/>
            <w:tcBorders>
              <w:top w:val="single" w:sz="6" w:space="0" w:color="auto"/>
              <w:bottom w:val="single" w:sz="6" w:space="0" w:color="auto"/>
            </w:tcBorders>
          </w:tcPr>
          <w:p w14:paraId="327E020B" w14:textId="77777777" w:rsidR="00061692" w:rsidRPr="00BB507A" w:rsidRDefault="00061692" w:rsidP="00291562">
            <w:pPr>
              <w:pStyle w:val="Outline"/>
              <w:numPr>
                <w:ilvl w:val="0"/>
                <w:numId w:val="0"/>
              </w:numPr>
              <w:spacing w:before="120"/>
              <w:jc w:val="center"/>
              <w:rPr>
                <w:kern w:val="0"/>
              </w:rPr>
            </w:pPr>
          </w:p>
        </w:tc>
        <w:tc>
          <w:tcPr>
            <w:tcW w:w="2340" w:type="dxa"/>
            <w:gridSpan w:val="2"/>
            <w:tcBorders>
              <w:top w:val="single" w:sz="6" w:space="0" w:color="auto"/>
              <w:bottom w:val="single" w:sz="6" w:space="0" w:color="auto"/>
            </w:tcBorders>
          </w:tcPr>
          <w:p w14:paraId="272131F8" w14:textId="77777777" w:rsidR="00061692" w:rsidRPr="00BB507A" w:rsidRDefault="00061692" w:rsidP="00291562">
            <w:pPr>
              <w:pStyle w:val="Outline"/>
              <w:numPr>
                <w:ilvl w:val="0"/>
                <w:numId w:val="0"/>
              </w:numPr>
              <w:spacing w:before="120"/>
              <w:jc w:val="center"/>
              <w:rPr>
                <w:kern w:val="0"/>
              </w:rPr>
            </w:pPr>
          </w:p>
        </w:tc>
        <w:tc>
          <w:tcPr>
            <w:tcW w:w="1620" w:type="dxa"/>
            <w:gridSpan w:val="2"/>
            <w:tcBorders>
              <w:top w:val="single" w:sz="6" w:space="0" w:color="auto"/>
              <w:bottom w:val="single" w:sz="6" w:space="0" w:color="auto"/>
            </w:tcBorders>
          </w:tcPr>
          <w:p w14:paraId="3F86C5FE" w14:textId="77777777" w:rsidR="00061692" w:rsidRPr="00BB507A" w:rsidRDefault="00061692" w:rsidP="00291562">
            <w:pPr>
              <w:pStyle w:val="Outline"/>
              <w:numPr>
                <w:ilvl w:val="0"/>
                <w:numId w:val="0"/>
              </w:numPr>
              <w:spacing w:before="120"/>
              <w:jc w:val="center"/>
              <w:rPr>
                <w:kern w:val="0"/>
              </w:rPr>
            </w:pPr>
          </w:p>
        </w:tc>
      </w:tr>
      <w:tr w:rsidR="00BB507A" w:rsidRPr="00BB507A" w14:paraId="42CC7E58" w14:textId="77777777" w:rsidTr="000D4CE5">
        <w:tblPrEx>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PrEx>
        <w:trPr>
          <w:gridAfter w:val="1"/>
          <w:wAfter w:w="990" w:type="dxa"/>
          <w:cantSplit/>
          <w:trHeight w:val="255"/>
        </w:trPr>
        <w:tc>
          <w:tcPr>
            <w:tcW w:w="1008" w:type="dxa"/>
            <w:gridSpan w:val="2"/>
            <w:tcBorders>
              <w:top w:val="single" w:sz="6" w:space="0" w:color="auto"/>
              <w:bottom w:val="single" w:sz="6" w:space="0" w:color="auto"/>
            </w:tcBorders>
          </w:tcPr>
          <w:p w14:paraId="6817A77D" w14:textId="77777777" w:rsidR="00061692" w:rsidRPr="00BB507A" w:rsidRDefault="00061692" w:rsidP="00291562">
            <w:pPr>
              <w:pStyle w:val="Outline"/>
              <w:numPr>
                <w:ilvl w:val="0"/>
                <w:numId w:val="0"/>
              </w:numPr>
              <w:spacing w:before="120"/>
              <w:jc w:val="center"/>
              <w:rPr>
                <w:kern w:val="0"/>
              </w:rPr>
            </w:pPr>
          </w:p>
        </w:tc>
        <w:tc>
          <w:tcPr>
            <w:tcW w:w="4230" w:type="dxa"/>
            <w:gridSpan w:val="2"/>
            <w:tcBorders>
              <w:top w:val="single" w:sz="6" w:space="0" w:color="auto"/>
              <w:bottom w:val="single" w:sz="6" w:space="0" w:color="auto"/>
            </w:tcBorders>
          </w:tcPr>
          <w:p w14:paraId="6E814AA9" w14:textId="77777777" w:rsidR="00061692" w:rsidRPr="00BB507A" w:rsidRDefault="00061692" w:rsidP="00291562">
            <w:pPr>
              <w:pStyle w:val="Outline"/>
              <w:numPr>
                <w:ilvl w:val="0"/>
                <w:numId w:val="0"/>
              </w:numPr>
              <w:spacing w:before="120"/>
              <w:jc w:val="center"/>
              <w:rPr>
                <w:kern w:val="0"/>
              </w:rPr>
            </w:pPr>
          </w:p>
        </w:tc>
        <w:tc>
          <w:tcPr>
            <w:tcW w:w="1890" w:type="dxa"/>
            <w:gridSpan w:val="2"/>
            <w:tcBorders>
              <w:top w:val="single" w:sz="6" w:space="0" w:color="auto"/>
              <w:bottom w:val="single" w:sz="6" w:space="0" w:color="auto"/>
            </w:tcBorders>
          </w:tcPr>
          <w:p w14:paraId="711A36F1" w14:textId="77777777" w:rsidR="00061692" w:rsidRPr="00BB507A" w:rsidRDefault="00061692" w:rsidP="00291562">
            <w:pPr>
              <w:pStyle w:val="Outline"/>
              <w:numPr>
                <w:ilvl w:val="0"/>
                <w:numId w:val="0"/>
              </w:numPr>
              <w:spacing w:before="120"/>
              <w:jc w:val="center"/>
              <w:rPr>
                <w:kern w:val="0"/>
              </w:rPr>
            </w:pPr>
          </w:p>
        </w:tc>
        <w:tc>
          <w:tcPr>
            <w:tcW w:w="1890" w:type="dxa"/>
            <w:gridSpan w:val="3"/>
            <w:tcBorders>
              <w:top w:val="single" w:sz="6" w:space="0" w:color="auto"/>
              <w:bottom w:val="single" w:sz="6" w:space="0" w:color="auto"/>
            </w:tcBorders>
          </w:tcPr>
          <w:p w14:paraId="15BABE01" w14:textId="77777777" w:rsidR="00061692" w:rsidRPr="00BB507A" w:rsidRDefault="00061692" w:rsidP="00291562">
            <w:pPr>
              <w:pStyle w:val="Outline"/>
              <w:numPr>
                <w:ilvl w:val="0"/>
                <w:numId w:val="0"/>
              </w:numPr>
              <w:spacing w:before="120"/>
              <w:jc w:val="center"/>
              <w:rPr>
                <w:kern w:val="0"/>
              </w:rPr>
            </w:pPr>
          </w:p>
        </w:tc>
        <w:tc>
          <w:tcPr>
            <w:tcW w:w="2340" w:type="dxa"/>
            <w:gridSpan w:val="2"/>
            <w:tcBorders>
              <w:top w:val="single" w:sz="6" w:space="0" w:color="auto"/>
              <w:bottom w:val="single" w:sz="6" w:space="0" w:color="auto"/>
            </w:tcBorders>
          </w:tcPr>
          <w:p w14:paraId="3817E8FB" w14:textId="77777777" w:rsidR="00061692" w:rsidRPr="00BB507A" w:rsidRDefault="00061692" w:rsidP="00291562">
            <w:pPr>
              <w:pStyle w:val="Outline"/>
              <w:numPr>
                <w:ilvl w:val="0"/>
                <w:numId w:val="0"/>
              </w:numPr>
              <w:spacing w:before="120"/>
              <w:jc w:val="center"/>
              <w:rPr>
                <w:kern w:val="0"/>
              </w:rPr>
            </w:pPr>
          </w:p>
        </w:tc>
        <w:tc>
          <w:tcPr>
            <w:tcW w:w="1620" w:type="dxa"/>
            <w:gridSpan w:val="2"/>
            <w:tcBorders>
              <w:top w:val="single" w:sz="6" w:space="0" w:color="auto"/>
              <w:bottom w:val="single" w:sz="6" w:space="0" w:color="auto"/>
            </w:tcBorders>
          </w:tcPr>
          <w:p w14:paraId="0851BD01" w14:textId="77777777" w:rsidR="00061692" w:rsidRPr="00BB507A" w:rsidRDefault="00061692" w:rsidP="00291562">
            <w:pPr>
              <w:pStyle w:val="Outline"/>
              <w:numPr>
                <w:ilvl w:val="0"/>
                <w:numId w:val="0"/>
              </w:numPr>
              <w:spacing w:before="120"/>
              <w:jc w:val="center"/>
              <w:rPr>
                <w:kern w:val="0"/>
              </w:rPr>
            </w:pPr>
          </w:p>
        </w:tc>
      </w:tr>
      <w:tr w:rsidR="00BB507A" w:rsidRPr="00BB507A" w14:paraId="33EABABB" w14:textId="77777777" w:rsidTr="000D4CE5">
        <w:tblPrEx>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PrEx>
        <w:trPr>
          <w:gridAfter w:val="1"/>
          <w:wAfter w:w="990" w:type="dxa"/>
          <w:cantSplit/>
          <w:trHeight w:val="255"/>
        </w:trPr>
        <w:tc>
          <w:tcPr>
            <w:tcW w:w="1008" w:type="dxa"/>
            <w:gridSpan w:val="2"/>
            <w:tcBorders>
              <w:top w:val="single" w:sz="6" w:space="0" w:color="auto"/>
              <w:bottom w:val="single" w:sz="6" w:space="0" w:color="auto"/>
            </w:tcBorders>
          </w:tcPr>
          <w:p w14:paraId="3A17CB8A" w14:textId="77777777" w:rsidR="00061692" w:rsidRPr="00BB507A" w:rsidRDefault="00061692" w:rsidP="00291562">
            <w:pPr>
              <w:pStyle w:val="Outline"/>
              <w:numPr>
                <w:ilvl w:val="0"/>
                <w:numId w:val="0"/>
              </w:numPr>
              <w:spacing w:before="120"/>
              <w:jc w:val="center"/>
              <w:rPr>
                <w:kern w:val="0"/>
              </w:rPr>
            </w:pPr>
          </w:p>
        </w:tc>
        <w:tc>
          <w:tcPr>
            <w:tcW w:w="4230" w:type="dxa"/>
            <w:gridSpan w:val="2"/>
            <w:tcBorders>
              <w:top w:val="single" w:sz="6" w:space="0" w:color="auto"/>
              <w:bottom w:val="single" w:sz="6" w:space="0" w:color="auto"/>
            </w:tcBorders>
          </w:tcPr>
          <w:p w14:paraId="3DE8313E" w14:textId="77777777" w:rsidR="00061692" w:rsidRPr="00BB507A" w:rsidRDefault="00061692" w:rsidP="00291562">
            <w:pPr>
              <w:pStyle w:val="Outline"/>
              <w:numPr>
                <w:ilvl w:val="0"/>
                <w:numId w:val="0"/>
              </w:numPr>
              <w:spacing w:before="120"/>
              <w:jc w:val="center"/>
              <w:rPr>
                <w:kern w:val="0"/>
              </w:rPr>
            </w:pPr>
          </w:p>
        </w:tc>
        <w:tc>
          <w:tcPr>
            <w:tcW w:w="1890" w:type="dxa"/>
            <w:gridSpan w:val="2"/>
            <w:tcBorders>
              <w:top w:val="single" w:sz="6" w:space="0" w:color="auto"/>
              <w:bottom w:val="single" w:sz="6" w:space="0" w:color="auto"/>
            </w:tcBorders>
          </w:tcPr>
          <w:p w14:paraId="0FB5F5A3" w14:textId="77777777" w:rsidR="00061692" w:rsidRPr="00BB507A" w:rsidRDefault="00061692" w:rsidP="00291562">
            <w:pPr>
              <w:pStyle w:val="Outline"/>
              <w:numPr>
                <w:ilvl w:val="0"/>
                <w:numId w:val="0"/>
              </w:numPr>
              <w:spacing w:before="120"/>
              <w:jc w:val="center"/>
              <w:rPr>
                <w:kern w:val="0"/>
              </w:rPr>
            </w:pPr>
          </w:p>
        </w:tc>
        <w:tc>
          <w:tcPr>
            <w:tcW w:w="1890" w:type="dxa"/>
            <w:gridSpan w:val="3"/>
            <w:tcBorders>
              <w:top w:val="single" w:sz="6" w:space="0" w:color="auto"/>
              <w:bottom w:val="single" w:sz="6" w:space="0" w:color="auto"/>
            </w:tcBorders>
          </w:tcPr>
          <w:p w14:paraId="529D2716" w14:textId="77777777" w:rsidR="00061692" w:rsidRPr="00BB507A" w:rsidRDefault="00061692" w:rsidP="00291562">
            <w:pPr>
              <w:pStyle w:val="Outline"/>
              <w:numPr>
                <w:ilvl w:val="0"/>
                <w:numId w:val="0"/>
              </w:numPr>
              <w:spacing w:before="120"/>
              <w:jc w:val="center"/>
              <w:rPr>
                <w:kern w:val="0"/>
              </w:rPr>
            </w:pPr>
          </w:p>
        </w:tc>
        <w:tc>
          <w:tcPr>
            <w:tcW w:w="2340" w:type="dxa"/>
            <w:gridSpan w:val="2"/>
            <w:tcBorders>
              <w:top w:val="single" w:sz="6" w:space="0" w:color="auto"/>
              <w:bottom w:val="single" w:sz="6" w:space="0" w:color="auto"/>
            </w:tcBorders>
          </w:tcPr>
          <w:p w14:paraId="71F14BA9" w14:textId="77777777" w:rsidR="00061692" w:rsidRPr="00BB507A" w:rsidRDefault="00061692" w:rsidP="00291562">
            <w:pPr>
              <w:pStyle w:val="Outline"/>
              <w:numPr>
                <w:ilvl w:val="0"/>
                <w:numId w:val="0"/>
              </w:numPr>
              <w:spacing w:before="120"/>
              <w:jc w:val="center"/>
              <w:rPr>
                <w:kern w:val="0"/>
              </w:rPr>
            </w:pPr>
          </w:p>
        </w:tc>
        <w:tc>
          <w:tcPr>
            <w:tcW w:w="1620" w:type="dxa"/>
            <w:gridSpan w:val="2"/>
            <w:tcBorders>
              <w:top w:val="single" w:sz="6" w:space="0" w:color="auto"/>
              <w:bottom w:val="single" w:sz="6" w:space="0" w:color="auto"/>
            </w:tcBorders>
          </w:tcPr>
          <w:p w14:paraId="50F075F9" w14:textId="77777777" w:rsidR="00061692" w:rsidRPr="00BB507A" w:rsidRDefault="00061692" w:rsidP="00291562">
            <w:pPr>
              <w:pStyle w:val="Outline"/>
              <w:numPr>
                <w:ilvl w:val="0"/>
                <w:numId w:val="0"/>
              </w:numPr>
              <w:spacing w:before="120"/>
              <w:jc w:val="center"/>
              <w:rPr>
                <w:kern w:val="0"/>
              </w:rPr>
            </w:pPr>
          </w:p>
        </w:tc>
      </w:tr>
      <w:tr w:rsidR="00BB507A" w:rsidRPr="00BB507A" w14:paraId="3FA9D4CD" w14:textId="77777777" w:rsidTr="000D4CE5">
        <w:tblPrEx>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PrEx>
        <w:trPr>
          <w:gridAfter w:val="1"/>
          <w:wAfter w:w="990" w:type="dxa"/>
          <w:cantSplit/>
          <w:trHeight w:val="255"/>
        </w:trPr>
        <w:tc>
          <w:tcPr>
            <w:tcW w:w="1008" w:type="dxa"/>
            <w:gridSpan w:val="2"/>
            <w:tcBorders>
              <w:top w:val="single" w:sz="6" w:space="0" w:color="auto"/>
              <w:bottom w:val="single" w:sz="6" w:space="0" w:color="auto"/>
            </w:tcBorders>
          </w:tcPr>
          <w:p w14:paraId="4F0A79A4" w14:textId="77777777" w:rsidR="00061692" w:rsidRPr="00BB507A" w:rsidRDefault="00061692" w:rsidP="00291562">
            <w:pPr>
              <w:pStyle w:val="Outline"/>
              <w:numPr>
                <w:ilvl w:val="0"/>
                <w:numId w:val="0"/>
              </w:numPr>
              <w:spacing w:before="120"/>
              <w:jc w:val="center"/>
              <w:rPr>
                <w:kern w:val="0"/>
              </w:rPr>
            </w:pPr>
          </w:p>
        </w:tc>
        <w:tc>
          <w:tcPr>
            <w:tcW w:w="4230" w:type="dxa"/>
            <w:gridSpan w:val="2"/>
            <w:tcBorders>
              <w:top w:val="single" w:sz="6" w:space="0" w:color="auto"/>
              <w:bottom w:val="single" w:sz="6" w:space="0" w:color="auto"/>
            </w:tcBorders>
          </w:tcPr>
          <w:p w14:paraId="5FE95D05" w14:textId="77777777" w:rsidR="00061692" w:rsidRPr="00BB507A" w:rsidRDefault="00061692" w:rsidP="00291562">
            <w:pPr>
              <w:pStyle w:val="Outline"/>
              <w:numPr>
                <w:ilvl w:val="0"/>
                <w:numId w:val="0"/>
              </w:numPr>
              <w:spacing w:before="120"/>
              <w:jc w:val="center"/>
              <w:rPr>
                <w:kern w:val="0"/>
              </w:rPr>
            </w:pPr>
          </w:p>
        </w:tc>
        <w:tc>
          <w:tcPr>
            <w:tcW w:w="1890" w:type="dxa"/>
            <w:gridSpan w:val="2"/>
            <w:tcBorders>
              <w:top w:val="single" w:sz="6" w:space="0" w:color="auto"/>
              <w:bottom w:val="single" w:sz="6" w:space="0" w:color="auto"/>
            </w:tcBorders>
          </w:tcPr>
          <w:p w14:paraId="16A27DDB" w14:textId="77777777" w:rsidR="00061692" w:rsidRPr="00BB507A" w:rsidRDefault="00061692" w:rsidP="00291562">
            <w:pPr>
              <w:pStyle w:val="Outline"/>
              <w:numPr>
                <w:ilvl w:val="0"/>
                <w:numId w:val="0"/>
              </w:numPr>
              <w:spacing w:before="120"/>
              <w:jc w:val="center"/>
              <w:rPr>
                <w:kern w:val="0"/>
              </w:rPr>
            </w:pPr>
          </w:p>
        </w:tc>
        <w:tc>
          <w:tcPr>
            <w:tcW w:w="1890" w:type="dxa"/>
            <w:gridSpan w:val="3"/>
            <w:tcBorders>
              <w:top w:val="single" w:sz="6" w:space="0" w:color="auto"/>
              <w:bottom w:val="single" w:sz="6" w:space="0" w:color="auto"/>
            </w:tcBorders>
          </w:tcPr>
          <w:p w14:paraId="72C309C1" w14:textId="77777777" w:rsidR="00061692" w:rsidRPr="00BB507A" w:rsidRDefault="00061692" w:rsidP="00291562">
            <w:pPr>
              <w:pStyle w:val="Outline"/>
              <w:numPr>
                <w:ilvl w:val="0"/>
                <w:numId w:val="0"/>
              </w:numPr>
              <w:spacing w:before="120"/>
              <w:jc w:val="center"/>
              <w:rPr>
                <w:kern w:val="0"/>
              </w:rPr>
            </w:pPr>
          </w:p>
        </w:tc>
        <w:tc>
          <w:tcPr>
            <w:tcW w:w="2340" w:type="dxa"/>
            <w:gridSpan w:val="2"/>
            <w:tcBorders>
              <w:top w:val="single" w:sz="6" w:space="0" w:color="auto"/>
              <w:bottom w:val="single" w:sz="6" w:space="0" w:color="auto"/>
            </w:tcBorders>
          </w:tcPr>
          <w:p w14:paraId="3F5A3117" w14:textId="77777777" w:rsidR="00061692" w:rsidRPr="00BB507A" w:rsidRDefault="00061692" w:rsidP="00291562">
            <w:pPr>
              <w:pStyle w:val="Outline"/>
              <w:numPr>
                <w:ilvl w:val="0"/>
                <w:numId w:val="0"/>
              </w:numPr>
              <w:spacing w:before="120"/>
              <w:jc w:val="center"/>
              <w:rPr>
                <w:kern w:val="0"/>
              </w:rPr>
            </w:pPr>
          </w:p>
        </w:tc>
        <w:tc>
          <w:tcPr>
            <w:tcW w:w="1620" w:type="dxa"/>
            <w:gridSpan w:val="2"/>
            <w:tcBorders>
              <w:top w:val="single" w:sz="6" w:space="0" w:color="auto"/>
              <w:bottom w:val="single" w:sz="6" w:space="0" w:color="auto"/>
            </w:tcBorders>
          </w:tcPr>
          <w:p w14:paraId="021A227D" w14:textId="77777777" w:rsidR="00061692" w:rsidRPr="00BB507A" w:rsidRDefault="00061692" w:rsidP="00291562">
            <w:pPr>
              <w:pStyle w:val="Outline"/>
              <w:numPr>
                <w:ilvl w:val="0"/>
                <w:numId w:val="0"/>
              </w:numPr>
              <w:spacing w:before="120"/>
              <w:jc w:val="center"/>
              <w:rPr>
                <w:kern w:val="0"/>
              </w:rPr>
            </w:pPr>
          </w:p>
        </w:tc>
      </w:tr>
      <w:tr w:rsidR="00BB507A" w:rsidRPr="00BB507A" w14:paraId="41CF66D2" w14:textId="77777777" w:rsidTr="000D4CE5">
        <w:tblPrEx>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PrEx>
        <w:trPr>
          <w:gridAfter w:val="1"/>
          <w:wAfter w:w="990" w:type="dxa"/>
          <w:cantSplit/>
          <w:trHeight w:val="255"/>
        </w:trPr>
        <w:tc>
          <w:tcPr>
            <w:tcW w:w="1008" w:type="dxa"/>
            <w:gridSpan w:val="2"/>
            <w:tcBorders>
              <w:top w:val="single" w:sz="6" w:space="0" w:color="auto"/>
              <w:bottom w:val="single" w:sz="6" w:space="0" w:color="auto"/>
            </w:tcBorders>
          </w:tcPr>
          <w:p w14:paraId="71558993" w14:textId="77777777" w:rsidR="00061692" w:rsidRPr="00BB507A" w:rsidRDefault="00061692" w:rsidP="00291562">
            <w:pPr>
              <w:pStyle w:val="Outline"/>
              <w:numPr>
                <w:ilvl w:val="0"/>
                <w:numId w:val="0"/>
              </w:numPr>
              <w:spacing w:before="120"/>
              <w:jc w:val="center"/>
              <w:rPr>
                <w:kern w:val="0"/>
              </w:rPr>
            </w:pPr>
          </w:p>
        </w:tc>
        <w:tc>
          <w:tcPr>
            <w:tcW w:w="4230" w:type="dxa"/>
            <w:gridSpan w:val="2"/>
            <w:tcBorders>
              <w:top w:val="single" w:sz="6" w:space="0" w:color="auto"/>
              <w:bottom w:val="single" w:sz="6" w:space="0" w:color="auto"/>
            </w:tcBorders>
          </w:tcPr>
          <w:p w14:paraId="798BB9B8" w14:textId="77777777" w:rsidR="00061692" w:rsidRPr="00BB507A" w:rsidRDefault="00061692" w:rsidP="00291562">
            <w:pPr>
              <w:pStyle w:val="Outline"/>
              <w:numPr>
                <w:ilvl w:val="0"/>
                <w:numId w:val="0"/>
              </w:numPr>
              <w:spacing w:before="120"/>
              <w:jc w:val="center"/>
              <w:rPr>
                <w:kern w:val="0"/>
              </w:rPr>
            </w:pPr>
          </w:p>
        </w:tc>
        <w:tc>
          <w:tcPr>
            <w:tcW w:w="1890" w:type="dxa"/>
            <w:gridSpan w:val="2"/>
            <w:tcBorders>
              <w:top w:val="single" w:sz="6" w:space="0" w:color="auto"/>
              <w:bottom w:val="single" w:sz="6" w:space="0" w:color="auto"/>
            </w:tcBorders>
          </w:tcPr>
          <w:p w14:paraId="0060C8A6" w14:textId="77777777" w:rsidR="00061692" w:rsidRPr="00BB507A" w:rsidRDefault="00061692" w:rsidP="00291562">
            <w:pPr>
              <w:pStyle w:val="Outline"/>
              <w:numPr>
                <w:ilvl w:val="0"/>
                <w:numId w:val="0"/>
              </w:numPr>
              <w:spacing w:before="120"/>
              <w:jc w:val="center"/>
              <w:rPr>
                <w:kern w:val="0"/>
              </w:rPr>
            </w:pPr>
          </w:p>
        </w:tc>
        <w:tc>
          <w:tcPr>
            <w:tcW w:w="1890" w:type="dxa"/>
            <w:gridSpan w:val="3"/>
            <w:tcBorders>
              <w:top w:val="single" w:sz="6" w:space="0" w:color="auto"/>
              <w:bottom w:val="single" w:sz="6" w:space="0" w:color="auto"/>
            </w:tcBorders>
          </w:tcPr>
          <w:p w14:paraId="1BFE4513" w14:textId="77777777" w:rsidR="00061692" w:rsidRPr="00BB507A" w:rsidRDefault="00061692" w:rsidP="00291562">
            <w:pPr>
              <w:pStyle w:val="Outline"/>
              <w:numPr>
                <w:ilvl w:val="0"/>
                <w:numId w:val="0"/>
              </w:numPr>
              <w:spacing w:before="120"/>
              <w:jc w:val="center"/>
              <w:rPr>
                <w:kern w:val="0"/>
              </w:rPr>
            </w:pPr>
          </w:p>
        </w:tc>
        <w:tc>
          <w:tcPr>
            <w:tcW w:w="2340" w:type="dxa"/>
            <w:gridSpan w:val="2"/>
            <w:tcBorders>
              <w:top w:val="single" w:sz="6" w:space="0" w:color="auto"/>
              <w:bottom w:val="single" w:sz="6" w:space="0" w:color="auto"/>
            </w:tcBorders>
          </w:tcPr>
          <w:p w14:paraId="04ACA94C" w14:textId="77777777" w:rsidR="00061692" w:rsidRPr="00BB507A" w:rsidRDefault="00061692" w:rsidP="00291562">
            <w:pPr>
              <w:pStyle w:val="Outline"/>
              <w:numPr>
                <w:ilvl w:val="0"/>
                <w:numId w:val="0"/>
              </w:numPr>
              <w:spacing w:before="120"/>
              <w:jc w:val="center"/>
              <w:rPr>
                <w:kern w:val="0"/>
              </w:rPr>
            </w:pPr>
          </w:p>
        </w:tc>
        <w:tc>
          <w:tcPr>
            <w:tcW w:w="1620" w:type="dxa"/>
            <w:gridSpan w:val="2"/>
            <w:tcBorders>
              <w:top w:val="single" w:sz="6" w:space="0" w:color="auto"/>
              <w:bottom w:val="single" w:sz="6" w:space="0" w:color="auto"/>
            </w:tcBorders>
          </w:tcPr>
          <w:p w14:paraId="6EE77DBB" w14:textId="77777777" w:rsidR="00061692" w:rsidRPr="00BB507A" w:rsidRDefault="00061692" w:rsidP="00291562">
            <w:pPr>
              <w:pStyle w:val="Outline"/>
              <w:numPr>
                <w:ilvl w:val="0"/>
                <w:numId w:val="0"/>
              </w:numPr>
              <w:spacing w:before="120"/>
              <w:jc w:val="center"/>
              <w:rPr>
                <w:kern w:val="0"/>
              </w:rPr>
            </w:pPr>
          </w:p>
        </w:tc>
      </w:tr>
      <w:tr w:rsidR="00061692" w:rsidRPr="00BB507A" w14:paraId="7DCFF8C6" w14:textId="77777777" w:rsidTr="000D4CE5">
        <w:tblPrEx>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PrEx>
        <w:trPr>
          <w:gridAfter w:val="1"/>
          <w:wAfter w:w="990" w:type="dxa"/>
          <w:cantSplit/>
          <w:trHeight w:val="256"/>
        </w:trPr>
        <w:tc>
          <w:tcPr>
            <w:tcW w:w="12978" w:type="dxa"/>
            <w:gridSpan w:val="13"/>
            <w:tcBorders>
              <w:top w:val="double" w:sz="4" w:space="0" w:color="auto"/>
              <w:left w:val="nil"/>
              <w:bottom w:val="nil"/>
              <w:right w:val="nil"/>
            </w:tcBorders>
          </w:tcPr>
          <w:p w14:paraId="4CA851BE" w14:textId="77777777" w:rsidR="00061692" w:rsidRPr="00BB507A" w:rsidRDefault="00061692" w:rsidP="00297D11">
            <w:pPr>
              <w:suppressAutoHyphens/>
              <w:spacing w:before="120"/>
              <w:rPr>
                <w:sz w:val="16"/>
              </w:rPr>
            </w:pPr>
          </w:p>
          <w:p w14:paraId="7054BC7D" w14:textId="77777777" w:rsidR="00061692" w:rsidRPr="00BB507A" w:rsidRDefault="00061692" w:rsidP="00297D11">
            <w:pPr>
              <w:suppressAutoHyphens/>
              <w:spacing w:before="120"/>
              <w:rPr>
                <w:sz w:val="16"/>
              </w:rPr>
            </w:pPr>
            <w:r w:rsidRPr="00BB507A">
              <w:rPr>
                <w:sz w:val="16"/>
              </w:rPr>
              <w:t>1. If applicable</w:t>
            </w:r>
          </w:p>
        </w:tc>
      </w:tr>
    </w:tbl>
    <w:p w14:paraId="2E87BD64" w14:textId="77777777" w:rsidR="00061692" w:rsidRPr="00BB507A" w:rsidRDefault="00061692" w:rsidP="00061692">
      <w:pPr>
        <w:jc w:val="center"/>
      </w:pPr>
    </w:p>
    <w:p w14:paraId="287969BD" w14:textId="77777777" w:rsidR="00061692" w:rsidRPr="00BB507A" w:rsidRDefault="00061692" w:rsidP="00061692">
      <w:pPr>
        <w:jc w:val="center"/>
        <w:sectPr w:rsidR="00061692" w:rsidRPr="00BB507A">
          <w:headerReference w:type="first" r:id="rId31"/>
          <w:footnotePr>
            <w:numRestart w:val="eachPage"/>
          </w:footnotePr>
          <w:pgSz w:w="16834" w:h="11909" w:orient="landscape" w:code="9"/>
          <w:pgMar w:top="1800" w:right="1440" w:bottom="1440" w:left="1440" w:header="720" w:footer="720" w:gutter="0"/>
          <w:pgNumType w:chapStyle="1"/>
          <w:cols w:space="720"/>
          <w:titlePg/>
        </w:sectPr>
      </w:pPr>
    </w:p>
    <w:p w14:paraId="54DA4B47" w14:textId="77777777" w:rsidR="000A1960" w:rsidRPr="00BB507A" w:rsidRDefault="00852A6B" w:rsidP="00852A6B">
      <w:pPr>
        <w:pStyle w:val="Heading6"/>
        <w:rPr>
          <w:rStyle w:val="Emphasis"/>
          <w:i w:val="0"/>
          <w:iCs w:val="0"/>
        </w:rPr>
      </w:pPr>
      <w:r w:rsidRPr="00BB507A">
        <w:rPr>
          <w:rStyle w:val="Emphasis"/>
          <w:i w:val="0"/>
          <w:iCs w:val="0"/>
        </w:rPr>
        <w:t xml:space="preserve">03. </w:t>
      </w:r>
      <w:r w:rsidR="000A1960" w:rsidRPr="00BB507A">
        <w:rPr>
          <w:rStyle w:val="Emphasis"/>
          <w:i w:val="0"/>
          <w:iCs w:val="0"/>
        </w:rPr>
        <w:t>TECHNICAL SPECIFICATIONS</w:t>
      </w:r>
    </w:p>
    <w:p w14:paraId="5586D7E8" w14:textId="77777777" w:rsidR="009F2DA9" w:rsidRPr="00BB507A" w:rsidRDefault="00061692" w:rsidP="00796827">
      <w:pPr>
        <w:spacing w:after="200"/>
        <w:rPr>
          <w:i/>
          <w:iCs/>
        </w:rPr>
      </w:pPr>
      <w:r w:rsidRPr="00BB507A">
        <w:rPr>
          <w:i/>
          <w:iCs/>
        </w:rPr>
        <w:t>[</w:t>
      </w:r>
      <w:r w:rsidR="001A780C" w:rsidRPr="00BB507A">
        <w:rPr>
          <w:i/>
          <w:iCs/>
        </w:rPr>
        <w:t>The Technical specifications may be provided in the following format. The bidder shall fill the column</w:t>
      </w:r>
      <w:r w:rsidR="000A1960" w:rsidRPr="00BB507A">
        <w:rPr>
          <w:i/>
          <w:iCs/>
        </w:rPr>
        <w:t>s</w:t>
      </w:r>
      <w:r w:rsidR="00996E94" w:rsidRPr="00BB507A">
        <w:rPr>
          <w:i/>
          <w:iCs/>
        </w:rPr>
        <w:t xml:space="preserve"> 6 and 7</w:t>
      </w:r>
      <w:r w:rsidR="000A1960" w:rsidRPr="00BB507A">
        <w:rPr>
          <w:i/>
          <w:iCs/>
        </w:rPr>
        <w:t xml:space="preserve">. Bidder’s failure to provide the information requested in </w:t>
      </w:r>
      <w:r w:rsidR="00996E94" w:rsidRPr="00BB507A">
        <w:rPr>
          <w:i/>
          <w:iCs/>
        </w:rPr>
        <w:t>the columns 6 and 7</w:t>
      </w:r>
      <w:r w:rsidR="000A1960" w:rsidRPr="00BB507A">
        <w:rPr>
          <w:i/>
          <w:iCs/>
        </w:rPr>
        <w:t xml:space="preserve">may be a reason for the rejection of the bid. If any discrepancy is observed between the information provided by the bidder in </w:t>
      </w:r>
      <w:r w:rsidR="00996E94" w:rsidRPr="00BB507A">
        <w:rPr>
          <w:i/>
          <w:iCs/>
        </w:rPr>
        <w:t>the columns 6 and 7</w:t>
      </w:r>
      <w:r w:rsidR="000A1960" w:rsidRPr="00BB507A">
        <w:rPr>
          <w:i/>
          <w:iCs/>
        </w:rPr>
        <w:t>and the other technical information attached to the bid, the information provided herein shall take precedence.</w:t>
      </w:r>
      <w:r w:rsidRPr="00BB507A">
        <w:rPr>
          <w:i/>
          <w:iCs/>
        </w:rPr>
        <w:t xml:space="preserve">]  </w:t>
      </w:r>
    </w:p>
    <w:tbl>
      <w:tblPr>
        <w:tblW w:w="14295"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1428"/>
        <w:gridCol w:w="3090"/>
        <w:gridCol w:w="2520"/>
        <w:gridCol w:w="3330"/>
        <w:gridCol w:w="1170"/>
        <w:gridCol w:w="1290"/>
        <w:gridCol w:w="1467"/>
      </w:tblGrid>
      <w:tr w:rsidR="00BB507A" w:rsidRPr="00BB507A" w14:paraId="3D58D4B8" w14:textId="77777777" w:rsidTr="00AA3774">
        <w:trPr>
          <w:jc w:val="center"/>
        </w:trPr>
        <w:tc>
          <w:tcPr>
            <w:tcW w:w="1428" w:type="dxa"/>
          </w:tcPr>
          <w:p w14:paraId="3115B573" w14:textId="77777777" w:rsidR="00796827" w:rsidRPr="00BB507A" w:rsidRDefault="00796827" w:rsidP="000A1960">
            <w:pPr>
              <w:suppressAutoHyphens/>
              <w:spacing w:before="60"/>
              <w:jc w:val="center"/>
              <w:rPr>
                <w:b/>
                <w:bCs/>
                <w:sz w:val="20"/>
              </w:rPr>
            </w:pPr>
            <w:r w:rsidRPr="00BB507A">
              <w:rPr>
                <w:bCs/>
                <w:i/>
                <w:sz w:val="20"/>
              </w:rPr>
              <w:t>(1)</w:t>
            </w:r>
          </w:p>
        </w:tc>
        <w:tc>
          <w:tcPr>
            <w:tcW w:w="3090" w:type="dxa"/>
          </w:tcPr>
          <w:p w14:paraId="28DED246" w14:textId="6966379F" w:rsidR="00796827" w:rsidRPr="00BB507A" w:rsidRDefault="00796827" w:rsidP="00297D11">
            <w:pPr>
              <w:spacing w:before="120" w:after="120"/>
              <w:jc w:val="center"/>
              <w:rPr>
                <w:b/>
                <w:bCs/>
                <w:sz w:val="20"/>
              </w:rPr>
            </w:pPr>
            <w:r w:rsidRPr="00BB507A">
              <w:rPr>
                <w:bCs/>
                <w:i/>
                <w:sz w:val="20"/>
              </w:rPr>
              <w:t>(2)</w:t>
            </w:r>
          </w:p>
        </w:tc>
        <w:tc>
          <w:tcPr>
            <w:tcW w:w="2520" w:type="dxa"/>
          </w:tcPr>
          <w:p w14:paraId="07358493" w14:textId="77777777" w:rsidR="00796827" w:rsidRPr="00BB507A" w:rsidRDefault="00796827" w:rsidP="00297D11">
            <w:pPr>
              <w:spacing w:before="120" w:after="120"/>
              <w:jc w:val="center"/>
              <w:rPr>
                <w:i/>
                <w:iCs/>
              </w:rPr>
            </w:pPr>
            <w:r w:rsidRPr="00BB507A">
              <w:rPr>
                <w:bCs/>
                <w:i/>
                <w:sz w:val="20"/>
              </w:rPr>
              <w:t>(3)</w:t>
            </w:r>
          </w:p>
        </w:tc>
        <w:tc>
          <w:tcPr>
            <w:tcW w:w="3330" w:type="dxa"/>
          </w:tcPr>
          <w:p w14:paraId="2B2BB746" w14:textId="77777777" w:rsidR="00796827" w:rsidRPr="00BB507A" w:rsidRDefault="00796827" w:rsidP="00297D11">
            <w:pPr>
              <w:spacing w:before="120" w:after="120"/>
              <w:jc w:val="center"/>
              <w:rPr>
                <w:b/>
                <w:i/>
                <w:iCs/>
              </w:rPr>
            </w:pPr>
            <w:r w:rsidRPr="00BB507A">
              <w:rPr>
                <w:bCs/>
                <w:i/>
                <w:sz w:val="20"/>
              </w:rPr>
              <w:t>(4)</w:t>
            </w:r>
          </w:p>
        </w:tc>
        <w:tc>
          <w:tcPr>
            <w:tcW w:w="1170" w:type="dxa"/>
          </w:tcPr>
          <w:p w14:paraId="4722B0ED" w14:textId="77777777" w:rsidR="00796827" w:rsidRPr="00BB507A" w:rsidRDefault="00796827" w:rsidP="00297D11">
            <w:pPr>
              <w:spacing w:before="120" w:after="120"/>
              <w:jc w:val="center"/>
              <w:rPr>
                <w:b/>
                <w:i/>
                <w:iCs/>
              </w:rPr>
            </w:pPr>
            <w:r w:rsidRPr="00BB507A">
              <w:rPr>
                <w:bCs/>
                <w:i/>
                <w:sz w:val="20"/>
              </w:rPr>
              <w:t>(5)</w:t>
            </w:r>
          </w:p>
        </w:tc>
        <w:tc>
          <w:tcPr>
            <w:tcW w:w="1290" w:type="dxa"/>
          </w:tcPr>
          <w:p w14:paraId="18EA4C4A" w14:textId="77777777" w:rsidR="00796827" w:rsidRPr="00BB507A" w:rsidRDefault="00796827" w:rsidP="00297D11">
            <w:pPr>
              <w:spacing w:before="120" w:after="120"/>
              <w:jc w:val="center"/>
              <w:rPr>
                <w:b/>
                <w:i/>
                <w:iCs/>
              </w:rPr>
            </w:pPr>
            <w:r w:rsidRPr="00BB507A">
              <w:rPr>
                <w:bCs/>
                <w:i/>
                <w:sz w:val="20"/>
              </w:rPr>
              <w:t>(6)</w:t>
            </w:r>
          </w:p>
        </w:tc>
        <w:tc>
          <w:tcPr>
            <w:tcW w:w="1467" w:type="dxa"/>
          </w:tcPr>
          <w:p w14:paraId="6F7D84B4" w14:textId="77777777" w:rsidR="00796827" w:rsidRPr="00BB507A" w:rsidRDefault="00796827" w:rsidP="00297D11">
            <w:pPr>
              <w:spacing w:before="120" w:after="120"/>
              <w:jc w:val="center"/>
              <w:rPr>
                <w:b/>
                <w:i/>
                <w:iCs/>
              </w:rPr>
            </w:pPr>
            <w:r w:rsidRPr="00BB507A">
              <w:rPr>
                <w:bCs/>
                <w:i/>
                <w:sz w:val="20"/>
              </w:rPr>
              <w:t>(7)</w:t>
            </w:r>
          </w:p>
        </w:tc>
      </w:tr>
      <w:tr w:rsidR="00BB507A" w:rsidRPr="00BB507A" w14:paraId="2402CBB8" w14:textId="77777777" w:rsidTr="00AA3774">
        <w:trPr>
          <w:jc w:val="center"/>
        </w:trPr>
        <w:tc>
          <w:tcPr>
            <w:tcW w:w="1428" w:type="dxa"/>
            <w:vMerge w:val="restart"/>
          </w:tcPr>
          <w:p w14:paraId="13E55CE8" w14:textId="77777777" w:rsidR="00796827" w:rsidRPr="00BB507A" w:rsidRDefault="00796827" w:rsidP="000A1960">
            <w:pPr>
              <w:suppressAutoHyphens/>
              <w:spacing w:before="60"/>
              <w:jc w:val="center"/>
              <w:rPr>
                <w:b/>
                <w:bCs/>
                <w:sz w:val="20"/>
              </w:rPr>
            </w:pPr>
            <w:r w:rsidRPr="00BB507A">
              <w:rPr>
                <w:b/>
                <w:bCs/>
                <w:sz w:val="20"/>
              </w:rPr>
              <w:t>Line Item</w:t>
            </w:r>
          </w:p>
          <w:p w14:paraId="6129DD63" w14:textId="77777777" w:rsidR="00796827" w:rsidRPr="00BB507A" w:rsidRDefault="00796827" w:rsidP="000A1960">
            <w:pPr>
              <w:spacing w:before="120" w:after="120"/>
              <w:jc w:val="center"/>
              <w:rPr>
                <w:b/>
                <w:i/>
                <w:iCs/>
              </w:rPr>
            </w:pPr>
            <w:r w:rsidRPr="00BB507A">
              <w:rPr>
                <w:b/>
                <w:bCs/>
                <w:sz w:val="20"/>
              </w:rPr>
              <w:t>No</w:t>
            </w:r>
            <w:r w:rsidRPr="00BB507A">
              <w:rPr>
                <w:rStyle w:val="FootnoteReference"/>
                <w:b/>
                <w:bCs/>
                <w:sz w:val="20"/>
              </w:rPr>
              <w:footnoteReference w:id="14"/>
            </w:r>
          </w:p>
        </w:tc>
        <w:tc>
          <w:tcPr>
            <w:tcW w:w="3090" w:type="dxa"/>
            <w:vMerge w:val="restart"/>
          </w:tcPr>
          <w:p w14:paraId="1E1F0625" w14:textId="77777777" w:rsidR="00796827" w:rsidRPr="00BB507A" w:rsidRDefault="00796827" w:rsidP="00297D11">
            <w:pPr>
              <w:spacing w:before="120" w:after="120"/>
              <w:jc w:val="center"/>
              <w:rPr>
                <w:b/>
                <w:i/>
                <w:iCs/>
              </w:rPr>
            </w:pPr>
            <w:r w:rsidRPr="00BB507A">
              <w:rPr>
                <w:b/>
                <w:bCs/>
                <w:sz w:val="20"/>
              </w:rPr>
              <w:t>Description of Goods</w:t>
            </w:r>
            <w:r w:rsidRPr="00BB507A">
              <w:rPr>
                <w:b/>
                <w:i/>
                <w:iCs/>
              </w:rPr>
              <w:t xml:space="preserve"> or Related Service</w:t>
            </w:r>
            <w:r w:rsidRPr="00BB507A">
              <w:rPr>
                <w:rStyle w:val="FootnoteReference"/>
                <w:b/>
                <w:i/>
                <w:iCs/>
              </w:rPr>
              <w:footnoteReference w:id="15"/>
            </w:r>
          </w:p>
        </w:tc>
        <w:tc>
          <w:tcPr>
            <w:tcW w:w="2520" w:type="dxa"/>
            <w:vMerge w:val="restart"/>
          </w:tcPr>
          <w:p w14:paraId="273B717D" w14:textId="77777777" w:rsidR="00796827" w:rsidRPr="00BB507A" w:rsidRDefault="00796827" w:rsidP="00297D11">
            <w:pPr>
              <w:spacing w:before="120" w:after="120"/>
              <w:jc w:val="center"/>
              <w:rPr>
                <w:i/>
                <w:iCs/>
              </w:rPr>
            </w:pPr>
            <w:r w:rsidRPr="00BB507A">
              <w:rPr>
                <w:b/>
                <w:i/>
                <w:iCs/>
              </w:rPr>
              <w:t>Sub Component</w:t>
            </w:r>
            <w:r w:rsidRPr="00BB507A">
              <w:rPr>
                <w:rStyle w:val="FootnoteReference"/>
                <w:i/>
                <w:iCs/>
              </w:rPr>
              <w:footnoteReference w:id="16"/>
            </w:r>
          </w:p>
        </w:tc>
        <w:tc>
          <w:tcPr>
            <w:tcW w:w="7257" w:type="dxa"/>
            <w:gridSpan w:val="4"/>
          </w:tcPr>
          <w:p w14:paraId="2E7D9D28" w14:textId="77777777" w:rsidR="00796827" w:rsidRPr="00BB507A" w:rsidRDefault="00796827" w:rsidP="00297D11">
            <w:pPr>
              <w:spacing w:before="120" w:after="120"/>
              <w:jc w:val="center"/>
              <w:rPr>
                <w:b/>
                <w:i/>
                <w:iCs/>
              </w:rPr>
            </w:pPr>
            <w:r w:rsidRPr="00BB507A">
              <w:rPr>
                <w:b/>
                <w:i/>
                <w:iCs/>
              </w:rPr>
              <w:t>Technical Specifications and Standards</w:t>
            </w:r>
          </w:p>
        </w:tc>
      </w:tr>
      <w:tr w:rsidR="00BB507A" w:rsidRPr="00BB507A" w14:paraId="5F264DF5" w14:textId="77777777" w:rsidTr="00AA3774">
        <w:trPr>
          <w:jc w:val="center"/>
        </w:trPr>
        <w:tc>
          <w:tcPr>
            <w:tcW w:w="1428" w:type="dxa"/>
            <w:vMerge/>
          </w:tcPr>
          <w:p w14:paraId="1A4E1090" w14:textId="77777777" w:rsidR="00796827" w:rsidRPr="00BB507A" w:rsidRDefault="00796827" w:rsidP="000A1960">
            <w:pPr>
              <w:suppressAutoHyphens/>
              <w:spacing w:before="60"/>
              <w:jc w:val="center"/>
              <w:rPr>
                <w:b/>
                <w:bCs/>
                <w:sz w:val="20"/>
              </w:rPr>
            </w:pPr>
          </w:p>
        </w:tc>
        <w:tc>
          <w:tcPr>
            <w:tcW w:w="3090" w:type="dxa"/>
            <w:vMerge/>
          </w:tcPr>
          <w:p w14:paraId="3FDE1910" w14:textId="77777777" w:rsidR="00796827" w:rsidRPr="00BB507A" w:rsidRDefault="00796827" w:rsidP="00297D11">
            <w:pPr>
              <w:spacing w:before="120" w:after="120"/>
              <w:jc w:val="center"/>
              <w:rPr>
                <w:b/>
                <w:bCs/>
                <w:sz w:val="20"/>
              </w:rPr>
            </w:pPr>
          </w:p>
        </w:tc>
        <w:tc>
          <w:tcPr>
            <w:tcW w:w="2520" w:type="dxa"/>
            <w:vMerge/>
          </w:tcPr>
          <w:p w14:paraId="46744FDB" w14:textId="77777777" w:rsidR="00796827" w:rsidRPr="00BB507A" w:rsidRDefault="00796827" w:rsidP="00297D11">
            <w:pPr>
              <w:spacing w:before="120" w:after="120"/>
              <w:jc w:val="center"/>
              <w:rPr>
                <w:i/>
                <w:iCs/>
              </w:rPr>
            </w:pPr>
          </w:p>
        </w:tc>
        <w:tc>
          <w:tcPr>
            <w:tcW w:w="4500" w:type="dxa"/>
            <w:gridSpan w:val="2"/>
          </w:tcPr>
          <w:p w14:paraId="7728649D" w14:textId="77777777" w:rsidR="00796827" w:rsidRPr="00BB507A" w:rsidRDefault="00796827" w:rsidP="00297D11">
            <w:pPr>
              <w:spacing w:before="120" w:after="120"/>
              <w:jc w:val="center"/>
              <w:rPr>
                <w:b/>
                <w:i/>
                <w:iCs/>
              </w:rPr>
            </w:pPr>
            <w:r w:rsidRPr="00BB507A">
              <w:rPr>
                <w:b/>
                <w:i/>
                <w:iCs/>
              </w:rPr>
              <w:t>Purchaser’s Requirements</w:t>
            </w:r>
          </w:p>
        </w:tc>
        <w:tc>
          <w:tcPr>
            <w:tcW w:w="2757" w:type="dxa"/>
            <w:gridSpan w:val="2"/>
          </w:tcPr>
          <w:p w14:paraId="63A8D5FE" w14:textId="77777777" w:rsidR="00796827" w:rsidRPr="00BB507A" w:rsidRDefault="00796827" w:rsidP="00297D11">
            <w:pPr>
              <w:spacing w:before="120" w:after="120"/>
              <w:jc w:val="center"/>
              <w:rPr>
                <w:b/>
                <w:i/>
                <w:iCs/>
              </w:rPr>
            </w:pPr>
            <w:r w:rsidRPr="00BB507A">
              <w:rPr>
                <w:b/>
                <w:i/>
                <w:iCs/>
              </w:rPr>
              <w:t>Bidder’s Offer</w:t>
            </w:r>
          </w:p>
        </w:tc>
      </w:tr>
      <w:tr w:rsidR="00BB507A" w:rsidRPr="00BB507A" w14:paraId="525F9621" w14:textId="77777777" w:rsidTr="00AA3774">
        <w:trPr>
          <w:jc w:val="center"/>
        </w:trPr>
        <w:tc>
          <w:tcPr>
            <w:tcW w:w="1428" w:type="dxa"/>
          </w:tcPr>
          <w:p w14:paraId="5B89A44B" w14:textId="77777777" w:rsidR="00582E4C" w:rsidRPr="00BB507A" w:rsidRDefault="00582E4C" w:rsidP="000A1960">
            <w:pPr>
              <w:suppressAutoHyphens/>
              <w:spacing w:before="60"/>
              <w:jc w:val="center"/>
              <w:rPr>
                <w:b/>
                <w:bCs/>
                <w:sz w:val="20"/>
              </w:rPr>
            </w:pPr>
          </w:p>
        </w:tc>
        <w:tc>
          <w:tcPr>
            <w:tcW w:w="3090" w:type="dxa"/>
          </w:tcPr>
          <w:p w14:paraId="4A70A77D" w14:textId="77777777" w:rsidR="00582E4C" w:rsidRPr="00BB507A" w:rsidRDefault="00582E4C" w:rsidP="00297D11">
            <w:pPr>
              <w:spacing w:before="120" w:after="120"/>
              <w:jc w:val="center"/>
              <w:rPr>
                <w:b/>
                <w:bCs/>
                <w:sz w:val="20"/>
              </w:rPr>
            </w:pPr>
          </w:p>
        </w:tc>
        <w:tc>
          <w:tcPr>
            <w:tcW w:w="2520" w:type="dxa"/>
          </w:tcPr>
          <w:p w14:paraId="5ED642DF" w14:textId="77777777" w:rsidR="00582E4C" w:rsidRPr="00BB507A" w:rsidRDefault="00582E4C" w:rsidP="00297D11">
            <w:pPr>
              <w:spacing w:before="120" w:after="120"/>
              <w:jc w:val="center"/>
              <w:rPr>
                <w:i/>
                <w:iCs/>
              </w:rPr>
            </w:pPr>
          </w:p>
        </w:tc>
        <w:tc>
          <w:tcPr>
            <w:tcW w:w="3330" w:type="dxa"/>
          </w:tcPr>
          <w:p w14:paraId="5CD04465" w14:textId="77777777" w:rsidR="00582E4C" w:rsidRPr="00BB507A" w:rsidRDefault="00582E4C" w:rsidP="00297D11">
            <w:pPr>
              <w:spacing w:before="120" w:after="120"/>
              <w:jc w:val="center"/>
              <w:rPr>
                <w:b/>
                <w:i/>
                <w:iCs/>
              </w:rPr>
            </w:pPr>
            <w:r w:rsidRPr="00BB507A">
              <w:rPr>
                <w:b/>
                <w:i/>
                <w:iCs/>
              </w:rPr>
              <w:t>Detail</w:t>
            </w:r>
            <w:r w:rsidR="00796827" w:rsidRPr="00BB507A">
              <w:rPr>
                <w:rStyle w:val="FootnoteReference"/>
                <w:b/>
                <w:i/>
                <w:iCs/>
              </w:rPr>
              <w:footnoteReference w:id="17"/>
            </w:r>
          </w:p>
        </w:tc>
        <w:tc>
          <w:tcPr>
            <w:tcW w:w="1170" w:type="dxa"/>
          </w:tcPr>
          <w:p w14:paraId="3CDCB94C" w14:textId="77777777" w:rsidR="00582E4C" w:rsidRPr="00BB507A" w:rsidRDefault="00582E4C" w:rsidP="00297D11">
            <w:pPr>
              <w:spacing w:before="120" w:after="120"/>
              <w:jc w:val="center"/>
              <w:rPr>
                <w:b/>
                <w:i/>
                <w:iCs/>
              </w:rPr>
            </w:pPr>
            <w:r w:rsidRPr="00BB507A">
              <w:rPr>
                <w:b/>
                <w:i/>
                <w:iCs/>
              </w:rPr>
              <w:t>Priority</w:t>
            </w:r>
            <w:r w:rsidR="00156215" w:rsidRPr="00BB507A">
              <w:rPr>
                <w:rStyle w:val="FootnoteReference"/>
                <w:b/>
                <w:i/>
                <w:iCs/>
              </w:rPr>
              <w:footnoteReference w:id="18"/>
            </w:r>
          </w:p>
        </w:tc>
        <w:tc>
          <w:tcPr>
            <w:tcW w:w="1290" w:type="dxa"/>
          </w:tcPr>
          <w:p w14:paraId="7ABD73F2" w14:textId="77777777" w:rsidR="00582E4C" w:rsidRPr="00BB507A" w:rsidRDefault="00582E4C" w:rsidP="00297D11">
            <w:pPr>
              <w:spacing w:before="120" w:after="120"/>
              <w:jc w:val="center"/>
              <w:rPr>
                <w:b/>
                <w:i/>
                <w:iCs/>
              </w:rPr>
            </w:pPr>
            <w:r w:rsidRPr="00BB507A">
              <w:rPr>
                <w:b/>
                <w:i/>
                <w:iCs/>
              </w:rPr>
              <w:t>Yes(Y)</w:t>
            </w:r>
            <w:r w:rsidR="006B1CF0" w:rsidRPr="00BB507A">
              <w:rPr>
                <w:b/>
                <w:i/>
                <w:iCs/>
              </w:rPr>
              <w:t>/</w:t>
            </w:r>
            <w:r w:rsidRPr="00BB507A">
              <w:rPr>
                <w:b/>
                <w:i/>
                <w:iCs/>
              </w:rPr>
              <w:t xml:space="preserve"> No(N)</w:t>
            </w:r>
          </w:p>
        </w:tc>
        <w:tc>
          <w:tcPr>
            <w:tcW w:w="1467" w:type="dxa"/>
          </w:tcPr>
          <w:p w14:paraId="5115F4DD" w14:textId="77777777" w:rsidR="00582E4C" w:rsidRPr="00BB507A" w:rsidRDefault="00582E4C" w:rsidP="00297D11">
            <w:pPr>
              <w:spacing w:before="120" w:after="120"/>
              <w:jc w:val="center"/>
              <w:rPr>
                <w:b/>
                <w:i/>
                <w:iCs/>
              </w:rPr>
            </w:pPr>
            <w:r w:rsidRPr="00BB507A">
              <w:rPr>
                <w:b/>
                <w:i/>
                <w:iCs/>
              </w:rPr>
              <w:t>Remarks</w:t>
            </w:r>
            <w:r w:rsidRPr="00BB507A">
              <w:rPr>
                <w:rStyle w:val="FootnoteReference"/>
                <w:b/>
                <w:i/>
                <w:iCs/>
              </w:rPr>
              <w:footnoteReference w:id="19"/>
            </w:r>
          </w:p>
        </w:tc>
      </w:tr>
      <w:tr w:rsidR="00BB507A" w:rsidRPr="00BB507A" w14:paraId="72020497" w14:textId="77777777" w:rsidTr="00AA3774">
        <w:trPr>
          <w:jc w:val="center"/>
        </w:trPr>
        <w:tc>
          <w:tcPr>
            <w:tcW w:w="1428" w:type="dxa"/>
            <w:vMerge w:val="restart"/>
          </w:tcPr>
          <w:p w14:paraId="380F53A5" w14:textId="77777777" w:rsidR="00D73A5F" w:rsidRPr="00BB507A" w:rsidRDefault="00D73A5F" w:rsidP="00D73A5F">
            <w:pPr>
              <w:spacing w:before="120" w:after="120"/>
              <w:jc w:val="center"/>
              <w:rPr>
                <w:rFonts w:asciiTheme="majorHAnsi" w:hAnsiTheme="majorHAnsi"/>
                <w:iCs/>
                <w:sz w:val="22"/>
                <w:szCs w:val="22"/>
              </w:rPr>
            </w:pPr>
            <w:r w:rsidRPr="00BB507A">
              <w:rPr>
                <w:rFonts w:asciiTheme="majorHAnsi" w:hAnsiTheme="majorHAnsi"/>
                <w:iCs/>
                <w:sz w:val="22"/>
                <w:szCs w:val="22"/>
              </w:rPr>
              <w:t>01</w:t>
            </w:r>
          </w:p>
        </w:tc>
        <w:tc>
          <w:tcPr>
            <w:tcW w:w="3090" w:type="dxa"/>
            <w:vMerge w:val="restart"/>
          </w:tcPr>
          <w:p w14:paraId="363B76C2" w14:textId="1E87B19B" w:rsidR="00D73A5F" w:rsidRPr="00BB507A" w:rsidRDefault="00D73A5F" w:rsidP="00536D7A">
            <w:pPr>
              <w:pStyle w:val="Default"/>
              <w:rPr>
                <w:rFonts w:ascii="Times New Roman" w:hAnsi="Times New Roman" w:cs="Times New Roman"/>
                <w:b/>
                <w:bCs/>
                <w:iCs/>
                <w:color w:val="auto"/>
                <w:sz w:val="22"/>
                <w:szCs w:val="22"/>
              </w:rPr>
            </w:pPr>
            <w:r w:rsidRPr="00BB507A">
              <w:rPr>
                <w:rFonts w:ascii="Times New Roman" w:hAnsi="Times New Roman" w:cs="Times New Roman"/>
                <w:b/>
                <w:bCs/>
                <w:color w:val="auto"/>
                <w:sz w:val="22"/>
                <w:szCs w:val="22"/>
              </w:rPr>
              <w:t>FLUORESCENCE SPECTROMETER</w:t>
            </w:r>
            <w:r w:rsidR="00536D7A" w:rsidRPr="00BB507A">
              <w:rPr>
                <w:rFonts w:ascii="Times New Roman" w:hAnsi="Times New Roman" w:cs="Times New Roman"/>
                <w:b/>
                <w:bCs/>
                <w:color w:val="auto"/>
                <w:sz w:val="22"/>
                <w:szCs w:val="22"/>
              </w:rPr>
              <w:t xml:space="preserve"> WITH ACCESSORIES</w:t>
            </w:r>
            <w:r w:rsidR="0002257B" w:rsidRPr="00BB507A">
              <w:rPr>
                <w:rFonts w:ascii="Times New Roman" w:hAnsi="Times New Roman" w:cs="Times New Roman"/>
                <w:b/>
                <w:bCs/>
                <w:color w:val="auto"/>
                <w:sz w:val="22"/>
                <w:szCs w:val="22"/>
              </w:rPr>
              <w:t xml:space="preserve"> (A)</w:t>
            </w:r>
          </w:p>
          <w:p w14:paraId="3F08AABF" w14:textId="02ACB229" w:rsidR="00D73A5F" w:rsidRPr="00BB507A" w:rsidRDefault="00D73A5F" w:rsidP="00D73A5F">
            <w:pPr>
              <w:spacing w:before="120" w:after="120"/>
              <w:rPr>
                <w:rFonts w:asciiTheme="majorHAnsi" w:hAnsiTheme="majorHAnsi" w:cstheme="majorHAnsi"/>
                <w:iCs/>
                <w:sz w:val="22"/>
                <w:szCs w:val="22"/>
              </w:rPr>
            </w:pPr>
          </w:p>
        </w:tc>
        <w:tc>
          <w:tcPr>
            <w:tcW w:w="2520" w:type="dxa"/>
            <w:vAlign w:val="center"/>
          </w:tcPr>
          <w:p w14:paraId="4A8B3801" w14:textId="4D76D275" w:rsidR="00D73A5F" w:rsidRPr="00BB507A" w:rsidRDefault="00D73A5F" w:rsidP="00D73A5F">
            <w:pPr>
              <w:rPr>
                <w:rFonts w:asciiTheme="majorHAnsi" w:hAnsiTheme="majorHAnsi"/>
                <w:sz w:val="22"/>
                <w:szCs w:val="22"/>
              </w:rPr>
            </w:pPr>
            <w:r w:rsidRPr="00BB507A">
              <w:rPr>
                <w:szCs w:val="24"/>
              </w:rPr>
              <w:t>Make</w:t>
            </w:r>
          </w:p>
        </w:tc>
        <w:tc>
          <w:tcPr>
            <w:tcW w:w="3330" w:type="dxa"/>
          </w:tcPr>
          <w:p w14:paraId="59F0574D" w14:textId="3285AC50" w:rsidR="00D73A5F" w:rsidRPr="00BB507A" w:rsidRDefault="00D73A5F" w:rsidP="00D73A5F">
            <w:pPr>
              <w:spacing w:before="120" w:after="120"/>
              <w:rPr>
                <w:rFonts w:asciiTheme="majorHAnsi" w:hAnsiTheme="majorHAnsi"/>
                <w:i/>
                <w:iCs/>
                <w:sz w:val="22"/>
                <w:szCs w:val="22"/>
              </w:rPr>
            </w:pPr>
            <w:r w:rsidRPr="00BB507A">
              <w:rPr>
                <w:szCs w:val="24"/>
              </w:rPr>
              <w:t>(Please Specify)</w:t>
            </w:r>
          </w:p>
        </w:tc>
        <w:tc>
          <w:tcPr>
            <w:tcW w:w="1170" w:type="dxa"/>
          </w:tcPr>
          <w:p w14:paraId="7452161D" w14:textId="77777777" w:rsidR="00D73A5F" w:rsidRPr="00BB507A" w:rsidRDefault="00D73A5F" w:rsidP="00D73A5F">
            <w:pPr>
              <w:spacing w:before="120" w:after="120"/>
              <w:rPr>
                <w:rFonts w:asciiTheme="majorHAnsi" w:hAnsiTheme="majorHAnsi"/>
                <w:i/>
                <w:iCs/>
                <w:sz w:val="22"/>
                <w:szCs w:val="22"/>
              </w:rPr>
            </w:pPr>
          </w:p>
        </w:tc>
        <w:tc>
          <w:tcPr>
            <w:tcW w:w="1290" w:type="dxa"/>
          </w:tcPr>
          <w:p w14:paraId="0C273B04" w14:textId="77777777" w:rsidR="00D73A5F" w:rsidRPr="00BB507A" w:rsidRDefault="00D73A5F" w:rsidP="00D73A5F">
            <w:pPr>
              <w:spacing w:before="120" w:after="120"/>
              <w:rPr>
                <w:rFonts w:asciiTheme="majorHAnsi" w:hAnsiTheme="majorHAnsi"/>
                <w:i/>
                <w:iCs/>
                <w:sz w:val="22"/>
                <w:szCs w:val="22"/>
              </w:rPr>
            </w:pPr>
          </w:p>
        </w:tc>
        <w:tc>
          <w:tcPr>
            <w:tcW w:w="1467" w:type="dxa"/>
          </w:tcPr>
          <w:p w14:paraId="580FD242" w14:textId="77777777" w:rsidR="00D73A5F" w:rsidRPr="00BB507A" w:rsidRDefault="00D73A5F" w:rsidP="00D73A5F">
            <w:pPr>
              <w:spacing w:before="120" w:after="120"/>
              <w:rPr>
                <w:rFonts w:asciiTheme="majorHAnsi" w:hAnsiTheme="majorHAnsi"/>
                <w:i/>
                <w:iCs/>
                <w:sz w:val="22"/>
                <w:szCs w:val="22"/>
              </w:rPr>
            </w:pPr>
          </w:p>
        </w:tc>
      </w:tr>
      <w:tr w:rsidR="00BB507A" w:rsidRPr="00BB507A" w14:paraId="420D2DB7" w14:textId="77777777" w:rsidTr="00AA3774">
        <w:trPr>
          <w:jc w:val="center"/>
        </w:trPr>
        <w:tc>
          <w:tcPr>
            <w:tcW w:w="1428" w:type="dxa"/>
            <w:vMerge/>
          </w:tcPr>
          <w:p w14:paraId="52771428" w14:textId="77777777" w:rsidR="00D73A5F" w:rsidRPr="00BB507A" w:rsidRDefault="00D73A5F" w:rsidP="00D73A5F">
            <w:pPr>
              <w:spacing w:before="120" w:after="120"/>
              <w:rPr>
                <w:rFonts w:asciiTheme="majorHAnsi" w:hAnsiTheme="majorHAnsi"/>
                <w:i/>
                <w:iCs/>
                <w:sz w:val="22"/>
                <w:szCs w:val="22"/>
              </w:rPr>
            </w:pPr>
          </w:p>
        </w:tc>
        <w:tc>
          <w:tcPr>
            <w:tcW w:w="3090" w:type="dxa"/>
            <w:vMerge/>
          </w:tcPr>
          <w:p w14:paraId="3D4D33C0" w14:textId="77777777" w:rsidR="00D73A5F" w:rsidRPr="00BB507A" w:rsidRDefault="00D73A5F" w:rsidP="00D73A5F">
            <w:pPr>
              <w:spacing w:before="120" w:after="120"/>
              <w:rPr>
                <w:rFonts w:asciiTheme="majorHAnsi" w:hAnsiTheme="majorHAnsi"/>
                <w:i/>
                <w:iCs/>
                <w:sz w:val="22"/>
                <w:szCs w:val="22"/>
              </w:rPr>
            </w:pPr>
          </w:p>
        </w:tc>
        <w:tc>
          <w:tcPr>
            <w:tcW w:w="2520" w:type="dxa"/>
            <w:vAlign w:val="center"/>
          </w:tcPr>
          <w:p w14:paraId="55C711D5" w14:textId="4F93547D" w:rsidR="00D73A5F" w:rsidRPr="00BB507A" w:rsidRDefault="00D73A5F" w:rsidP="00D73A5F">
            <w:pPr>
              <w:spacing w:before="120" w:after="120"/>
              <w:rPr>
                <w:rFonts w:asciiTheme="majorHAnsi" w:hAnsiTheme="majorHAnsi"/>
                <w:sz w:val="22"/>
                <w:szCs w:val="22"/>
              </w:rPr>
            </w:pPr>
            <w:r w:rsidRPr="00BB507A">
              <w:rPr>
                <w:szCs w:val="24"/>
              </w:rPr>
              <w:t>Model</w:t>
            </w:r>
          </w:p>
        </w:tc>
        <w:tc>
          <w:tcPr>
            <w:tcW w:w="3330" w:type="dxa"/>
          </w:tcPr>
          <w:p w14:paraId="5104045A" w14:textId="134727F1" w:rsidR="00D73A5F" w:rsidRPr="00BB507A" w:rsidRDefault="00D73A5F" w:rsidP="00D73A5F">
            <w:pPr>
              <w:spacing w:before="120" w:after="120"/>
              <w:rPr>
                <w:rFonts w:asciiTheme="majorHAnsi" w:hAnsiTheme="majorHAnsi"/>
                <w:i/>
                <w:iCs/>
                <w:sz w:val="22"/>
                <w:szCs w:val="22"/>
              </w:rPr>
            </w:pPr>
            <w:r w:rsidRPr="00BB507A">
              <w:rPr>
                <w:szCs w:val="24"/>
              </w:rPr>
              <w:t>(Please Specify)</w:t>
            </w:r>
          </w:p>
        </w:tc>
        <w:tc>
          <w:tcPr>
            <w:tcW w:w="1170" w:type="dxa"/>
          </w:tcPr>
          <w:p w14:paraId="2227C0B9" w14:textId="77777777" w:rsidR="00D73A5F" w:rsidRPr="00BB507A" w:rsidRDefault="00D73A5F" w:rsidP="00D73A5F">
            <w:pPr>
              <w:spacing w:before="120" w:after="120"/>
              <w:rPr>
                <w:rFonts w:asciiTheme="majorHAnsi" w:hAnsiTheme="majorHAnsi"/>
                <w:i/>
                <w:iCs/>
                <w:sz w:val="22"/>
                <w:szCs w:val="22"/>
              </w:rPr>
            </w:pPr>
          </w:p>
        </w:tc>
        <w:tc>
          <w:tcPr>
            <w:tcW w:w="1290" w:type="dxa"/>
          </w:tcPr>
          <w:p w14:paraId="6A192C61" w14:textId="77777777" w:rsidR="00D73A5F" w:rsidRPr="00BB507A" w:rsidRDefault="00D73A5F" w:rsidP="00D73A5F">
            <w:pPr>
              <w:spacing w:before="120" w:after="120"/>
              <w:rPr>
                <w:rFonts w:asciiTheme="majorHAnsi" w:hAnsiTheme="majorHAnsi"/>
                <w:i/>
                <w:iCs/>
                <w:sz w:val="22"/>
                <w:szCs w:val="22"/>
              </w:rPr>
            </w:pPr>
          </w:p>
        </w:tc>
        <w:tc>
          <w:tcPr>
            <w:tcW w:w="1467" w:type="dxa"/>
          </w:tcPr>
          <w:p w14:paraId="62C887C3" w14:textId="77777777" w:rsidR="00D73A5F" w:rsidRPr="00BB507A" w:rsidRDefault="00D73A5F" w:rsidP="00D73A5F">
            <w:pPr>
              <w:spacing w:before="120" w:after="120"/>
              <w:rPr>
                <w:rFonts w:asciiTheme="majorHAnsi" w:hAnsiTheme="majorHAnsi"/>
                <w:i/>
                <w:iCs/>
                <w:sz w:val="22"/>
                <w:szCs w:val="22"/>
              </w:rPr>
            </w:pPr>
          </w:p>
        </w:tc>
      </w:tr>
      <w:tr w:rsidR="00BB507A" w:rsidRPr="00BB507A" w14:paraId="4A7B5797" w14:textId="77777777" w:rsidTr="00AA3774">
        <w:trPr>
          <w:jc w:val="center"/>
        </w:trPr>
        <w:tc>
          <w:tcPr>
            <w:tcW w:w="1428" w:type="dxa"/>
            <w:vMerge/>
          </w:tcPr>
          <w:p w14:paraId="0E9F9236" w14:textId="77777777" w:rsidR="00D73A5F" w:rsidRPr="00BB507A" w:rsidRDefault="00D73A5F" w:rsidP="00D73A5F">
            <w:pPr>
              <w:spacing w:before="120" w:after="120"/>
              <w:rPr>
                <w:rFonts w:asciiTheme="majorHAnsi" w:hAnsiTheme="majorHAnsi"/>
                <w:i/>
                <w:iCs/>
                <w:sz w:val="22"/>
                <w:szCs w:val="22"/>
              </w:rPr>
            </w:pPr>
          </w:p>
        </w:tc>
        <w:tc>
          <w:tcPr>
            <w:tcW w:w="3090" w:type="dxa"/>
            <w:vMerge/>
          </w:tcPr>
          <w:p w14:paraId="1AB8D518" w14:textId="77777777" w:rsidR="00D73A5F" w:rsidRPr="00BB507A" w:rsidRDefault="00D73A5F" w:rsidP="00D73A5F">
            <w:pPr>
              <w:spacing w:before="120" w:after="120"/>
              <w:rPr>
                <w:rFonts w:asciiTheme="majorHAnsi" w:hAnsiTheme="majorHAnsi"/>
                <w:i/>
                <w:iCs/>
                <w:sz w:val="22"/>
                <w:szCs w:val="22"/>
              </w:rPr>
            </w:pPr>
          </w:p>
        </w:tc>
        <w:tc>
          <w:tcPr>
            <w:tcW w:w="2520" w:type="dxa"/>
            <w:vAlign w:val="center"/>
          </w:tcPr>
          <w:p w14:paraId="3FD3CB64" w14:textId="7CE5FC51" w:rsidR="00D73A5F" w:rsidRPr="00BB507A" w:rsidRDefault="00D73A5F" w:rsidP="00D73A5F">
            <w:pPr>
              <w:rPr>
                <w:rFonts w:asciiTheme="majorHAnsi" w:hAnsiTheme="majorHAnsi"/>
                <w:sz w:val="22"/>
                <w:szCs w:val="22"/>
              </w:rPr>
            </w:pPr>
            <w:r w:rsidRPr="00BB507A">
              <w:rPr>
                <w:szCs w:val="24"/>
              </w:rPr>
              <w:t>Country of Origin</w:t>
            </w:r>
          </w:p>
        </w:tc>
        <w:tc>
          <w:tcPr>
            <w:tcW w:w="3330" w:type="dxa"/>
          </w:tcPr>
          <w:p w14:paraId="3B2E94B8" w14:textId="0E3FC36E" w:rsidR="00D73A5F" w:rsidRPr="00BB507A" w:rsidRDefault="00D73A5F" w:rsidP="00D73A5F">
            <w:pPr>
              <w:spacing w:before="120" w:after="120"/>
              <w:rPr>
                <w:rFonts w:asciiTheme="majorHAnsi" w:hAnsiTheme="majorHAnsi"/>
                <w:i/>
                <w:iCs/>
                <w:sz w:val="22"/>
                <w:szCs w:val="22"/>
              </w:rPr>
            </w:pPr>
            <w:r w:rsidRPr="00BB507A">
              <w:rPr>
                <w:szCs w:val="24"/>
              </w:rPr>
              <w:t>(Please Specify)</w:t>
            </w:r>
          </w:p>
        </w:tc>
        <w:tc>
          <w:tcPr>
            <w:tcW w:w="1170" w:type="dxa"/>
          </w:tcPr>
          <w:p w14:paraId="050C2513" w14:textId="77777777" w:rsidR="00D73A5F" w:rsidRPr="00BB507A" w:rsidRDefault="00D73A5F" w:rsidP="00D73A5F">
            <w:pPr>
              <w:spacing w:before="120" w:after="120"/>
              <w:rPr>
                <w:rFonts w:asciiTheme="majorHAnsi" w:hAnsiTheme="majorHAnsi"/>
                <w:i/>
                <w:iCs/>
                <w:sz w:val="22"/>
                <w:szCs w:val="22"/>
              </w:rPr>
            </w:pPr>
          </w:p>
        </w:tc>
        <w:tc>
          <w:tcPr>
            <w:tcW w:w="1290" w:type="dxa"/>
          </w:tcPr>
          <w:p w14:paraId="3DF6EF4B" w14:textId="77777777" w:rsidR="00D73A5F" w:rsidRPr="00BB507A" w:rsidRDefault="00D73A5F" w:rsidP="00D73A5F">
            <w:pPr>
              <w:spacing w:before="120" w:after="120"/>
              <w:rPr>
                <w:rFonts w:asciiTheme="majorHAnsi" w:hAnsiTheme="majorHAnsi"/>
                <w:i/>
                <w:iCs/>
                <w:sz w:val="22"/>
                <w:szCs w:val="22"/>
              </w:rPr>
            </w:pPr>
          </w:p>
        </w:tc>
        <w:tc>
          <w:tcPr>
            <w:tcW w:w="1467" w:type="dxa"/>
          </w:tcPr>
          <w:p w14:paraId="4546DC39" w14:textId="77777777" w:rsidR="00D73A5F" w:rsidRPr="00BB507A" w:rsidRDefault="00D73A5F" w:rsidP="00D73A5F">
            <w:pPr>
              <w:spacing w:before="120" w:after="120"/>
              <w:rPr>
                <w:rFonts w:asciiTheme="majorHAnsi" w:hAnsiTheme="majorHAnsi"/>
                <w:i/>
                <w:iCs/>
                <w:sz w:val="22"/>
                <w:szCs w:val="22"/>
              </w:rPr>
            </w:pPr>
          </w:p>
        </w:tc>
      </w:tr>
      <w:tr w:rsidR="00BB507A" w:rsidRPr="00BB507A" w14:paraId="6F039A43" w14:textId="77777777" w:rsidTr="00AA3774">
        <w:trPr>
          <w:jc w:val="center"/>
        </w:trPr>
        <w:tc>
          <w:tcPr>
            <w:tcW w:w="1428" w:type="dxa"/>
            <w:vMerge/>
          </w:tcPr>
          <w:p w14:paraId="78DC105F" w14:textId="77777777" w:rsidR="00D73A5F" w:rsidRPr="00BB507A" w:rsidRDefault="00D73A5F" w:rsidP="00D73A5F">
            <w:pPr>
              <w:spacing w:before="120" w:after="120"/>
              <w:rPr>
                <w:rFonts w:asciiTheme="majorHAnsi" w:hAnsiTheme="majorHAnsi"/>
                <w:i/>
                <w:iCs/>
                <w:sz w:val="22"/>
                <w:szCs w:val="22"/>
              </w:rPr>
            </w:pPr>
          </w:p>
        </w:tc>
        <w:tc>
          <w:tcPr>
            <w:tcW w:w="3090" w:type="dxa"/>
            <w:vMerge/>
          </w:tcPr>
          <w:p w14:paraId="2D6D0885" w14:textId="77777777" w:rsidR="00D73A5F" w:rsidRPr="00BB507A" w:rsidRDefault="00D73A5F" w:rsidP="00D73A5F">
            <w:pPr>
              <w:spacing w:before="120" w:after="120"/>
              <w:rPr>
                <w:rFonts w:asciiTheme="majorHAnsi" w:hAnsiTheme="majorHAnsi"/>
                <w:i/>
                <w:iCs/>
                <w:sz w:val="22"/>
                <w:szCs w:val="22"/>
              </w:rPr>
            </w:pPr>
          </w:p>
        </w:tc>
        <w:tc>
          <w:tcPr>
            <w:tcW w:w="2520" w:type="dxa"/>
            <w:vAlign w:val="center"/>
          </w:tcPr>
          <w:p w14:paraId="4AECA178" w14:textId="60AD4003" w:rsidR="00D73A5F" w:rsidRPr="00BB507A" w:rsidRDefault="00AA3774" w:rsidP="00D73A5F">
            <w:pPr>
              <w:rPr>
                <w:rFonts w:asciiTheme="majorHAnsi" w:hAnsiTheme="majorHAnsi"/>
                <w:sz w:val="22"/>
                <w:szCs w:val="22"/>
              </w:rPr>
            </w:pPr>
            <w:r w:rsidRPr="00BB507A">
              <w:rPr>
                <w:szCs w:val="24"/>
              </w:rPr>
              <w:t>Country of Manufacturer</w:t>
            </w:r>
          </w:p>
        </w:tc>
        <w:tc>
          <w:tcPr>
            <w:tcW w:w="3330" w:type="dxa"/>
          </w:tcPr>
          <w:p w14:paraId="72FB598C" w14:textId="472407B9" w:rsidR="00D73A5F" w:rsidRPr="00BB507A" w:rsidRDefault="00AA3774" w:rsidP="00D73A5F">
            <w:pPr>
              <w:rPr>
                <w:rFonts w:asciiTheme="majorHAnsi" w:hAnsiTheme="majorHAnsi"/>
                <w:sz w:val="22"/>
                <w:szCs w:val="22"/>
              </w:rPr>
            </w:pPr>
            <w:r w:rsidRPr="00BB507A">
              <w:rPr>
                <w:szCs w:val="24"/>
              </w:rPr>
              <w:t>(Please Specify)</w:t>
            </w:r>
          </w:p>
        </w:tc>
        <w:tc>
          <w:tcPr>
            <w:tcW w:w="1170" w:type="dxa"/>
          </w:tcPr>
          <w:p w14:paraId="2FA751B6" w14:textId="77777777" w:rsidR="00D73A5F" w:rsidRPr="00BB507A" w:rsidRDefault="00D73A5F" w:rsidP="00D73A5F">
            <w:pPr>
              <w:spacing w:before="120" w:after="120"/>
              <w:rPr>
                <w:rFonts w:asciiTheme="majorHAnsi" w:hAnsiTheme="majorHAnsi"/>
                <w:i/>
                <w:iCs/>
                <w:sz w:val="22"/>
                <w:szCs w:val="22"/>
              </w:rPr>
            </w:pPr>
          </w:p>
        </w:tc>
        <w:tc>
          <w:tcPr>
            <w:tcW w:w="1290" w:type="dxa"/>
          </w:tcPr>
          <w:p w14:paraId="40F684B7" w14:textId="77777777" w:rsidR="00D73A5F" w:rsidRPr="00BB507A" w:rsidRDefault="00D73A5F" w:rsidP="00D73A5F">
            <w:pPr>
              <w:spacing w:before="120" w:after="120"/>
              <w:rPr>
                <w:rFonts w:asciiTheme="majorHAnsi" w:hAnsiTheme="majorHAnsi"/>
                <w:i/>
                <w:iCs/>
                <w:sz w:val="22"/>
                <w:szCs w:val="22"/>
              </w:rPr>
            </w:pPr>
          </w:p>
        </w:tc>
        <w:tc>
          <w:tcPr>
            <w:tcW w:w="1467" w:type="dxa"/>
          </w:tcPr>
          <w:p w14:paraId="4C4E32E7" w14:textId="77777777" w:rsidR="00D73A5F" w:rsidRPr="00BB507A" w:rsidRDefault="00D73A5F" w:rsidP="00D73A5F">
            <w:pPr>
              <w:spacing w:before="120" w:after="120"/>
              <w:rPr>
                <w:rFonts w:asciiTheme="majorHAnsi" w:hAnsiTheme="majorHAnsi"/>
                <w:i/>
                <w:iCs/>
                <w:sz w:val="22"/>
                <w:szCs w:val="22"/>
              </w:rPr>
            </w:pPr>
          </w:p>
        </w:tc>
      </w:tr>
      <w:tr w:rsidR="00BB507A" w:rsidRPr="00BB507A" w14:paraId="0AF5A2F6" w14:textId="77777777" w:rsidTr="00E16DFC">
        <w:trPr>
          <w:jc w:val="center"/>
        </w:trPr>
        <w:tc>
          <w:tcPr>
            <w:tcW w:w="1428" w:type="dxa"/>
            <w:vMerge w:val="restart"/>
          </w:tcPr>
          <w:p w14:paraId="4D90F045" w14:textId="77777777" w:rsidR="00DD42CB" w:rsidRPr="00BB507A" w:rsidRDefault="00DD42CB" w:rsidP="00E16DFC">
            <w:pPr>
              <w:suppressAutoHyphens/>
              <w:spacing w:before="60"/>
              <w:jc w:val="center"/>
              <w:rPr>
                <w:b/>
                <w:bCs/>
                <w:sz w:val="20"/>
              </w:rPr>
            </w:pPr>
            <w:r w:rsidRPr="00BB507A">
              <w:rPr>
                <w:b/>
                <w:bCs/>
                <w:sz w:val="20"/>
              </w:rPr>
              <w:t>Line Item</w:t>
            </w:r>
          </w:p>
          <w:p w14:paraId="4C5E54B1" w14:textId="77777777" w:rsidR="00DD42CB" w:rsidRPr="00BB507A" w:rsidRDefault="00DD42CB" w:rsidP="00E16DFC">
            <w:pPr>
              <w:spacing w:before="120" w:after="120"/>
              <w:jc w:val="center"/>
              <w:rPr>
                <w:b/>
                <w:i/>
                <w:iCs/>
              </w:rPr>
            </w:pPr>
            <w:r w:rsidRPr="00BB507A">
              <w:rPr>
                <w:b/>
                <w:bCs/>
                <w:sz w:val="20"/>
              </w:rPr>
              <w:t>No</w:t>
            </w:r>
            <w:r w:rsidRPr="00BB507A">
              <w:rPr>
                <w:rStyle w:val="FootnoteReference"/>
                <w:b/>
                <w:bCs/>
                <w:sz w:val="20"/>
              </w:rPr>
              <w:footnoteReference w:id="20"/>
            </w:r>
          </w:p>
        </w:tc>
        <w:tc>
          <w:tcPr>
            <w:tcW w:w="3090" w:type="dxa"/>
            <w:vMerge w:val="restart"/>
          </w:tcPr>
          <w:p w14:paraId="59E3EB08" w14:textId="77777777" w:rsidR="00DD42CB" w:rsidRPr="00BB507A" w:rsidRDefault="00DD42CB" w:rsidP="00E16DFC">
            <w:pPr>
              <w:spacing w:before="120" w:after="120"/>
              <w:jc w:val="center"/>
              <w:rPr>
                <w:b/>
                <w:i/>
                <w:iCs/>
              </w:rPr>
            </w:pPr>
            <w:r w:rsidRPr="00BB507A">
              <w:rPr>
                <w:b/>
                <w:bCs/>
                <w:sz w:val="20"/>
              </w:rPr>
              <w:t>Description of Goods</w:t>
            </w:r>
            <w:r w:rsidRPr="00BB507A">
              <w:rPr>
                <w:b/>
                <w:i/>
                <w:iCs/>
              </w:rPr>
              <w:t xml:space="preserve"> or Related Service</w:t>
            </w:r>
            <w:r w:rsidRPr="00BB507A">
              <w:rPr>
                <w:rStyle w:val="FootnoteReference"/>
                <w:b/>
                <w:i/>
                <w:iCs/>
              </w:rPr>
              <w:footnoteReference w:id="21"/>
            </w:r>
          </w:p>
        </w:tc>
        <w:tc>
          <w:tcPr>
            <w:tcW w:w="2520" w:type="dxa"/>
            <w:vMerge w:val="restart"/>
          </w:tcPr>
          <w:p w14:paraId="17BC7EDB" w14:textId="77777777" w:rsidR="00DD42CB" w:rsidRPr="00BB507A" w:rsidRDefault="00DD42CB" w:rsidP="00E16DFC">
            <w:pPr>
              <w:spacing w:before="120" w:after="120"/>
              <w:jc w:val="center"/>
              <w:rPr>
                <w:i/>
                <w:iCs/>
              </w:rPr>
            </w:pPr>
            <w:r w:rsidRPr="00BB507A">
              <w:rPr>
                <w:b/>
                <w:i/>
                <w:iCs/>
              </w:rPr>
              <w:t>Sub Component</w:t>
            </w:r>
            <w:r w:rsidRPr="00BB507A">
              <w:rPr>
                <w:rStyle w:val="FootnoteReference"/>
                <w:i/>
                <w:iCs/>
              </w:rPr>
              <w:footnoteReference w:id="22"/>
            </w:r>
          </w:p>
        </w:tc>
        <w:tc>
          <w:tcPr>
            <w:tcW w:w="7257" w:type="dxa"/>
            <w:gridSpan w:val="4"/>
          </w:tcPr>
          <w:p w14:paraId="355B4F15" w14:textId="77777777" w:rsidR="00DD42CB" w:rsidRPr="00BB507A" w:rsidRDefault="00DD42CB" w:rsidP="00E16DFC">
            <w:pPr>
              <w:spacing w:before="120" w:after="120"/>
              <w:jc w:val="center"/>
              <w:rPr>
                <w:b/>
                <w:i/>
                <w:iCs/>
              </w:rPr>
            </w:pPr>
            <w:r w:rsidRPr="00BB507A">
              <w:rPr>
                <w:b/>
                <w:i/>
                <w:iCs/>
              </w:rPr>
              <w:t>Technical Specifications and Standards</w:t>
            </w:r>
          </w:p>
        </w:tc>
      </w:tr>
      <w:tr w:rsidR="00BB507A" w:rsidRPr="00BB507A" w14:paraId="316395FE" w14:textId="77777777" w:rsidTr="00E16DFC">
        <w:trPr>
          <w:jc w:val="center"/>
        </w:trPr>
        <w:tc>
          <w:tcPr>
            <w:tcW w:w="1428" w:type="dxa"/>
            <w:vMerge/>
          </w:tcPr>
          <w:p w14:paraId="0C79720A" w14:textId="77777777" w:rsidR="00DD42CB" w:rsidRPr="00BB507A" w:rsidRDefault="00DD42CB" w:rsidP="00E16DFC">
            <w:pPr>
              <w:suppressAutoHyphens/>
              <w:spacing w:before="60"/>
              <w:jc w:val="center"/>
              <w:rPr>
                <w:b/>
                <w:bCs/>
                <w:sz w:val="20"/>
              </w:rPr>
            </w:pPr>
          </w:p>
        </w:tc>
        <w:tc>
          <w:tcPr>
            <w:tcW w:w="3090" w:type="dxa"/>
            <w:vMerge/>
          </w:tcPr>
          <w:p w14:paraId="2A18A5BA" w14:textId="77777777" w:rsidR="00DD42CB" w:rsidRPr="00BB507A" w:rsidRDefault="00DD42CB" w:rsidP="00E16DFC">
            <w:pPr>
              <w:spacing w:before="120" w:after="120"/>
              <w:jc w:val="center"/>
              <w:rPr>
                <w:b/>
                <w:bCs/>
                <w:sz w:val="20"/>
              </w:rPr>
            </w:pPr>
          </w:p>
        </w:tc>
        <w:tc>
          <w:tcPr>
            <w:tcW w:w="2520" w:type="dxa"/>
            <w:vMerge/>
          </w:tcPr>
          <w:p w14:paraId="0E9A9DF9" w14:textId="77777777" w:rsidR="00DD42CB" w:rsidRPr="00BB507A" w:rsidRDefault="00DD42CB" w:rsidP="00E16DFC">
            <w:pPr>
              <w:spacing w:before="120" w:after="120"/>
              <w:jc w:val="center"/>
              <w:rPr>
                <w:i/>
                <w:iCs/>
              </w:rPr>
            </w:pPr>
          </w:p>
        </w:tc>
        <w:tc>
          <w:tcPr>
            <w:tcW w:w="4500" w:type="dxa"/>
            <w:gridSpan w:val="2"/>
          </w:tcPr>
          <w:p w14:paraId="5CAB2548" w14:textId="77777777" w:rsidR="00DD42CB" w:rsidRPr="00BB507A" w:rsidRDefault="00DD42CB" w:rsidP="00E16DFC">
            <w:pPr>
              <w:spacing w:before="120" w:after="120"/>
              <w:jc w:val="center"/>
              <w:rPr>
                <w:b/>
                <w:i/>
                <w:iCs/>
              </w:rPr>
            </w:pPr>
            <w:r w:rsidRPr="00BB507A">
              <w:rPr>
                <w:b/>
                <w:i/>
                <w:iCs/>
              </w:rPr>
              <w:t>Purchaser’s Requirements</w:t>
            </w:r>
          </w:p>
        </w:tc>
        <w:tc>
          <w:tcPr>
            <w:tcW w:w="2757" w:type="dxa"/>
            <w:gridSpan w:val="2"/>
          </w:tcPr>
          <w:p w14:paraId="2CC23477" w14:textId="77777777" w:rsidR="00DD42CB" w:rsidRPr="00BB507A" w:rsidRDefault="00DD42CB" w:rsidP="00E16DFC">
            <w:pPr>
              <w:spacing w:before="120" w:after="120"/>
              <w:jc w:val="center"/>
              <w:rPr>
                <w:b/>
                <w:i/>
                <w:iCs/>
              </w:rPr>
            </w:pPr>
            <w:r w:rsidRPr="00BB507A">
              <w:rPr>
                <w:b/>
                <w:i/>
                <w:iCs/>
              </w:rPr>
              <w:t>Bidder’s Offer</w:t>
            </w:r>
          </w:p>
        </w:tc>
      </w:tr>
      <w:tr w:rsidR="00BB507A" w:rsidRPr="00BB507A" w14:paraId="7BAEA31B" w14:textId="77777777" w:rsidTr="00E16DFC">
        <w:trPr>
          <w:jc w:val="center"/>
        </w:trPr>
        <w:tc>
          <w:tcPr>
            <w:tcW w:w="1428" w:type="dxa"/>
          </w:tcPr>
          <w:p w14:paraId="547E062B" w14:textId="77777777" w:rsidR="00DD42CB" w:rsidRPr="00BB507A" w:rsidRDefault="00DD42CB" w:rsidP="00E16DFC">
            <w:pPr>
              <w:suppressAutoHyphens/>
              <w:spacing w:before="60"/>
              <w:jc w:val="center"/>
              <w:rPr>
                <w:b/>
                <w:bCs/>
                <w:sz w:val="20"/>
              </w:rPr>
            </w:pPr>
          </w:p>
        </w:tc>
        <w:tc>
          <w:tcPr>
            <w:tcW w:w="3090" w:type="dxa"/>
          </w:tcPr>
          <w:p w14:paraId="01BF71BF" w14:textId="77777777" w:rsidR="00DD42CB" w:rsidRPr="00BB507A" w:rsidRDefault="00DD42CB" w:rsidP="00E16DFC">
            <w:pPr>
              <w:spacing w:before="120" w:after="120"/>
              <w:jc w:val="center"/>
              <w:rPr>
                <w:b/>
                <w:bCs/>
                <w:sz w:val="20"/>
              </w:rPr>
            </w:pPr>
          </w:p>
        </w:tc>
        <w:tc>
          <w:tcPr>
            <w:tcW w:w="2520" w:type="dxa"/>
          </w:tcPr>
          <w:p w14:paraId="287B62DD" w14:textId="77777777" w:rsidR="00DD42CB" w:rsidRPr="00BB507A" w:rsidRDefault="00DD42CB" w:rsidP="00E16DFC">
            <w:pPr>
              <w:spacing w:before="120" w:after="120"/>
              <w:jc w:val="center"/>
              <w:rPr>
                <w:i/>
                <w:iCs/>
              </w:rPr>
            </w:pPr>
          </w:p>
        </w:tc>
        <w:tc>
          <w:tcPr>
            <w:tcW w:w="3330" w:type="dxa"/>
          </w:tcPr>
          <w:p w14:paraId="208C6DCA" w14:textId="77777777" w:rsidR="00DD42CB" w:rsidRPr="00BB507A" w:rsidRDefault="00DD42CB" w:rsidP="00E16DFC">
            <w:pPr>
              <w:spacing w:before="120" w:after="120"/>
              <w:jc w:val="center"/>
              <w:rPr>
                <w:b/>
                <w:i/>
                <w:iCs/>
              </w:rPr>
            </w:pPr>
            <w:r w:rsidRPr="00BB507A">
              <w:rPr>
                <w:b/>
                <w:i/>
                <w:iCs/>
              </w:rPr>
              <w:t>Detail</w:t>
            </w:r>
            <w:r w:rsidRPr="00BB507A">
              <w:rPr>
                <w:rStyle w:val="FootnoteReference"/>
                <w:b/>
                <w:i/>
                <w:iCs/>
              </w:rPr>
              <w:footnoteReference w:id="23"/>
            </w:r>
          </w:p>
        </w:tc>
        <w:tc>
          <w:tcPr>
            <w:tcW w:w="1170" w:type="dxa"/>
          </w:tcPr>
          <w:p w14:paraId="465C9D06" w14:textId="77777777" w:rsidR="00DD42CB" w:rsidRPr="00BB507A" w:rsidRDefault="00DD42CB" w:rsidP="00E16DFC">
            <w:pPr>
              <w:spacing w:before="120" w:after="120"/>
              <w:jc w:val="center"/>
              <w:rPr>
                <w:b/>
                <w:i/>
                <w:iCs/>
              </w:rPr>
            </w:pPr>
            <w:r w:rsidRPr="00BB507A">
              <w:rPr>
                <w:b/>
                <w:i/>
                <w:iCs/>
              </w:rPr>
              <w:t>Priority</w:t>
            </w:r>
            <w:r w:rsidRPr="00BB507A">
              <w:rPr>
                <w:rStyle w:val="FootnoteReference"/>
                <w:b/>
                <w:i/>
                <w:iCs/>
              </w:rPr>
              <w:footnoteReference w:id="24"/>
            </w:r>
          </w:p>
        </w:tc>
        <w:tc>
          <w:tcPr>
            <w:tcW w:w="1290" w:type="dxa"/>
          </w:tcPr>
          <w:p w14:paraId="6A00C352" w14:textId="77777777" w:rsidR="00DD42CB" w:rsidRPr="00BB507A" w:rsidRDefault="00DD42CB" w:rsidP="00E16DFC">
            <w:pPr>
              <w:spacing w:before="120" w:after="120"/>
              <w:jc w:val="center"/>
              <w:rPr>
                <w:b/>
                <w:i/>
                <w:iCs/>
              </w:rPr>
            </w:pPr>
            <w:r w:rsidRPr="00BB507A">
              <w:rPr>
                <w:b/>
                <w:i/>
                <w:iCs/>
              </w:rPr>
              <w:t>Yes(Y)/ No(N)</w:t>
            </w:r>
          </w:p>
        </w:tc>
        <w:tc>
          <w:tcPr>
            <w:tcW w:w="1467" w:type="dxa"/>
          </w:tcPr>
          <w:p w14:paraId="3A522051" w14:textId="77777777" w:rsidR="00DD42CB" w:rsidRPr="00BB507A" w:rsidRDefault="00DD42CB" w:rsidP="00E16DFC">
            <w:pPr>
              <w:spacing w:before="120" w:after="120"/>
              <w:jc w:val="center"/>
              <w:rPr>
                <w:b/>
                <w:i/>
                <w:iCs/>
              </w:rPr>
            </w:pPr>
            <w:r w:rsidRPr="00BB507A">
              <w:rPr>
                <w:b/>
                <w:i/>
                <w:iCs/>
              </w:rPr>
              <w:t>Remarks</w:t>
            </w:r>
            <w:r w:rsidRPr="00BB507A">
              <w:rPr>
                <w:rStyle w:val="FootnoteReference"/>
                <w:b/>
                <w:i/>
                <w:iCs/>
              </w:rPr>
              <w:footnoteReference w:id="25"/>
            </w:r>
          </w:p>
        </w:tc>
      </w:tr>
      <w:tr w:rsidR="00BB507A" w:rsidRPr="00BB507A" w14:paraId="4B1FCF45" w14:textId="77777777" w:rsidTr="00AA3774">
        <w:trPr>
          <w:jc w:val="center"/>
        </w:trPr>
        <w:tc>
          <w:tcPr>
            <w:tcW w:w="1428" w:type="dxa"/>
          </w:tcPr>
          <w:p w14:paraId="7841EE14" w14:textId="77777777" w:rsidR="00D73A5F" w:rsidRPr="00BB507A" w:rsidRDefault="00D73A5F" w:rsidP="00D73A5F">
            <w:pPr>
              <w:spacing w:before="120" w:after="120"/>
              <w:rPr>
                <w:i/>
                <w:iCs/>
              </w:rPr>
            </w:pPr>
          </w:p>
        </w:tc>
        <w:tc>
          <w:tcPr>
            <w:tcW w:w="3090" w:type="dxa"/>
          </w:tcPr>
          <w:p w14:paraId="14576B48" w14:textId="77777777" w:rsidR="00D73A5F" w:rsidRPr="00BB507A" w:rsidRDefault="00D73A5F" w:rsidP="00D73A5F">
            <w:pPr>
              <w:spacing w:before="120" w:after="120"/>
              <w:rPr>
                <w:i/>
                <w:iCs/>
              </w:rPr>
            </w:pPr>
          </w:p>
        </w:tc>
        <w:tc>
          <w:tcPr>
            <w:tcW w:w="2520" w:type="dxa"/>
          </w:tcPr>
          <w:p w14:paraId="78BB5FED" w14:textId="00139296" w:rsidR="00D73A5F" w:rsidRPr="00BB507A" w:rsidRDefault="00D73A5F" w:rsidP="00D73A5F">
            <w:pPr>
              <w:spacing w:before="120" w:after="120"/>
              <w:rPr>
                <w:rFonts w:asciiTheme="majorHAnsi" w:hAnsiTheme="majorHAnsi"/>
                <w:sz w:val="22"/>
                <w:szCs w:val="22"/>
              </w:rPr>
            </w:pPr>
            <w:r w:rsidRPr="00BB507A">
              <w:t xml:space="preserve">Lamp Sources </w:t>
            </w:r>
          </w:p>
        </w:tc>
        <w:tc>
          <w:tcPr>
            <w:tcW w:w="3330" w:type="dxa"/>
          </w:tcPr>
          <w:p w14:paraId="475BFED5" w14:textId="09EB465C" w:rsidR="00D73A5F" w:rsidRPr="00BB507A" w:rsidRDefault="00D73A5F" w:rsidP="00D73A5F">
            <w:pPr>
              <w:spacing w:before="120" w:after="120"/>
              <w:rPr>
                <w:rFonts w:asciiTheme="majorHAnsi" w:hAnsiTheme="majorHAnsi"/>
                <w:sz w:val="22"/>
                <w:szCs w:val="22"/>
              </w:rPr>
            </w:pPr>
            <w:r w:rsidRPr="00BB507A">
              <w:t>Pulse Xenon lamp or Equivalent</w:t>
            </w:r>
          </w:p>
        </w:tc>
        <w:tc>
          <w:tcPr>
            <w:tcW w:w="1170" w:type="dxa"/>
          </w:tcPr>
          <w:p w14:paraId="2F4C1569" w14:textId="77777777" w:rsidR="00D73A5F" w:rsidRPr="00BB507A" w:rsidRDefault="00D73A5F" w:rsidP="00D73A5F">
            <w:pPr>
              <w:spacing w:before="120" w:after="120"/>
              <w:rPr>
                <w:i/>
                <w:iCs/>
              </w:rPr>
            </w:pPr>
          </w:p>
        </w:tc>
        <w:tc>
          <w:tcPr>
            <w:tcW w:w="1290" w:type="dxa"/>
          </w:tcPr>
          <w:p w14:paraId="14DE236E" w14:textId="77777777" w:rsidR="00D73A5F" w:rsidRPr="00BB507A" w:rsidRDefault="00D73A5F" w:rsidP="00D73A5F">
            <w:pPr>
              <w:spacing w:before="120" w:after="120"/>
              <w:rPr>
                <w:i/>
                <w:iCs/>
              </w:rPr>
            </w:pPr>
          </w:p>
        </w:tc>
        <w:tc>
          <w:tcPr>
            <w:tcW w:w="1467" w:type="dxa"/>
          </w:tcPr>
          <w:p w14:paraId="2901F4F9" w14:textId="77777777" w:rsidR="00D73A5F" w:rsidRPr="00BB507A" w:rsidRDefault="00D73A5F" w:rsidP="00D73A5F">
            <w:pPr>
              <w:spacing w:before="120" w:after="120"/>
              <w:rPr>
                <w:i/>
                <w:iCs/>
              </w:rPr>
            </w:pPr>
          </w:p>
        </w:tc>
      </w:tr>
      <w:tr w:rsidR="00BB507A" w:rsidRPr="00BB507A" w14:paraId="2C450D56" w14:textId="77777777" w:rsidTr="00AA3774">
        <w:trPr>
          <w:jc w:val="center"/>
        </w:trPr>
        <w:tc>
          <w:tcPr>
            <w:tcW w:w="1428" w:type="dxa"/>
          </w:tcPr>
          <w:p w14:paraId="1E5F699A" w14:textId="77777777" w:rsidR="00D73A5F" w:rsidRPr="00BB507A" w:rsidRDefault="00D73A5F" w:rsidP="00D73A5F">
            <w:pPr>
              <w:spacing w:before="120" w:after="120"/>
              <w:rPr>
                <w:rFonts w:asciiTheme="majorHAnsi" w:hAnsiTheme="majorHAnsi" w:cstheme="majorHAnsi"/>
                <w:i/>
                <w:iCs/>
                <w:sz w:val="22"/>
                <w:szCs w:val="22"/>
              </w:rPr>
            </w:pPr>
          </w:p>
        </w:tc>
        <w:tc>
          <w:tcPr>
            <w:tcW w:w="3090" w:type="dxa"/>
          </w:tcPr>
          <w:p w14:paraId="4D630320" w14:textId="77777777" w:rsidR="00D73A5F" w:rsidRPr="00BB507A" w:rsidRDefault="00D73A5F" w:rsidP="00D73A5F">
            <w:pPr>
              <w:spacing w:before="120" w:after="120"/>
              <w:rPr>
                <w:rFonts w:asciiTheme="majorHAnsi" w:hAnsiTheme="majorHAnsi" w:cstheme="majorHAnsi"/>
                <w:i/>
                <w:iCs/>
                <w:sz w:val="22"/>
                <w:szCs w:val="22"/>
              </w:rPr>
            </w:pPr>
          </w:p>
        </w:tc>
        <w:tc>
          <w:tcPr>
            <w:tcW w:w="2520" w:type="dxa"/>
          </w:tcPr>
          <w:p w14:paraId="6A7BB5B8" w14:textId="21F6DDF0" w:rsidR="00D73A5F" w:rsidRPr="00BB507A" w:rsidRDefault="00D73A5F" w:rsidP="00D73A5F">
            <w:pPr>
              <w:spacing w:before="120" w:after="120"/>
              <w:rPr>
                <w:rFonts w:asciiTheme="majorHAnsi" w:hAnsiTheme="majorHAnsi" w:cstheme="majorHAnsi"/>
                <w:sz w:val="22"/>
                <w:szCs w:val="22"/>
              </w:rPr>
            </w:pPr>
            <w:r w:rsidRPr="00BB507A">
              <w:t>Wavelength Range</w:t>
            </w:r>
          </w:p>
        </w:tc>
        <w:tc>
          <w:tcPr>
            <w:tcW w:w="3330" w:type="dxa"/>
            <w:vAlign w:val="center"/>
          </w:tcPr>
          <w:p w14:paraId="26F73E8B" w14:textId="59CC2F67" w:rsidR="00D73A5F" w:rsidRPr="00BB507A" w:rsidRDefault="00D73A5F" w:rsidP="00D73A5F">
            <w:pPr>
              <w:spacing w:before="120" w:after="120"/>
              <w:rPr>
                <w:rFonts w:asciiTheme="majorHAnsi" w:hAnsiTheme="majorHAnsi" w:cstheme="majorHAnsi"/>
                <w:sz w:val="22"/>
                <w:szCs w:val="22"/>
              </w:rPr>
            </w:pPr>
            <w:r w:rsidRPr="00BB507A">
              <w:t xml:space="preserve">200nm – </w:t>
            </w:r>
            <w:r w:rsidR="00D02012" w:rsidRPr="00BB507A">
              <w:t>90</w:t>
            </w:r>
            <w:r w:rsidRPr="00BB507A">
              <w:t>0nm or better</w:t>
            </w:r>
          </w:p>
        </w:tc>
        <w:tc>
          <w:tcPr>
            <w:tcW w:w="1170" w:type="dxa"/>
          </w:tcPr>
          <w:p w14:paraId="76272725" w14:textId="77777777" w:rsidR="00D73A5F" w:rsidRPr="00BB507A" w:rsidRDefault="00D73A5F" w:rsidP="00D73A5F">
            <w:pPr>
              <w:spacing w:before="120" w:after="120"/>
              <w:rPr>
                <w:i/>
                <w:iCs/>
              </w:rPr>
            </w:pPr>
          </w:p>
        </w:tc>
        <w:tc>
          <w:tcPr>
            <w:tcW w:w="1290" w:type="dxa"/>
          </w:tcPr>
          <w:p w14:paraId="5715AFAD" w14:textId="77777777" w:rsidR="00D73A5F" w:rsidRPr="00BB507A" w:rsidRDefault="00D73A5F" w:rsidP="00D73A5F">
            <w:pPr>
              <w:spacing w:before="120" w:after="120"/>
              <w:rPr>
                <w:i/>
                <w:iCs/>
              </w:rPr>
            </w:pPr>
          </w:p>
        </w:tc>
        <w:tc>
          <w:tcPr>
            <w:tcW w:w="1467" w:type="dxa"/>
          </w:tcPr>
          <w:p w14:paraId="760155CA" w14:textId="77777777" w:rsidR="00D73A5F" w:rsidRPr="00BB507A" w:rsidRDefault="00D73A5F" w:rsidP="00D73A5F">
            <w:pPr>
              <w:spacing w:before="120" w:after="120"/>
              <w:rPr>
                <w:i/>
                <w:iCs/>
              </w:rPr>
            </w:pPr>
          </w:p>
        </w:tc>
      </w:tr>
      <w:tr w:rsidR="00BB507A" w:rsidRPr="00BB507A" w14:paraId="46DDF68D" w14:textId="77777777" w:rsidTr="00AA3774">
        <w:trPr>
          <w:jc w:val="center"/>
        </w:trPr>
        <w:tc>
          <w:tcPr>
            <w:tcW w:w="1428" w:type="dxa"/>
          </w:tcPr>
          <w:p w14:paraId="701D65E5" w14:textId="77777777" w:rsidR="00D73A5F" w:rsidRPr="00BB507A" w:rsidRDefault="00D73A5F" w:rsidP="00D73A5F">
            <w:pPr>
              <w:spacing w:before="120" w:after="120"/>
              <w:rPr>
                <w:rFonts w:asciiTheme="majorHAnsi" w:hAnsiTheme="majorHAnsi" w:cstheme="majorHAnsi"/>
                <w:i/>
                <w:iCs/>
                <w:sz w:val="22"/>
                <w:szCs w:val="22"/>
              </w:rPr>
            </w:pPr>
          </w:p>
        </w:tc>
        <w:tc>
          <w:tcPr>
            <w:tcW w:w="3090" w:type="dxa"/>
          </w:tcPr>
          <w:p w14:paraId="32DAF13C" w14:textId="77777777" w:rsidR="00D73A5F" w:rsidRPr="00BB507A" w:rsidRDefault="00D73A5F" w:rsidP="00D73A5F">
            <w:pPr>
              <w:spacing w:before="120" w:after="120"/>
              <w:rPr>
                <w:rFonts w:asciiTheme="majorHAnsi" w:hAnsiTheme="majorHAnsi" w:cstheme="majorHAnsi"/>
                <w:i/>
                <w:iCs/>
                <w:sz w:val="22"/>
                <w:szCs w:val="22"/>
              </w:rPr>
            </w:pPr>
          </w:p>
        </w:tc>
        <w:tc>
          <w:tcPr>
            <w:tcW w:w="2520" w:type="dxa"/>
          </w:tcPr>
          <w:p w14:paraId="14656C22" w14:textId="082F1ACA" w:rsidR="00D73A5F" w:rsidRPr="00BB507A" w:rsidRDefault="00D73A5F" w:rsidP="00D73A5F">
            <w:pPr>
              <w:rPr>
                <w:rFonts w:asciiTheme="majorHAnsi" w:hAnsiTheme="majorHAnsi" w:cstheme="majorHAnsi"/>
                <w:b/>
                <w:sz w:val="22"/>
                <w:szCs w:val="22"/>
              </w:rPr>
            </w:pPr>
            <w:r w:rsidRPr="00BB507A">
              <w:t>Power Range</w:t>
            </w:r>
          </w:p>
        </w:tc>
        <w:tc>
          <w:tcPr>
            <w:tcW w:w="3330" w:type="dxa"/>
          </w:tcPr>
          <w:p w14:paraId="11F205F5" w14:textId="28210793" w:rsidR="00D73A5F" w:rsidRPr="00BB507A" w:rsidRDefault="00D73A5F" w:rsidP="00D73A5F">
            <w:pPr>
              <w:spacing w:before="120" w:after="120"/>
              <w:rPr>
                <w:rFonts w:asciiTheme="majorHAnsi" w:hAnsiTheme="majorHAnsi" w:cstheme="majorHAnsi"/>
                <w:sz w:val="22"/>
                <w:szCs w:val="22"/>
              </w:rPr>
            </w:pPr>
            <w:r w:rsidRPr="00BB507A">
              <w:t xml:space="preserve">20kW to 120kW variable </w:t>
            </w:r>
            <w:r w:rsidR="00B73E14" w:rsidRPr="00BB507A">
              <w:t>peak power settings</w:t>
            </w:r>
          </w:p>
        </w:tc>
        <w:tc>
          <w:tcPr>
            <w:tcW w:w="1170" w:type="dxa"/>
          </w:tcPr>
          <w:p w14:paraId="0CDB44ED" w14:textId="77777777" w:rsidR="00D73A5F" w:rsidRPr="00BB507A" w:rsidRDefault="00D73A5F" w:rsidP="00D73A5F">
            <w:pPr>
              <w:spacing w:before="120" w:after="120"/>
              <w:rPr>
                <w:i/>
                <w:iCs/>
              </w:rPr>
            </w:pPr>
          </w:p>
        </w:tc>
        <w:tc>
          <w:tcPr>
            <w:tcW w:w="1290" w:type="dxa"/>
          </w:tcPr>
          <w:p w14:paraId="52EFDF0F" w14:textId="77777777" w:rsidR="00D73A5F" w:rsidRPr="00BB507A" w:rsidRDefault="00D73A5F" w:rsidP="00D73A5F">
            <w:pPr>
              <w:spacing w:before="120" w:after="120"/>
              <w:rPr>
                <w:i/>
                <w:iCs/>
              </w:rPr>
            </w:pPr>
          </w:p>
        </w:tc>
        <w:tc>
          <w:tcPr>
            <w:tcW w:w="1467" w:type="dxa"/>
          </w:tcPr>
          <w:p w14:paraId="574D2DAC" w14:textId="77777777" w:rsidR="00D73A5F" w:rsidRPr="00BB507A" w:rsidRDefault="00D73A5F" w:rsidP="00D73A5F">
            <w:pPr>
              <w:spacing w:before="120" w:after="120"/>
              <w:rPr>
                <w:i/>
                <w:iCs/>
              </w:rPr>
            </w:pPr>
          </w:p>
        </w:tc>
      </w:tr>
      <w:tr w:rsidR="00BB507A" w:rsidRPr="00BB507A" w14:paraId="6DB6CCFE" w14:textId="77777777" w:rsidTr="00AA3774">
        <w:trPr>
          <w:jc w:val="center"/>
        </w:trPr>
        <w:tc>
          <w:tcPr>
            <w:tcW w:w="1428" w:type="dxa"/>
          </w:tcPr>
          <w:p w14:paraId="4C485B9C" w14:textId="77777777" w:rsidR="00D73A5F" w:rsidRPr="00BB507A" w:rsidRDefault="00D73A5F" w:rsidP="00D73A5F">
            <w:pPr>
              <w:spacing w:before="120" w:after="120"/>
              <w:rPr>
                <w:rFonts w:asciiTheme="majorHAnsi" w:hAnsiTheme="majorHAnsi" w:cstheme="majorHAnsi"/>
                <w:i/>
                <w:iCs/>
                <w:sz w:val="22"/>
                <w:szCs w:val="22"/>
              </w:rPr>
            </w:pPr>
          </w:p>
        </w:tc>
        <w:tc>
          <w:tcPr>
            <w:tcW w:w="3090" w:type="dxa"/>
          </w:tcPr>
          <w:p w14:paraId="0EEF4817" w14:textId="77777777" w:rsidR="00D73A5F" w:rsidRPr="00BB507A" w:rsidRDefault="00D73A5F" w:rsidP="00D73A5F">
            <w:pPr>
              <w:spacing w:before="120" w:after="120"/>
              <w:rPr>
                <w:rFonts w:asciiTheme="majorHAnsi" w:hAnsiTheme="majorHAnsi" w:cstheme="majorHAnsi"/>
                <w:i/>
                <w:iCs/>
                <w:sz w:val="22"/>
                <w:szCs w:val="22"/>
              </w:rPr>
            </w:pPr>
          </w:p>
        </w:tc>
        <w:tc>
          <w:tcPr>
            <w:tcW w:w="2520" w:type="dxa"/>
          </w:tcPr>
          <w:p w14:paraId="0CAD5AB9" w14:textId="75FD921D" w:rsidR="00D73A5F" w:rsidRPr="00BB507A" w:rsidRDefault="00D73A5F" w:rsidP="00D73A5F">
            <w:pPr>
              <w:spacing w:before="120" w:after="120"/>
              <w:rPr>
                <w:rFonts w:asciiTheme="majorHAnsi" w:hAnsiTheme="majorHAnsi" w:cstheme="majorHAnsi"/>
                <w:sz w:val="22"/>
                <w:szCs w:val="22"/>
              </w:rPr>
            </w:pPr>
            <w:r w:rsidRPr="00BB507A">
              <w:t>Detector</w:t>
            </w:r>
          </w:p>
        </w:tc>
        <w:tc>
          <w:tcPr>
            <w:tcW w:w="3330" w:type="dxa"/>
          </w:tcPr>
          <w:p w14:paraId="717E1FCE" w14:textId="1BDB5C12" w:rsidR="00D73A5F" w:rsidRPr="00BB507A" w:rsidRDefault="00D73A5F" w:rsidP="00D73A5F">
            <w:pPr>
              <w:spacing w:before="120" w:after="120"/>
              <w:rPr>
                <w:rFonts w:asciiTheme="majorHAnsi" w:hAnsiTheme="majorHAnsi" w:cstheme="majorHAnsi"/>
                <w:sz w:val="22"/>
                <w:szCs w:val="22"/>
              </w:rPr>
            </w:pPr>
            <w:r w:rsidRPr="00BB507A">
              <w:t>Photo Multiplier Tube R928</w:t>
            </w:r>
          </w:p>
        </w:tc>
        <w:tc>
          <w:tcPr>
            <w:tcW w:w="1170" w:type="dxa"/>
          </w:tcPr>
          <w:p w14:paraId="0E970F4F" w14:textId="77777777" w:rsidR="00D73A5F" w:rsidRPr="00BB507A" w:rsidRDefault="00D73A5F" w:rsidP="00D73A5F">
            <w:pPr>
              <w:spacing w:before="120" w:after="120"/>
              <w:rPr>
                <w:i/>
                <w:iCs/>
              </w:rPr>
            </w:pPr>
          </w:p>
        </w:tc>
        <w:tc>
          <w:tcPr>
            <w:tcW w:w="1290" w:type="dxa"/>
          </w:tcPr>
          <w:p w14:paraId="54330BB6" w14:textId="77777777" w:rsidR="00D73A5F" w:rsidRPr="00BB507A" w:rsidRDefault="00D73A5F" w:rsidP="00D73A5F">
            <w:pPr>
              <w:spacing w:before="120" w:after="120"/>
              <w:rPr>
                <w:i/>
                <w:iCs/>
              </w:rPr>
            </w:pPr>
          </w:p>
        </w:tc>
        <w:tc>
          <w:tcPr>
            <w:tcW w:w="1467" w:type="dxa"/>
          </w:tcPr>
          <w:p w14:paraId="45551FEE" w14:textId="77777777" w:rsidR="00D73A5F" w:rsidRPr="00BB507A" w:rsidRDefault="00D73A5F" w:rsidP="00D73A5F">
            <w:pPr>
              <w:spacing w:before="120" w:after="120"/>
              <w:rPr>
                <w:i/>
                <w:iCs/>
              </w:rPr>
            </w:pPr>
          </w:p>
        </w:tc>
      </w:tr>
      <w:tr w:rsidR="00BB507A" w:rsidRPr="00BB507A" w14:paraId="74A9CCCB" w14:textId="77777777" w:rsidTr="00AA3774">
        <w:trPr>
          <w:jc w:val="center"/>
        </w:trPr>
        <w:tc>
          <w:tcPr>
            <w:tcW w:w="1428" w:type="dxa"/>
          </w:tcPr>
          <w:p w14:paraId="18E31CD2" w14:textId="77777777" w:rsidR="00D73A5F" w:rsidRPr="00BB507A" w:rsidRDefault="00D73A5F" w:rsidP="00D73A5F">
            <w:pPr>
              <w:spacing w:before="120" w:after="120"/>
              <w:rPr>
                <w:rFonts w:asciiTheme="majorHAnsi" w:hAnsiTheme="majorHAnsi" w:cstheme="majorHAnsi"/>
                <w:i/>
                <w:iCs/>
                <w:sz w:val="22"/>
                <w:szCs w:val="22"/>
              </w:rPr>
            </w:pPr>
          </w:p>
        </w:tc>
        <w:tc>
          <w:tcPr>
            <w:tcW w:w="3090" w:type="dxa"/>
          </w:tcPr>
          <w:p w14:paraId="5BD5512B" w14:textId="77777777" w:rsidR="00D73A5F" w:rsidRPr="00BB507A" w:rsidRDefault="00D73A5F" w:rsidP="00D73A5F">
            <w:pPr>
              <w:spacing w:before="120" w:after="120"/>
              <w:rPr>
                <w:rFonts w:asciiTheme="majorHAnsi" w:hAnsiTheme="majorHAnsi" w:cstheme="majorHAnsi"/>
                <w:i/>
                <w:iCs/>
                <w:sz w:val="22"/>
                <w:szCs w:val="22"/>
              </w:rPr>
            </w:pPr>
          </w:p>
        </w:tc>
        <w:tc>
          <w:tcPr>
            <w:tcW w:w="2520" w:type="dxa"/>
          </w:tcPr>
          <w:p w14:paraId="2197D742" w14:textId="4967E9FE" w:rsidR="00D73A5F" w:rsidRPr="00BB507A" w:rsidRDefault="00D73A5F" w:rsidP="00D73A5F">
            <w:pPr>
              <w:spacing w:before="120" w:after="120"/>
              <w:rPr>
                <w:rFonts w:asciiTheme="majorHAnsi" w:hAnsiTheme="majorHAnsi" w:cstheme="majorHAnsi"/>
                <w:sz w:val="22"/>
                <w:szCs w:val="22"/>
              </w:rPr>
            </w:pPr>
            <w:r w:rsidRPr="00BB507A">
              <w:t>Monochromator Grating</w:t>
            </w:r>
          </w:p>
        </w:tc>
        <w:tc>
          <w:tcPr>
            <w:tcW w:w="3330" w:type="dxa"/>
          </w:tcPr>
          <w:p w14:paraId="5929C363" w14:textId="7A144C2D" w:rsidR="00D73A5F" w:rsidRPr="00BB507A" w:rsidRDefault="00D73A5F" w:rsidP="00D73A5F">
            <w:pPr>
              <w:spacing w:before="120" w:after="120"/>
              <w:rPr>
                <w:rFonts w:asciiTheme="majorHAnsi" w:hAnsiTheme="majorHAnsi" w:cstheme="majorHAnsi"/>
                <w:sz w:val="22"/>
                <w:szCs w:val="22"/>
              </w:rPr>
            </w:pPr>
            <w:r w:rsidRPr="00BB507A">
              <w:t>1</w:t>
            </w:r>
            <w:r w:rsidR="00D02012" w:rsidRPr="00BB507A">
              <w:t>1</w:t>
            </w:r>
            <w:r w:rsidRPr="00BB507A">
              <w:t>00 lines/mm or better</w:t>
            </w:r>
          </w:p>
        </w:tc>
        <w:tc>
          <w:tcPr>
            <w:tcW w:w="1170" w:type="dxa"/>
          </w:tcPr>
          <w:p w14:paraId="32398096" w14:textId="77777777" w:rsidR="00D73A5F" w:rsidRPr="00BB507A" w:rsidRDefault="00D73A5F" w:rsidP="00D73A5F">
            <w:pPr>
              <w:spacing w:before="120" w:after="120"/>
              <w:rPr>
                <w:i/>
                <w:iCs/>
              </w:rPr>
            </w:pPr>
          </w:p>
        </w:tc>
        <w:tc>
          <w:tcPr>
            <w:tcW w:w="1290" w:type="dxa"/>
          </w:tcPr>
          <w:p w14:paraId="6306C93D" w14:textId="77777777" w:rsidR="00D73A5F" w:rsidRPr="00BB507A" w:rsidRDefault="00D73A5F" w:rsidP="00D73A5F">
            <w:pPr>
              <w:spacing w:before="120" w:after="120"/>
              <w:rPr>
                <w:i/>
                <w:iCs/>
              </w:rPr>
            </w:pPr>
          </w:p>
        </w:tc>
        <w:tc>
          <w:tcPr>
            <w:tcW w:w="1467" w:type="dxa"/>
          </w:tcPr>
          <w:p w14:paraId="166325B2" w14:textId="77777777" w:rsidR="00D73A5F" w:rsidRPr="00BB507A" w:rsidRDefault="00D73A5F" w:rsidP="00D73A5F">
            <w:pPr>
              <w:spacing w:before="120" w:after="120"/>
              <w:rPr>
                <w:i/>
                <w:iCs/>
              </w:rPr>
            </w:pPr>
          </w:p>
        </w:tc>
      </w:tr>
      <w:tr w:rsidR="00BB507A" w:rsidRPr="00BB507A" w14:paraId="21C87BBD" w14:textId="77777777" w:rsidTr="00AA3774">
        <w:trPr>
          <w:jc w:val="center"/>
        </w:trPr>
        <w:tc>
          <w:tcPr>
            <w:tcW w:w="1428" w:type="dxa"/>
          </w:tcPr>
          <w:p w14:paraId="31226B41" w14:textId="77777777" w:rsidR="00D73A5F" w:rsidRPr="00BB507A" w:rsidRDefault="00D73A5F" w:rsidP="00D73A5F">
            <w:pPr>
              <w:spacing w:before="120" w:after="120"/>
              <w:rPr>
                <w:rFonts w:asciiTheme="majorHAnsi" w:hAnsiTheme="majorHAnsi" w:cstheme="majorHAnsi"/>
                <w:i/>
                <w:iCs/>
                <w:sz w:val="22"/>
                <w:szCs w:val="22"/>
              </w:rPr>
            </w:pPr>
          </w:p>
        </w:tc>
        <w:tc>
          <w:tcPr>
            <w:tcW w:w="3090" w:type="dxa"/>
          </w:tcPr>
          <w:p w14:paraId="1079587C" w14:textId="77777777" w:rsidR="00D73A5F" w:rsidRPr="00BB507A" w:rsidRDefault="00D73A5F" w:rsidP="00D73A5F">
            <w:pPr>
              <w:spacing w:before="120" w:after="120"/>
              <w:rPr>
                <w:rFonts w:asciiTheme="majorHAnsi" w:hAnsiTheme="majorHAnsi" w:cstheme="majorHAnsi"/>
                <w:i/>
                <w:iCs/>
                <w:sz w:val="22"/>
                <w:szCs w:val="22"/>
              </w:rPr>
            </w:pPr>
          </w:p>
        </w:tc>
        <w:tc>
          <w:tcPr>
            <w:tcW w:w="2520" w:type="dxa"/>
          </w:tcPr>
          <w:p w14:paraId="1A44458C" w14:textId="3B65C307" w:rsidR="00D73A5F" w:rsidRPr="00BB507A" w:rsidRDefault="00D73A5F" w:rsidP="00D73A5F">
            <w:pPr>
              <w:spacing w:before="120" w:after="120"/>
              <w:rPr>
                <w:rFonts w:asciiTheme="majorHAnsi" w:hAnsiTheme="majorHAnsi" w:cstheme="majorHAnsi"/>
                <w:sz w:val="22"/>
                <w:szCs w:val="22"/>
              </w:rPr>
            </w:pPr>
            <w:r w:rsidRPr="00BB507A">
              <w:t>Bandwidth</w:t>
            </w:r>
          </w:p>
        </w:tc>
        <w:tc>
          <w:tcPr>
            <w:tcW w:w="3330" w:type="dxa"/>
          </w:tcPr>
          <w:p w14:paraId="482CBDB0" w14:textId="49F7B690" w:rsidR="00D73A5F" w:rsidRPr="00BB507A" w:rsidRDefault="00D73A5F" w:rsidP="00D73A5F">
            <w:pPr>
              <w:spacing w:before="120" w:after="120"/>
              <w:rPr>
                <w:rFonts w:asciiTheme="majorHAnsi" w:hAnsiTheme="majorHAnsi" w:cstheme="majorHAnsi"/>
                <w:sz w:val="22"/>
                <w:szCs w:val="22"/>
              </w:rPr>
            </w:pPr>
            <w:r w:rsidRPr="00BB507A">
              <w:t>Variable user selectable from 1.0nm – 20nm or better</w:t>
            </w:r>
          </w:p>
        </w:tc>
        <w:tc>
          <w:tcPr>
            <w:tcW w:w="1170" w:type="dxa"/>
          </w:tcPr>
          <w:p w14:paraId="7775DAC2" w14:textId="77777777" w:rsidR="00D73A5F" w:rsidRPr="00BB507A" w:rsidRDefault="00D73A5F" w:rsidP="00D73A5F">
            <w:pPr>
              <w:spacing w:before="120" w:after="120"/>
              <w:rPr>
                <w:i/>
                <w:iCs/>
              </w:rPr>
            </w:pPr>
          </w:p>
        </w:tc>
        <w:tc>
          <w:tcPr>
            <w:tcW w:w="1290" w:type="dxa"/>
          </w:tcPr>
          <w:p w14:paraId="7F562BCD" w14:textId="77777777" w:rsidR="00D73A5F" w:rsidRPr="00BB507A" w:rsidRDefault="00D73A5F" w:rsidP="00D73A5F">
            <w:pPr>
              <w:spacing w:before="120" w:after="120"/>
              <w:rPr>
                <w:i/>
                <w:iCs/>
              </w:rPr>
            </w:pPr>
          </w:p>
        </w:tc>
        <w:tc>
          <w:tcPr>
            <w:tcW w:w="1467" w:type="dxa"/>
          </w:tcPr>
          <w:p w14:paraId="27DB43E5" w14:textId="77777777" w:rsidR="00D73A5F" w:rsidRPr="00BB507A" w:rsidRDefault="00D73A5F" w:rsidP="00D73A5F">
            <w:pPr>
              <w:spacing w:before="120" w:after="120"/>
              <w:rPr>
                <w:i/>
                <w:iCs/>
              </w:rPr>
            </w:pPr>
          </w:p>
        </w:tc>
      </w:tr>
      <w:tr w:rsidR="00BB507A" w:rsidRPr="00BB507A" w14:paraId="2D572793" w14:textId="77777777" w:rsidTr="00AA3774">
        <w:trPr>
          <w:jc w:val="center"/>
        </w:trPr>
        <w:tc>
          <w:tcPr>
            <w:tcW w:w="1428" w:type="dxa"/>
          </w:tcPr>
          <w:p w14:paraId="67E74D3C" w14:textId="77777777" w:rsidR="00DD42CB" w:rsidRPr="00BB507A" w:rsidRDefault="00DD42CB" w:rsidP="00D73A5F">
            <w:pPr>
              <w:spacing w:before="120" w:after="120"/>
              <w:rPr>
                <w:rFonts w:asciiTheme="majorHAnsi" w:hAnsiTheme="majorHAnsi" w:cstheme="majorHAnsi"/>
                <w:i/>
                <w:iCs/>
                <w:sz w:val="22"/>
                <w:szCs w:val="22"/>
              </w:rPr>
            </w:pPr>
          </w:p>
        </w:tc>
        <w:tc>
          <w:tcPr>
            <w:tcW w:w="3090" w:type="dxa"/>
          </w:tcPr>
          <w:p w14:paraId="2F8ADAFA" w14:textId="77777777" w:rsidR="00DD42CB" w:rsidRPr="00BB507A" w:rsidRDefault="00DD42CB" w:rsidP="00D73A5F">
            <w:pPr>
              <w:spacing w:before="120" w:after="120"/>
              <w:rPr>
                <w:rFonts w:asciiTheme="majorHAnsi" w:hAnsiTheme="majorHAnsi" w:cstheme="majorHAnsi"/>
                <w:i/>
                <w:iCs/>
                <w:sz w:val="22"/>
                <w:szCs w:val="22"/>
              </w:rPr>
            </w:pPr>
          </w:p>
        </w:tc>
        <w:tc>
          <w:tcPr>
            <w:tcW w:w="2520" w:type="dxa"/>
          </w:tcPr>
          <w:p w14:paraId="7CFF7D09" w14:textId="77777777" w:rsidR="00DD42CB" w:rsidRPr="00BB507A" w:rsidRDefault="00DD42CB" w:rsidP="00D73A5F">
            <w:pPr>
              <w:spacing w:before="120" w:after="120"/>
            </w:pPr>
          </w:p>
        </w:tc>
        <w:tc>
          <w:tcPr>
            <w:tcW w:w="3330" w:type="dxa"/>
          </w:tcPr>
          <w:p w14:paraId="706CC8C3" w14:textId="77777777" w:rsidR="00DD42CB" w:rsidRPr="00BB507A" w:rsidRDefault="00DD42CB" w:rsidP="00D73A5F">
            <w:pPr>
              <w:spacing w:before="120" w:after="120"/>
            </w:pPr>
          </w:p>
        </w:tc>
        <w:tc>
          <w:tcPr>
            <w:tcW w:w="1170" w:type="dxa"/>
          </w:tcPr>
          <w:p w14:paraId="185EE2D8" w14:textId="77777777" w:rsidR="00DD42CB" w:rsidRPr="00BB507A" w:rsidRDefault="00DD42CB" w:rsidP="00D73A5F">
            <w:pPr>
              <w:spacing w:before="120" w:after="120"/>
              <w:rPr>
                <w:i/>
                <w:iCs/>
              </w:rPr>
            </w:pPr>
          </w:p>
        </w:tc>
        <w:tc>
          <w:tcPr>
            <w:tcW w:w="1290" w:type="dxa"/>
          </w:tcPr>
          <w:p w14:paraId="0B3131A5" w14:textId="77777777" w:rsidR="00DD42CB" w:rsidRPr="00BB507A" w:rsidRDefault="00DD42CB" w:rsidP="00D73A5F">
            <w:pPr>
              <w:spacing w:before="120" w:after="120"/>
              <w:rPr>
                <w:i/>
                <w:iCs/>
              </w:rPr>
            </w:pPr>
          </w:p>
        </w:tc>
        <w:tc>
          <w:tcPr>
            <w:tcW w:w="1467" w:type="dxa"/>
          </w:tcPr>
          <w:p w14:paraId="794A2AC1" w14:textId="77777777" w:rsidR="00DD42CB" w:rsidRPr="00BB507A" w:rsidRDefault="00DD42CB" w:rsidP="00D73A5F">
            <w:pPr>
              <w:spacing w:before="120" w:after="120"/>
              <w:rPr>
                <w:i/>
                <w:iCs/>
              </w:rPr>
            </w:pPr>
          </w:p>
        </w:tc>
      </w:tr>
      <w:tr w:rsidR="00BB507A" w:rsidRPr="00BB507A" w14:paraId="0927E471" w14:textId="77777777" w:rsidTr="00AA3774">
        <w:trPr>
          <w:jc w:val="center"/>
        </w:trPr>
        <w:tc>
          <w:tcPr>
            <w:tcW w:w="1428" w:type="dxa"/>
          </w:tcPr>
          <w:p w14:paraId="233FC972" w14:textId="77777777" w:rsidR="00D73A5F" w:rsidRPr="00BB507A" w:rsidRDefault="00D73A5F" w:rsidP="00D73A5F">
            <w:pPr>
              <w:spacing w:before="120" w:after="120"/>
              <w:rPr>
                <w:rFonts w:asciiTheme="majorHAnsi" w:hAnsiTheme="majorHAnsi" w:cstheme="majorHAnsi"/>
                <w:i/>
                <w:iCs/>
                <w:sz w:val="22"/>
                <w:szCs w:val="22"/>
              </w:rPr>
            </w:pPr>
          </w:p>
        </w:tc>
        <w:tc>
          <w:tcPr>
            <w:tcW w:w="3090" w:type="dxa"/>
          </w:tcPr>
          <w:p w14:paraId="611FCE56" w14:textId="77777777" w:rsidR="00D73A5F" w:rsidRPr="00BB507A" w:rsidRDefault="00D73A5F" w:rsidP="00D73A5F">
            <w:pPr>
              <w:spacing w:before="120" w:after="120"/>
              <w:rPr>
                <w:rFonts w:asciiTheme="majorHAnsi" w:hAnsiTheme="majorHAnsi" w:cstheme="majorHAnsi"/>
                <w:i/>
                <w:iCs/>
                <w:sz w:val="22"/>
                <w:szCs w:val="22"/>
              </w:rPr>
            </w:pPr>
          </w:p>
        </w:tc>
        <w:tc>
          <w:tcPr>
            <w:tcW w:w="2520" w:type="dxa"/>
          </w:tcPr>
          <w:p w14:paraId="1C3BB4BA" w14:textId="3F23960B" w:rsidR="00D73A5F" w:rsidRPr="00BB507A" w:rsidRDefault="00D73A5F" w:rsidP="00D73A5F">
            <w:pPr>
              <w:spacing w:before="120" w:after="120"/>
              <w:rPr>
                <w:rFonts w:asciiTheme="majorHAnsi" w:hAnsiTheme="majorHAnsi" w:cstheme="majorHAnsi"/>
                <w:sz w:val="22"/>
                <w:szCs w:val="22"/>
              </w:rPr>
            </w:pPr>
            <w:r w:rsidRPr="00BB507A">
              <w:t>Resolution</w:t>
            </w:r>
          </w:p>
        </w:tc>
        <w:tc>
          <w:tcPr>
            <w:tcW w:w="3330" w:type="dxa"/>
          </w:tcPr>
          <w:p w14:paraId="3991043C" w14:textId="533FF4C5" w:rsidR="00D73A5F" w:rsidRPr="00BB507A" w:rsidRDefault="00D73A5F" w:rsidP="00D73A5F">
            <w:pPr>
              <w:spacing w:before="120" w:after="120"/>
              <w:rPr>
                <w:rFonts w:asciiTheme="majorHAnsi" w:hAnsiTheme="majorHAnsi" w:cstheme="majorHAnsi"/>
                <w:sz w:val="22"/>
                <w:szCs w:val="22"/>
              </w:rPr>
            </w:pPr>
            <w:r w:rsidRPr="00BB507A">
              <w:t>Variable user selectable from 1.0nm – 20nm or better</w:t>
            </w:r>
          </w:p>
        </w:tc>
        <w:tc>
          <w:tcPr>
            <w:tcW w:w="1170" w:type="dxa"/>
          </w:tcPr>
          <w:p w14:paraId="0B5C4246" w14:textId="77777777" w:rsidR="00D73A5F" w:rsidRPr="00BB507A" w:rsidRDefault="00D73A5F" w:rsidP="00D73A5F">
            <w:pPr>
              <w:spacing w:before="120" w:after="120"/>
              <w:rPr>
                <w:i/>
                <w:iCs/>
              </w:rPr>
            </w:pPr>
          </w:p>
        </w:tc>
        <w:tc>
          <w:tcPr>
            <w:tcW w:w="1290" w:type="dxa"/>
          </w:tcPr>
          <w:p w14:paraId="6D672E0D" w14:textId="77777777" w:rsidR="00D73A5F" w:rsidRPr="00BB507A" w:rsidRDefault="00D73A5F" w:rsidP="00D73A5F">
            <w:pPr>
              <w:spacing w:before="120" w:after="120"/>
              <w:rPr>
                <w:i/>
                <w:iCs/>
              </w:rPr>
            </w:pPr>
          </w:p>
        </w:tc>
        <w:tc>
          <w:tcPr>
            <w:tcW w:w="1467" w:type="dxa"/>
          </w:tcPr>
          <w:p w14:paraId="2A5E9286" w14:textId="77777777" w:rsidR="00D73A5F" w:rsidRPr="00BB507A" w:rsidRDefault="00D73A5F" w:rsidP="00D73A5F">
            <w:pPr>
              <w:spacing w:before="120" w:after="120"/>
              <w:rPr>
                <w:i/>
                <w:iCs/>
              </w:rPr>
            </w:pPr>
          </w:p>
        </w:tc>
      </w:tr>
      <w:tr w:rsidR="00BB507A" w:rsidRPr="00BB507A" w14:paraId="69DAB640" w14:textId="77777777" w:rsidTr="00AA3774">
        <w:trPr>
          <w:jc w:val="center"/>
        </w:trPr>
        <w:tc>
          <w:tcPr>
            <w:tcW w:w="1428" w:type="dxa"/>
          </w:tcPr>
          <w:p w14:paraId="5A737AA5" w14:textId="77777777" w:rsidR="00D73A5F" w:rsidRPr="00BB507A" w:rsidRDefault="00D73A5F" w:rsidP="00D73A5F">
            <w:pPr>
              <w:spacing w:before="120" w:after="120"/>
              <w:rPr>
                <w:rFonts w:asciiTheme="majorHAnsi" w:hAnsiTheme="majorHAnsi" w:cstheme="majorHAnsi"/>
                <w:i/>
                <w:iCs/>
                <w:sz w:val="22"/>
                <w:szCs w:val="22"/>
              </w:rPr>
            </w:pPr>
          </w:p>
        </w:tc>
        <w:tc>
          <w:tcPr>
            <w:tcW w:w="3090" w:type="dxa"/>
          </w:tcPr>
          <w:p w14:paraId="1B35039B" w14:textId="77777777" w:rsidR="00D73A5F" w:rsidRPr="00BB507A" w:rsidRDefault="00D73A5F" w:rsidP="00D73A5F">
            <w:pPr>
              <w:spacing w:before="120" w:after="120"/>
              <w:rPr>
                <w:rFonts w:asciiTheme="majorHAnsi" w:hAnsiTheme="majorHAnsi" w:cstheme="majorHAnsi"/>
                <w:i/>
                <w:iCs/>
                <w:sz w:val="22"/>
                <w:szCs w:val="22"/>
              </w:rPr>
            </w:pPr>
          </w:p>
        </w:tc>
        <w:tc>
          <w:tcPr>
            <w:tcW w:w="2520" w:type="dxa"/>
          </w:tcPr>
          <w:p w14:paraId="5BD807DB" w14:textId="579DFC10" w:rsidR="00D73A5F" w:rsidRPr="00BB507A" w:rsidRDefault="00D73A5F" w:rsidP="00D73A5F">
            <w:pPr>
              <w:spacing w:before="120" w:after="120"/>
              <w:rPr>
                <w:rFonts w:asciiTheme="majorHAnsi" w:hAnsiTheme="majorHAnsi" w:cstheme="majorHAnsi"/>
                <w:sz w:val="22"/>
                <w:szCs w:val="22"/>
              </w:rPr>
            </w:pPr>
            <w:r w:rsidRPr="00BB507A">
              <w:t>Wavelength Accuracy</w:t>
            </w:r>
          </w:p>
        </w:tc>
        <w:tc>
          <w:tcPr>
            <w:tcW w:w="3330" w:type="dxa"/>
          </w:tcPr>
          <w:p w14:paraId="09B23F65" w14:textId="62DBCB20" w:rsidR="00D73A5F" w:rsidRPr="00BB507A" w:rsidRDefault="00D73A5F" w:rsidP="00D73A5F">
            <w:pPr>
              <w:spacing w:before="120" w:after="120"/>
              <w:rPr>
                <w:rFonts w:asciiTheme="majorHAnsi" w:hAnsiTheme="majorHAnsi" w:cstheme="majorHAnsi"/>
                <w:sz w:val="22"/>
                <w:szCs w:val="22"/>
              </w:rPr>
            </w:pPr>
            <w:r w:rsidRPr="00BB507A">
              <w:t>0.5 nm or better</w:t>
            </w:r>
          </w:p>
        </w:tc>
        <w:tc>
          <w:tcPr>
            <w:tcW w:w="1170" w:type="dxa"/>
          </w:tcPr>
          <w:p w14:paraId="1636A936" w14:textId="77777777" w:rsidR="00D73A5F" w:rsidRPr="00BB507A" w:rsidRDefault="00D73A5F" w:rsidP="00D73A5F">
            <w:pPr>
              <w:spacing w:before="120" w:after="120"/>
              <w:rPr>
                <w:i/>
                <w:iCs/>
              </w:rPr>
            </w:pPr>
          </w:p>
        </w:tc>
        <w:tc>
          <w:tcPr>
            <w:tcW w:w="1290" w:type="dxa"/>
          </w:tcPr>
          <w:p w14:paraId="4A0633D7" w14:textId="77777777" w:rsidR="00D73A5F" w:rsidRPr="00BB507A" w:rsidRDefault="00D73A5F" w:rsidP="00D73A5F">
            <w:pPr>
              <w:spacing w:before="120" w:after="120"/>
              <w:rPr>
                <w:i/>
                <w:iCs/>
              </w:rPr>
            </w:pPr>
          </w:p>
        </w:tc>
        <w:tc>
          <w:tcPr>
            <w:tcW w:w="1467" w:type="dxa"/>
          </w:tcPr>
          <w:p w14:paraId="6AFF93EC" w14:textId="77777777" w:rsidR="00D73A5F" w:rsidRPr="00BB507A" w:rsidRDefault="00D73A5F" w:rsidP="00D73A5F">
            <w:pPr>
              <w:spacing w:before="120" w:after="120"/>
              <w:rPr>
                <w:i/>
                <w:iCs/>
              </w:rPr>
            </w:pPr>
          </w:p>
        </w:tc>
      </w:tr>
      <w:tr w:rsidR="00BB507A" w:rsidRPr="00BB507A" w14:paraId="46E54746" w14:textId="77777777" w:rsidTr="00AA3774">
        <w:trPr>
          <w:jc w:val="center"/>
        </w:trPr>
        <w:tc>
          <w:tcPr>
            <w:tcW w:w="1428" w:type="dxa"/>
          </w:tcPr>
          <w:p w14:paraId="307A65C4" w14:textId="77777777" w:rsidR="00D73A5F" w:rsidRPr="00BB507A" w:rsidRDefault="00D73A5F" w:rsidP="00D73A5F">
            <w:pPr>
              <w:spacing w:before="120" w:after="120"/>
              <w:rPr>
                <w:rFonts w:asciiTheme="majorHAnsi" w:hAnsiTheme="majorHAnsi" w:cstheme="majorHAnsi"/>
                <w:i/>
                <w:iCs/>
                <w:sz w:val="22"/>
                <w:szCs w:val="22"/>
              </w:rPr>
            </w:pPr>
          </w:p>
        </w:tc>
        <w:tc>
          <w:tcPr>
            <w:tcW w:w="3090" w:type="dxa"/>
          </w:tcPr>
          <w:p w14:paraId="629EE432" w14:textId="77777777" w:rsidR="00D73A5F" w:rsidRPr="00BB507A" w:rsidRDefault="00D73A5F" w:rsidP="00D73A5F">
            <w:pPr>
              <w:spacing w:before="120" w:after="120"/>
              <w:rPr>
                <w:rFonts w:asciiTheme="majorHAnsi" w:hAnsiTheme="majorHAnsi" w:cstheme="majorHAnsi"/>
                <w:i/>
                <w:iCs/>
                <w:sz w:val="22"/>
                <w:szCs w:val="22"/>
              </w:rPr>
            </w:pPr>
          </w:p>
        </w:tc>
        <w:tc>
          <w:tcPr>
            <w:tcW w:w="2520" w:type="dxa"/>
          </w:tcPr>
          <w:p w14:paraId="04A543C2" w14:textId="56B1D28C" w:rsidR="00D73A5F" w:rsidRPr="00BB507A" w:rsidRDefault="00D73A5F" w:rsidP="00D73A5F">
            <w:pPr>
              <w:spacing w:before="120" w:after="120"/>
              <w:rPr>
                <w:rFonts w:asciiTheme="majorHAnsi" w:hAnsiTheme="majorHAnsi" w:cstheme="majorHAnsi"/>
                <w:sz w:val="22"/>
                <w:szCs w:val="22"/>
              </w:rPr>
            </w:pPr>
            <w:r w:rsidRPr="00BB507A">
              <w:t>Wavelength Reproducibility</w:t>
            </w:r>
          </w:p>
        </w:tc>
        <w:tc>
          <w:tcPr>
            <w:tcW w:w="3330" w:type="dxa"/>
          </w:tcPr>
          <w:p w14:paraId="53252B0A" w14:textId="6A739A9F" w:rsidR="00D73A5F" w:rsidRPr="00BB507A" w:rsidRDefault="00D73A5F" w:rsidP="00D73A5F">
            <w:pPr>
              <w:spacing w:before="120" w:after="120"/>
              <w:rPr>
                <w:rFonts w:asciiTheme="majorHAnsi" w:hAnsiTheme="majorHAnsi" w:cstheme="majorHAnsi"/>
                <w:sz w:val="22"/>
                <w:szCs w:val="22"/>
              </w:rPr>
            </w:pPr>
            <w:r w:rsidRPr="00BB507A">
              <w:t>0.</w:t>
            </w:r>
            <w:r w:rsidR="00D02012" w:rsidRPr="00BB507A">
              <w:t>3</w:t>
            </w:r>
            <w:r w:rsidRPr="00BB507A">
              <w:t>nm or better</w:t>
            </w:r>
          </w:p>
        </w:tc>
        <w:tc>
          <w:tcPr>
            <w:tcW w:w="1170" w:type="dxa"/>
          </w:tcPr>
          <w:p w14:paraId="53F0F600" w14:textId="77777777" w:rsidR="00D73A5F" w:rsidRPr="00BB507A" w:rsidRDefault="00D73A5F" w:rsidP="00D73A5F">
            <w:pPr>
              <w:spacing w:before="120" w:after="120"/>
              <w:rPr>
                <w:i/>
                <w:iCs/>
              </w:rPr>
            </w:pPr>
          </w:p>
        </w:tc>
        <w:tc>
          <w:tcPr>
            <w:tcW w:w="1290" w:type="dxa"/>
          </w:tcPr>
          <w:p w14:paraId="5E1A2FE5" w14:textId="77777777" w:rsidR="00D73A5F" w:rsidRPr="00BB507A" w:rsidRDefault="00D73A5F" w:rsidP="00D73A5F">
            <w:pPr>
              <w:spacing w:before="120" w:after="120"/>
              <w:rPr>
                <w:i/>
                <w:iCs/>
              </w:rPr>
            </w:pPr>
          </w:p>
        </w:tc>
        <w:tc>
          <w:tcPr>
            <w:tcW w:w="1467" w:type="dxa"/>
          </w:tcPr>
          <w:p w14:paraId="2DAC527D" w14:textId="77777777" w:rsidR="00D73A5F" w:rsidRPr="00BB507A" w:rsidRDefault="00D73A5F" w:rsidP="00D73A5F">
            <w:pPr>
              <w:spacing w:before="120" w:after="120"/>
              <w:rPr>
                <w:i/>
                <w:iCs/>
              </w:rPr>
            </w:pPr>
          </w:p>
        </w:tc>
      </w:tr>
      <w:tr w:rsidR="00BB507A" w:rsidRPr="00BB507A" w14:paraId="422ADBE9" w14:textId="77777777" w:rsidTr="00AA3774">
        <w:trPr>
          <w:jc w:val="center"/>
        </w:trPr>
        <w:tc>
          <w:tcPr>
            <w:tcW w:w="1428" w:type="dxa"/>
          </w:tcPr>
          <w:p w14:paraId="068E9649" w14:textId="77777777" w:rsidR="00D73A5F" w:rsidRPr="00BB507A" w:rsidRDefault="00D73A5F" w:rsidP="00D73A5F">
            <w:pPr>
              <w:spacing w:before="120" w:after="120"/>
              <w:rPr>
                <w:rFonts w:asciiTheme="majorHAnsi" w:hAnsiTheme="majorHAnsi" w:cstheme="majorHAnsi"/>
                <w:i/>
                <w:iCs/>
                <w:sz w:val="22"/>
                <w:szCs w:val="22"/>
              </w:rPr>
            </w:pPr>
          </w:p>
        </w:tc>
        <w:tc>
          <w:tcPr>
            <w:tcW w:w="3090" w:type="dxa"/>
          </w:tcPr>
          <w:p w14:paraId="27282A9D" w14:textId="77777777" w:rsidR="00D73A5F" w:rsidRPr="00BB507A" w:rsidRDefault="00D73A5F" w:rsidP="00D73A5F">
            <w:pPr>
              <w:spacing w:before="120" w:after="120"/>
              <w:rPr>
                <w:rFonts w:asciiTheme="majorHAnsi" w:hAnsiTheme="majorHAnsi" w:cstheme="majorHAnsi"/>
                <w:i/>
                <w:iCs/>
                <w:sz w:val="22"/>
                <w:szCs w:val="22"/>
              </w:rPr>
            </w:pPr>
          </w:p>
        </w:tc>
        <w:tc>
          <w:tcPr>
            <w:tcW w:w="2520" w:type="dxa"/>
          </w:tcPr>
          <w:p w14:paraId="4AF79670" w14:textId="056BD55D" w:rsidR="00D73A5F" w:rsidRPr="00BB507A" w:rsidRDefault="00D73A5F" w:rsidP="00D73A5F">
            <w:pPr>
              <w:spacing w:before="120" w:after="120"/>
              <w:rPr>
                <w:rFonts w:asciiTheme="majorHAnsi" w:hAnsiTheme="majorHAnsi" w:cstheme="majorHAnsi"/>
                <w:sz w:val="22"/>
                <w:szCs w:val="22"/>
              </w:rPr>
            </w:pPr>
            <w:r w:rsidRPr="00BB507A">
              <w:t>Scan Speed</w:t>
            </w:r>
          </w:p>
        </w:tc>
        <w:tc>
          <w:tcPr>
            <w:tcW w:w="3330" w:type="dxa"/>
          </w:tcPr>
          <w:p w14:paraId="17531285" w14:textId="3FED8256" w:rsidR="00D73A5F" w:rsidRPr="00BB507A" w:rsidRDefault="00D73A5F" w:rsidP="00D73A5F">
            <w:pPr>
              <w:spacing w:before="120" w:after="120"/>
              <w:rPr>
                <w:rFonts w:asciiTheme="majorHAnsi" w:hAnsiTheme="majorHAnsi" w:cstheme="majorHAnsi"/>
                <w:sz w:val="22"/>
                <w:szCs w:val="22"/>
              </w:rPr>
            </w:pPr>
            <w:r w:rsidRPr="00BB507A">
              <w:t>2</w:t>
            </w:r>
            <w:r w:rsidR="00D02012" w:rsidRPr="00BB507A">
              <w:t>2</w:t>
            </w:r>
            <w:r w:rsidRPr="00BB507A">
              <w:t>,000 nm/min or better</w:t>
            </w:r>
          </w:p>
        </w:tc>
        <w:tc>
          <w:tcPr>
            <w:tcW w:w="1170" w:type="dxa"/>
          </w:tcPr>
          <w:p w14:paraId="68FA24E6" w14:textId="77777777" w:rsidR="00D73A5F" w:rsidRPr="00BB507A" w:rsidRDefault="00D73A5F" w:rsidP="00D73A5F">
            <w:pPr>
              <w:spacing w:before="120" w:after="120"/>
              <w:rPr>
                <w:i/>
                <w:iCs/>
              </w:rPr>
            </w:pPr>
          </w:p>
        </w:tc>
        <w:tc>
          <w:tcPr>
            <w:tcW w:w="1290" w:type="dxa"/>
          </w:tcPr>
          <w:p w14:paraId="5F666850" w14:textId="77777777" w:rsidR="00D73A5F" w:rsidRPr="00BB507A" w:rsidRDefault="00D73A5F" w:rsidP="00D73A5F">
            <w:pPr>
              <w:spacing w:before="120" w:after="120"/>
              <w:rPr>
                <w:i/>
                <w:iCs/>
              </w:rPr>
            </w:pPr>
          </w:p>
        </w:tc>
        <w:tc>
          <w:tcPr>
            <w:tcW w:w="1467" w:type="dxa"/>
          </w:tcPr>
          <w:p w14:paraId="76BCC051" w14:textId="77777777" w:rsidR="00D73A5F" w:rsidRPr="00BB507A" w:rsidRDefault="00D73A5F" w:rsidP="00D73A5F">
            <w:pPr>
              <w:spacing w:before="120" w:after="120"/>
              <w:rPr>
                <w:i/>
                <w:iCs/>
              </w:rPr>
            </w:pPr>
          </w:p>
        </w:tc>
      </w:tr>
      <w:tr w:rsidR="00BB507A" w:rsidRPr="00BB507A" w14:paraId="4D145725" w14:textId="77777777" w:rsidTr="00AA3774">
        <w:trPr>
          <w:jc w:val="center"/>
        </w:trPr>
        <w:tc>
          <w:tcPr>
            <w:tcW w:w="1428" w:type="dxa"/>
          </w:tcPr>
          <w:p w14:paraId="0143567C" w14:textId="77777777" w:rsidR="00D73A5F" w:rsidRPr="00BB507A" w:rsidRDefault="00D73A5F" w:rsidP="00D73A5F">
            <w:pPr>
              <w:spacing w:before="120" w:after="120"/>
              <w:rPr>
                <w:rFonts w:asciiTheme="majorHAnsi" w:hAnsiTheme="majorHAnsi" w:cstheme="majorHAnsi"/>
                <w:i/>
                <w:iCs/>
                <w:sz w:val="22"/>
                <w:szCs w:val="22"/>
              </w:rPr>
            </w:pPr>
          </w:p>
        </w:tc>
        <w:tc>
          <w:tcPr>
            <w:tcW w:w="3090" w:type="dxa"/>
          </w:tcPr>
          <w:p w14:paraId="78D830DC" w14:textId="77777777" w:rsidR="00D73A5F" w:rsidRPr="00BB507A" w:rsidRDefault="00D73A5F" w:rsidP="00D73A5F">
            <w:pPr>
              <w:rPr>
                <w:rFonts w:asciiTheme="majorHAnsi" w:hAnsiTheme="majorHAnsi" w:cstheme="majorHAnsi"/>
                <w:i/>
                <w:iCs/>
                <w:sz w:val="22"/>
                <w:szCs w:val="22"/>
              </w:rPr>
            </w:pPr>
          </w:p>
        </w:tc>
        <w:tc>
          <w:tcPr>
            <w:tcW w:w="2520" w:type="dxa"/>
          </w:tcPr>
          <w:p w14:paraId="18D750A3" w14:textId="32683E6D" w:rsidR="00D73A5F" w:rsidRPr="00BB507A" w:rsidRDefault="00D73A5F" w:rsidP="00D73A5F">
            <w:pPr>
              <w:spacing w:before="120" w:after="120"/>
              <w:rPr>
                <w:rFonts w:asciiTheme="majorHAnsi" w:hAnsiTheme="majorHAnsi" w:cstheme="majorHAnsi"/>
                <w:sz w:val="22"/>
                <w:szCs w:val="22"/>
              </w:rPr>
            </w:pPr>
            <w:r w:rsidRPr="00BB507A">
              <w:t>Sensitivity (S/N Ratio)</w:t>
            </w:r>
          </w:p>
        </w:tc>
        <w:tc>
          <w:tcPr>
            <w:tcW w:w="3330" w:type="dxa"/>
          </w:tcPr>
          <w:p w14:paraId="173D3DE1" w14:textId="6DCBAE3C" w:rsidR="00D73A5F" w:rsidRPr="00BB507A" w:rsidRDefault="005E05DB" w:rsidP="00D73A5F">
            <w:pPr>
              <w:spacing w:before="120" w:after="120"/>
              <w:rPr>
                <w:rFonts w:asciiTheme="majorHAnsi" w:hAnsiTheme="majorHAnsi" w:cstheme="majorHAnsi"/>
                <w:sz w:val="22"/>
                <w:szCs w:val="22"/>
              </w:rPr>
            </w:pPr>
            <w:r w:rsidRPr="00BB507A">
              <w:t>750</w:t>
            </w:r>
            <w:r w:rsidR="00D73A5F" w:rsidRPr="00BB507A">
              <w:t>:1 or better</w:t>
            </w:r>
          </w:p>
        </w:tc>
        <w:tc>
          <w:tcPr>
            <w:tcW w:w="1170" w:type="dxa"/>
          </w:tcPr>
          <w:p w14:paraId="237BB137" w14:textId="77777777" w:rsidR="00D73A5F" w:rsidRPr="00BB507A" w:rsidRDefault="00D73A5F" w:rsidP="00D73A5F">
            <w:pPr>
              <w:spacing w:before="120" w:after="120"/>
              <w:rPr>
                <w:i/>
                <w:iCs/>
              </w:rPr>
            </w:pPr>
          </w:p>
        </w:tc>
        <w:tc>
          <w:tcPr>
            <w:tcW w:w="1290" w:type="dxa"/>
          </w:tcPr>
          <w:p w14:paraId="5B4A419A" w14:textId="77777777" w:rsidR="00D73A5F" w:rsidRPr="00BB507A" w:rsidRDefault="00D73A5F" w:rsidP="00D73A5F">
            <w:pPr>
              <w:spacing w:before="120" w:after="120"/>
              <w:rPr>
                <w:i/>
                <w:iCs/>
              </w:rPr>
            </w:pPr>
          </w:p>
        </w:tc>
        <w:tc>
          <w:tcPr>
            <w:tcW w:w="1467" w:type="dxa"/>
          </w:tcPr>
          <w:p w14:paraId="4AC39ABE" w14:textId="77777777" w:rsidR="00D73A5F" w:rsidRPr="00BB507A" w:rsidRDefault="00D73A5F" w:rsidP="00D73A5F">
            <w:pPr>
              <w:spacing w:before="120" w:after="120"/>
              <w:rPr>
                <w:i/>
                <w:iCs/>
              </w:rPr>
            </w:pPr>
          </w:p>
        </w:tc>
      </w:tr>
      <w:tr w:rsidR="00BB507A" w:rsidRPr="00BB507A" w14:paraId="7190E248" w14:textId="77777777" w:rsidTr="00AA3774">
        <w:trPr>
          <w:jc w:val="center"/>
        </w:trPr>
        <w:tc>
          <w:tcPr>
            <w:tcW w:w="1428" w:type="dxa"/>
          </w:tcPr>
          <w:p w14:paraId="20600467" w14:textId="77777777" w:rsidR="00D73A5F" w:rsidRPr="00BB507A" w:rsidRDefault="00D73A5F" w:rsidP="00D73A5F">
            <w:pPr>
              <w:spacing w:before="120" w:after="120"/>
              <w:rPr>
                <w:rFonts w:asciiTheme="majorHAnsi" w:hAnsiTheme="majorHAnsi" w:cstheme="majorHAnsi"/>
                <w:i/>
                <w:iCs/>
                <w:sz w:val="22"/>
                <w:szCs w:val="22"/>
              </w:rPr>
            </w:pPr>
          </w:p>
        </w:tc>
        <w:tc>
          <w:tcPr>
            <w:tcW w:w="3090" w:type="dxa"/>
          </w:tcPr>
          <w:p w14:paraId="1E95B4B8" w14:textId="77777777" w:rsidR="00D73A5F" w:rsidRPr="00BB507A" w:rsidRDefault="00D73A5F" w:rsidP="00D73A5F">
            <w:pPr>
              <w:spacing w:before="120" w:after="120"/>
              <w:rPr>
                <w:rFonts w:asciiTheme="majorHAnsi" w:hAnsiTheme="majorHAnsi" w:cstheme="majorHAnsi"/>
                <w:i/>
                <w:iCs/>
                <w:sz w:val="22"/>
                <w:szCs w:val="22"/>
              </w:rPr>
            </w:pPr>
          </w:p>
        </w:tc>
        <w:tc>
          <w:tcPr>
            <w:tcW w:w="2520" w:type="dxa"/>
          </w:tcPr>
          <w:p w14:paraId="7042AD64" w14:textId="11BE447D" w:rsidR="00D73A5F" w:rsidRPr="00BB507A" w:rsidRDefault="00D73A5F" w:rsidP="00D73A5F">
            <w:pPr>
              <w:spacing w:before="120" w:after="120"/>
              <w:rPr>
                <w:rFonts w:asciiTheme="majorHAnsi" w:hAnsiTheme="majorHAnsi" w:cstheme="majorHAnsi"/>
                <w:sz w:val="22"/>
                <w:szCs w:val="22"/>
              </w:rPr>
            </w:pPr>
            <w:r w:rsidRPr="00BB507A">
              <w:t>Filter Wheel</w:t>
            </w:r>
          </w:p>
        </w:tc>
        <w:tc>
          <w:tcPr>
            <w:tcW w:w="3330" w:type="dxa"/>
          </w:tcPr>
          <w:p w14:paraId="4902B829" w14:textId="4B562895" w:rsidR="00D73A5F" w:rsidRPr="00BB507A" w:rsidRDefault="00D73A5F" w:rsidP="00D73A5F">
            <w:pPr>
              <w:spacing w:before="120" w:after="120"/>
              <w:rPr>
                <w:rFonts w:asciiTheme="majorHAnsi" w:hAnsiTheme="majorHAnsi" w:cstheme="majorHAnsi"/>
                <w:sz w:val="22"/>
                <w:szCs w:val="22"/>
              </w:rPr>
            </w:pPr>
            <w:r w:rsidRPr="00BB507A">
              <w:t>Minimum 10 position / slots for filters</w:t>
            </w:r>
          </w:p>
        </w:tc>
        <w:tc>
          <w:tcPr>
            <w:tcW w:w="1170" w:type="dxa"/>
          </w:tcPr>
          <w:p w14:paraId="085FC6DA" w14:textId="77777777" w:rsidR="00D73A5F" w:rsidRPr="00BB507A" w:rsidRDefault="00D73A5F" w:rsidP="00D73A5F">
            <w:pPr>
              <w:spacing w:before="120" w:after="120"/>
              <w:rPr>
                <w:i/>
                <w:iCs/>
              </w:rPr>
            </w:pPr>
          </w:p>
        </w:tc>
        <w:tc>
          <w:tcPr>
            <w:tcW w:w="1290" w:type="dxa"/>
          </w:tcPr>
          <w:p w14:paraId="5D5C5762" w14:textId="77777777" w:rsidR="00D73A5F" w:rsidRPr="00BB507A" w:rsidRDefault="00D73A5F" w:rsidP="00D73A5F">
            <w:pPr>
              <w:spacing w:before="120" w:after="120"/>
              <w:rPr>
                <w:i/>
                <w:iCs/>
              </w:rPr>
            </w:pPr>
          </w:p>
        </w:tc>
        <w:tc>
          <w:tcPr>
            <w:tcW w:w="1467" w:type="dxa"/>
          </w:tcPr>
          <w:p w14:paraId="3A9141AA" w14:textId="77777777" w:rsidR="00D73A5F" w:rsidRPr="00BB507A" w:rsidRDefault="00D73A5F" w:rsidP="00D73A5F">
            <w:pPr>
              <w:spacing w:before="120" w:after="120"/>
              <w:rPr>
                <w:i/>
                <w:iCs/>
              </w:rPr>
            </w:pPr>
          </w:p>
        </w:tc>
      </w:tr>
      <w:tr w:rsidR="00BB507A" w:rsidRPr="00BB507A" w14:paraId="185F9217" w14:textId="77777777" w:rsidTr="00AA3774">
        <w:trPr>
          <w:trHeight w:val="687"/>
          <w:jc w:val="center"/>
        </w:trPr>
        <w:tc>
          <w:tcPr>
            <w:tcW w:w="1428" w:type="dxa"/>
          </w:tcPr>
          <w:p w14:paraId="5E45E7F4" w14:textId="77777777" w:rsidR="00D73A5F" w:rsidRPr="00BB507A" w:rsidRDefault="00D73A5F" w:rsidP="00D73A5F">
            <w:pPr>
              <w:spacing w:before="120" w:after="120"/>
              <w:rPr>
                <w:rFonts w:asciiTheme="majorHAnsi" w:hAnsiTheme="majorHAnsi" w:cstheme="majorHAnsi"/>
                <w:i/>
                <w:iCs/>
                <w:sz w:val="22"/>
                <w:szCs w:val="22"/>
              </w:rPr>
            </w:pPr>
          </w:p>
        </w:tc>
        <w:tc>
          <w:tcPr>
            <w:tcW w:w="3090" w:type="dxa"/>
          </w:tcPr>
          <w:p w14:paraId="3AE068F6" w14:textId="77777777" w:rsidR="00D73A5F" w:rsidRPr="00BB507A" w:rsidRDefault="00D73A5F" w:rsidP="00D73A5F">
            <w:pPr>
              <w:spacing w:before="120" w:after="120"/>
              <w:rPr>
                <w:rFonts w:asciiTheme="majorHAnsi" w:hAnsiTheme="majorHAnsi" w:cstheme="majorHAnsi"/>
                <w:i/>
                <w:iCs/>
                <w:sz w:val="22"/>
                <w:szCs w:val="22"/>
              </w:rPr>
            </w:pPr>
          </w:p>
        </w:tc>
        <w:tc>
          <w:tcPr>
            <w:tcW w:w="2520" w:type="dxa"/>
            <w:vMerge w:val="restart"/>
            <w:vAlign w:val="center"/>
          </w:tcPr>
          <w:p w14:paraId="4E277FBB" w14:textId="17EAED73" w:rsidR="00D73A5F" w:rsidRPr="00BB507A" w:rsidRDefault="00D73A5F" w:rsidP="00D73A5F">
            <w:pPr>
              <w:spacing w:before="120" w:after="120"/>
              <w:rPr>
                <w:rFonts w:asciiTheme="majorHAnsi" w:hAnsiTheme="majorHAnsi" w:cstheme="majorHAnsi"/>
                <w:szCs w:val="24"/>
              </w:rPr>
            </w:pPr>
            <w:r w:rsidRPr="00BB507A">
              <w:rPr>
                <w:szCs w:val="24"/>
              </w:rPr>
              <w:t>Accessories</w:t>
            </w:r>
            <w:r w:rsidR="0002257B" w:rsidRPr="00BB507A">
              <w:rPr>
                <w:szCs w:val="24"/>
              </w:rPr>
              <w:t xml:space="preserve"> </w:t>
            </w:r>
          </w:p>
        </w:tc>
        <w:tc>
          <w:tcPr>
            <w:tcW w:w="3330" w:type="dxa"/>
          </w:tcPr>
          <w:p w14:paraId="2419510F" w14:textId="74A5ABE0" w:rsidR="00D73A5F" w:rsidRPr="00BB507A" w:rsidRDefault="00D73A5F" w:rsidP="00D73A5F">
            <w:pPr>
              <w:rPr>
                <w:rFonts w:asciiTheme="majorHAnsi" w:hAnsiTheme="majorHAnsi" w:cstheme="majorHAnsi"/>
                <w:sz w:val="22"/>
                <w:szCs w:val="22"/>
              </w:rPr>
            </w:pPr>
            <w:r w:rsidRPr="00BB507A">
              <w:t>Liquid Cell Holder</w:t>
            </w:r>
          </w:p>
        </w:tc>
        <w:tc>
          <w:tcPr>
            <w:tcW w:w="1170" w:type="dxa"/>
          </w:tcPr>
          <w:p w14:paraId="7A475F8C" w14:textId="77777777" w:rsidR="00D73A5F" w:rsidRPr="00BB507A" w:rsidRDefault="00D73A5F" w:rsidP="00D73A5F">
            <w:pPr>
              <w:spacing w:before="120" w:after="120"/>
              <w:rPr>
                <w:i/>
                <w:iCs/>
              </w:rPr>
            </w:pPr>
          </w:p>
        </w:tc>
        <w:tc>
          <w:tcPr>
            <w:tcW w:w="1290" w:type="dxa"/>
          </w:tcPr>
          <w:p w14:paraId="1F29796B" w14:textId="77777777" w:rsidR="00D73A5F" w:rsidRPr="00BB507A" w:rsidRDefault="00D73A5F" w:rsidP="00D73A5F">
            <w:pPr>
              <w:spacing w:before="120" w:after="120"/>
              <w:rPr>
                <w:i/>
                <w:iCs/>
              </w:rPr>
            </w:pPr>
          </w:p>
        </w:tc>
        <w:tc>
          <w:tcPr>
            <w:tcW w:w="1467" w:type="dxa"/>
          </w:tcPr>
          <w:p w14:paraId="1523C595" w14:textId="77777777" w:rsidR="00D73A5F" w:rsidRPr="00BB507A" w:rsidRDefault="00D73A5F" w:rsidP="00D73A5F">
            <w:pPr>
              <w:spacing w:before="120" w:after="120"/>
              <w:rPr>
                <w:i/>
                <w:iCs/>
              </w:rPr>
            </w:pPr>
          </w:p>
        </w:tc>
      </w:tr>
      <w:tr w:rsidR="00BB507A" w:rsidRPr="00BB507A" w14:paraId="002A9512" w14:textId="77777777" w:rsidTr="00AA3774">
        <w:trPr>
          <w:jc w:val="center"/>
        </w:trPr>
        <w:tc>
          <w:tcPr>
            <w:tcW w:w="1428" w:type="dxa"/>
          </w:tcPr>
          <w:p w14:paraId="25742F3C" w14:textId="77777777" w:rsidR="00D73A5F" w:rsidRPr="00BB507A" w:rsidRDefault="00D73A5F" w:rsidP="00D73A5F">
            <w:pPr>
              <w:spacing w:before="120" w:after="120"/>
              <w:rPr>
                <w:rFonts w:asciiTheme="majorHAnsi" w:hAnsiTheme="majorHAnsi" w:cstheme="majorHAnsi"/>
                <w:i/>
                <w:iCs/>
                <w:sz w:val="22"/>
                <w:szCs w:val="22"/>
              </w:rPr>
            </w:pPr>
          </w:p>
        </w:tc>
        <w:tc>
          <w:tcPr>
            <w:tcW w:w="3090" w:type="dxa"/>
          </w:tcPr>
          <w:p w14:paraId="7544D115" w14:textId="77777777" w:rsidR="00D73A5F" w:rsidRPr="00BB507A" w:rsidRDefault="00D73A5F" w:rsidP="00D73A5F">
            <w:pPr>
              <w:spacing w:before="120" w:after="120"/>
              <w:rPr>
                <w:rFonts w:asciiTheme="majorHAnsi" w:hAnsiTheme="majorHAnsi" w:cstheme="majorHAnsi"/>
                <w:i/>
                <w:iCs/>
                <w:sz w:val="22"/>
                <w:szCs w:val="22"/>
              </w:rPr>
            </w:pPr>
          </w:p>
        </w:tc>
        <w:tc>
          <w:tcPr>
            <w:tcW w:w="2520" w:type="dxa"/>
            <w:vMerge/>
            <w:vAlign w:val="center"/>
          </w:tcPr>
          <w:p w14:paraId="6C160CFC" w14:textId="79FD8E77" w:rsidR="00D73A5F" w:rsidRPr="00BB507A" w:rsidRDefault="00D73A5F" w:rsidP="00D73A5F">
            <w:pPr>
              <w:spacing w:before="120" w:after="120"/>
              <w:rPr>
                <w:rFonts w:asciiTheme="majorHAnsi" w:hAnsiTheme="majorHAnsi" w:cstheme="majorHAnsi"/>
                <w:sz w:val="22"/>
                <w:szCs w:val="22"/>
              </w:rPr>
            </w:pPr>
          </w:p>
        </w:tc>
        <w:tc>
          <w:tcPr>
            <w:tcW w:w="3330" w:type="dxa"/>
          </w:tcPr>
          <w:p w14:paraId="24FD1137" w14:textId="12BF93BC" w:rsidR="00D73A5F" w:rsidRPr="00BB507A" w:rsidRDefault="00D73A5F" w:rsidP="00D73A5F">
            <w:pPr>
              <w:spacing w:before="120" w:after="120"/>
              <w:rPr>
                <w:rFonts w:asciiTheme="majorHAnsi" w:hAnsiTheme="majorHAnsi" w:cstheme="majorHAnsi"/>
                <w:sz w:val="22"/>
                <w:szCs w:val="22"/>
              </w:rPr>
            </w:pPr>
            <w:r w:rsidRPr="00BB507A">
              <w:t>10mm Path length Quartz Liquid Cell with Lid</w:t>
            </w:r>
          </w:p>
        </w:tc>
        <w:tc>
          <w:tcPr>
            <w:tcW w:w="1170" w:type="dxa"/>
          </w:tcPr>
          <w:p w14:paraId="1B8A3397" w14:textId="77777777" w:rsidR="00D73A5F" w:rsidRPr="00BB507A" w:rsidRDefault="00D73A5F" w:rsidP="00D73A5F">
            <w:pPr>
              <w:spacing w:before="120" w:after="120"/>
              <w:rPr>
                <w:i/>
                <w:iCs/>
              </w:rPr>
            </w:pPr>
          </w:p>
        </w:tc>
        <w:tc>
          <w:tcPr>
            <w:tcW w:w="1290" w:type="dxa"/>
          </w:tcPr>
          <w:p w14:paraId="1FE9DBB5" w14:textId="77777777" w:rsidR="00D73A5F" w:rsidRPr="00BB507A" w:rsidRDefault="00D73A5F" w:rsidP="00D73A5F">
            <w:pPr>
              <w:spacing w:before="120" w:after="120"/>
              <w:rPr>
                <w:i/>
                <w:iCs/>
              </w:rPr>
            </w:pPr>
          </w:p>
        </w:tc>
        <w:tc>
          <w:tcPr>
            <w:tcW w:w="1467" w:type="dxa"/>
          </w:tcPr>
          <w:p w14:paraId="699E7CE7" w14:textId="77777777" w:rsidR="00D73A5F" w:rsidRPr="00BB507A" w:rsidRDefault="00D73A5F" w:rsidP="00D73A5F">
            <w:pPr>
              <w:spacing w:before="120" w:after="120"/>
              <w:rPr>
                <w:i/>
                <w:iCs/>
              </w:rPr>
            </w:pPr>
          </w:p>
        </w:tc>
      </w:tr>
      <w:tr w:rsidR="00BB507A" w:rsidRPr="00BB507A" w14:paraId="038BB224" w14:textId="77777777" w:rsidTr="00AA3774">
        <w:trPr>
          <w:jc w:val="center"/>
        </w:trPr>
        <w:tc>
          <w:tcPr>
            <w:tcW w:w="1428" w:type="dxa"/>
          </w:tcPr>
          <w:p w14:paraId="7CA57D45" w14:textId="77777777" w:rsidR="00D73A5F" w:rsidRPr="00BB507A" w:rsidRDefault="00D73A5F" w:rsidP="00D73A5F">
            <w:pPr>
              <w:spacing w:before="120" w:after="120"/>
              <w:rPr>
                <w:rFonts w:asciiTheme="majorHAnsi" w:hAnsiTheme="majorHAnsi" w:cstheme="majorHAnsi"/>
                <w:i/>
                <w:iCs/>
                <w:sz w:val="22"/>
                <w:szCs w:val="22"/>
              </w:rPr>
            </w:pPr>
          </w:p>
        </w:tc>
        <w:tc>
          <w:tcPr>
            <w:tcW w:w="3090" w:type="dxa"/>
          </w:tcPr>
          <w:p w14:paraId="73C3C6F0" w14:textId="7795AE3D" w:rsidR="00D73A5F" w:rsidRPr="00BB507A" w:rsidRDefault="00D73A5F" w:rsidP="00D73A5F">
            <w:pPr>
              <w:rPr>
                <w:rFonts w:asciiTheme="majorHAnsi" w:hAnsiTheme="majorHAnsi" w:cstheme="majorHAnsi"/>
                <w:b/>
                <w:bCs/>
                <w:i/>
                <w:iCs/>
                <w:sz w:val="22"/>
                <w:szCs w:val="22"/>
              </w:rPr>
            </w:pPr>
          </w:p>
        </w:tc>
        <w:tc>
          <w:tcPr>
            <w:tcW w:w="2520" w:type="dxa"/>
            <w:vMerge/>
            <w:vAlign w:val="center"/>
          </w:tcPr>
          <w:p w14:paraId="38B3CB9E" w14:textId="75A28A04" w:rsidR="00D73A5F" w:rsidRPr="00BB507A" w:rsidRDefault="00D73A5F" w:rsidP="00D73A5F">
            <w:pPr>
              <w:spacing w:before="120" w:after="120"/>
              <w:rPr>
                <w:rFonts w:asciiTheme="majorHAnsi" w:hAnsiTheme="majorHAnsi" w:cstheme="majorHAnsi"/>
                <w:sz w:val="22"/>
                <w:szCs w:val="22"/>
              </w:rPr>
            </w:pPr>
          </w:p>
        </w:tc>
        <w:tc>
          <w:tcPr>
            <w:tcW w:w="3330" w:type="dxa"/>
          </w:tcPr>
          <w:p w14:paraId="64972B90" w14:textId="5A934160" w:rsidR="00D73A5F" w:rsidRPr="00BB507A" w:rsidRDefault="00D73A5F" w:rsidP="00D73A5F">
            <w:pPr>
              <w:spacing w:before="120" w:after="120"/>
              <w:rPr>
                <w:rFonts w:asciiTheme="majorHAnsi" w:hAnsiTheme="majorHAnsi" w:cstheme="majorHAnsi"/>
                <w:sz w:val="22"/>
                <w:szCs w:val="22"/>
              </w:rPr>
            </w:pPr>
            <w:r w:rsidRPr="00BB507A">
              <w:t>Excitation Filters for 290nm, 370nm, 530 nm</w:t>
            </w:r>
          </w:p>
        </w:tc>
        <w:tc>
          <w:tcPr>
            <w:tcW w:w="1170" w:type="dxa"/>
          </w:tcPr>
          <w:p w14:paraId="166F11E0" w14:textId="77777777" w:rsidR="00D73A5F" w:rsidRPr="00BB507A" w:rsidRDefault="00D73A5F" w:rsidP="00D73A5F">
            <w:pPr>
              <w:spacing w:before="120" w:after="120"/>
              <w:rPr>
                <w:i/>
                <w:iCs/>
              </w:rPr>
            </w:pPr>
          </w:p>
        </w:tc>
        <w:tc>
          <w:tcPr>
            <w:tcW w:w="1290" w:type="dxa"/>
          </w:tcPr>
          <w:p w14:paraId="3E0D7AB1" w14:textId="77777777" w:rsidR="00D73A5F" w:rsidRPr="00BB507A" w:rsidRDefault="00D73A5F" w:rsidP="00D73A5F">
            <w:pPr>
              <w:spacing w:before="120" w:after="120"/>
              <w:rPr>
                <w:i/>
                <w:iCs/>
              </w:rPr>
            </w:pPr>
          </w:p>
        </w:tc>
        <w:tc>
          <w:tcPr>
            <w:tcW w:w="1467" w:type="dxa"/>
          </w:tcPr>
          <w:p w14:paraId="2628BA9C" w14:textId="77777777" w:rsidR="00D73A5F" w:rsidRPr="00BB507A" w:rsidRDefault="00D73A5F" w:rsidP="00D73A5F">
            <w:pPr>
              <w:spacing w:before="120" w:after="120"/>
              <w:rPr>
                <w:i/>
                <w:iCs/>
              </w:rPr>
            </w:pPr>
          </w:p>
        </w:tc>
      </w:tr>
      <w:tr w:rsidR="00BB507A" w:rsidRPr="00BB507A" w14:paraId="7376E84C" w14:textId="77777777" w:rsidTr="00AA3774">
        <w:trPr>
          <w:jc w:val="center"/>
        </w:trPr>
        <w:tc>
          <w:tcPr>
            <w:tcW w:w="1428" w:type="dxa"/>
          </w:tcPr>
          <w:p w14:paraId="213DBCC9" w14:textId="77777777" w:rsidR="00D73A5F" w:rsidRPr="00BB507A" w:rsidRDefault="00D73A5F" w:rsidP="00D73A5F">
            <w:pPr>
              <w:spacing w:before="120" w:after="120"/>
              <w:rPr>
                <w:rFonts w:asciiTheme="majorHAnsi" w:hAnsiTheme="majorHAnsi" w:cstheme="majorHAnsi"/>
                <w:i/>
                <w:iCs/>
                <w:sz w:val="22"/>
                <w:szCs w:val="22"/>
              </w:rPr>
            </w:pPr>
          </w:p>
        </w:tc>
        <w:tc>
          <w:tcPr>
            <w:tcW w:w="3090" w:type="dxa"/>
          </w:tcPr>
          <w:p w14:paraId="58803D37" w14:textId="77777777" w:rsidR="00D73A5F" w:rsidRPr="00BB507A" w:rsidRDefault="00D73A5F" w:rsidP="00D73A5F">
            <w:pPr>
              <w:spacing w:before="120" w:after="120"/>
              <w:rPr>
                <w:rFonts w:asciiTheme="majorHAnsi" w:hAnsiTheme="majorHAnsi" w:cstheme="majorHAnsi"/>
                <w:i/>
                <w:iCs/>
                <w:sz w:val="22"/>
                <w:szCs w:val="22"/>
              </w:rPr>
            </w:pPr>
          </w:p>
        </w:tc>
        <w:tc>
          <w:tcPr>
            <w:tcW w:w="2520" w:type="dxa"/>
            <w:vMerge/>
            <w:vAlign w:val="center"/>
          </w:tcPr>
          <w:p w14:paraId="4AB94AC9" w14:textId="750BE16C" w:rsidR="00D73A5F" w:rsidRPr="00BB507A" w:rsidRDefault="00D73A5F" w:rsidP="00D73A5F">
            <w:pPr>
              <w:spacing w:before="120" w:after="120"/>
              <w:rPr>
                <w:rFonts w:asciiTheme="majorHAnsi" w:hAnsiTheme="majorHAnsi" w:cstheme="majorHAnsi"/>
                <w:sz w:val="22"/>
                <w:szCs w:val="22"/>
              </w:rPr>
            </w:pPr>
          </w:p>
        </w:tc>
        <w:tc>
          <w:tcPr>
            <w:tcW w:w="3330" w:type="dxa"/>
          </w:tcPr>
          <w:p w14:paraId="07667F38" w14:textId="5E3FF4E9" w:rsidR="00D73A5F" w:rsidRPr="00BB507A" w:rsidRDefault="00D73A5F" w:rsidP="00D73A5F">
            <w:pPr>
              <w:spacing w:before="120" w:after="120"/>
              <w:rPr>
                <w:rFonts w:asciiTheme="majorHAnsi" w:hAnsiTheme="majorHAnsi" w:cstheme="majorHAnsi"/>
                <w:sz w:val="22"/>
                <w:szCs w:val="22"/>
              </w:rPr>
            </w:pPr>
            <w:r w:rsidRPr="00BB507A">
              <w:t>Emission Filters 320nm, 430nm, 515 nm</w:t>
            </w:r>
          </w:p>
        </w:tc>
        <w:tc>
          <w:tcPr>
            <w:tcW w:w="1170" w:type="dxa"/>
          </w:tcPr>
          <w:p w14:paraId="022B3AAC" w14:textId="77777777" w:rsidR="00D73A5F" w:rsidRPr="00BB507A" w:rsidRDefault="00D73A5F" w:rsidP="00D73A5F">
            <w:pPr>
              <w:spacing w:before="120" w:after="120"/>
              <w:rPr>
                <w:i/>
                <w:iCs/>
              </w:rPr>
            </w:pPr>
          </w:p>
        </w:tc>
        <w:tc>
          <w:tcPr>
            <w:tcW w:w="1290" w:type="dxa"/>
          </w:tcPr>
          <w:p w14:paraId="4F769C38" w14:textId="77777777" w:rsidR="00D73A5F" w:rsidRPr="00BB507A" w:rsidRDefault="00D73A5F" w:rsidP="00D73A5F">
            <w:pPr>
              <w:spacing w:before="120" w:after="120"/>
              <w:rPr>
                <w:i/>
                <w:iCs/>
              </w:rPr>
            </w:pPr>
          </w:p>
        </w:tc>
        <w:tc>
          <w:tcPr>
            <w:tcW w:w="1467" w:type="dxa"/>
          </w:tcPr>
          <w:p w14:paraId="1453F1FB" w14:textId="77777777" w:rsidR="00D73A5F" w:rsidRPr="00BB507A" w:rsidRDefault="00D73A5F" w:rsidP="00D73A5F">
            <w:pPr>
              <w:spacing w:before="120" w:after="120"/>
              <w:rPr>
                <w:i/>
                <w:iCs/>
              </w:rPr>
            </w:pPr>
          </w:p>
        </w:tc>
      </w:tr>
      <w:tr w:rsidR="00BB507A" w:rsidRPr="00BB507A" w14:paraId="611B3B00" w14:textId="77777777" w:rsidTr="00AA3774">
        <w:trPr>
          <w:jc w:val="center"/>
        </w:trPr>
        <w:tc>
          <w:tcPr>
            <w:tcW w:w="1428" w:type="dxa"/>
          </w:tcPr>
          <w:p w14:paraId="33BA9BB4" w14:textId="77777777" w:rsidR="00D73A5F" w:rsidRPr="00BB507A" w:rsidRDefault="00D73A5F" w:rsidP="00D73A5F">
            <w:pPr>
              <w:spacing w:before="120" w:after="120"/>
              <w:rPr>
                <w:rFonts w:asciiTheme="majorHAnsi" w:hAnsiTheme="majorHAnsi" w:cstheme="majorHAnsi"/>
                <w:i/>
                <w:iCs/>
                <w:sz w:val="22"/>
                <w:szCs w:val="22"/>
              </w:rPr>
            </w:pPr>
          </w:p>
        </w:tc>
        <w:tc>
          <w:tcPr>
            <w:tcW w:w="3090" w:type="dxa"/>
          </w:tcPr>
          <w:p w14:paraId="18F4180B" w14:textId="77777777" w:rsidR="00D73A5F" w:rsidRPr="00BB507A" w:rsidRDefault="00D73A5F" w:rsidP="00D73A5F">
            <w:pPr>
              <w:spacing w:before="120" w:after="120"/>
              <w:rPr>
                <w:rFonts w:asciiTheme="majorHAnsi" w:hAnsiTheme="majorHAnsi" w:cstheme="majorHAnsi"/>
                <w:i/>
                <w:iCs/>
                <w:sz w:val="22"/>
                <w:szCs w:val="22"/>
              </w:rPr>
            </w:pPr>
          </w:p>
        </w:tc>
        <w:tc>
          <w:tcPr>
            <w:tcW w:w="2520" w:type="dxa"/>
            <w:vMerge/>
            <w:vAlign w:val="center"/>
          </w:tcPr>
          <w:p w14:paraId="674B14B1" w14:textId="54E2EDD8" w:rsidR="00D73A5F" w:rsidRPr="00BB507A" w:rsidRDefault="00D73A5F" w:rsidP="00D73A5F">
            <w:pPr>
              <w:spacing w:before="120" w:after="120"/>
              <w:rPr>
                <w:rFonts w:asciiTheme="majorHAnsi" w:hAnsiTheme="majorHAnsi" w:cstheme="majorHAnsi"/>
                <w:sz w:val="22"/>
                <w:szCs w:val="22"/>
              </w:rPr>
            </w:pPr>
          </w:p>
        </w:tc>
        <w:tc>
          <w:tcPr>
            <w:tcW w:w="3330" w:type="dxa"/>
          </w:tcPr>
          <w:p w14:paraId="56A38435" w14:textId="77777777" w:rsidR="00D73A5F" w:rsidRPr="00BB507A" w:rsidRDefault="00D73A5F" w:rsidP="00D73A5F">
            <w:pPr>
              <w:spacing w:before="120" w:after="120"/>
            </w:pPr>
            <w:r w:rsidRPr="00BB507A">
              <w:t xml:space="preserve">Branded computer with original windows operating software, </w:t>
            </w:r>
          </w:p>
          <w:p w14:paraId="32863632" w14:textId="4F0C255E" w:rsidR="00D73A5F" w:rsidRPr="00BB507A" w:rsidRDefault="00D73A5F" w:rsidP="00D73A5F">
            <w:pPr>
              <w:spacing w:before="120" w:after="120"/>
            </w:pPr>
            <w:r w:rsidRPr="00BB507A">
              <w:t>Intel core i</w:t>
            </w:r>
            <w:r w:rsidR="00D02012" w:rsidRPr="00BB507A">
              <w:t>5</w:t>
            </w:r>
            <w:r w:rsidRPr="00BB507A">
              <w:t xml:space="preserve"> processor, 1TB Hard Disk, 4 GB RAM, </w:t>
            </w:r>
            <w:r w:rsidR="00160009" w:rsidRPr="00BB507A">
              <w:t>18-inch</w:t>
            </w:r>
            <w:r w:rsidRPr="00BB507A">
              <w:t xml:space="preserve"> LED monitor with Windows 10 (64 Bit)</w:t>
            </w:r>
          </w:p>
          <w:p w14:paraId="4665BB11" w14:textId="72E411A7" w:rsidR="00160009" w:rsidRPr="00BB507A" w:rsidRDefault="00160009" w:rsidP="00D73A5F">
            <w:pPr>
              <w:spacing w:before="120" w:after="120"/>
              <w:rPr>
                <w:rFonts w:asciiTheme="majorHAnsi" w:hAnsiTheme="majorHAnsi" w:cstheme="majorHAnsi"/>
                <w:sz w:val="22"/>
                <w:szCs w:val="22"/>
              </w:rPr>
            </w:pPr>
          </w:p>
        </w:tc>
        <w:tc>
          <w:tcPr>
            <w:tcW w:w="1170" w:type="dxa"/>
          </w:tcPr>
          <w:p w14:paraId="47C6632D" w14:textId="77777777" w:rsidR="00D73A5F" w:rsidRPr="00BB507A" w:rsidRDefault="00D73A5F" w:rsidP="00D73A5F">
            <w:pPr>
              <w:spacing w:before="120" w:after="120"/>
              <w:rPr>
                <w:i/>
                <w:iCs/>
              </w:rPr>
            </w:pPr>
          </w:p>
        </w:tc>
        <w:tc>
          <w:tcPr>
            <w:tcW w:w="1290" w:type="dxa"/>
          </w:tcPr>
          <w:p w14:paraId="20D793AF" w14:textId="77777777" w:rsidR="00D73A5F" w:rsidRPr="00BB507A" w:rsidRDefault="00D73A5F" w:rsidP="00D73A5F">
            <w:pPr>
              <w:spacing w:before="120" w:after="120"/>
              <w:rPr>
                <w:i/>
                <w:iCs/>
              </w:rPr>
            </w:pPr>
          </w:p>
        </w:tc>
        <w:tc>
          <w:tcPr>
            <w:tcW w:w="1467" w:type="dxa"/>
          </w:tcPr>
          <w:p w14:paraId="09496E5A" w14:textId="77777777" w:rsidR="00D73A5F" w:rsidRPr="00BB507A" w:rsidRDefault="00D73A5F" w:rsidP="00D73A5F">
            <w:pPr>
              <w:spacing w:before="120" w:after="120"/>
              <w:rPr>
                <w:i/>
                <w:iCs/>
              </w:rPr>
            </w:pPr>
          </w:p>
        </w:tc>
      </w:tr>
      <w:tr w:rsidR="00BB507A" w:rsidRPr="00BB507A" w14:paraId="42592D19" w14:textId="77777777" w:rsidTr="00AA3774">
        <w:trPr>
          <w:jc w:val="center"/>
        </w:trPr>
        <w:tc>
          <w:tcPr>
            <w:tcW w:w="1428" w:type="dxa"/>
          </w:tcPr>
          <w:p w14:paraId="6CB353B4" w14:textId="77777777" w:rsidR="00D73A5F" w:rsidRPr="00BB507A" w:rsidRDefault="00D73A5F" w:rsidP="00D73A5F">
            <w:pPr>
              <w:spacing w:before="120" w:after="120"/>
              <w:rPr>
                <w:rFonts w:asciiTheme="majorHAnsi" w:hAnsiTheme="majorHAnsi" w:cstheme="majorHAnsi"/>
                <w:i/>
                <w:iCs/>
                <w:sz w:val="22"/>
                <w:szCs w:val="22"/>
              </w:rPr>
            </w:pPr>
          </w:p>
        </w:tc>
        <w:tc>
          <w:tcPr>
            <w:tcW w:w="3090" w:type="dxa"/>
          </w:tcPr>
          <w:p w14:paraId="369EFF07" w14:textId="77777777" w:rsidR="00D73A5F" w:rsidRPr="00BB507A" w:rsidRDefault="00D73A5F" w:rsidP="00D73A5F">
            <w:pPr>
              <w:spacing w:before="120" w:after="120"/>
              <w:rPr>
                <w:rFonts w:asciiTheme="majorHAnsi" w:hAnsiTheme="majorHAnsi" w:cstheme="majorHAnsi"/>
                <w:i/>
                <w:iCs/>
                <w:sz w:val="22"/>
                <w:szCs w:val="22"/>
              </w:rPr>
            </w:pPr>
          </w:p>
        </w:tc>
        <w:tc>
          <w:tcPr>
            <w:tcW w:w="2520" w:type="dxa"/>
            <w:vMerge/>
            <w:vAlign w:val="center"/>
          </w:tcPr>
          <w:p w14:paraId="0CAA72E8" w14:textId="33DE2B28" w:rsidR="00D73A5F" w:rsidRPr="00BB507A" w:rsidRDefault="00D73A5F" w:rsidP="00D73A5F">
            <w:pPr>
              <w:spacing w:before="120" w:after="120"/>
              <w:rPr>
                <w:rFonts w:asciiTheme="majorHAnsi" w:hAnsiTheme="majorHAnsi" w:cstheme="majorHAnsi"/>
                <w:sz w:val="22"/>
                <w:szCs w:val="22"/>
              </w:rPr>
            </w:pPr>
          </w:p>
        </w:tc>
        <w:tc>
          <w:tcPr>
            <w:tcW w:w="3330" w:type="dxa"/>
          </w:tcPr>
          <w:p w14:paraId="0206ED13" w14:textId="338BEF5E" w:rsidR="00D73A5F" w:rsidRPr="00BB507A" w:rsidRDefault="00D73A5F" w:rsidP="00D73A5F">
            <w:pPr>
              <w:spacing w:before="120" w:after="120"/>
              <w:rPr>
                <w:rFonts w:asciiTheme="majorHAnsi" w:hAnsiTheme="majorHAnsi" w:cstheme="majorHAnsi"/>
                <w:sz w:val="22"/>
                <w:szCs w:val="22"/>
              </w:rPr>
            </w:pPr>
            <w:r w:rsidRPr="00BB507A">
              <w:t>Laser printer</w:t>
            </w:r>
          </w:p>
        </w:tc>
        <w:tc>
          <w:tcPr>
            <w:tcW w:w="1170" w:type="dxa"/>
          </w:tcPr>
          <w:p w14:paraId="5EC1AD9E" w14:textId="77777777" w:rsidR="00D73A5F" w:rsidRPr="00BB507A" w:rsidRDefault="00D73A5F" w:rsidP="00D73A5F">
            <w:pPr>
              <w:spacing w:before="120" w:after="120"/>
              <w:rPr>
                <w:i/>
                <w:iCs/>
              </w:rPr>
            </w:pPr>
          </w:p>
        </w:tc>
        <w:tc>
          <w:tcPr>
            <w:tcW w:w="1290" w:type="dxa"/>
          </w:tcPr>
          <w:p w14:paraId="472E7DB0" w14:textId="77777777" w:rsidR="00D73A5F" w:rsidRPr="00BB507A" w:rsidRDefault="00D73A5F" w:rsidP="00D73A5F">
            <w:pPr>
              <w:spacing w:before="120" w:after="120"/>
              <w:rPr>
                <w:i/>
                <w:iCs/>
              </w:rPr>
            </w:pPr>
          </w:p>
        </w:tc>
        <w:tc>
          <w:tcPr>
            <w:tcW w:w="1467" w:type="dxa"/>
          </w:tcPr>
          <w:p w14:paraId="5D989A02" w14:textId="77777777" w:rsidR="00D73A5F" w:rsidRPr="00BB507A" w:rsidRDefault="00D73A5F" w:rsidP="00D73A5F">
            <w:pPr>
              <w:spacing w:before="120" w:after="120"/>
              <w:rPr>
                <w:i/>
                <w:iCs/>
              </w:rPr>
            </w:pPr>
          </w:p>
        </w:tc>
      </w:tr>
      <w:tr w:rsidR="00BB507A" w:rsidRPr="00BB507A" w14:paraId="4A0AC720" w14:textId="77777777" w:rsidTr="00AA3774">
        <w:trPr>
          <w:jc w:val="center"/>
        </w:trPr>
        <w:tc>
          <w:tcPr>
            <w:tcW w:w="1428" w:type="dxa"/>
          </w:tcPr>
          <w:p w14:paraId="7223E0E9" w14:textId="77777777" w:rsidR="00D73A5F" w:rsidRPr="00BB507A" w:rsidRDefault="00D73A5F" w:rsidP="00D73A5F">
            <w:pPr>
              <w:spacing w:before="120" w:after="120"/>
              <w:rPr>
                <w:rFonts w:asciiTheme="majorHAnsi" w:hAnsiTheme="majorHAnsi" w:cstheme="majorHAnsi"/>
                <w:i/>
                <w:iCs/>
                <w:sz w:val="22"/>
                <w:szCs w:val="22"/>
              </w:rPr>
            </w:pPr>
          </w:p>
        </w:tc>
        <w:tc>
          <w:tcPr>
            <w:tcW w:w="3090" w:type="dxa"/>
          </w:tcPr>
          <w:p w14:paraId="657839C3" w14:textId="77777777" w:rsidR="00D73A5F" w:rsidRPr="00BB507A" w:rsidRDefault="00D73A5F" w:rsidP="00D73A5F">
            <w:pPr>
              <w:spacing w:before="120" w:after="120"/>
              <w:rPr>
                <w:rFonts w:asciiTheme="majorHAnsi" w:hAnsiTheme="majorHAnsi" w:cstheme="majorHAnsi"/>
                <w:i/>
                <w:iCs/>
                <w:sz w:val="22"/>
                <w:szCs w:val="22"/>
              </w:rPr>
            </w:pPr>
          </w:p>
        </w:tc>
        <w:tc>
          <w:tcPr>
            <w:tcW w:w="2520" w:type="dxa"/>
            <w:vMerge/>
            <w:vAlign w:val="center"/>
          </w:tcPr>
          <w:p w14:paraId="504CD610" w14:textId="57500F11" w:rsidR="00D73A5F" w:rsidRPr="00BB507A" w:rsidRDefault="00D73A5F" w:rsidP="00D73A5F">
            <w:pPr>
              <w:spacing w:before="120" w:after="120"/>
              <w:rPr>
                <w:rFonts w:asciiTheme="majorHAnsi" w:hAnsiTheme="majorHAnsi" w:cstheme="majorHAnsi"/>
                <w:sz w:val="22"/>
                <w:szCs w:val="22"/>
              </w:rPr>
            </w:pPr>
          </w:p>
        </w:tc>
        <w:tc>
          <w:tcPr>
            <w:tcW w:w="3330" w:type="dxa"/>
          </w:tcPr>
          <w:p w14:paraId="2EBD170E" w14:textId="637F110B" w:rsidR="00D73A5F" w:rsidRPr="00BB507A" w:rsidRDefault="00D73A5F" w:rsidP="00D73A5F">
            <w:pPr>
              <w:spacing w:before="120" w:after="120"/>
              <w:rPr>
                <w:rFonts w:asciiTheme="majorHAnsi" w:hAnsiTheme="majorHAnsi" w:cstheme="majorHAnsi"/>
                <w:sz w:val="22"/>
                <w:szCs w:val="22"/>
              </w:rPr>
            </w:pPr>
            <w:r w:rsidRPr="00BB507A">
              <w:t>2 KVA UPS with minimum 15 minutes battery backup</w:t>
            </w:r>
          </w:p>
        </w:tc>
        <w:tc>
          <w:tcPr>
            <w:tcW w:w="1170" w:type="dxa"/>
          </w:tcPr>
          <w:p w14:paraId="272A3580" w14:textId="77777777" w:rsidR="00D73A5F" w:rsidRPr="00BB507A" w:rsidRDefault="00D73A5F" w:rsidP="00D73A5F">
            <w:pPr>
              <w:spacing w:before="120" w:after="120"/>
              <w:rPr>
                <w:i/>
                <w:iCs/>
              </w:rPr>
            </w:pPr>
          </w:p>
        </w:tc>
        <w:tc>
          <w:tcPr>
            <w:tcW w:w="1290" w:type="dxa"/>
          </w:tcPr>
          <w:p w14:paraId="195338EF" w14:textId="77777777" w:rsidR="00D73A5F" w:rsidRPr="00BB507A" w:rsidRDefault="00D73A5F" w:rsidP="00D73A5F">
            <w:pPr>
              <w:spacing w:before="120" w:after="120"/>
              <w:rPr>
                <w:i/>
                <w:iCs/>
              </w:rPr>
            </w:pPr>
          </w:p>
        </w:tc>
        <w:tc>
          <w:tcPr>
            <w:tcW w:w="1467" w:type="dxa"/>
          </w:tcPr>
          <w:p w14:paraId="28BBDC9A" w14:textId="77777777" w:rsidR="00D73A5F" w:rsidRPr="00BB507A" w:rsidRDefault="00D73A5F" w:rsidP="00D73A5F">
            <w:pPr>
              <w:spacing w:before="120" w:after="120"/>
              <w:rPr>
                <w:i/>
                <w:iCs/>
              </w:rPr>
            </w:pPr>
          </w:p>
        </w:tc>
      </w:tr>
      <w:tr w:rsidR="00BB507A" w:rsidRPr="00BB507A" w14:paraId="3846488B" w14:textId="77777777" w:rsidTr="00FE438B">
        <w:trPr>
          <w:jc w:val="center"/>
        </w:trPr>
        <w:tc>
          <w:tcPr>
            <w:tcW w:w="1428" w:type="dxa"/>
          </w:tcPr>
          <w:p w14:paraId="33F8767F" w14:textId="77777777" w:rsidR="00C60BD8" w:rsidRPr="00BB507A" w:rsidRDefault="00C60BD8" w:rsidP="00D73A5F">
            <w:pPr>
              <w:spacing w:before="120" w:after="120"/>
              <w:rPr>
                <w:rFonts w:asciiTheme="majorHAnsi" w:hAnsiTheme="majorHAnsi" w:cstheme="majorHAnsi"/>
                <w:i/>
                <w:iCs/>
                <w:sz w:val="22"/>
                <w:szCs w:val="22"/>
              </w:rPr>
            </w:pPr>
          </w:p>
        </w:tc>
        <w:tc>
          <w:tcPr>
            <w:tcW w:w="3090" w:type="dxa"/>
          </w:tcPr>
          <w:p w14:paraId="5DE6C811" w14:textId="77777777" w:rsidR="00C60BD8" w:rsidRPr="00BB507A" w:rsidRDefault="00C60BD8" w:rsidP="00D73A5F">
            <w:pPr>
              <w:spacing w:before="120" w:after="120"/>
              <w:rPr>
                <w:rFonts w:asciiTheme="majorHAnsi" w:hAnsiTheme="majorHAnsi" w:cstheme="majorHAnsi"/>
                <w:i/>
                <w:iCs/>
                <w:sz w:val="22"/>
                <w:szCs w:val="22"/>
              </w:rPr>
            </w:pPr>
          </w:p>
        </w:tc>
        <w:tc>
          <w:tcPr>
            <w:tcW w:w="2520" w:type="dxa"/>
            <w:vAlign w:val="center"/>
          </w:tcPr>
          <w:p w14:paraId="565C22E0" w14:textId="77777777" w:rsidR="00FE438B" w:rsidRPr="00BB507A" w:rsidRDefault="00FE438B" w:rsidP="00D73A5F"/>
          <w:p w14:paraId="79961D86" w14:textId="5D4FB83F" w:rsidR="00C60BD8" w:rsidRPr="00BB507A" w:rsidRDefault="00C60BD8" w:rsidP="00D73A5F">
            <w:pPr>
              <w:rPr>
                <w:rFonts w:asciiTheme="majorHAnsi" w:hAnsiTheme="majorHAnsi" w:cstheme="majorHAnsi"/>
                <w:sz w:val="22"/>
                <w:szCs w:val="22"/>
              </w:rPr>
            </w:pPr>
            <w:r w:rsidRPr="00BB507A">
              <w:t>Integrating Sphere</w:t>
            </w:r>
          </w:p>
        </w:tc>
        <w:tc>
          <w:tcPr>
            <w:tcW w:w="3330" w:type="dxa"/>
            <w:vAlign w:val="center"/>
          </w:tcPr>
          <w:p w14:paraId="4671A8CE" w14:textId="77777777" w:rsidR="00C60BD8" w:rsidRPr="00BB507A" w:rsidRDefault="00C60BD8" w:rsidP="00C60BD8">
            <w:pPr>
              <w:spacing w:before="120" w:after="120"/>
            </w:pPr>
            <w:r w:rsidRPr="00BB507A">
              <w:t xml:space="preserve">For measurement of absolute quantum yield </w:t>
            </w:r>
          </w:p>
          <w:p w14:paraId="1165B284" w14:textId="77777777" w:rsidR="00C60BD8" w:rsidRPr="00BB507A" w:rsidRDefault="00C60BD8" w:rsidP="00C60BD8">
            <w:pPr>
              <w:spacing w:before="120" w:after="120"/>
            </w:pPr>
          </w:p>
          <w:p w14:paraId="057E36F7" w14:textId="77777777" w:rsidR="00C60BD8" w:rsidRPr="00BB507A" w:rsidRDefault="00C60BD8" w:rsidP="00C60BD8">
            <w:pPr>
              <w:spacing w:before="120" w:after="120"/>
            </w:pPr>
            <w:r w:rsidRPr="00BB507A">
              <w:t xml:space="preserve">Sample Holders should be included for </w:t>
            </w:r>
          </w:p>
          <w:p w14:paraId="560F605F" w14:textId="7A5AC78D" w:rsidR="00C60BD8" w:rsidRPr="00BB507A" w:rsidRDefault="00C60BD8" w:rsidP="00C60BD8">
            <w:pPr>
              <w:spacing w:before="120" w:after="120"/>
            </w:pPr>
            <w:r w:rsidRPr="00BB507A">
              <w:t>-</w:t>
            </w:r>
            <w:r w:rsidRPr="00BB507A">
              <w:tab/>
              <w:t xml:space="preserve">Liquid Samples </w:t>
            </w:r>
          </w:p>
          <w:p w14:paraId="0EF7865C" w14:textId="26F0F0A8" w:rsidR="00C60BD8" w:rsidRPr="00BB507A" w:rsidRDefault="00C60BD8" w:rsidP="00C60BD8">
            <w:pPr>
              <w:spacing w:before="120" w:after="120"/>
            </w:pPr>
            <w:r w:rsidRPr="00BB507A">
              <w:t>-</w:t>
            </w:r>
            <w:r w:rsidRPr="00BB507A">
              <w:tab/>
              <w:t>Powder Samples</w:t>
            </w:r>
          </w:p>
        </w:tc>
        <w:tc>
          <w:tcPr>
            <w:tcW w:w="1170" w:type="dxa"/>
          </w:tcPr>
          <w:p w14:paraId="48EA2175" w14:textId="77777777" w:rsidR="00C60BD8" w:rsidRPr="00BB507A" w:rsidRDefault="00C60BD8" w:rsidP="00D73A5F">
            <w:pPr>
              <w:spacing w:before="120" w:after="120"/>
              <w:rPr>
                <w:i/>
                <w:iCs/>
              </w:rPr>
            </w:pPr>
          </w:p>
        </w:tc>
        <w:tc>
          <w:tcPr>
            <w:tcW w:w="1290" w:type="dxa"/>
          </w:tcPr>
          <w:p w14:paraId="59125B85" w14:textId="77777777" w:rsidR="00C60BD8" w:rsidRPr="00BB507A" w:rsidRDefault="00C60BD8" w:rsidP="00D73A5F">
            <w:pPr>
              <w:spacing w:before="120" w:after="120"/>
              <w:rPr>
                <w:i/>
                <w:iCs/>
              </w:rPr>
            </w:pPr>
          </w:p>
        </w:tc>
        <w:tc>
          <w:tcPr>
            <w:tcW w:w="1467" w:type="dxa"/>
          </w:tcPr>
          <w:p w14:paraId="304DEB3D" w14:textId="77777777" w:rsidR="00C60BD8" w:rsidRPr="00BB507A" w:rsidRDefault="00C60BD8" w:rsidP="00D73A5F">
            <w:pPr>
              <w:spacing w:before="120" w:after="120"/>
              <w:rPr>
                <w:i/>
                <w:iCs/>
              </w:rPr>
            </w:pPr>
          </w:p>
        </w:tc>
      </w:tr>
      <w:tr w:rsidR="00BB507A" w:rsidRPr="00BB507A" w14:paraId="07C74324" w14:textId="77777777" w:rsidTr="00FE438B">
        <w:trPr>
          <w:jc w:val="center"/>
        </w:trPr>
        <w:tc>
          <w:tcPr>
            <w:tcW w:w="1428" w:type="dxa"/>
          </w:tcPr>
          <w:p w14:paraId="4246F592" w14:textId="77777777" w:rsidR="00FE438B" w:rsidRPr="00BB507A" w:rsidRDefault="00FE438B" w:rsidP="00D73A5F">
            <w:pPr>
              <w:spacing w:before="120" w:after="120"/>
              <w:rPr>
                <w:rFonts w:asciiTheme="majorHAnsi" w:hAnsiTheme="majorHAnsi" w:cstheme="majorHAnsi"/>
                <w:i/>
                <w:iCs/>
                <w:sz w:val="22"/>
                <w:szCs w:val="22"/>
              </w:rPr>
            </w:pPr>
          </w:p>
        </w:tc>
        <w:tc>
          <w:tcPr>
            <w:tcW w:w="3090" w:type="dxa"/>
          </w:tcPr>
          <w:p w14:paraId="3747C492" w14:textId="77777777" w:rsidR="00FE438B" w:rsidRPr="00BB507A" w:rsidRDefault="00FE438B" w:rsidP="00D73A5F">
            <w:pPr>
              <w:spacing w:before="120" w:after="120"/>
              <w:rPr>
                <w:rFonts w:asciiTheme="majorHAnsi" w:hAnsiTheme="majorHAnsi" w:cstheme="majorHAnsi"/>
                <w:i/>
                <w:iCs/>
                <w:sz w:val="22"/>
                <w:szCs w:val="22"/>
              </w:rPr>
            </w:pPr>
          </w:p>
        </w:tc>
        <w:tc>
          <w:tcPr>
            <w:tcW w:w="2520" w:type="dxa"/>
            <w:vMerge w:val="restart"/>
            <w:vAlign w:val="center"/>
          </w:tcPr>
          <w:p w14:paraId="574CE968" w14:textId="203AC924" w:rsidR="00FE438B" w:rsidRPr="00BB507A" w:rsidRDefault="00FE438B" w:rsidP="00D73A5F">
            <w:r w:rsidRPr="00BB507A">
              <w:t>Fiber Optic Probe</w:t>
            </w:r>
          </w:p>
        </w:tc>
        <w:tc>
          <w:tcPr>
            <w:tcW w:w="3330" w:type="dxa"/>
            <w:vAlign w:val="center"/>
          </w:tcPr>
          <w:p w14:paraId="3CA328DA" w14:textId="4DFC8600" w:rsidR="00FE438B" w:rsidRPr="00BB507A" w:rsidRDefault="00FE438B" w:rsidP="00D73A5F">
            <w:pPr>
              <w:spacing w:before="120" w:after="120"/>
            </w:pPr>
            <w:r w:rsidRPr="00BB507A">
              <w:t>Wavelength Range: 200 to 900 nm</w:t>
            </w:r>
          </w:p>
        </w:tc>
        <w:tc>
          <w:tcPr>
            <w:tcW w:w="1170" w:type="dxa"/>
          </w:tcPr>
          <w:p w14:paraId="5A630684" w14:textId="77777777" w:rsidR="00FE438B" w:rsidRPr="00BB507A" w:rsidRDefault="00FE438B" w:rsidP="00D73A5F">
            <w:pPr>
              <w:spacing w:before="120" w:after="120"/>
              <w:rPr>
                <w:i/>
                <w:iCs/>
              </w:rPr>
            </w:pPr>
          </w:p>
        </w:tc>
        <w:tc>
          <w:tcPr>
            <w:tcW w:w="1290" w:type="dxa"/>
          </w:tcPr>
          <w:p w14:paraId="23FDCF32" w14:textId="77777777" w:rsidR="00FE438B" w:rsidRPr="00BB507A" w:rsidRDefault="00FE438B" w:rsidP="00D73A5F">
            <w:pPr>
              <w:spacing w:before="120" w:after="120"/>
              <w:rPr>
                <w:i/>
                <w:iCs/>
              </w:rPr>
            </w:pPr>
          </w:p>
        </w:tc>
        <w:tc>
          <w:tcPr>
            <w:tcW w:w="1467" w:type="dxa"/>
          </w:tcPr>
          <w:p w14:paraId="5B027174" w14:textId="77777777" w:rsidR="00FE438B" w:rsidRPr="00BB507A" w:rsidRDefault="00FE438B" w:rsidP="00D73A5F">
            <w:pPr>
              <w:spacing w:before="120" w:after="120"/>
              <w:rPr>
                <w:i/>
                <w:iCs/>
              </w:rPr>
            </w:pPr>
          </w:p>
        </w:tc>
      </w:tr>
      <w:tr w:rsidR="00BB507A" w:rsidRPr="00BB507A" w14:paraId="521ED7F9" w14:textId="77777777" w:rsidTr="00AA3774">
        <w:trPr>
          <w:jc w:val="center"/>
        </w:trPr>
        <w:tc>
          <w:tcPr>
            <w:tcW w:w="1428" w:type="dxa"/>
          </w:tcPr>
          <w:p w14:paraId="6E57FE58" w14:textId="77777777" w:rsidR="00FE438B" w:rsidRPr="00BB507A" w:rsidRDefault="00FE438B" w:rsidP="00D73A5F">
            <w:pPr>
              <w:spacing w:before="120" w:after="120"/>
              <w:rPr>
                <w:rFonts w:asciiTheme="majorHAnsi" w:hAnsiTheme="majorHAnsi" w:cstheme="majorHAnsi"/>
                <w:i/>
                <w:iCs/>
                <w:sz w:val="22"/>
                <w:szCs w:val="22"/>
              </w:rPr>
            </w:pPr>
          </w:p>
        </w:tc>
        <w:tc>
          <w:tcPr>
            <w:tcW w:w="3090" w:type="dxa"/>
          </w:tcPr>
          <w:p w14:paraId="40C5585A" w14:textId="77777777" w:rsidR="00FE438B" w:rsidRPr="00BB507A" w:rsidRDefault="00FE438B" w:rsidP="00D73A5F">
            <w:pPr>
              <w:spacing w:before="120" w:after="120"/>
              <w:rPr>
                <w:rFonts w:asciiTheme="majorHAnsi" w:hAnsiTheme="majorHAnsi" w:cstheme="majorHAnsi"/>
                <w:i/>
                <w:iCs/>
                <w:sz w:val="22"/>
                <w:szCs w:val="22"/>
              </w:rPr>
            </w:pPr>
          </w:p>
        </w:tc>
        <w:tc>
          <w:tcPr>
            <w:tcW w:w="2520" w:type="dxa"/>
            <w:vMerge/>
          </w:tcPr>
          <w:p w14:paraId="6DDB3B33" w14:textId="77777777" w:rsidR="00FE438B" w:rsidRPr="00BB507A" w:rsidRDefault="00FE438B" w:rsidP="00D73A5F"/>
        </w:tc>
        <w:tc>
          <w:tcPr>
            <w:tcW w:w="3330" w:type="dxa"/>
            <w:vAlign w:val="center"/>
          </w:tcPr>
          <w:p w14:paraId="0E7B10D0" w14:textId="3A92A9C2" w:rsidR="00FE438B" w:rsidRPr="00BB507A" w:rsidRDefault="00FE438B" w:rsidP="00D73A5F">
            <w:pPr>
              <w:spacing w:before="120" w:after="120"/>
            </w:pPr>
            <w:r w:rsidRPr="00BB507A">
              <w:t>Immersing probe length should be 60mm or better</w:t>
            </w:r>
          </w:p>
        </w:tc>
        <w:tc>
          <w:tcPr>
            <w:tcW w:w="1170" w:type="dxa"/>
          </w:tcPr>
          <w:p w14:paraId="2240A3A7" w14:textId="77777777" w:rsidR="00FE438B" w:rsidRPr="00BB507A" w:rsidRDefault="00FE438B" w:rsidP="00D73A5F">
            <w:pPr>
              <w:spacing w:before="120" w:after="120"/>
              <w:rPr>
                <w:i/>
                <w:iCs/>
              </w:rPr>
            </w:pPr>
          </w:p>
        </w:tc>
        <w:tc>
          <w:tcPr>
            <w:tcW w:w="1290" w:type="dxa"/>
          </w:tcPr>
          <w:p w14:paraId="24D2F7F7" w14:textId="77777777" w:rsidR="00FE438B" w:rsidRPr="00BB507A" w:rsidRDefault="00FE438B" w:rsidP="00D73A5F">
            <w:pPr>
              <w:spacing w:before="120" w:after="120"/>
              <w:rPr>
                <w:i/>
                <w:iCs/>
              </w:rPr>
            </w:pPr>
          </w:p>
        </w:tc>
        <w:tc>
          <w:tcPr>
            <w:tcW w:w="1467" w:type="dxa"/>
          </w:tcPr>
          <w:p w14:paraId="4C7F7E58" w14:textId="77777777" w:rsidR="00FE438B" w:rsidRPr="00BB507A" w:rsidRDefault="00FE438B" w:rsidP="00D73A5F">
            <w:pPr>
              <w:spacing w:before="120" w:after="120"/>
              <w:rPr>
                <w:i/>
                <w:iCs/>
              </w:rPr>
            </w:pPr>
          </w:p>
        </w:tc>
      </w:tr>
      <w:tr w:rsidR="00BB507A" w:rsidRPr="00BB507A" w14:paraId="35B35850" w14:textId="77777777" w:rsidTr="00AA3774">
        <w:trPr>
          <w:jc w:val="center"/>
        </w:trPr>
        <w:tc>
          <w:tcPr>
            <w:tcW w:w="1428" w:type="dxa"/>
          </w:tcPr>
          <w:p w14:paraId="560308C2" w14:textId="77777777" w:rsidR="00FE438B" w:rsidRPr="00BB507A" w:rsidRDefault="00FE438B" w:rsidP="00D73A5F">
            <w:pPr>
              <w:spacing w:before="120" w:after="120"/>
              <w:rPr>
                <w:rFonts w:asciiTheme="majorHAnsi" w:hAnsiTheme="majorHAnsi" w:cstheme="majorHAnsi"/>
                <w:i/>
                <w:iCs/>
                <w:sz w:val="22"/>
                <w:szCs w:val="22"/>
              </w:rPr>
            </w:pPr>
          </w:p>
        </w:tc>
        <w:tc>
          <w:tcPr>
            <w:tcW w:w="3090" w:type="dxa"/>
          </w:tcPr>
          <w:p w14:paraId="4D73CE78" w14:textId="77777777" w:rsidR="00FE438B" w:rsidRPr="00BB507A" w:rsidRDefault="00FE438B" w:rsidP="00D73A5F">
            <w:pPr>
              <w:spacing w:before="120" w:after="120"/>
              <w:rPr>
                <w:rFonts w:asciiTheme="majorHAnsi" w:hAnsiTheme="majorHAnsi" w:cstheme="majorHAnsi"/>
                <w:i/>
                <w:iCs/>
                <w:sz w:val="22"/>
                <w:szCs w:val="22"/>
              </w:rPr>
            </w:pPr>
          </w:p>
        </w:tc>
        <w:tc>
          <w:tcPr>
            <w:tcW w:w="2520" w:type="dxa"/>
            <w:vMerge/>
          </w:tcPr>
          <w:p w14:paraId="6EC4C32F" w14:textId="77777777" w:rsidR="00FE438B" w:rsidRPr="00BB507A" w:rsidRDefault="00FE438B" w:rsidP="00D73A5F"/>
        </w:tc>
        <w:tc>
          <w:tcPr>
            <w:tcW w:w="3330" w:type="dxa"/>
            <w:vAlign w:val="center"/>
          </w:tcPr>
          <w:p w14:paraId="0D80CA01" w14:textId="3338CAE1" w:rsidR="00FE438B" w:rsidRPr="00BB507A" w:rsidRDefault="00FE438B" w:rsidP="00D73A5F">
            <w:pPr>
              <w:spacing w:before="120" w:after="120"/>
            </w:pPr>
            <w:r w:rsidRPr="00BB507A">
              <w:t>Probe diameter 3.00 mm or better</w:t>
            </w:r>
          </w:p>
        </w:tc>
        <w:tc>
          <w:tcPr>
            <w:tcW w:w="1170" w:type="dxa"/>
          </w:tcPr>
          <w:p w14:paraId="20D23972" w14:textId="77777777" w:rsidR="00FE438B" w:rsidRPr="00BB507A" w:rsidRDefault="00FE438B" w:rsidP="00D73A5F">
            <w:pPr>
              <w:spacing w:before="120" w:after="120"/>
              <w:rPr>
                <w:i/>
                <w:iCs/>
              </w:rPr>
            </w:pPr>
          </w:p>
        </w:tc>
        <w:tc>
          <w:tcPr>
            <w:tcW w:w="1290" w:type="dxa"/>
          </w:tcPr>
          <w:p w14:paraId="3BF27CEB" w14:textId="77777777" w:rsidR="00FE438B" w:rsidRPr="00BB507A" w:rsidRDefault="00FE438B" w:rsidP="00D73A5F">
            <w:pPr>
              <w:spacing w:before="120" w:after="120"/>
              <w:rPr>
                <w:i/>
                <w:iCs/>
              </w:rPr>
            </w:pPr>
          </w:p>
        </w:tc>
        <w:tc>
          <w:tcPr>
            <w:tcW w:w="1467" w:type="dxa"/>
          </w:tcPr>
          <w:p w14:paraId="60AF072E" w14:textId="77777777" w:rsidR="00FE438B" w:rsidRPr="00BB507A" w:rsidRDefault="00FE438B" w:rsidP="00D73A5F">
            <w:pPr>
              <w:spacing w:before="120" w:after="120"/>
              <w:rPr>
                <w:i/>
                <w:iCs/>
              </w:rPr>
            </w:pPr>
          </w:p>
        </w:tc>
      </w:tr>
      <w:tr w:rsidR="00BB507A" w:rsidRPr="00BB507A" w14:paraId="09EFA6CA" w14:textId="77777777" w:rsidTr="00FE438B">
        <w:trPr>
          <w:jc w:val="center"/>
        </w:trPr>
        <w:tc>
          <w:tcPr>
            <w:tcW w:w="1428" w:type="dxa"/>
          </w:tcPr>
          <w:p w14:paraId="51E1477C" w14:textId="77777777" w:rsidR="00FE438B" w:rsidRPr="00BB507A" w:rsidRDefault="00FE438B" w:rsidP="00D73A5F">
            <w:pPr>
              <w:spacing w:before="120" w:after="120"/>
              <w:rPr>
                <w:rFonts w:asciiTheme="majorHAnsi" w:hAnsiTheme="majorHAnsi" w:cstheme="majorHAnsi"/>
                <w:i/>
                <w:iCs/>
                <w:sz w:val="22"/>
                <w:szCs w:val="22"/>
              </w:rPr>
            </w:pPr>
          </w:p>
        </w:tc>
        <w:tc>
          <w:tcPr>
            <w:tcW w:w="3090" w:type="dxa"/>
          </w:tcPr>
          <w:p w14:paraId="4A8052E9" w14:textId="77777777" w:rsidR="00FE438B" w:rsidRPr="00BB507A" w:rsidRDefault="00FE438B" w:rsidP="00D73A5F">
            <w:pPr>
              <w:spacing w:before="120" w:after="120"/>
              <w:rPr>
                <w:rFonts w:asciiTheme="majorHAnsi" w:hAnsiTheme="majorHAnsi" w:cstheme="majorHAnsi"/>
                <w:i/>
                <w:iCs/>
                <w:sz w:val="22"/>
                <w:szCs w:val="22"/>
              </w:rPr>
            </w:pPr>
          </w:p>
        </w:tc>
        <w:tc>
          <w:tcPr>
            <w:tcW w:w="2520" w:type="dxa"/>
            <w:vAlign w:val="center"/>
          </w:tcPr>
          <w:p w14:paraId="37F99FF1" w14:textId="2FEBA37F" w:rsidR="00FE438B" w:rsidRPr="00BB507A" w:rsidRDefault="00FE438B" w:rsidP="00D73A5F">
            <w:r w:rsidRPr="00BB507A">
              <w:t>Solid Sample Holder</w:t>
            </w:r>
          </w:p>
        </w:tc>
        <w:tc>
          <w:tcPr>
            <w:tcW w:w="3330" w:type="dxa"/>
            <w:vAlign w:val="center"/>
          </w:tcPr>
          <w:p w14:paraId="7E79BE95" w14:textId="2730BCFA" w:rsidR="00FE438B" w:rsidRPr="00BB507A" w:rsidRDefault="00FE438B" w:rsidP="00D73A5F">
            <w:pPr>
              <w:spacing w:before="120" w:after="120"/>
            </w:pPr>
            <w:r w:rsidRPr="00BB507A">
              <w:t>To analyze films, paper, plastic samples</w:t>
            </w:r>
          </w:p>
        </w:tc>
        <w:tc>
          <w:tcPr>
            <w:tcW w:w="1170" w:type="dxa"/>
          </w:tcPr>
          <w:p w14:paraId="1F9158C3" w14:textId="77777777" w:rsidR="00FE438B" w:rsidRPr="00BB507A" w:rsidRDefault="00FE438B" w:rsidP="00D73A5F">
            <w:pPr>
              <w:spacing w:before="120" w:after="120"/>
              <w:rPr>
                <w:i/>
                <w:iCs/>
              </w:rPr>
            </w:pPr>
          </w:p>
        </w:tc>
        <w:tc>
          <w:tcPr>
            <w:tcW w:w="1290" w:type="dxa"/>
          </w:tcPr>
          <w:p w14:paraId="2606E36B" w14:textId="77777777" w:rsidR="00FE438B" w:rsidRPr="00BB507A" w:rsidRDefault="00FE438B" w:rsidP="00D73A5F">
            <w:pPr>
              <w:spacing w:before="120" w:after="120"/>
              <w:rPr>
                <w:i/>
                <w:iCs/>
              </w:rPr>
            </w:pPr>
          </w:p>
        </w:tc>
        <w:tc>
          <w:tcPr>
            <w:tcW w:w="1467" w:type="dxa"/>
          </w:tcPr>
          <w:p w14:paraId="714F4AA6" w14:textId="77777777" w:rsidR="00FE438B" w:rsidRPr="00BB507A" w:rsidRDefault="00FE438B" w:rsidP="00D73A5F">
            <w:pPr>
              <w:spacing w:before="120" w:after="120"/>
              <w:rPr>
                <w:i/>
                <w:iCs/>
              </w:rPr>
            </w:pPr>
          </w:p>
        </w:tc>
      </w:tr>
      <w:tr w:rsidR="00BB507A" w:rsidRPr="00BB507A" w14:paraId="03F5D145" w14:textId="77777777" w:rsidTr="00762986">
        <w:trPr>
          <w:trHeight w:val="885"/>
          <w:jc w:val="center"/>
        </w:trPr>
        <w:tc>
          <w:tcPr>
            <w:tcW w:w="1428" w:type="dxa"/>
          </w:tcPr>
          <w:p w14:paraId="6E4C3DA4" w14:textId="77777777" w:rsidR="00762986" w:rsidRPr="00BB507A" w:rsidRDefault="00762986" w:rsidP="00762986">
            <w:pPr>
              <w:spacing w:before="120" w:after="120"/>
              <w:rPr>
                <w:rFonts w:asciiTheme="majorHAnsi" w:hAnsiTheme="majorHAnsi" w:cstheme="majorHAnsi"/>
                <w:i/>
                <w:iCs/>
                <w:sz w:val="22"/>
                <w:szCs w:val="22"/>
              </w:rPr>
            </w:pPr>
          </w:p>
        </w:tc>
        <w:tc>
          <w:tcPr>
            <w:tcW w:w="3090" w:type="dxa"/>
          </w:tcPr>
          <w:p w14:paraId="7DE5B489" w14:textId="77777777" w:rsidR="00762986" w:rsidRPr="00BB507A" w:rsidRDefault="00762986" w:rsidP="00762986">
            <w:pPr>
              <w:spacing w:before="120" w:after="120"/>
              <w:rPr>
                <w:rFonts w:asciiTheme="majorHAnsi" w:hAnsiTheme="majorHAnsi" w:cstheme="majorHAnsi"/>
                <w:i/>
                <w:iCs/>
                <w:sz w:val="22"/>
                <w:szCs w:val="22"/>
              </w:rPr>
            </w:pPr>
          </w:p>
        </w:tc>
        <w:tc>
          <w:tcPr>
            <w:tcW w:w="2520" w:type="dxa"/>
          </w:tcPr>
          <w:p w14:paraId="704BE4A0" w14:textId="512FEF87" w:rsidR="00762986" w:rsidRPr="00BB507A" w:rsidRDefault="00762986" w:rsidP="00762986">
            <w:r w:rsidRPr="00BB507A">
              <w:t>Warranty for the complete system and all accessories</w:t>
            </w:r>
          </w:p>
        </w:tc>
        <w:tc>
          <w:tcPr>
            <w:tcW w:w="3330" w:type="dxa"/>
            <w:vAlign w:val="center"/>
          </w:tcPr>
          <w:p w14:paraId="2A8ECDE1" w14:textId="7BD0C950" w:rsidR="00762986" w:rsidRPr="00BB507A" w:rsidRDefault="00762986" w:rsidP="00762986">
            <w:pPr>
              <w:spacing w:before="120" w:after="120"/>
            </w:pPr>
            <w:r w:rsidRPr="00BB507A">
              <w:t>2 years or more</w:t>
            </w:r>
          </w:p>
        </w:tc>
        <w:tc>
          <w:tcPr>
            <w:tcW w:w="1170" w:type="dxa"/>
          </w:tcPr>
          <w:p w14:paraId="437CFF0A" w14:textId="77777777" w:rsidR="00762986" w:rsidRPr="00BB507A" w:rsidRDefault="00762986" w:rsidP="00762986">
            <w:pPr>
              <w:spacing w:before="120" w:after="120"/>
              <w:rPr>
                <w:i/>
                <w:iCs/>
              </w:rPr>
            </w:pPr>
          </w:p>
        </w:tc>
        <w:tc>
          <w:tcPr>
            <w:tcW w:w="1290" w:type="dxa"/>
          </w:tcPr>
          <w:p w14:paraId="2D50F55B" w14:textId="77777777" w:rsidR="00762986" w:rsidRPr="00BB507A" w:rsidRDefault="00762986" w:rsidP="00762986">
            <w:pPr>
              <w:spacing w:before="120" w:after="120"/>
              <w:rPr>
                <w:i/>
                <w:iCs/>
              </w:rPr>
            </w:pPr>
          </w:p>
        </w:tc>
        <w:tc>
          <w:tcPr>
            <w:tcW w:w="1467" w:type="dxa"/>
          </w:tcPr>
          <w:p w14:paraId="15E16BEB" w14:textId="77777777" w:rsidR="00762986" w:rsidRPr="00BB507A" w:rsidRDefault="00762986" w:rsidP="00762986">
            <w:pPr>
              <w:spacing w:before="120" w:after="120"/>
              <w:rPr>
                <w:i/>
                <w:iCs/>
              </w:rPr>
            </w:pPr>
          </w:p>
        </w:tc>
      </w:tr>
      <w:tr w:rsidR="00BB507A" w:rsidRPr="00BB507A" w14:paraId="57D3D634" w14:textId="77777777" w:rsidTr="0058384E">
        <w:trPr>
          <w:trHeight w:val="885"/>
          <w:jc w:val="center"/>
        </w:trPr>
        <w:tc>
          <w:tcPr>
            <w:tcW w:w="1428" w:type="dxa"/>
          </w:tcPr>
          <w:p w14:paraId="35B6538E" w14:textId="77777777" w:rsidR="00762986" w:rsidRPr="00BB507A" w:rsidRDefault="00762986" w:rsidP="00762986">
            <w:pPr>
              <w:spacing w:before="120" w:after="120"/>
              <w:rPr>
                <w:rFonts w:asciiTheme="majorHAnsi" w:hAnsiTheme="majorHAnsi" w:cstheme="majorHAnsi"/>
                <w:i/>
                <w:iCs/>
                <w:sz w:val="22"/>
                <w:szCs w:val="22"/>
              </w:rPr>
            </w:pPr>
          </w:p>
        </w:tc>
        <w:tc>
          <w:tcPr>
            <w:tcW w:w="3090" w:type="dxa"/>
          </w:tcPr>
          <w:p w14:paraId="2EB034CC" w14:textId="77777777" w:rsidR="00762986" w:rsidRPr="00BB507A" w:rsidRDefault="00762986" w:rsidP="00762986">
            <w:pPr>
              <w:spacing w:before="120" w:after="120"/>
              <w:rPr>
                <w:rFonts w:asciiTheme="majorHAnsi" w:hAnsiTheme="majorHAnsi" w:cstheme="majorHAnsi"/>
                <w:i/>
                <w:iCs/>
                <w:sz w:val="22"/>
                <w:szCs w:val="22"/>
              </w:rPr>
            </w:pPr>
          </w:p>
        </w:tc>
        <w:tc>
          <w:tcPr>
            <w:tcW w:w="2520" w:type="dxa"/>
            <w:vAlign w:val="center"/>
          </w:tcPr>
          <w:p w14:paraId="38E63127" w14:textId="1997BF63" w:rsidR="00762986" w:rsidRPr="00BB507A" w:rsidRDefault="0058384E" w:rsidP="00762986">
            <w:r w:rsidRPr="00BB507A">
              <w:t xml:space="preserve">Training </w:t>
            </w:r>
          </w:p>
        </w:tc>
        <w:tc>
          <w:tcPr>
            <w:tcW w:w="3330" w:type="dxa"/>
            <w:vAlign w:val="center"/>
          </w:tcPr>
          <w:p w14:paraId="71F88419" w14:textId="5F0F3318" w:rsidR="00762986" w:rsidRPr="00BB507A" w:rsidRDefault="0058384E" w:rsidP="00762986">
            <w:pPr>
              <w:spacing w:before="120" w:after="120"/>
            </w:pPr>
            <w:r w:rsidRPr="00BB507A">
              <w:t>Training to the staff attached to the user department</w:t>
            </w:r>
          </w:p>
        </w:tc>
        <w:tc>
          <w:tcPr>
            <w:tcW w:w="1170" w:type="dxa"/>
          </w:tcPr>
          <w:p w14:paraId="65F0B89A" w14:textId="77777777" w:rsidR="00762986" w:rsidRPr="00BB507A" w:rsidRDefault="00762986" w:rsidP="00762986">
            <w:pPr>
              <w:spacing w:before="120" w:after="120"/>
              <w:rPr>
                <w:i/>
                <w:iCs/>
              </w:rPr>
            </w:pPr>
          </w:p>
        </w:tc>
        <w:tc>
          <w:tcPr>
            <w:tcW w:w="1290" w:type="dxa"/>
          </w:tcPr>
          <w:p w14:paraId="5EE6E028" w14:textId="77777777" w:rsidR="00762986" w:rsidRPr="00BB507A" w:rsidRDefault="00762986" w:rsidP="00762986">
            <w:pPr>
              <w:spacing w:before="120" w:after="120"/>
              <w:rPr>
                <w:i/>
                <w:iCs/>
              </w:rPr>
            </w:pPr>
          </w:p>
        </w:tc>
        <w:tc>
          <w:tcPr>
            <w:tcW w:w="1467" w:type="dxa"/>
          </w:tcPr>
          <w:p w14:paraId="5A32542B" w14:textId="77777777" w:rsidR="00762986" w:rsidRPr="00BB507A" w:rsidRDefault="00762986" w:rsidP="00762986">
            <w:pPr>
              <w:spacing w:before="120" w:after="120"/>
              <w:rPr>
                <w:i/>
                <w:iCs/>
              </w:rPr>
            </w:pPr>
          </w:p>
        </w:tc>
      </w:tr>
      <w:tr w:rsidR="00BB507A" w:rsidRPr="00BB507A" w14:paraId="369642F6" w14:textId="77777777" w:rsidTr="00794286">
        <w:trPr>
          <w:trHeight w:val="885"/>
          <w:jc w:val="center"/>
        </w:trPr>
        <w:tc>
          <w:tcPr>
            <w:tcW w:w="1428" w:type="dxa"/>
          </w:tcPr>
          <w:p w14:paraId="33CFF5BE" w14:textId="77777777" w:rsidR="0058384E" w:rsidRPr="00BB507A" w:rsidRDefault="0058384E" w:rsidP="00762986">
            <w:pPr>
              <w:spacing w:before="120" w:after="120"/>
              <w:rPr>
                <w:rFonts w:asciiTheme="majorHAnsi" w:hAnsiTheme="majorHAnsi" w:cstheme="majorHAnsi"/>
                <w:i/>
                <w:iCs/>
                <w:sz w:val="22"/>
                <w:szCs w:val="22"/>
              </w:rPr>
            </w:pPr>
          </w:p>
        </w:tc>
        <w:tc>
          <w:tcPr>
            <w:tcW w:w="3090" w:type="dxa"/>
          </w:tcPr>
          <w:p w14:paraId="4C135104" w14:textId="77777777" w:rsidR="0058384E" w:rsidRPr="00BB507A" w:rsidRDefault="0058384E" w:rsidP="00762986">
            <w:pPr>
              <w:spacing w:before="120" w:after="120"/>
              <w:rPr>
                <w:rFonts w:asciiTheme="majorHAnsi" w:hAnsiTheme="majorHAnsi" w:cstheme="majorHAnsi"/>
                <w:i/>
                <w:iCs/>
                <w:sz w:val="22"/>
                <w:szCs w:val="22"/>
              </w:rPr>
            </w:pPr>
          </w:p>
        </w:tc>
        <w:tc>
          <w:tcPr>
            <w:tcW w:w="2520" w:type="dxa"/>
            <w:vAlign w:val="center"/>
          </w:tcPr>
          <w:p w14:paraId="1C17DBE0" w14:textId="48428294" w:rsidR="0058384E" w:rsidRPr="00BB507A" w:rsidRDefault="00794286" w:rsidP="00762986">
            <w:r w:rsidRPr="00BB507A">
              <w:t xml:space="preserve">Spares </w:t>
            </w:r>
          </w:p>
        </w:tc>
        <w:tc>
          <w:tcPr>
            <w:tcW w:w="3330" w:type="dxa"/>
            <w:vAlign w:val="center"/>
          </w:tcPr>
          <w:p w14:paraId="5A5AD68C" w14:textId="09977CF6" w:rsidR="0058384E" w:rsidRPr="00BB507A" w:rsidRDefault="00794286" w:rsidP="00762986">
            <w:pPr>
              <w:spacing w:before="120" w:after="120"/>
            </w:pPr>
            <w:r w:rsidRPr="00BB507A">
              <w:t xml:space="preserve">Spares should be available at least for 5 years. </w:t>
            </w:r>
          </w:p>
        </w:tc>
        <w:tc>
          <w:tcPr>
            <w:tcW w:w="1170" w:type="dxa"/>
          </w:tcPr>
          <w:p w14:paraId="69E59F36" w14:textId="77777777" w:rsidR="0058384E" w:rsidRPr="00BB507A" w:rsidRDefault="0058384E" w:rsidP="00762986">
            <w:pPr>
              <w:spacing w:before="120" w:after="120"/>
              <w:rPr>
                <w:i/>
                <w:iCs/>
              </w:rPr>
            </w:pPr>
          </w:p>
        </w:tc>
        <w:tc>
          <w:tcPr>
            <w:tcW w:w="1290" w:type="dxa"/>
          </w:tcPr>
          <w:p w14:paraId="2919B91A" w14:textId="77777777" w:rsidR="0058384E" w:rsidRPr="00BB507A" w:rsidRDefault="0058384E" w:rsidP="00762986">
            <w:pPr>
              <w:spacing w:before="120" w:after="120"/>
              <w:rPr>
                <w:i/>
                <w:iCs/>
              </w:rPr>
            </w:pPr>
          </w:p>
        </w:tc>
        <w:tc>
          <w:tcPr>
            <w:tcW w:w="1467" w:type="dxa"/>
          </w:tcPr>
          <w:p w14:paraId="5ADEF628" w14:textId="77777777" w:rsidR="0058384E" w:rsidRPr="00BB507A" w:rsidRDefault="0058384E" w:rsidP="00762986">
            <w:pPr>
              <w:spacing w:before="120" w:after="120"/>
              <w:rPr>
                <w:i/>
                <w:iCs/>
              </w:rPr>
            </w:pPr>
          </w:p>
        </w:tc>
      </w:tr>
    </w:tbl>
    <w:p w14:paraId="62800C7C" w14:textId="77777777" w:rsidR="001A780C" w:rsidRPr="00BB507A" w:rsidRDefault="001A780C" w:rsidP="00996E94">
      <w:pPr>
        <w:ind w:left="720"/>
        <w:sectPr w:rsidR="001A780C" w:rsidRPr="00BB507A" w:rsidSect="001A780C">
          <w:headerReference w:type="even" r:id="rId32"/>
          <w:headerReference w:type="default" r:id="rId33"/>
          <w:headerReference w:type="first" r:id="rId34"/>
          <w:pgSz w:w="16834" w:h="11909" w:orient="landscape" w:code="9"/>
          <w:pgMar w:top="1440" w:right="1440" w:bottom="1800" w:left="1440" w:header="720" w:footer="720" w:gutter="0"/>
          <w:cols w:space="720"/>
          <w:titlePg/>
        </w:sectPr>
      </w:pPr>
    </w:p>
    <w:p w14:paraId="656BE3AF" w14:textId="77777777" w:rsidR="00061692" w:rsidRPr="00BB507A" w:rsidRDefault="00061692" w:rsidP="00584005">
      <w:pPr>
        <w:pStyle w:val="Heading6"/>
        <w:rPr>
          <w:rStyle w:val="Emphasis"/>
          <w:i w:val="0"/>
          <w:iCs w:val="0"/>
        </w:rPr>
      </w:pPr>
      <w:bookmarkStart w:id="112" w:name="_Toc68320561"/>
      <w:r w:rsidRPr="00BB507A">
        <w:rPr>
          <w:rStyle w:val="Emphasis"/>
          <w:i w:val="0"/>
          <w:iCs w:val="0"/>
        </w:rPr>
        <w:t>4. Drawings</w:t>
      </w:r>
      <w:bookmarkEnd w:id="112"/>
    </w:p>
    <w:p w14:paraId="770AAD54" w14:textId="77777777" w:rsidR="00061692" w:rsidRPr="00BB507A" w:rsidRDefault="00061692" w:rsidP="00061692"/>
    <w:p w14:paraId="6FA859E9" w14:textId="77777777" w:rsidR="00061692" w:rsidRPr="00BB507A" w:rsidRDefault="00061692" w:rsidP="00061692"/>
    <w:p w14:paraId="288E3D27" w14:textId="77777777" w:rsidR="00061692" w:rsidRPr="00BB507A" w:rsidRDefault="00061692" w:rsidP="00061692">
      <w:pPr>
        <w:spacing w:after="200"/>
      </w:pPr>
      <w:r w:rsidRPr="00BB507A">
        <w:t xml:space="preserve">These Bidding Documents includes </w:t>
      </w:r>
      <w:r w:rsidRPr="00BB507A">
        <w:rPr>
          <w:i/>
          <w:iCs/>
        </w:rPr>
        <w:t>[insert</w:t>
      </w:r>
      <w:r w:rsidRPr="00BB507A">
        <w:rPr>
          <w:b/>
          <w:i/>
          <w:iCs/>
        </w:rPr>
        <w:t xml:space="preserve"> </w:t>
      </w:r>
      <w:r w:rsidRPr="00BB507A">
        <w:rPr>
          <w:bCs/>
          <w:i/>
          <w:iCs/>
        </w:rPr>
        <w:t>“the following”</w:t>
      </w:r>
      <w:r w:rsidRPr="00BB507A">
        <w:rPr>
          <w:b/>
          <w:i/>
          <w:iCs/>
        </w:rPr>
        <w:t xml:space="preserve"> </w:t>
      </w:r>
      <w:r w:rsidRPr="00BB507A">
        <w:rPr>
          <w:i/>
          <w:iCs/>
        </w:rPr>
        <w:t>or “no”]</w:t>
      </w:r>
      <w:r w:rsidRPr="00BB507A">
        <w:t xml:space="preserve"> drawings. </w:t>
      </w:r>
    </w:p>
    <w:p w14:paraId="73CCBE3B" w14:textId="77777777" w:rsidR="00061692" w:rsidRPr="00BB507A" w:rsidRDefault="00061692" w:rsidP="00061692">
      <w:pPr>
        <w:spacing w:after="200"/>
        <w:rPr>
          <w:i/>
          <w:iCs/>
        </w:rPr>
      </w:pPr>
      <w:r w:rsidRPr="00BB507A">
        <w:rPr>
          <w:i/>
          <w:iCs/>
        </w:rPr>
        <w:t>[If documents shall be included, insert the following List of Drawing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78"/>
        <w:gridCol w:w="2880"/>
        <w:gridCol w:w="3780"/>
      </w:tblGrid>
      <w:tr w:rsidR="00BB507A" w:rsidRPr="00BB507A" w14:paraId="063C2595" w14:textId="77777777" w:rsidTr="006D5159">
        <w:trPr>
          <w:cantSplit/>
          <w:trHeight w:val="566"/>
        </w:trPr>
        <w:tc>
          <w:tcPr>
            <w:tcW w:w="8838" w:type="dxa"/>
            <w:gridSpan w:val="3"/>
          </w:tcPr>
          <w:p w14:paraId="10AADF10" w14:textId="77777777" w:rsidR="00061692" w:rsidRPr="00BB507A" w:rsidRDefault="00061692" w:rsidP="00297D11">
            <w:pPr>
              <w:spacing w:before="120"/>
              <w:jc w:val="center"/>
              <w:rPr>
                <w:b/>
                <w:sz w:val="28"/>
              </w:rPr>
            </w:pPr>
            <w:r w:rsidRPr="00BB507A">
              <w:rPr>
                <w:b/>
                <w:sz w:val="28"/>
              </w:rPr>
              <w:t>List of Drawings</w:t>
            </w:r>
          </w:p>
        </w:tc>
      </w:tr>
      <w:tr w:rsidR="00BB507A" w:rsidRPr="00BB507A" w14:paraId="3AF17EDE" w14:textId="77777777" w:rsidTr="006D5159">
        <w:trPr>
          <w:trHeight w:val="1217"/>
        </w:trPr>
        <w:tc>
          <w:tcPr>
            <w:tcW w:w="2178" w:type="dxa"/>
            <w:vAlign w:val="center"/>
          </w:tcPr>
          <w:p w14:paraId="4C7A8485" w14:textId="77777777" w:rsidR="00061692" w:rsidRPr="00BB507A" w:rsidRDefault="006D5159" w:rsidP="006D5159">
            <w:pPr>
              <w:pStyle w:val="titulo"/>
              <w:rPr>
                <w:rFonts w:ascii="Times New Roman" w:hAnsi="Times New Roman" w:cs="Times New Roman"/>
                <w:kern w:val="0"/>
                <w:sz w:val="24"/>
                <w:szCs w:val="20"/>
              </w:rPr>
            </w:pPr>
            <w:r w:rsidRPr="00BB507A">
              <w:rPr>
                <w:rFonts w:ascii="Times New Roman" w:hAnsi="Times New Roman" w:cs="Times New Roman"/>
                <w:kern w:val="0"/>
                <w:sz w:val="24"/>
                <w:szCs w:val="20"/>
              </w:rPr>
              <w:t>Drawing Nr.</w:t>
            </w:r>
          </w:p>
        </w:tc>
        <w:tc>
          <w:tcPr>
            <w:tcW w:w="2880" w:type="dxa"/>
            <w:vAlign w:val="center"/>
          </w:tcPr>
          <w:p w14:paraId="133AAF6C" w14:textId="77777777" w:rsidR="00061692" w:rsidRPr="00BB507A" w:rsidRDefault="00061692" w:rsidP="006D5159">
            <w:pPr>
              <w:jc w:val="center"/>
              <w:rPr>
                <w:b/>
              </w:rPr>
            </w:pPr>
            <w:r w:rsidRPr="00BB507A">
              <w:rPr>
                <w:b/>
              </w:rPr>
              <w:t>Drawing Name</w:t>
            </w:r>
          </w:p>
        </w:tc>
        <w:tc>
          <w:tcPr>
            <w:tcW w:w="3780" w:type="dxa"/>
            <w:vAlign w:val="center"/>
          </w:tcPr>
          <w:p w14:paraId="4D687230" w14:textId="77777777" w:rsidR="00061692" w:rsidRPr="00BB507A" w:rsidRDefault="00061692" w:rsidP="006D5159">
            <w:pPr>
              <w:jc w:val="center"/>
              <w:rPr>
                <w:b/>
              </w:rPr>
            </w:pPr>
            <w:r w:rsidRPr="00BB507A">
              <w:rPr>
                <w:b/>
              </w:rPr>
              <w:t>Purpose</w:t>
            </w:r>
          </w:p>
        </w:tc>
      </w:tr>
      <w:tr w:rsidR="00BB507A" w:rsidRPr="00BB507A" w14:paraId="2A704DE5" w14:textId="77777777" w:rsidTr="006D5159">
        <w:trPr>
          <w:trHeight w:val="553"/>
        </w:trPr>
        <w:tc>
          <w:tcPr>
            <w:tcW w:w="2178" w:type="dxa"/>
            <w:vAlign w:val="center"/>
          </w:tcPr>
          <w:p w14:paraId="5D9CE5E9" w14:textId="77777777" w:rsidR="006D5159" w:rsidRPr="00BB507A" w:rsidRDefault="006D5159" w:rsidP="006D5159">
            <w:pPr>
              <w:pStyle w:val="titulo"/>
              <w:rPr>
                <w:rFonts w:ascii="Times New Roman" w:hAnsi="Times New Roman" w:cs="Times New Roman"/>
                <w:kern w:val="0"/>
                <w:sz w:val="24"/>
                <w:szCs w:val="20"/>
              </w:rPr>
            </w:pPr>
          </w:p>
        </w:tc>
        <w:tc>
          <w:tcPr>
            <w:tcW w:w="2880" w:type="dxa"/>
            <w:vAlign w:val="center"/>
          </w:tcPr>
          <w:p w14:paraId="672CFE9F" w14:textId="77777777" w:rsidR="006D5159" w:rsidRPr="00BB507A" w:rsidRDefault="006D5159" w:rsidP="006D5159">
            <w:pPr>
              <w:jc w:val="center"/>
              <w:rPr>
                <w:b/>
              </w:rPr>
            </w:pPr>
          </w:p>
        </w:tc>
        <w:tc>
          <w:tcPr>
            <w:tcW w:w="3780" w:type="dxa"/>
            <w:vAlign w:val="center"/>
          </w:tcPr>
          <w:p w14:paraId="443117F1" w14:textId="77777777" w:rsidR="006D5159" w:rsidRPr="00BB507A" w:rsidRDefault="006D5159" w:rsidP="006D5159">
            <w:pPr>
              <w:jc w:val="center"/>
              <w:rPr>
                <w:b/>
              </w:rPr>
            </w:pPr>
          </w:p>
        </w:tc>
      </w:tr>
      <w:tr w:rsidR="00BB507A" w:rsidRPr="00BB507A" w14:paraId="47FB5433" w14:textId="77777777">
        <w:trPr>
          <w:trHeight w:val="600"/>
        </w:trPr>
        <w:tc>
          <w:tcPr>
            <w:tcW w:w="2178" w:type="dxa"/>
          </w:tcPr>
          <w:p w14:paraId="31691FC3" w14:textId="77777777" w:rsidR="00061692" w:rsidRPr="00BB507A" w:rsidRDefault="00061692" w:rsidP="00297D11"/>
        </w:tc>
        <w:tc>
          <w:tcPr>
            <w:tcW w:w="2880" w:type="dxa"/>
          </w:tcPr>
          <w:p w14:paraId="28F43FF4" w14:textId="77777777" w:rsidR="00061692" w:rsidRPr="00BB507A" w:rsidRDefault="00061692" w:rsidP="00297D11"/>
        </w:tc>
        <w:tc>
          <w:tcPr>
            <w:tcW w:w="3780" w:type="dxa"/>
          </w:tcPr>
          <w:p w14:paraId="3D462B63" w14:textId="77777777" w:rsidR="00061692" w:rsidRPr="00BB507A" w:rsidRDefault="00061692" w:rsidP="00297D11"/>
        </w:tc>
      </w:tr>
      <w:tr w:rsidR="00BB507A" w:rsidRPr="00BB507A" w14:paraId="6F311971" w14:textId="77777777">
        <w:trPr>
          <w:trHeight w:val="600"/>
        </w:trPr>
        <w:tc>
          <w:tcPr>
            <w:tcW w:w="2178" w:type="dxa"/>
          </w:tcPr>
          <w:p w14:paraId="0FD9FD33" w14:textId="77777777" w:rsidR="00061692" w:rsidRPr="00BB507A" w:rsidRDefault="00061692" w:rsidP="00297D11"/>
        </w:tc>
        <w:tc>
          <w:tcPr>
            <w:tcW w:w="2880" w:type="dxa"/>
          </w:tcPr>
          <w:p w14:paraId="38D34ABF" w14:textId="77777777" w:rsidR="00061692" w:rsidRPr="00BB507A" w:rsidRDefault="00061692" w:rsidP="00297D11"/>
        </w:tc>
        <w:tc>
          <w:tcPr>
            <w:tcW w:w="3780" w:type="dxa"/>
          </w:tcPr>
          <w:p w14:paraId="1CE7443A" w14:textId="77777777" w:rsidR="00061692" w:rsidRPr="00BB507A" w:rsidRDefault="00061692" w:rsidP="00297D11"/>
        </w:tc>
      </w:tr>
      <w:tr w:rsidR="00BB507A" w:rsidRPr="00BB507A" w14:paraId="4BE09934" w14:textId="77777777">
        <w:trPr>
          <w:trHeight w:val="600"/>
        </w:trPr>
        <w:tc>
          <w:tcPr>
            <w:tcW w:w="2178" w:type="dxa"/>
          </w:tcPr>
          <w:p w14:paraId="49AA02FB" w14:textId="77777777" w:rsidR="00061692" w:rsidRPr="00BB507A" w:rsidRDefault="00061692" w:rsidP="00297D11"/>
        </w:tc>
        <w:tc>
          <w:tcPr>
            <w:tcW w:w="2880" w:type="dxa"/>
          </w:tcPr>
          <w:p w14:paraId="1A4125A3" w14:textId="77777777" w:rsidR="00061692" w:rsidRPr="00BB507A" w:rsidRDefault="00061692" w:rsidP="00297D11"/>
        </w:tc>
        <w:tc>
          <w:tcPr>
            <w:tcW w:w="3780" w:type="dxa"/>
          </w:tcPr>
          <w:p w14:paraId="504D9882" w14:textId="77777777" w:rsidR="00061692" w:rsidRPr="00BB507A" w:rsidRDefault="00061692" w:rsidP="00297D11"/>
        </w:tc>
      </w:tr>
      <w:tr w:rsidR="00BB507A" w:rsidRPr="00BB507A" w14:paraId="5FD1B15B" w14:textId="77777777">
        <w:trPr>
          <w:trHeight w:val="600"/>
        </w:trPr>
        <w:tc>
          <w:tcPr>
            <w:tcW w:w="2178" w:type="dxa"/>
          </w:tcPr>
          <w:p w14:paraId="026241E7" w14:textId="77777777" w:rsidR="00061692" w:rsidRPr="00BB507A" w:rsidRDefault="00061692" w:rsidP="00297D11"/>
        </w:tc>
        <w:tc>
          <w:tcPr>
            <w:tcW w:w="2880" w:type="dxa"/>
          </w:tcPr>
          <w:p w14:paraId="0E86DE83" w14:textId="77777777" w:rsidR="00061692" w:rsidRPr="00BB507A" w:rsidRDefault="00061692" w:rsidP="00297D11"/>
        </w:tc>
        <w:tc>
          <w:tcPr>
            <w:tcW w:w="3780" w:type="dxa"/>
          </w:tcPr>
          <w:p w14:paraId="671305C8" w14:textId="77777777" w:rsidR="00061692" w:rsidRPr="00BB507A" w:rsidRDefault="00061692" w:rsidP="00297D11"/>
        </w:tc>
      </w:tr>
      <w:tr w:rsidR="00BB507A" w:rsidRPr="00BB507A" w14:paraId="14DE85B9" w14:textId="77777777">
        <w:trPr>
          <w:trHeight w:val="600"/>
        </w:trPr>
        <w:tc>
          <w:tcPr>
            <w:tcW w:w="2178" w:type="dxa"/>
          </w:tcPr>
          <w:p w14:paraId="0A8DD8E3" w14:textId="77777777" w:rsidR="00061692" w:rsidRPr="00BB507A" w:rsidRDefault="00061692" w:rsidP="00297D11"/>
        </w:tc>
        <w:tc>
          <w:tcPr>
            <w:tcW w:w="2880" w:type="dxa"/>
          </w:tcPr>
          <w:p w14:paraId="7EC6345C" w14:textId="77777777" w:rsidR="00061692" w:rsidRPr="00BB507A" w:rsidRDefault="00061692" w:rsidP="00297D11"/>
        </w:tc>
        <w:tc>
          <w:tcPr>
            <w:tcW w:w="3780" w:type="dxa"/>
          </w:tcPr>
          <w:p w14:paraId="14D39A98" w14:textId="77777777" w:rsidR="00061692" w:rsidRPr="00BB507A" w:rsidRDefault="00061692" w:rsidP="00297D11"/>
        </w:tc>
      </w:tr>
    </w:tbl>
    <w:p w14:paraId="37BCCF24" w14:textId="77777777" w:rsidR="00061692" w:rsidRPr="00BB507A" w:rsidRDefault="00061692" w:rsidP="00584005">
      <w:pPr>
        <w:pStyle w:val="Heading6"/>
        <w:rPr>
          <w:rStyle w:val="Emphasis"/>
          <w:i w:val="0"/>
          <w:iCs w:val="0"/>
        </w:rPr>
      </w:pPr>
      <w:r w:rsidRPr="00BB507A">
        <w:br w:type="page"/>
      </w:r>
      <w:bookmarkStart w:id="113" w:name="_Toc68320562"/>
      <w:r w:rsidRPr="00BB507A">
        <w:rPr>
          <w:rStyle w:val="Emphasis"/>
          <w:i w:val="0"/>
          <w:iCs w:val="0"/>
        </w:rPr>
        <w:t>5. Inspections and Tests</w:t>
      </w:r>
      <w:bookmarkEnd w:id="113"/>
    </w:p>
    <w:p w14:paraId="6163761D" w14:textId="77777777" w:rsidR="00061692" w:rsidRPr="00BB507A" w:rsidRDefault="00061692" w:rsidP="00061692">
      <w:pPr>
        <w:rPr>
          <w:i/>
          <w:iCs/>
        </w:rPr>
      </w:pPr>
      <w:r w:rsidRPr="00BB507A">
        <w:t xml:space="preserve">The following inspections and tests shall be performed: </w:t>
      </w:r>
      <w:r w:rsidRPr="00BB507A">
        <w:rPr>
          <w:i/>
          <w:iCs/>
        </w:rPr>
        <w:t>[insert list of inspections and tests</w:t>
      </w:r>
      <w:r w:rsidR="00996E94" w:rsidRPr="00BB507A">
        <w:rPr>
          <w:i/>
          <w:iCs/>
        </w:rPr>
        <w:t xml:space="preserve"> if any</w:t>
      </w:r>
      <w:r w:rsidRPr="00BB507A">
        <w:rPr>
          <w:i/>
          <w:iCs/>
        </w:rPr>
        <w:t>]</w:t>
      </w:r>
    </w:p>
    <w:p w14:paraId="3FB70ECD" w14:textId="77777777" w:rsidR="00061692" w:rsidRPr="00BB507A" w:rsidRDefault="00061692" w:rsidP="00061692"/>
    <w:p w14:paraId="6CBFA743" w14:textId="77777777" w:rsidR="00061692" w:rsidRPr="00BB507A" w:rsidRDefault="00061692" w:rsidP="00061692"/>
    <w:p w14:paraId="0F80988C" w14:textId="77777777" w:rsidR="00061692" w:rsidRPr="00BB507A" w:rsidRDefault="00061692" w:rsidP="00061692"/>
    <w:p w14:paraId="5368F937" w14:textId="77777777" w:rsidR="00061692" w:rsidRPr="00BB507A" w:rsidRDefault="00061692" w:rsidP="00061692"/>
    <w:p w14:paraId="7D2DA252" w14:textId="77777777" w:rsidR="00061692" w:rsidRPr="00BB507A" w:rsidRDefault="00061692" w:rsidP="00061692"/>
    <w:p w14:paraId="5AB920D8" w14:textId="77777777" w:rsidR="005939A9" w:rsidRPr="00BB507A" w:rsidRDefault="005939A9" w:rsidP="005939A9"/>
    <w:p w14:paraId="0B2DDE75" w14:textId="77777777" w:rsidR="005939A9" w:rsidRPr="00BB507A" w:rsidRDefault="005939A9" w:rsidP="005939A9"/>
    <w:p w14:paraId="79BBD5C3" w14:textId="77777777" w:rsidR="005939A9" w:rsidRPr="00BB507A" w:rsidRDefault="005939A9" w:rsidP="005939A9"/>
    <w:p w14:paraId="3604A0F0" w14:textId="77777777" w:rsidR="005939A9" w:rsidRPr="00BB507A" w:rsidRDefault="005939A9" w:rsidP="005939A9"/>
    <w:p w14:paraId="6A9EDDD8" w14:textId="77777777" w:rsidR="005939A9" w:rsidRPr="00BB507A" w:rsidRDefault="005939A9" w:rsidP="005939A9"/>
    <w:p w14:paraId="6BB18C52" w14:textId="77777777" w:rsidR="00061692" w:rsidRPr="00BB507A" w:rsidRDefault="00061692" w:rsidP="00061692"/>
    <w:p w14:paraId="1561125D" w14:textId="77777777" w:rsidR="00061692" w:rsidRPr="00BB507A" w:rsidRDefault="00061692" w:rsidP="00061692">
      <w:pPr>
        <w:tabs>
          <w:tab w:val="right" w:leader="dot" w:pos="8640"/>
        </w:tabs>
        <w:spacing w:after="80"/>
        <w:rPr>
          <w:b/>
        </w:rPr>
      </w:pPr>
      <w:r w:rsidRPr="00BB507A">
        <w:rPr>
          <w:b/>
        </w:rPr>
        <w:br w:type="page"/>
      </w:r>
    </w:p>
    <w:p w14:paraId="480A34E7" w14:textId="77777777" w:rsidR="00061692" w:rsidRPr="00BB507A" w:rsidRDefault="00061692" w:rsidP="00061692">
      <w:pPr>
        <w:pStyle w:val="Subtitle"/>
        <w:jc w:val="left"/>
        <w:rPr>
          <w:b w:val="0"/>
          <w:sz w:val="24"/>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A0" w:firstRow="1" w:lastRow="0" w:firstColumn="1" w:lastColumn="0" w:noHBand="0" w:noVBand="0"/>
      </w:tblPr>
      <w:tblGrid>
        <w:gridCol w:w="1668"/>
        <w:gridCol w:w="7110"/>
      </w:tblGrid>
      <w:tr w:rsidR="00BB507A" w:rsidRPr="00BB507A" w14:paraId="6D47BE53" w14:textId="77777777">
        <w:trPr>
          <w:cantSplit/>
          <w:trHeight w:val="800"/>
        </w:trPr>
        <w:tc>
          <w:tcPr>
            <w:tcW w:w="8778" w:type="dxa"/>
            <w:gridSpan w:val="2"/>
            <w:tcBorders>
              <w:top w:val="nil"/>
              <w:left w:val="nil"/>
              <w:bottom w:val="nil"/>
              <w:right w:val="nil"/>
            </w:tcBorders>
            <w:vAlign w:val="center"/>
          </w:tcPr>
          <w:p w14:paraId="4A9C67D2" w14:textId="77777777" w:rsidR="00061692" w:rsidRPr="00BB507A" w:rsidRDefault="00061692" w:rsidP="00E02F77">
            <w:pPr>
              <w:jc w:val="center"/>
              <w:rPr>
                <w:b/>
                <w:bCs/>
              </w:rPr>
            </w:pPr>
            <w:bookmarkStart w:id="114" w:name="_Toc438954452"/>
            <w:bookmarkStart w:id="115" w:name="_Toc488411761"/>
            <w:bookmarkStart w:id="116" w:name="_Toc73332856"/>
            <w:r w:rsidRPr="00BB507A">
              <w:rPr>
                <w:b/>
                <w:bCs/>
                <w:sz w:val="40"/>
                <w:szCs w:val="32"/>
              </w:rPr>
              <w:t xml:space="preserve">Section </w:t>
            </w:r>
            <w:r w:rsidR="00554499" w:rsidRPr="00BB507A">
              <w:rPr>
                <w:b/>
                <w:bCs/>
                <w:sz w:val="40"/>
                <w:szCs w:val="32"/>
              </w:rPr>
              <w:t>VII</w:t>
            </w:r>
            <w:r w:rsidRPr="00BB507A">
              <w:rPr>
                <w:b/>
                <w:bCs/>
                <w:sz w:val="40"/>
                <w:szCs w:val="32"/>
              </w:rPr>
              <w:t xml:space="preserve">.  </w:t>
            </w:r>
            <w:r w:rsidR="00554499" w:rsidRPr="00BB507A">
              <w:rPr>
                <w:b/>
                <w:bCs/>
                <w:sz w:val="40"/>
                <w:szCs w:val="32"/>
              </w:rPr>
              <w:t>Contract Data</w:t>
            </w:r>
            <w:bookmarkEnd w:id="114"/>
            <w:bookmarkEnd w:id="115"/>
            <w:bookmarkEnd w:id="116"/>
          </w:p>
        </w:tc>
      </w:tr>
      <w:tr w:rsidR="00BB507A" w:rsidRPr="00BB507A" w14:paraId="3ECF072F" w14:textId="77777777">
        <w:trPr>
          <w:cantSplit/>
        </w:trPr>
        <w:tc>
          <w:tcPr>
            <w:tcW w:w="8778" w:type="dxa"/>
            <w:gridSpan w:val="2"/>
            <w:tcBorders>
              <w:top w:val="nil"/>
              <w:left w:val="nil"/>
              <w:bottom w:val="single" w:sz="12" w:space="0" w:color="auto"/>
              <w:right w:val="nil"/>
            </w:tcBorders>
          </w:tcPr>
          <w:p w14:paraId="745D6A97" w14:textId="77777777" w:rsidR="00061692" w:rsidRPr="00BB507A" w:rsidRDefault="00061692" w:rsidP="00297D11">
            <w:pPr>
              <w:spacing w:after="200"/>
              <w:rPr>
                <w:i/>
                <w:iCs/>
              </w:rPr>
            </w:pPr>
            <w:r w:rsidRPr="00BB507A">
              <w:t xml:space="preserve">The following </w:t>
            </w:r>
            <w:r w:rsidR="00554499" w:rsidRPr="00BB507A">
              <w:t>Contract Data</w:t>
            </w:r>
            <w:r w:rsidRPr="00BB507A">
              <w:t xml:space="preserve"> shall supplement and / or amend the </w:t>
            </w:r>
            <w:r w:rsidR="00554499" w:rsidRPr="00BB507A">
              <w:t>Conditions</w:t>
            </w:r>
            <w:r w:rsidRPr="00BB507A">
              <w:t xml:space="preserve"> of Contract (</w:t>
            </w:r>
            <w:r w:rsidR="00554499" w:rsidRPr="00BB507A">
              <w:t>CC</w:t>
            </w:r>
            <w:r w:rsidRPr="00BB507A">
              <w:t xml:space="preserve">).  Whenever there is a conflict, the provisions herein shall prevail over those in the </w:t>
            </w:r>
            <w:r w:rsidR="00554499" w:rsidRPr="00BB507A">
              <w:t>CC</w:t>
            </w:r>
            <w:r w:rsidRPr="00BB507A">
              <w:rPr>
                <w:i/>
                <w:iCs/>
              </w:rPr>
              <w:t xml:space="preserve">.  </w:t>
            </w:r>
          </w:p>
        </w:tc>
      </w:tr>
      <w:tr w:rsidR="00BB507A" w:rsidRPr="00BB507A" w14:paraId="205B815B" w14:textId="77777777">
        <w:trPr>
          <w:cantSplit/>
        </w:trPr>
        <w:tc>
          <w:tcPr>
            <w:tcW w:w="1668" w:type="dxa"/>
            <w:tcBorders>
              <w:top w:val="single" w:sz="12" w:space="0" w:color="auto"/>
              <w:bottom w:val="single" w:sz="6" w:space="0" w:color="auto"/>
            </w:tcBorders>
          </w:tcPr>
          <w:p w14:paraId="2753784F" w14:textId="77777777" w:rsidR="00061692" w:rsidRPr="00BB507A" w:rsidRDefault="00554499" w:rsidP="00297D11">
            <w:pPr>
              <w:spacing w:after="200"/>
              <w:rPr>
                <w:b/>
              </w:rPr>
            </w:pPr>
            <w:r w:rsidRPr="00BB507A">
              <w:rPr>
                <w:b/>
              </w:rPr>
              <w:t>CC</w:t>
            </w:r>
            <w:r w:rsidR="00061692" w:rsidRPr="00BB507A">
              <w:rPr>
                <w:b/>
              </w:rPr>
              <w:t xml:space="preserve"> 1.1(</w:t>
            </w:r>
            <w:r w:rsidR="00340A7D" w:rsidRPr="00BB507A">
              <w:rPr>
                <w:b/>
              </w:rPr>
              <w:t>i</w:t>
            </w:r>
            <w:r w:rsidR="00061692" w:rsidRPr="00BB507A">
              <w:rPr>
                <w:b/>
              </w:rPr>
              <w:t>)</w:t>
            </w:r>
          </w:p>
        </w:tc>
        <w:tc>
          <w:tcPr>
            <w:tcW w:w="7110" w:type="dxa"/>
            <w:tcBorders>
              <w:top w:val="single" w:sz="12" w:space="0" w:color="auto"/>
              <w:bottom w:val="single" w:sz="6" w:space="0" w:color="auto"/>
            </w:tcBorders>
          </w:tcPr>
          <w:p w14:paraId="483B2732" w14:textId="1EB8B7C0" w:rsidR="00061692" w:rsidRPr="00BB507A" w:rsidRDefault="00061692" w:rsidP="00297D11">
            <w:pPr>
              <w:tabs>
                <w:tab w:val="right" w:pos="7164"/>
              </w:tabs>
              <w:spacing w:after="200"/>
            </w:pPr>
            <w:r w:rsidRPr="00BB507A">
              <w:t xml:space="preserve">The Purchaser is: </w:t>
            </w:r>
            <w:r w:rsidR="00FD1419" w:rsidRPr="00BB507A">
              <w:t>The Vice Chancellor, Eastern University, Sri Lanka</w:t>
            </w:r>
          </w:p>
        </w:tc>
      </w:tr>
      <w:tr w:rsidR="00BB507A" w:rsidRPr="00BB507A" w14:paraId="3393AE3C" w14:textId="77777777">
        <w:trPr>
          <w:cantSplit/>
        </w:trPr>
        <w:tc>
          <w:tcPr>
            <w:tcW w:w="1668" w:type="dxa"/>
            <w:tcBorders>
              <w:top w:val="single" w:sz="6" w:space="0" w:color="auto"/>
            </w:tcBorders>
          </w:tcPr>
          <w:p w14:paraId="717E51E1" w14:textId="77777777" w:rsidR="00061692" w:rsidRPr="00BB507A" w:rsidRDefault="00554499" w:rsidP="00297D11">
            <w:pPr>
              <w:spacing w:after="200"/>
              <w:rPr>
                <w:b/>
              </w:rPr>
            </w:pPr>
            <w:r w:rsidRPr="00BB507A">
              <w:rPr>
                <w:b/>
              </w:rPr>
              <w:t>CC</w:t>
            </w:r>
            <w:r w:rsidR="00061692" w:rsidRPr="00BB507A">
              <w:rPr>
                <w:b/>
              </w:rPr>
              <w:t xml:space="preserve"> 1.1 (</w:t>
            </w:r>
            <w:r w:rsidR="00340A7D" w:rsidRPr="00BB507A">
              <w:rPr>
                <w:b/>
              </w:rPr>
              <w:t>m</w:t>
            </w:r>
            <w:r w:rsidR="00061692" w:rsidRPr="00BB507A">
              <w:rPr>
                <w:b/>
              </w:rPr>
              <w:t>)</w:t>
            </w:r>
          </w:p>
        </w:tc>
        <w:tc>
          <w:tcPr>
            <w:tcW w:w="7110" w:type="dxa"/>
            <w:tcBorders>
              <w:top w:val="single" w:sz="6" w:space="0" w:color="auto"/>
            </w:tcBorders>
          </w:tcPr>
          <w:p w14:paraId="16180C11" w14:textId="2F6E0A25" w:rsidR="00061692" w:rsidRPr="00BB507A" w:rsidRDefault="00061692" w:rsidP="00297D11">
            <w:pPr>
              <w:tabs>
                <w:tab w:val="right" w:pos="7164"/>
              </w:tabs>
              <w:spacing w:after="200"/>
            </w:pPr>
            <w:r w:rsidRPr="00BB507A">
              <w:t>The Project Site(s)/Final Destination(s) is/are:</w:t>
            </w:r>
            <w:r w:rsidRPr="00BB507A">
              <w:rPr>
                <w:i/>
                <w:iCs/>
              </w:rPr>
              <w:t xml:space="preserve">  </w:t>
            </w:r>
            <w:r w:rsidR="00FD1419" w:rsidRPr="00BB507A">
              <w:t xml:space="preserve">The Vice Chancellor, Eastern University of Sri Lanka, Vantharamoolai, Chenkalady. </w:t>
            </w:r>
          </w:p>
        </w:tc>
      </w:tr>
      <w:tr w:rsidR="00BB507A" w:rsidRPr="00BB507A" w14:paraId="2CE1113B" w14:textId="77777777" w:rsidTr="003D5967">
        <w:trPr>
          <w:cantSplit/>
          <w:trHeight w:val="2550"/>
        </w:trPr>
        <w:tc>
          <w:tcPr>
            <w:tcW w:w="1668" w:type="dxa"/>
          </w:tcPr>
          <w:p w14:paraId="43900744" w14:textId="77777777" w:rsidR="00061692" w:rsidRPr="00BB507A" w:rsidRDefault="00554499" w:rsidP="00297D11">
            <w:pPr>
              <w:spacing w:after="200"/>
              <w:rPr>
                <w:b/>
              </w:rPr>
            </w:pPr>
            <w:r w:rsidRPr="00BB507A">
              <w:rPr>
                <w:b/>
              </w:rPr>
              <w:t>CC</w:t>
            </w:r>
            <w:r w:rsidR="00061692" w:rsidRPr="00BB507A">
              <w:rPr>
                <w:b/>
              </w:rPr>
              <w:t xml:space="preserve"> 8.1</w:t>
            </w:r>
          </w:p>
        </w:tc>
        <w:tc>
          <w:tcPr>
            <w:tcW w:w="7110" w:type="dxa"/>
          </w:tcPr>
          <w:p w14:paraId="0773A2E2" w14:textId="77777777" w:rsidR="00061692" w:rsidRPr="00BB507A" w:rsidRDefault="00061692" w:rsidP="00297D11">
            <w:pPr>
              <w:tabs>
                <w:tab w:val="right" w:pos="7164"/>
              </w:tabs>
              <w:spacing w:after="200"/>
            </w:pPr>
            <w:r w:rsidRPr="00BB507A">
              <w:t xml:space="preserve">For </w:t>
            </w:r>
            <w:r w:rsidRPr="00BB507A">
              <w:rPr>
                <w:b/>
                <w:u w:val="single"/>
              </w:rPr>
              <w:t>notices</w:t>
            </w:r>
            <w:r w:rsidRPr="00BB507A">
              <w:t>, the Purchaser’s address shall be:</w:t>
            </w:r>
          </w:p>
          <w:p w14:paraId="7A3C7025" w14:textId="77777777" w:rsidR="002E07ED" w:rsidRPr="00BB507A" w:rsidRDefault="002E07ED" w:rsidP="002E07ED">
            <w:pPr>
              <w:rPr>
                <w:bCs/>
              </w:rPr>
            </w:pPr>
            <w:r w:rsidRPr="00BB507A">
              <w:rPr>
                <w:bCs/>
              </w:rPr>
              <w:t>Deputy Director/Procurement,</w:t>
            </w:r>
          </w:p>
          <w:p w14:paraId="7BA7368C" w14:textId="77777777" w:rsidR="002E07ED" w:rsidRPr="00BB507A" w:rsidRDefault="002E07ED" w:rsidP="002E07ED">
            <w:pPr>
              <w:rPr>
                <w:bCs/>
              </w:rPr>
            </w:pPr>
            <w:r w:rsidRPr="00BB507A">
              <w:rPr>
                <w:bCs/>
              </w:rPr>
              <w:t>OTS/AHEAD Project,</w:t>
            </w:r>
          </w:p>
          <w:p w14:paraId="58E4837B" w14:textId="77777777" w:rsidR="002E07ED" w:rsidRPr="00BB507A" w:rsidRDefault="002E07ED" w:rsidP="002E07ED">
            <w:pPr>
              <w:rPr>
                <w:bCs/>
              </w:rPr>
            </w:pPr>
            <w:r w:rsidRPr="00BB507A">
              <w:rPr>
                <w:bCs/>
              </w:rPr>
              <w:t>Eastern University, Sri Lanka,</w:t>
            </w:r>
          </w:p>
          <w:p w14:paraId="5194F1CE" w14:textId="77777777" w:rsidR="002E07ED" w:rsidRPr="00BB507A" w:rsidRDefault="002E07ED" w:rsidP="002E07ED">
            <w:pPr>
              <w:rPr>
                <w:bCs/>
              </w:rPr>
            </w:pPr>
            <w:r w:rsidRPr="00BB507A">
              <w:rPr>
                <w:bCs/>
              </w:rPr>
              <w:t>Vantharumoolai,</w:t>
            </w:r>
          </w:p>
          <w:p w14:paraId="5A0D49CB" w14:textId="77777777" w:rsidR="002E07ED" w:rsidRPr="00BB507A" w:rsidRDefault="002E07ED" w:rsidP="002E07ED">
            <w:pPr>
              <w:rPr>
                <w:bCs/>
              </w:rPr>
            </w:pPr>
            <w:r w:rsidRPr="00BB507A">
              <w:rPr>
                <w:bCs/>
              </w:rPr>
              <w:t>Chenkalady</w:t>
            </w:r>
          </w:p>
          <w:p w14:paraId="4AD4E868" w14:textId="77777777" w:rsidR="00A65E1E" w:rsidRPr="00BB507A" w:rsidRDefault="00A65E1E" w:rsidP="002E07ED">
            <w:pPr>
              <w:rPr>
                <w:bCs/>
              </w:rPr>
            </w:pPr>
            <w:r w:rsidRPr="00BB507A">
              <w:t>E-mail     : ddp_ots@esn.ac.lk</w:t>
            </w:r>
          </w:p>
          <w:p w14:paraId="35DAFB22" w14:textId="3AC167A9" w:rsidR="00061692" w:rsidRPr="00BB507A" w:rsidRDefault="002E07ED" w:rsidP="003D5967">
            <w:r w:rsidRPr="00BB507A">
              <w:rPr>
                <w:bCs/>
              </w:rPr>
              <w:t>Tp. No</w:t>
            </w:r>
            <w:r w:rsidR="00A65E1E" w:rsidRPr="00BB507A">
              <w:rPr>
                <w:bCs/>
              </w:rPr>
              <w:t xml:space="preserve">    </w:t>
            </w:r>
            <w:r w:rsidRPr="00BB507A">
              <w:rPr>
                <w:bCs/>
              </w:rPr>
              <w:t>: 0652059393</w:t>
            </w:r>
          </w:p>
        </w:tc>
      </w:tr>
      <w:tr w:rsidR="00BB507A" w:rsidRPr="00BB507A" w14:paraId="01656E5F" w14:textId="77777777">
        <w:trPr>
          <w:cantSplit/>
        </w:trPr>
        <w:tc>
          <w:tcPr>
            <w:tcW w:w="1668" w:type="dxa"/>
          </w:tcPr>
          <w:p w14:paraId="515EE205" w14:textId="77777777" w:rsidR="00821BC0" w:rsidRPr="00BB507A" w:rsidRDefault="00821BC0" w:rsidP="00297D11">
            <w:pPr>
              <w:spacing w:after="200"/>
              <w:rPr>
                <w:b/>
              </w:rPr>
            </w:pPr>
            <w:r w:rsidRPr="00BB507A">
              <w:rPr>
                <w:b/>
              </w:rPr>
              <w:t>CC 12.1</w:t>
            </w:r>
          </w:p>
        </w:tc>
        <w:tc>
          <w:tcPr>
            <w:tcW w:w="7110" w:type="dxa"/>
          </w:tcPr>
          <w:p w14:paraId="4011AEA3" w14:textId="77777777" w:rsidR="00821BC0" w:rsidRPr="00BB507A" w:rsidRDefault="00821BC0" w:rsidP="00A65E1E">
            <w:pPr>
              <w:spacing w:after="200"/>
            </w:pPr>
            <w:r w:rsidRPr="00BB507A">
              <w:t>Details of Shipping and other Documents to be furnished by the Supplier are</w:t>
            </w:r>
            <w:r w:rsidR="00A65E1E" w:rsidRPr="00BB507A">
              <w:rPr>
                <w:rStyle w:val="FootnoteReference"/>
              </w:rPr>
              <w:t xml:space="preserve"> </w:t>
            </w:r>
            <w:r w:rsidR="00A65E1E" w:rsidRPr="00BB507A">
              <w:t xml:space="preserve">required. </w:t>
            </w:r>
          </w:p>
        </w:tc>
      </w:tr>
      <w:tr w:rsidR="00BB507A" w:rsidRPr="00BB507A" w14:paraId="6E985305" w14:textId="77777777">
        <w:tc>
          <w:tcPr>
            <w:tcW w:w="1668" w:type="dxa"/>
          </w:tcPr>
          <w:p w14:paraId="2B47ED1B" w14:textId="77777777" w:rsidR="00061692" w:rsidRPr="00BB507A" w:rsidRDefault="00554499" w:rsidP="00297D11">
            <w:pPr>
              <w:spacing w:after="200"/>
              <w:rPr>
                <w:b/>
              </w:rPr>
            </w:pPr>
            <w:r w:rsidRPr="00BB507A">
              <w:rPr>
                <w:b/>
              </w:rPr>
              <w:t>CC</w:t>
            </w:r>
            <w:r w:rsidR="00061692" w:rsidRPr="00BB507A">
              <w:rPr>
                <w:b/>
              </w:rPr>
              <w:t xml:space="preserve"> 15.1</w:t>
            </w:r>
          </w:p>
        </w:tc>
        <w:tc>
          <w:tcPr>
            <w:tcW w:w="7110" w:type="dxa"/>
          </w:tcPr>
          <w:p w14:paraId="0160004D" w14:textId="1CE6D730" w:rsidR="00061692" w:rsidRPr="00BB507A" w:rsidRDefault="00061692" w:rsidP="00912872">
            <w:pPr>
              <w:suppressAutoHyphens/>
              <w:ind w:left="67" w:hanging="67"/>
              <w:jc w:val="both"/>
            </w:pPr>
            <w:r w:rsidRPr="00BB507A">
              <w:t>The method and conditions of payment t</w:t>
            </w:r>
            <w:r w:rsidR="00912872" w:rsidRPr="00BB507A">
              <w:t xml:space="preserve">o be made to the Supplier under </w:t>
            </w:r>
            <w:r w:rsidRPr="00BB507A">
              <w:t>this Contract shall be as follows:</w:t>
            </w:r>
          </w:p>
          <w:p w14:paraId="5AF840A2" w14:textId="77777777" w:rsidR="00061692" w:rsidRPr="00BB507A" w:rsidRDefault="00061692" w:rsidP="00297D11">
            <w:pPr>
              <w:suppressAutoHyphens/>
              <w:ind w:left="533" w:firstLine="7"/>
              <w:jc w:val="both"/>
            </w:pPr>
          </w:p>
          <w:p w14:paraId="00D460F5" w14:textId="77777777" w:rsidR="003A1130" w:rsidRPr="00BB507A" w:rsidRDefault="005D3092" w:rsidP="00A65E1E">
            <w:pPr>
              <w:tabs>
                <w:tab w:val="left" w:pos="6480"/>
              </w:tabs>
              <w:suppressAutoHyphens/>
              <w:ind w:left="533" w:hanging="581"/>
              <w:jc w:val="both"/>
              <w:rPr>
                <w:i/>
                <w:iCs/>
                <w:u w:val="single"/>
              </w:rPr>
            </w:pPr>
            <w:r w:rsidRPr="00BB507A">
              <w:t xml:space="preserve">A: </w:t>
            </w:r>
            <w:r w:rsidR="004E166E" w:rsidRPr="00BB507A">
              <w:t>For Goods offered within Sri Lanka</w:t>
            </w:r>
            <w:r w:rsidR="002E07ED" w:rsidRPr="00BB507A">
              <w:t xml:space="preserve"> </w:t>
            </w:r>
            <w:r w:rsidR="00061692" w:rsidRPr="00BB507A">
              <w:t xml:space="preserve">Payment shall be made in </w:t>
            </w:r>
            <w:r w:rsidR="00875F43" w:rsidRPr="00BB507A">
              <w:t>Sri Lanka Rupees</w:t>
            </w:r>
            <w:r w:rsidR="00061692" w:rsidRPr="00BB507A">
              <w:rPr>
                <w:i/>
              </w:rPr>
              <w:t xml:space="preserve"> </w:t>
            </w:r>
            <w:r w:rsidR="00061692" w:rsidRPr="00BB507A">
              <w:t xml:space="preserve">within thirty (30) days of presentation of claim supported by a certificate from the Purchaser declaring that the Goods have been delivered </w:t>
            </w:r>
            <w:r w:rsidR="002E07ED" w:rsidRPr="00BB507A">
              <w:t xml:space="preserve">installed </w:t>
            </w:r>
            <w:r w:rsidR="00061692" w:rsidRPr="00BB507A">
              <w:t>and</w:t>
            </w:r>
            <w:r w:rsidR="002E07ED" w:rsidRPr="00BB507A">
              <w:t xml:space="preserve"> properly commissioning with </w:t>
            </w:r>
            <w:r w:rsidR="009D5BE9" w:rsidRPr="00BB507A">
              <w:t xml:space="preserve">the appraisal report of end users </w:t>
            </w:r>
            <w:r w:rsidR="00061692" w:rsidRPr="00BB507A">
              <w:t>that all other contracted Services have been performed.</w:t>
            </w:r>
            <w:r w:rsidR="003E078B" w:rsidRPr="00BB507A">
              <w:t xml:space="preserve"> </w:t>
            </w:r>
          </w:p>
        </w:tc>
      </w:tr>
      <w:tr w:rsidR="00BB507A" w:rsidRPr="00BB507A" w14:paraId="1A6E2B34" w14:textId="77777777" w:rsidTr="003D5967">
        <w:trPr>
          <w:trHeight w:val="1146"/>
        </w:trPr>
        <w:tc>
          <w:tcPr>
            <w:tcW w:w="1668" w:type="dxa"/>
          </w:tcPr>
          <w:p w14:paraId="64B5D39D" w14:textId="77777777" w:rsidR="00061692" w:rsidRPr="00BB507A" w:rsidRDefault="00554499" w:rsidP="00297D11">
            <w:pPr>
              <w:spacing w:after="200"/>
              <w:rPr>
                <w:b/>
              </w:rPr>
            </w:pPr>
            <w:r w:rsidRPr="00BB507A">
              <w:rPr>
                <w:b/>
              </w:rPr>
              <w:t>CC</w:t>
            </w:r>
            <w:r w:rsidR="00061692" w:rsidRPr="00BB507A">
              <w:rPr>
                <w:b/>
              </w:rPr>
              <w:t xml:space="preserve"> 17.1</w:t>
            </w:r>
          </w:p>
        </w:tc>
        <w:tc>
          <w:tcPr>
            <w:tcW w:w="7110" w:type="dxa"/>
          </w:tcPr>
          <w:p w14:paraId="2E840986" w14:textId="77777777" w:rsidR="00061692" w:rsidRPr="00BB507A" w:rsidRDefault="00061692" w:rsidP="002C595F">
            <w:pPr>
              <w:tabs>
                <w:tab w:val="right" w:pos="7164"/>
              </w:tabs>
              <w:spacing w:after="200"/>
            </w:pPr>
            <w:r w:rsidRPr="00BB507A">
              <w:t>A Performance Security</w:t>
            </w:r>
            <w:r w:rsidR="009D5BE9" w:rsidRPr="00BB507A">
              <w:t xml:space="preserve">: </w:t>
            </w:r>
            <w:r w:rsidR="008C523C" w:rsidRPr="00BB507A">
              <w:rPr>
                <w:szCs w:val="24"/>
              </w:rPr>
              <w:t xml:space="preserve">should be submitted within </w:t>
            </w:r>
            <w:r w:rsidR="00A76C53" w:rsidRPr="00BB507A">
              <w:rPr>
                <w:szCs w:val="24"/>
              </w:rPr>
              <w:t>Two</w:t>
            </w:r>
            <w:r w:rsidR="008C523C" w:rsidRPr="00BB507A">
              <w:rPr>
                <w:szCs w:val="24"/>
              </w:rPr>
              <w:t xml:space="preserve"> week of PO date for validity period of 120 Days (Beneficiary: The Vice Chancellor, Eastern University, Sri Lanka, Bond value: 10% of the total PO Value, from Any bank registered in Sri Lanka</w:t>
            </w:r>
            <w:r w:rsidR="009D5BE9" w:rsidRPr="00BB507A">
              <w:t xml:space="preserve">. </w:t>
            </w:r>
          </w:p>
        </w:tc>
      </w:tr>
      <w:tr w:rsidR="00BB507A" w:rsidRPr="00BB507A" w14:paraId="371C5EB1" w14:textId="77777777">
        <w:trPr>
          <w:cantSplit/>
        </w:trPr>
        <w:tc>
          <w:tcPr>
            <w:tcW w:w="1668" w:type="dxa"/>
          </w:tcPr>
          <w:p w14:paraId="0F7C3559" w14:textId="77777777" w:rsidR="00061692" w:rsidRPr="00BB507A" w:rsidRDefault="00554499" w:rsidP="00297D11">
            <w:pPr>
              <w:spacing w:after="200"/>
              <w:rPr>
                <w:b/>
              </w:rPr>
            </w:pPr>
            <w:r w:rsidRPr="00BB507A">
              <w:rPr>
                <w:b/>
              </w:rPr>
              <w:t>CC</w:t>
            </w:r>
            <w:r w:rsidR="00061692" w:rsidRPr="00BB507A">
              <w:rPr>
                <w:b/>
              </w:rPr>
              <w:t xml:space="preserve"> 25.1</w:t>
            </w:r>
          </w:p>
        </w:tc>
        <w:tc>
          <w:tcPr>
            <w:tcW w:w="7110" w:type="dxa"/>
          </w:tcPr>
          <w:p w14:paraId="2B174770" w14:textId="77777777" w:rsidR="00061692" w:rsidRPr="00BB507A" w:rsidRDefault="00061692" w:rsidP="00297D11">
            <w:pPr>
              <w:tabs>
                <w:tab w:val="right" w:pos="7164"/>
              </w:tabs>
              <w:spacing w:after="200"/>
            </w:pPr>
            <w:r w:rsidRPr="00BB507A">
              <w:t>The inspections and tests shall be</w:t>
            </w:r>
            <w:r w:rsidR="00334284" w:rsidRPr="00BB507A">
              <w:rPr>
                <w:rStyle w:val="FootnoteReference"/>
              </w:rPr>
              <w:footnoteReference w:id="26"/>
            </w:r>
            <w:r w:rsidRPr="00BB507A">
              <w:t xml:space="preserve">: </w:t>
            </w:r>
            <w:r w:rsidR="009D5BE9" w:rsidRPr="00BB507A">
              <w:t xml:space="preserve">required on all component &amp; Services includes use acceptance test at the premises of the EUSL. </w:t>
            </w:r>
          </w:p>
        </w:tc>
      </w:tr>
      <w:tr w:rsidR="00BB507A" w:rsidRPr="00BB507A" w14:paraId="2C8BCF17" w14:textId="77777777">
        <w:trPr>
          <w:cantSplit/>
        </w:trPr>
        <w:tc>
          <w:tcPr>
            <w:tcW w:w="1668" w:type="dxa"/>
          </w:tcPr>
          <w:p w14:paraId="56697F52" w14:textId="77777777" w:rsidR="00061692" w:rsidRPr="00BB507A" w:rsidRDefault="00554499" w:rsidP="00297D11">
            <w:pPr>
              <w:spacing w:after="200"/>
              <w:rPr>
                <w:b/>
              </w:rPr>
            </w:pPr>
            <w:r w:rsidRPr="00BB507A">
              <w:rPr>
                <w:b/>
              </w:rPr>
              <w:t>CC</w:t>
            </w:r>
            <w:r w:rsidR="00061692" w:rsidRPr="00BB507A">
              <w:rPr>
                <w:b/>
              </w:rPr>
              <w:t xml:space="preserve"> 25.2</w:t>
            </w:r>
          </w:p>
        </w:tc>
        <w:tc>
          <w:tcPr>
            <w:tcW w:w="7110" w:type="dxa"/>
          </w:tcPr>
          <w:p w14:paraId="28465085" w14:textId="77777777" w:rsidR="00061692" w:rsidRPr="00BB507A" w:rsidRDefault="00061692" w:rsidP="00297D11">
            <w:pPr>
              <w:tabs>
                <w:tab w:val="right" w:pos="7164"/>
              </w:tabs>
              <w:spacing w:after="200"/>
              <w:rPr>
                <w:u w:val="single"/>
              </w:rPr>
            </w:pPr>
            <w:r w:rsidRPr="00BB507A">
              <w:t xml:space="preserve">The Inspections and tests shall be conducted </w:t>
            </w:r>
            <w:r w:rsidR="00280209" w:rsidRPr="00BB507A">
              <w:t>by a</w:t>
            </w:r>
            <w:r w:rsidR="009D5BE9" w:rsidRPr="00BB507A">
              <w:t xml:space="preserve"> team appointed by the EUSL</w:t>
            </w:r>
          </w:p>
        </w:tc>
      </w:tr>
      <w:tr w:rsidR="00BB507A" w:rsidRPr="00BB507A" w14:paraId="6FADCBD8" w14:textId="77777777">
        <w:trPr>
          <w:cantSplit/>
        </w:trPr>
        <w:tc>
          <w:tcPr>
            <w:tcW w:w="1668" w:type="dxa"/>
          </w:tcPr>
          <w:p w14:paraId="0A9477DB" w14:textId="77777777" w:rsidR="00061692" w:rsidRPr="00BB507A" w:rsidRDefault="00554499" w:rsidP="00297D11">
            <w:pPr>
              <w:spacing w:after="200"/>
              <w:rPr>
                <w:b/>
              </w:rPr>
            </w:pPr>
            <w:r w:rsidRPr="00BB507A">
              <w:rPr>
                <w:b/>
              </w:rPr>
              <w:t>CC</w:t>
            </w:r>
            <w:r w:rsidR="00061692" w:rsidRPr="00BB507A">
              <w:rPr>
                <w:b/>
              </w:rPr>
              <w:t xml:space="preserve"> 26.1</w:t>
            </w:r>
          </w:p>
        </w:tc>
        <w:tc>
          <w:tcPr>
            <w:tcW w:w="7110" w:type="dxa"/>
          </w:tcPr>
          <w:p w14:paraId="7CC6BF82" w14:textId="77777777" w:rsidR="00061692" w:rsidRPr="00BB507A" w:rsidRDefault="00061692" w:rsidP="00297D11">
            <w:pPr>
              <w:tabs>
                <w:tab w:val="right" w:pos="7164"/>
              </w:tabs>
              <w:spacing w:after="200"/>
              <w:rPr>
                <w:u w:val="single"/>
              </w:rPr>
            </w:pPr>
            <w:r w:rsidRPr="00BB507A">
              <w:t>The liquidated damage shall b</w:t>
            </w:r>
            <w:r w:rsidR="009D5BE9" w:rsidRPr="00BB507A">
              <w:t>e 1</w:t>
            </w:r>
            <w:r w:rsidR="00334284" w:rsidRPr="00BB507A">
              <w:rPr>
                <w:i/>
                <w:iCs/>
              </w:rPr>
              <w:t xml:space="preserve"> </w:t>
            </w:r>
            <w:r w:rsidRPr="00BB507A">
              <w:t>% per week</w:t>
            </w:r>
            <w:r w:rsidR="009D5BE9" w:rsidRPr="00BB507A">
              <w:t xml:space="preserve"> from the Contract Price</w:t>
            </w:r>
          </w:p>
        </w:tc>
      </w:tr>
      <w:tr w:rsidR="00BB507A" w:rsidRPr="00BB507A" w14:paraId="135E1B4D" w14:textId="77777777" w:rsidTr="002915A4">
        <w:trPr>
          <w:cantSplit/>
          <w:trHeight w:val="435"/>
        </w:trPr>
        <w:tc>
          <w:tcPr>
            <w:tcW w:w="1668" w:type="dxa"/>
          </w:tcPr>
          <w:p w14:paraId="797213C7" w14:textId="77777777" w:rsidR="00061692" w:rsidRPr="00BB507A" w:rsidRDefault="00554499" w:rsidP="00297D11">
            <w:pPr>
              <w:spacing w:after="200"/>
              <w:rPr>
                <w:b/>
              </w:rPr>
            </w:pPr>
            <w:r w:rsidRPr="00BB507A">
              <w:rPr>
                <w:b/>
              </w:rPr>
              <w:t>CC</w:t>
            </w:r>
            <w:r w:rsidR="00061692" w:rsidRPr="00BB507A">
              <w:rPr>
                <w:b/>
              </w:rPr>
              <w:t xml:space="preserve"> 26.1</w:t>
            </w:r>
          </w:p>
        </w:tc>
        <w:tc>
          <w:tcPr>
            <w:tcW w:w="7110" w:type="dxa"/>
          </w:tcPr>
          <w:p w14:paraId="286DB24E" w14:textId="77777777" w:rsidR="00061692" w:rsidRPr="00BB507A" w:rsidRDefault="00061692" w:rsidP="00297D11">
            <w:pPr>
              <w:tabs>
                <w:tab w:val="right" w:pos="7164"/>
              </w:tabs>
              <w:spacing w:after="200"/>
              <w:rPr>
                <w:u w:val="single"/>
              </w:rPr>
            </w:pPr>
            <w:r w:rsidRPr="00BB507A">
              <w:t>The maximum amount of liquidated damages shall b</w:t>
            </w:r>
            <w:r w:rsidR="009D5BE9" w:rsidRPr="00BB507A">
              <w:t xml:space="preserve">e 10 </w:t>
            </w:r>
            <w:r w:rsidRPr="00BB507A">
              <w:t>%</w:t>
            </w:r>
          </w:p>
        </w:tc>
      </w:tr>
    </w:tbl>
    <w:p w14:paraId="1C4A1EF5" w14:textId="77777777" w:rsidR="00187C37" w:rsidRPr="00BB507A" w:rsidRDefault="00187C37" w:rsidP="00B71FCD">
      <w:pPr>
        <w:spacing w:after="200"/>
        <w:sectPr w:rsidR="00187C37" w:rsidRPr="00BB507A" w:rsidSect="00334E97">
          <w:headerReference w:type="even" r:id="rId35"/>
          <w:headerReference w:type="default" r:id="rId36"/>
          <w:headerReference w:type="first" r:id="rId37"/>
          <w:type w:val="continuous"/>
          <w:pgSz w:w="11909" w:h="16834" w:code="9"/>
          <w:pgMar w:top="1350" w:right="1440" w:bottom="1440" w:left="1800" w:header="720" w:footer="720" w:gutter="0"/>
          <w:cols w:space="720"/>
          <w:titlePg/>
        </w:sectPr>
      </w:pPr>
    </w:p>
    <w:p w14:paraId="62926981" w14:textId="1479BA5B" w:rsidR="00222817" w:rsidRPr="00BB507A" w:rsidRDefault="00222817" w:rsidP="00222817">
      <w:pPr>
        <w:pStyle w:val="Heading4"/>
        <w:ind w:left="2173" w:right="1594"/>
      </w:pPr>
      <w:r w:rsidRPr="00BB507A">
        <w:t>Check List</w:t>
      </w:r>
    </w:p>
    <w:p w14:paraId="25E6652A" w14:textId="77777777" w:rsidR="00222817" w:rsidRPr="00BB507A" w:rsidRDefault="00222817" w:rsidP="00222817">
      <w:pPr>
        <w:pStyle w:val="BodyText"/>
        <w:rPr>
          <w:b/>
          <w:sz w:val="20"/>
        </w:rPr>
      </w:pPr>
    </w:p>
    <w:p w14:paraId="12C3B3EF" w14:textId="77777777" w:rsidR="00222817" w:rsidRPr="00BB507A" w:rsidRDefault="00BB2FA3" w:rsidP="00BB2FA3">
      <w:pPr>
        <w:pStyle w:val="BodyText"/>
        <w:tabs>
          <w:tab w:val="left" w:pos="6789"/>
        </w:tabs>
        <w:rPr>
          <w:b/>
          <w:sz w:val="11"/>
        </w:rPr>
      </w:pPr>
      <w:r w:rsidRPr="00BB507A">
        <w:rPr>
          <w:b/>
          <w:sz w:val="20"/>
        </w:rPr>
        <w:tab/>
      </w:r>
      <w:r w:rsidR="00DF3D6B" w:rsidRPr="00BB507A">
        <w:rPr>
          <w:b/>
          <w:sz w:val="20"/>
        </w:rPr>
        <w:t xml:space="preserve"> </w:t>
      </w:r>
    </w:p>
    <w:tbl>
      <w:tblPr>
        <w:tblW w:w="0" w:type="auto"/>
        <w:tblInd w:w="10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1"/>
        <w:gridCol w:w="3710"/>
        <w:gridCol w:w="959"/>
        <w:gridCol w:w="960"/>
        <w:gridCol w:w="1426"/>
        <w:gridCol w:w="1423"/>
      </w:tblGrid>
      <w:tr w:rsidR="00BB507A" w:rsidRPr="00BB507A" w14:paraId="1A62652B" w14:textId="77777777" w:rsidTr="00504029">
        <w:trPr>
          <w:trHeight w:val="609"/>
        </w:trPr>
        <w:tc>
          <w:tcPr>
            <w:tcW w:w="521" w:type="dxa"/>
            <w:vMerge w:val="restart"/>
          </w:tcPr>
          <w:p w14:paraId="78DA89B9" w14:textId="77777777" w:rsidR="00222817" w:rsidRPr="00BB507A" w:rsidRDefault="00222817" w:rsidP="00504029">
            <w:pPr>
              <w:pStyle w:val="TableParagraph"/>
              <w:rPr>
                <w:b/>
                <w:sz w:val="24"/>
              </w:rPr>
            </w:pPr>
          </w:p>
          <w:p w14:paraId="72E27D5C" w14:textId="77777777" w:rsidR="00222817" w:rsidRPr="00BB507A" w:rsidRDefault="00222817" w:rsidP="00504029">
            <w:pPr>
              <w:pStyle w:val="TableParagraph"/>
              <w:rPr>
                <w:b/>
                <w:sz w:val="24"/>
              </w:rPr>
            </w:pPr>
          </w:p>
          <w:p w14:paraId="75F015B3" w14:textId="77777777" w:rsidR="00222817" w:rsidRPr="00BB507A" w:rsidRDefault="00222817" w:rsidP="00504029">
            <w:pPr>
              <w:pStyle w:val="TableParagraph"/>
              <w:spacing w:before="10"/>
              <w:rPr>
                <w:b/>
                <w:sz w:val="19"/>
              </w:rPr>
            </w:pPr>
          </w:p>
          <w:p w14:paraId="167D67CB" w14:textId="77777777" w:rsidR="00222817" w:rsidRPr="00BB507A" w:rsidRDefault="00222817" w:rsidP="00504029">
            <w:pPr>
              <w:pStyle w:val="TableParagraph"/>
              <w:ind w:left="124"/>
              <w:rPr>
                <w:b/>
              </w:rPr>
            </w:pPr>
            <w:r w:rsidRPr="00BB507A">
              <w:rPr>
                <w:b/>
              </w:rPr>
              <w:t>No</w:t>
            </w:r>
          </w:p>
        </w:tc>
        <w:tc>
          <w:tcPr>
            <w:tcW w:w="3710" w:type="dxa"/>
            <w:vMerge w:val="restart"/>
          </w:tcPr>
          <w:p w14:paraId="6403A2A6" w14:textId="77777777" w:rsidR="00222817" w:rsidRPr="00BB507A" w:rsidRDefault="00222817" w:rsidP="00504029">
            <w:pPr>
              <w:pStyle w:val="TableParagraph"/>
              <w:rPr>
                <w:b/>
                <w:sz w:val="24"/>
              </w:rPr>
            </w:pPr>
          </w:p>
          <w:p w14:paraId="7A839437" w14:textId="77777777" w:rsidR="00222817" w:rsidRPr="00BB507A" w:rsidRDefault="00222817" w:rsidP="00504029">
            <w:pPr>
              <w:pStyle w:val="TableParagraph"/>
              <w:rPr>
                <w:b/>
                <w:sz w:val="24"/>
              </w:rPr>
            </w:pPr>
          </w:p>
          <w:p w14:paraId="24DA00FC" w14:textId="77777777" w:rsidR="00222817" w:rsidRPr="00BB507A" w:rsidRDefault="00222817" w:rsidP="00504029">
            <w:pPr>
              <w:pStyle w:val="TableParagraph"/>
              <w:spacing w:before="10"/>
              <w:rPr>
                <w:b/>
                <w:sz w:val="19"/>
              </w:rPr>
            </w:pPr>
          </w:p>
          <w:p w14:paraId="5A6498E4" w14:textId="77777777" w:rsidR="00222817" w:rsidRPr="00BB507A" w:rsidRDefault="00222817" w:rsidP="00504029">
            <w:pPr>
              <w:pStyle w:val="TableParagraph"/>
              <w:ind w:left="779"/>
              <w:rPr>
                <w:b/>
              </w:rPr>
            </w:pPr>
            <w:r w:rsidRPr="00BB507A">
              <w:rPr>
                <w:b/>
              </w:rPr>
              <w:t>Required Specification</w:t>
            </w:r>
          </w:p>
        </w:tc>
        <w:tc>
          <w:tcPr>
            <w:tcW w:w="4768" w:type="dxa"/>
            <w:gridSpan w:val="4"/>
          </w:tcPr>
          <w:p w14:paraId="604A3865" w14:textId="77777777" w:rsidR="00222817" w:rsidRPr="00BB507A" w:rsidRDefault="00222817" w:rsidP="00504029">
            <w:pPr>
              <w:pStyle w:val="TableParagraph"/>
              <w:spacing w:before="178"/>
              <w:ind w:left="1673" w:right="1670"/>
              <w:jc w:val="center"/>
              <w:rPr>
                <w:b/>
              </w:rPr>
            </w:pPr>
            <w:r w:rsidRPr="00BB507A">
              <w:rPr>
                <w:b/>
              </w:rPr>
              <w:t>Bidder’s Offer</w:t>
            </w:r>
          </w:p>
        </w:tc>
      </w:tr>
      <w:tr w:rsidR="00BB507A" w:rsidRPr="00BB507A" w14:paraId="064DA3D1" w14:textId="77777777" w:rsidTr="00504029">
        <w:trPr>
          <w:trHeight w:val="606"/>
        </w:trPr>
        <w:tc>
          <w:tcPr>
            <w:tcW w:w="521" w:type="dxa"/>
            <w:vMerge/>
            <w:tcBorders>
              <w:top w:val="nil"/>
            </w:tcBorders>
          </w:tcPr>
          <w:p w14:paraId="4BCFDA5E" w14:textId="77777777" w:rsidR="00222817" w:rsidRPr="00BB507A" w:rsidRDefault="00222817" w:rsidP="00504029">
            <w:pPr>
              <w:rPr>
                <w:sz w:val="2"/>
                <w:szCs w:val="2"/>
              </w:rPr>
            </w:pPr>
          </w:p>
        </w:tc>
        <w:tc>
          <w:tcPr>
            <w:tcW w:w="3710" w:type="dxa"/>
            <w:vMerge/>
            <w:tcBorders>
              <w:top w:val="nil"/>
            </w:tcBorders>
          </w:tcPr>
          <w:p w14:paraId="7FF92761" w14:textId="77777777" w:rsidR="00222817" w:rsidRPr="00BB507A" w:rsidRDefault="00222817" w:rsidP="00504029">
            <w:pPr>
              <w:rPr>
                <w:sz w:val="2"/>
                <w:szCs w:val="2"/>
              </w:rPr>
            </w:pPr>
          </w:p>
        </w:tc>
        <w:tc>
          <w:tcPr>
            <w:tcW w:w="1919" w:type="dxa"/>
            <w:gridSpan w:val="2"/>
          </w:tcPr>
          <w:p w14:paraId="1468AF46" w14:textId="77777777" w:rsidR="00222817" w:rsidRPr="00BB507A" w:rsidRDefault="00222817" w:rsidP="00504029">
            <w:pPr>
              <w:pStyle w:val="TableParagraph"/>
              <w:spacing w:before="176"/>
              <w:ind w:left="408"/>
              <w:rPr>
                <w:b/>
              </w:rPr>
            </w:pPr>
            <w:r w:rsidRPr="00BB507A">
              <w:rPr>
                <w:b/>
              </w:rPr>
              <w:t>Conformity</w:t>
            </w:r>
          </w:p>
        </w:tc>
        <w:tc>
          <w:tcPr>
            <w:tcW w:w="1426" w:type="dxa"/>
            <w:vMerge w:val="restart"/>
          </w:tcPr>
          <w:p w14:paraId="0F18CDCD" w14:textId="77777777" w:rsidR="00222817" w:rsidRPr="00BB507A" w:rsidRDefault="00222817" w:rsidP="00504029">
            <w:pPr>
              <w:pStyle w:val="TableParagraph"/>
              <w:rPr>
                <w:b/>
                <w:sz w:val="24"/>
              </w:rPr>
            </w:pPr>
          </w:p>
          <w:p w14:paraId="459BDBE2" w14:textId="77777777" w:rsidR="00222817" w:rsidRPr="00BB507A" w:rsidRDefault="00222817" w:rsidP="00504029">
            <w:pPr>
              <w:pStyle w:val="TableParagraph"/>
              <w:spacing w:before="195"/>
              <w:ind w:left="325"/>
              <w:rPr>
                <w:b/>
              </w:rPr>
            </w:pPr>
            <w:r w:rsidRPr="00BB507A">
              <w:rPr>
                <w:b/>
              </w:rPr>
              <w:t>Page No</w:t>
            </w:r>
          </w:p>
        </w:tc>
        <w:tc>
          <w:tcPr>
            <w:tcW w:w="1423" w:type="dxa"/>
            <w:vMerge w:val="restart"/>
          </w:tcPr>
          <w:p w14:paraId="074F3F9A" w14:textId="77777777" w:rsidR="00222817" w:rsidRPr="00BB507A" w:rsidRDefault="00222817" w:rsidP="00504029">
            <w:pPr>
              <w:pStyle w:val="TableParagraph"/>
              <w:rPr>
                <w:b/>
                <w:sz w:val="24"/>
              </w:rPr>
            </w:pPr>
          </w:p>
          <w:p w14:paraId="0647A9E7" w14:textId="77777777" w:rsidR="00222817" w:rsidRPr="00BB507A" w:rsidRDefault="00222817" w:rsidP="00504029">
            <w:pPr>
              <w:pStyle w:val="TableParagraph"/>
              <w:spacing w:before="195"/>
              <w:ind w:left="326"/>
              <w:rPr>
                <w:b/>
              </w:rPr>
            </w:pPr>
            <w:r w:rsidRPr="00BB507A">
              <w:rPr>
                <w:b/>
              </w:rPr>
              <w:t>Remark</w:t>
            </w:r>
          </w:p>
        </w:tc>
      </w:tr>
      <w:tr w:rsidR="00BB507A" w:rsidRPr="00BB507A" w14:paraId="088AA122" w14:textId="77777777" w:rsidTr="00504029">
        <w:trPr>
          <w:trHeight w:val="577"/>
        </w:trPr>
        <w:tc>
          <w:tcPr>
            <w:tcW w:w="521" w:type="dxa"/>
            <w:vMerge/>
            <w:tcBorders>
              <w:top w:val="nil"/>
            </w:tcBorders>
          </w:tcPr>
          <w:p w14:paraId="6B92326F" w14:textId="77777777" w:rsidR="00222817" w:rsidRPr="00BB507A" w:rsidRDefault="00222817" w:rsidP="00504029">
            <w:pPr>
              <w:rPr>
                <w:sz w:val="2"/>
                <w:szCs w:val="2"/>
              </w:rPr>
            </w:pPr>
          </w:p>
        </w:tc>
        <w:tc>
          <w:tcPr>
            <w:tcW w:w="3710" w:type="dxa"/>
            <w:vMerge/>
            <w:tcBorders>
              <w:top w:val="nil"/>
            </w:tcBorders>
          </w:tcPr>
          <w:p w14:paraId="62A5BE4A" w14:textId="77777777" w:rsidR="00222817" w:rsidRPr="00BB507A" w:rsidRDefault="00222817" w:rsidP="00504029">
            <w:pPr>
              <w:rPr>
                <w:sz w:val="2"/>
                <w:szCs w:val="2"/>
              </w:rPr>
            </w:pPr>
          </w:p>
        </w:tc>
        <w:tc>
          <w:tcPr>
            <w:tcW w:w="959" w:type="dxa"/>
          </w:tcPr>
          <w:p w14:paraId="0B82015D" w14:textId="77777777" w:rsidR="00222817" w:rsidRPr="00BB507A" w:rsidRDefault="00222817" w:rsidP="00504029">
            <w:pPr>
              <w:pStyle w:val="TableParagraph"/>
              <w:spacing w:before="161"/>
              <w:ind w:left="305"/>
              <w:rPr>
                <w:b/>
              </w:rPr>
            </w:pPr>
            <w:r w:rsidRPr="00BB507A">
              <w:rPr>
                <w:b/>
              </w:rPr>
              <w:t>Yes</w:t>
            </w:r>
          </w:p>
        </w:tc>
        <w:tc>
          <w:tcPr>
            <w:tcW w:w="960" w:type="dxa"/>
          </w:tcPr>
          <w:p w14:paraId="157B1684" w14:textId="77777777" w:rsidR="00222817" w:rsidRPr="00BB507A" w:rsidRDefault="00222817" w:rsidP="00504029">
            <w:pPr>
              <w:pStyle w:val="TableParagraph"/>
              <w:spacing w:before="161"/>
              <w:ind w:left="324" w:right="316"/>
              <w:jc w:val="center"/>
              <w:rPr>
                <w:b/>
              </w:rPr>
            </w:pPr>
            <w:r w:rsidRPr="00BB507A">
              <w:rPr>
                <w:b/>
              </w:rPr>
              <w:t>No</w:t>
            </w:r>
          </w:p>
        </w:tc>
        <w:tc>
          <w:tcPr>
            <w:tcW w:w="1426" w:type="dxa"/>
            <w:vMerge/>
            <w:tcBorders>
              <w:top w:val="nil"/>
            </w:tcBorders>
          </w:tcPr>
          <w:p w14:paraId="2E1B959A" w14:textId="77777777" w:rsidR="00222817" w:rsidRPr="00BB507A" w:rsidRDefault="00222817" w:rsidP="00504029">
            <w:pPr>
              <w:rPr>
                <w:sz w:val="2"/>
                <w:szCs w:val="2"/>
              </w:rPr>
            </w:pPr>
          </w:p>
        </w:tc>
        <w:tc>
          <w:tcPr>
            <w:tcW w:w="1423" w:type="dxa"/>
            <w:vMerge/>
            <w:tcBorders>
              <w:top w:val="nil"/>
            </w:tcBorders>
          </w:tcPr>
          <w:p w14:paraId="73471201" w14:textId="77777777" w:rsidR="00222817" w:rsidRPr="00BB507A" w:rsidRDefault="00222817" w:rsidP="00504029">
            <w:pPr>
              <w:rPr>
                <w:sz w:val="2"/>
                <w:szCs w:val="2"/>
              </w:rPr>
            </w:pPr>
          </w:p>
        </w:tc>
      </w:tr>
      <w:tr w:rsidR="00BB507A" w:rsidRPr="00BB507A" w14:paraId="4C51D614" w14:textId="77777777" w:rsidTr="00504029">
        <w:trPr>
          <w:trHeight w:val="577"/>
        </w:trPr>
        <w:tc>
          <w:tcPr>
            <w:tcW w:w="521" w:type="dxa"/>
          </w:tcPr>
          <w:p w14:paraId="49545710" w14:textId="77777777" w:rsidR="00222817" w:rsidRPr="00BB507A" w:rsidRDefault="00222817" w:rsidP="00504029">
            <w:pPr>
              <w:pStyle w:val="TableParagraph"/>
              <w:spacing w:before="161"/>
              <w:ind w:left="7"/>
              <w:jc w:val="center"/>
              <w:rPr>
                <w:b/>
              </w:rPr>
            </w:pPr>
            <w:r w:rsidRPr="00BB507A">
              <w:rPr>
                <w:b/>
              </w:rPr>
              <w:t>1</w:t>
            </w:r>
          </w:p>
        </w:tc>
        <w:tc>
          <w:tcPr>
            <w:tcW w:w="3710" w:type="dxa"/>
          </w:tcPr>
          <w:p w14:paraId="439CE61E" w14:textId="77777777" w:rsidR="00222817" w:rsidRPr="00BB507A" w:rsidRDefault="00222817" w:rsidP="00504029">
            <w:pPr>
              <w:pStyle w:val="TableParagraph"/>
              <w:spacing w:before="161"/>
              <w:ind w:left="107"/>
              <w:rPr>
                <w:b/>
              </w:rPr>
            </w:pPr>
            <w:r w:rsidRPr="00BB507A">
              <w:rPr>
                <w:b/>
              </w:rPr>
              <w:t>Company Profile</w:t>
            </w:r>
          </w:p>
        </w:tc>
        <w:tc>
          <w:tcPr>
            <w:tcW w:w="959" w:type="dxa"/>
          </w:tcPr>
          <w:p w14:paraId="7534D68D" w14:textId="77777777" w:rsidR="00222817" w:rsidRPr="00BB507A" w:rsidRDefault="00222817" w:rsidP="00504029">
            <w:pPr>
              <w:pStyle w:val="TableParagraph"/>
            </w:pPr>
          </w:p>
        </w:tc>
        <w:tc>
          <w:tcPr>
            <w:tcW w:w="960" w:type="dxa"/>
          </w:tcPr>
          <w:p w14:paraId="0717CE45" w14:textId="77777777" w:rsidR="00222817" w:rsidRPr="00BB507A" w:rsidRDefault="00222817" w:rsidP="00504029">
            <w:pPr>
              <w:pStyle w:val="TableParagraph"/>
            </w:pPr>
          </w:p>
        </w:tc>
        <w:tc>
          <w:tcPr>
            <w:tcW w:w="1426" w:type="dxa"/>
          </w:tcPr>
          <w:p w14:paraId="3750E809" w14:textId="77777777" w:rsidR="00222817" w:rsidRPr="00BB507A" w:rsidRDefault="00222817" w:rsidP="00504029">
            <w:pPr>
              <w:pStyle w:val="TableParagraph"/>
            </w:pPr>
          </w:p>
        </w:tc>
        <w:tc>
          <w:tcPr>
            <w:tcW w:w="1423" w:type="dxa"/>
          </w:tcPr>
          <w:p w14:paraId="35E2793C" w14:textId="77777777" w:rsidR="00222817" w:rsidRPr="00BB507A" w:rsidRDefault="00222817" w:rsidP="00504029">
            <w:pPr>
              <w:pStyle w:val="TableParagraph"/>
            </w:pPr>
          </w:p>
        </w:tc>
      </w:tr>
      <w:tr w:rsidR="00BB507A" w:rsidRPr="00BB507A" w14:paraId="3FA43775" w14:textId="77777777" w:rsidTr="00504029">
        <w:trPr>
          <w:trHeight w:val="577"/>
        </w:trPr>
        <w:tc>
          <w:tcPr>
            <w:tcW w:w="521" w:type="dxa"/>
          </w:tcPr>
          <w:p w14:paraId="7A8E8A97" w14:textId="77777777" w:rsidR="00222817" w:rsidRPr="00BB507A" w:rsidRDefault="00222817" w:rsidP="00504029">
            <w:pPr>
              <w:pStyle w:val="TableParagraph"/>
              <w:spacing w:before="161"/>
              <w:ind w:left="7"/>
              <w:jc w:val="center"/>
              <w:rPr>
                <w:b/>
              </w:rPr>
            </w:pPr>
            <w:r w:rsidRPr="00BB507A">
              <w:rPr>
                <w:b/>
              </w:rPr>
              <w:t>2</w:t>
            </w:r>
          </w:p>
        </w:tc>
        <w:tc>
          <w:tcPr>
            <w:tcW w:w="3710" w:type="dxa"/>
          </w:tcPr>
          <w:p w14:paraId="4967AE14" w14:textId="77777777" w:rsidR="00222817" w:rsidRPr="00BB507A" w:rsidRDefault="00222817" w:rsidP="00504029">
            <w:pPr>
              <w:pStyle w:val="TableParagraph"/>
              <w:spacing w:before="161"/>
              <w:ind w:left="107"/>
              <w:rPr>
                <w:b/>
              </w:rPr>
            </w:pPr>
            <w:r w:rsidRPr="00BB507A">
              <w:rPr>
                <w:b/>
              </w:rPr>
              <w:t>Business Registration</w:t>
            </w:r>
          </w:p>
        </w:tc>
        <w:tc>
          <w:tcPr>
            <w:tcW w:w="959" w:type="dxa"/>
          </w:tcPr>
          <w:p w14:paraId="298E0C69" w14:textId="77777777" w:rsidR="00222817" w:rsidRPr="00BB507A" w:rsidRDefault="00222817" w:rsidP="00504029">
            <w:pPr>
              <w:pStyle w:val="TableParagraph"/>
            </w:pPr>
          </w:p>
        </w:tc>
        <w:tc>
          <w:tcPr>
            <w:tcW w:w="960" w:type="dxa"/>
          </w:tcPr>
          <w:p w14:paraId="497ED523" w14:textId="77777777" w:rsidR="00222817" w:rsidRPr="00BB507A" w:rsidRDefault="00222817" w:rsidP="00504029">
            <w:pPr>
              <w:pStyle w:val="TableParagraph"/>
            </w:pPr>
          </w:p>
        </w:tc>
        <w:tc>
          <w:tcPr>
            <w:tcW w:w="1426" w:type="dxa"/>
          </w:tcPr>
          <w:p w14:paraId="21C37403" w14:textId="77777777" w:rsidR="00222817" w:rsidRPr="00BB507A" w:rsidRDefault="00222817" w:rsidP="00504029">
            <w:pPr>
              <w:pStyle w:val="TableParagraph"/>
            </w:pPr>
          </w:p>
        </w:tc>
        <w:tc>
          <w:tcPr>
            <w:tcW w:w="1423" w:type="dxa"/>
          </w:tcPr>
          <w:p w14:paraId="624657D3" w14:textId="77777777" w:rsidR="00222817" w:rsidRPr="00BB507A" w:rsidRDefault="00222817" w:rsidP="00504029">
            <w:pPr>
              <w:pStyle w:val="TableParagraph"/>
            </w:pPr>
          </w:p>
        </w:tc>
      </w:tr>
      <w:tr w:rsidR="00BB507A" w:rsidRPr="00BB507A" w14:paraId="4D144DB9" w14:textId="77777777" w:rsidTr="00504029">
        <w:trPr>
          <w:trHeight w:val="578"/>
        </w:trPr>
        <w:tc>
          <w:tcPr>
            <w:tcW w:w="521" w:type="dxa"/>
          </w:tcPr>
          <w:p w14:paraId="19F05C5F" w14:textId="77777777" w:rsidR="00222817" w:rsidRPr="00BB507A" w:rsidRDefault="00222817" w:rsidP="00504029">
            <w:pPr>
              <w:pStyle w:val="TableParagraph"/>
              <w:spacing w:before="162"/>
              <w:ind w:left="7"/>
              <w:jc w:val="center"/>
              <w:rPr>
                <w:b/>
              </w:rPr>
            </w:pPr>
            <w:r w:rsidRPr="00BB507A">
              <w:rPr>
                <w:b/>
              </w:rPr>
              <w:t>3</w:t>
            </w:r>
          </w:p>
        </w:tc>
        <w:tc>
          <w:tcPr>
            <w:tcW w:w="3710" w:type="dxa"/>
          </w:tcPr>
          <w:p w14:paraId="35146C53" w14:textId="77777777" w:rsidR="00222817" w:rsidRPr="00BB507A" w:rsidRDefault="00222817" w:rsidP="00504029">
            <w:pPr>
              <w:pStyle w:val="TableParagraph"/>
              <w:spacing w:before="162"/>
              <w:ind w:left="107"/>
              <w:rPr>
                <w:b/>
              </w:rPr>
            </w:pPr>
            <w:r w:rsidRPr="00BB507A">
              <w:rPr>
                <w:b/>
              </w:rPr>
              <w:t>VAT Registration</w:t>
            </w:r>
          </w:p>
        </w:tc>
        <w:tc>
          <w:tcPr>
            <w:tcW w:w="959" w:type="dxa"/>
          </w:tcPr>
          <w:p w14:paraId="6B8C6E63" w14:textId="77777777" w:rsidR="00222817" w:rsidRPr="00BB507A" w:rsidRDefault="00222817" w:rsidP="00504029">
            <w:pPr>
              <w:pStyle w:val="TableParagraph"/>
            </w:pPr>
          </w:p>
        </w:tc>
        <w:tc>
          <w:tcPr>
            <w:tcW w:w="960" w:type="dxa"/>
          </w:tcPr>
          <w:p w14:paraId="0573BBB0" w14:textId="77777777" w:rsidR="00222817" w:rsidRPr="00BB507A" w:rsidRDefault="00222817" w:rsidP="00504029">
            <w:pPr>
              <w:pStyle w:val="TableParagraph"/>
            </w:pPr>
          </w:p>
        </w:tc>
        <w:tc>
          <w:tcPr>
            <w:tcW w:w="1426" w:type="dxa"/>
          </w:tcPr>
          <w:p w14:paraId="43F3FBD2" w14:textId="77777777" w:rsidR="00222817" w:rsidRPr="00BB507A" w:rsidRDefault="00222817" w:rsidP="00504029">
            <w:pPr>
              <w:pStyle w:val="TableParagraph"/>
            </w:pPr>
          </w:p>
        </w:tc>
        <w:tc>
          <w:tcPr>
            <w:tcW w:w="1423" w:type="dxa"/>
          </w:tcPr>
          <w:p w14:paraId="02107990" w14:textId="77777777" w:rsidR="00222817" w:rsidRPr="00BB507A" w:rsidRDefault="00222817" w:rsidP="00504029">
            <w:pPr>
              <w:pStyle w:val="TableParagraph"/>
            </w:pPr>
          </w:p>
        </w:tc>
      </w:tr>
      <w:tr w:rsidR="00BB507A" w:rsidRPr="00BB507A" w14:paraId="4420B514" w14:textId="77777777" w:rsidTr="00504029">
        <w:trPr>
          <w:trHeight w:val="577"/>
        </w:trPr>
        <w:tc>
          <w:tcPr>
            <w:tcW w:w="521" w:type="dxa"/>
          </w:tcPr>
          <w:p w14:paraId="1EF685D5" w14:textId="77777777" w:rsidR="00222817" w:rsidRPr="00BB507A" w:rsidRDefault="00222817" w:rsidP="00504029">
            <w:pPr>
              <w:pStyle w:val="TableParagraph"/>
              <w:spacing w:before="161"/>
              <w:ind w:left="7"/>
              <w:jc w:val="center"/>
              <w:rPr>
                <w:b/>
              </w:rPr>
            </w:pPr>
            <w:r w:rsidRPr="00BB507A">
              <w:rPr>
                <w:b/>
              </w:rPr>
              <w:t>4</w:t>
            </w:r>
          </w:p>
        </w:tc>
        <w:tc>
          <w:tcPr>
            <w:tcW w:w="3710" w:type="dxa"/>
          </w:tcPr>
          <w:p w14:paraId="7278FBC4" w14:textId="77777777" w:rsidR="00222817" w:rsidRPr="00BB507A" w:rsidRDefault="00222817" w:rsidP="00504029">
            <w:pPr>
              <w:pStyle w:val="TableParagraph"/>
              <w:spacing w:before="161"/>
              <w:ind w:left="107"/>
              <w:rPr>
                <w:b/>
              </w:rPr>
            </w:pPr>
            <w:r w:rsidRPr="00BB507A">
              <w:rPr>
                <w:b/>
              </w:rPr>
              <w:t>List of Clients</w:t>
            </w:r>
          </w:p>
        </w:tc>
        <w:tc>
          <w:tcPr>
            <w:tcW w:w="959" w:type="dxa"/>
          </w:tcPr>
          <w:p w14:paraId="265F81AB" w14:textId="77777777" w:rsidR="00222817" w:rsidRPr="00BB507A" w:rsidRDefault="00222817" w:rsidP="00504029">
            <w:pPr>
              <w:pStyle w:val="TableParagraph"/>
            </w:pPr>
          </w:p>
        </w:tc>
        <w:tc>
          <w:tcPr>
            <w:tcW w:w="960" w:type="dxa"/>
          </w:tcPr>
          <w:p w14:paraId="38FE5384" w14:textId="77777777" w:rsidR="00222817" w:rsidRPr="00BB507A" w:rsidRDefault="00222817" w:rsidP="00504029">
            <w:pPr>
              <w:pStyle w:val="TableParagraph"/>
            </w:pPr>
          </w:p>
        </w:tc>
        <w:tc>
          <w:tcPr>
            <w:tcW w:w="1426" w:type="dxa"/>
          </w:tcPr>
          <w:p w14:paraId="0FD6B2FE" w14:textId="77777777" w:rsidR="00222817" w:rsidRPr="00BB507A" w:rsidRDefault="00222817" w:rsidP="00504029">
            <w:pPr>
              <w:pStyle w:val="TableParagraph"/>
            </w:pPr>
          </w:p>
        </w:tc>
        <w:tc>
          <w:tcPr>
            <w:tcW w:w="1423" w:type="dxa"/>
          </w:tcPr>
          <w:p w14:paraId="3A9D6B0D" w14:textId="77777777" w:rsidR="00222817" w:rsidRPr="00BB507A" w:rsidRDefault="00222817" w:rsidP="00504029">
            <w:pPr>
              <w:pStyle w:val="TableParagraph"/>
            </w:pPr>
          </w:p>
        </w:tc>
      </w:tr>
      <w:tr w:rsidR="00BB507A" w:rsidRPr="00BB507A" w14:paraId="0C3124A5" w14:textId="77777777" w:rsidTr="002B6D3D">
        <w:trPr>
          <w:trHeight w:val="467"/>
        </w:trPr>
        <w:tc>
          <w:tcPr>
            <w:tcW w:w="521" w:type="dxa"/>
          </w:tcPr>
          <w:p w14:paraId="35CF9490" w14:textId="77777777" w:rsidR="00222817" w:rsidRPr="00BB507A" w:rsidRDefault="00222817" w:rsidP="00504029">
            <w:pPr>
              <w:pStyle w:val="TableParagraph"/>
              <w:rPr>
                <w:b/>
                <w:sz w:val="24"/>
              </w:rPr>
            </w:pPr>
          </w:p>
          <w:p w14:paraId="7783190C" w14:textId="77777777" w:rsidR="00222817" w:rsidRPr="00BB507A" w:rsidRDefault="00222817" w:rsidP="00504029">
            <w:pPr>
              <w:pStyle w:val="TableParagraph"/>
              <w:spacing w:before="147"/>
              <w:ind w:left="7"/>
              <w:jc w:val="center"/>
              <w:rPr>
                <w:b/>
              </w:rPr>
            </w:pPr>
            <w:r w:rsidRPr="00BB507A">
              <w:rPr>
                <w:b/>
              </w:rPr>
              <w:t>5</w:t>
            </w:r>
          </w:p>
        </w:tc>
        <w:tc>
          <w:tcPr>
            <w:tcW w:w="3710" w:type="dxa"/>
          </w:tcPr>
          <w:p w14:paraId="7B64DF29" w14:textId="77777777" w:rsidR="00222817" w:rsidRPr="00BB507A" w:rsidRDefault="00222817" w:rsidP="00504029">
            <w:pPr>
              <w:pStyle w:val="TableParagraph"/>
              <w:spacing w:before="8"/>
              <w:rPr>
                <w:b/>
                <w:sz w:val="25"/>
              </w:rPr>
            </w:pPr>
          </w:p>
          <w:p w14:paraId="67D22732" w14:textId="77F73CF0" w:rsidR="00222817" w:rsidRPr="00BB507A" w:rsidRDefault="00222817" w:rsidP="00504029">
            <w:pPr>
              <w:pStyle w:val="TableParagraph"/>
              <w:ind w:left="107" w:right="512"/>
              <w:rPr>
                <w:b/>
              </w:rPr>
            </w:pPr>
            <w:r w:rsidRPr="00BB507A">
              <w:rPr>
                <w:b/>
              </w:rPr>
              <w:t xml:space="preserve">Past </w:t>
            </w:r>
            <w:r w:rsidR="00E125E8" w:rsidRPr="00BB507A">
              <w:rPr>
                <w:b/>
              </w:rPr>
              <w:t>experience</w:t>
            </w:r>
            <w:r w:rsidRPr="00BB507A">
              <w:rPr>
                <w:b/>
              </w:rPr>
              <w:t xml:space="preserve"> in the </w:t>
            </w:r>
            <w:r w:rsidR="002B6D3D" w:rsidRPr="00BB507A">
              <w:rPr>
                <w:b/>
              </w:rPr>
              <w:t>field</w:t>
            </w:r>
          </w:p>
        </w:tc>
        <w:tc>
          <w:tcPr>
            <w:tcW w:w="959" w:type="dxa"/>
          </w:tcPr>
          <w:p w14:paraId="04369A62" w14:textId="77777777" w:rsidR="00222817" w:rsidRPr="00BB507A" w:rsidRDefault="00222817" w:rsidP="00504029">
            <w:pPr>
              <w:pStyle w:val="TableParagraph"/>
            </w:pPr>
          </w:p>
        </w:tc>
        <w:tc>
          <w:tcPr>
            <w:tcW w:w="960" w:type="dxa"/>
          </w:tcPr>
          <w:p w14:paraId="3DCD66B0" w14:textId="77777777" w:rsidR="00222817" w:rsidRPr="00BB507A" w:rsidRDefault="00222817" w:rsidP="00504029">
            <w:pPr>
              <w:pStyle w:val="TableParagraph"/>
            </w:pPr>
          </w:p>
        </w:tc>
        <w:tc>
          <w:tcPr>
            <w:tcW w:w="1426" w:type="dxa"/>
          </w:tcPr>
          <w:p w14:paraId="0BE9338D" w14:textId="77777777" w:rsidR="00222817" w:rsidRPr="00BB507A" w:rsidRDefault="00222817" w:rsidP="00504029">
            <w:pPr>
              <w:pStyle w:val="TableParagraph"/>
            </w:pPr>
          </w:p>
        </w:tc>
        <w:tc>
          <w:tcPr>
            <w:tcW w:w="1423" w:type="dxa"/>
          </w:tcPr>
          <w:p w14:paraId="0C6B51E3" w14:textId="77777777" w:rsidR="00222817" w:rsidRPr="00BB507A" w:rsidRDefault="00222817" w:rsidP="00504029">
            <w:pPr>
              <w:pStyle w:val="TableParagraph"/>
            </w:pPr>
          </w:p>
        </w:tc>
      </w:tr>
      <w:tr w:rsidR="00BB507A" w:rsidRPr="00BB507A" w14:paraId="69A5A039" w14:textId="77777777" w:rsidTr="00504029">
        <w:trPr>
          <w:trHeight w:val="578"/>
        </w:trPr>
        <w:tc>
          <w:tcPr>
            <w:tcW w:w="521" w:type="dxa"/>
          </w:tcPr>
          <w:p w14:paraId="545783BD" w14:textId="77777777" w:rsidR="00222817" w:rsidRPr="00BB507A" w:rsidRDefault="00222817" w:rsidP="00504029">
            <w:pPr>
              <w:pStyle w:val="TableParagraph"/>
              <w:spacing w:before="161"/>
              <w:ind w:left="7"/>
              <w:jc w:val="center"/>
              <w:rPr>
                <w:b/>
              </w:rPr>
            </w:pPr>
            <w:r w:rsidRPr="00BB507A">
              <w:rPr>
                <w:b/>
              </w:rPr>
              <w:t>6</w:t>
            </w:r>
          </w:p>
        </w:tc>
        <w:tc>
          <w:tcPr>
            <w:tcW w:w="3710" w:type="dxa"/>
          </w:tcPr>
          <w:p w14:paraId="3C65D389" w14:textId="77777777" w:rsidR="00222817" w:rsidRPr="00BB507A" w:rsidRDefault="00222817" w:rsidP="00504029">
            <w:pPr>
              <w:pStyle w:val="TableParagraph"/>
              <w:spacing w:before="161"/>
              <w:ind w:left="107"/>
              <w:rPr>
                <w:b/>
              </w:rPr>
            </w:pPr>
            <w:r w:rsidRPr="00BB507A">
              <w:rPr>
                <w:b/>
              </w:rPr>
              <w:t>Manufacturer Authorization</w:t>
            </w:r>
          </w:p>
        </w:tc>
        <w:tc>
          <w:tcPr>
            <w:tcW w:w="959" w:type="dxa"/>
          </w:tcPr>
          <w:p w14:paraId="2970FB7F" w14:textId="77777777" w:rsidR="00222817" w:rsidRPr="00BB507A" w:rsidRDefault="00222817" w:rsidP="00504029">
            <w:pPr>
              <w:pStyle w:val="TableParagraph"/>
            </w:pPr>
          </w:p>
        </w:tc>
        <w:tc>
          <w:tcPr>
            <w:tcW w:w="960" w:type="dxa"/>
          </w:tcPr>
          <w:p w14:paraId="6E6D10F9" w14:textId="77777777" w:rsidR="00222817" w:rsidRPr="00BB507A" w:rsidRDefault="00222817" w:rsidP="00504029">
            <w:pPr>
              <w:pStyle w:val="TableParagraph"/>
            </w:pPr>
          </w:p>
        </w:tc>
        <w:tc>
          <w:tcPr>
            <w:tcW w:w="1426" w:type="dxa"/>
          </w:tcPr>
          <w:p w14:paraId="6931187D" w14:textId="77777777" w:rsidR="00222817" w:rsidRPr="00BB507A" w:rsidRDefault="00222817" w:rsidP="00504029">
            <w:pPr>
              <w:pStyle w:val="TableParagraph"/>
            </w:pPr>
          </w:p>
        </w:tc>
        <w:tc>
          <w:tcPr>
            <w:tcW w:w="1423" w:type="dxa"/>
          </w:tcPr>
          <w:p w14:paraId="1B857351" w14:textId="77777777" w:rsidR="00222817" w:rsidRPr="00BB507A" w:rsidRDefault="00222817" w:rsidP="00504029">
            <w:pPr>
              <w:pStyle w:val="TableParagraph"/>
            </w:pPr>
          </w:p>
        </w:tc>
      </w:tr>
      <w:tr w:rsidR="00BB507A" w:rsidRPr="00BB507A" w14:paraId="29A65AF9" w14:textId="77777777" w:rsidTr="00504029">
        <w:trPr>
          <w:trHeight w:val="578"/>
        </w:trPr>
        <w:tc>
          <w:tcPr>
            <w:tcW w:w="521" w:type="dxa"/>
          </w:tcPr>
          <w:p w14:paraId="12009495" w14:textId="77777777" w:rsidR="00222817" w:rsidRPr="00BB507A" w:rsidRDefault="00BC5462" w:rsidP="00504029">
            <w:pPr>
              <w:pStyle w:val="TableParagraph"/>
              <w:spacing w:before="161"/>
              <w:ind w:left="7"/>
              <w:jc w:val="center"/>
              <w:rPr>
                <w:b/>
              </w:rPr>
            </w:pPr>
            <w:r w:rsidRPr="00BB507A">
              <w:rPr>
                <w:b/>
              </w:rPr>
              <w:t>7</w:t>
            </w:r>
          </w:p>
        </w:tc>
        <w:tc>
          <w:tcPr>
            <w:tcW w:w="3710" w:type="dxa"/>
          </w:tcPr>
          <w:p w14:paraId="3B50E4DB" w14:textId="77777777" w:rsidR="00222817" w:rsidRPr="00BB507A" w:rsidRDefault="00222817" w:rsidP="00504029">
            <w:pPr>
              <w:pStyle w:val="TableParagraph"/>
              <w:spacing w:before="161"/>
              <w:ind w:left="107"/>
              <w:rPr>
                <w:b/>
              </w:rPr>
            </w:pPr>
            <w:r w:rsidRPr="00BB507A">
              <w:rPr>
                <w:b/>
              </w:rPr>
              <w:t>Bid Security</w:t>
            </w:r>
          </w:p>
        </w:tc>
        <w:tc>
          <w:tcPr>
            <w:tcW w:w="959" w:type="dxa"/>
          </w:tcPr>
          <w:p w14:paraId="29687F66" w14:textId="77777777" w:rsidR="00222817" w:rsidRPr="00BB507A" w:rsidRDefault="00222817" w:rsidP="00504029">
            <w:pPr>
              <w:pStyle w:val="TableParagraph"/>
            </w:pPr>
          </w:p>
        </w:tc>
        <w:tc>
          <w:tcPr>
            <w:tcW w:w="960" w:type="dxa"/>
          </w:tcPr>
          <w:p w14:paraId="28EC3DBA" w14:textId="77777777" w:rsidR="00222817" w:rsidRPr="00BB507A" w:rsidRDefault="00222817" w:rsidP="00504029">
            <w:pPr>
              <w:pStyle w:val="TableParagraph"/>
            </w:pPr>
          </w:p>
        </w:tc>
        <w:tc>
          <w:tcPr>
            <w:tcW w:w="1426" w:type="dxa"/>
          </w:tcPr>
          <w:p w14:paraId="0A08E1F7" w14:textId="77777777" w:rsidR="00222817" w:rsidRPr="00BB507A" w:rsidRDefault="00222817" w:rsidP="00504029">
            <w:pPr>
              <w:pStyle w:val="TableParagraph"/>
            </w:pPr>
          </w:p>
        </w:tc>
        <w:tc>
          <w:tcPr>
            <w:tcW w:w="1423" w:type="dxa"/>
          </w:tcPr>
          <w:p w14:paraId="11D16898" w14:textId="77777777" w:rsidR="00222817" w:rsidRPr="00BB507A" w:rsidRDefault="00222817" w:rsidP="00504029">
            <w:pPr>
              <w:pStyle w:val="TableParagraph"/>
            </w:pPr>
          </w:p>
        </w:tc>
      </w:tr>
      <w:tr w:rsidR="00BB507A" w:rsidRPr="00BB507A" w14:paraId="74A04675" w14:textId="77777777" w:rsidTr="00504029">
        <w:trPr>
          <w:trHeight w:val="578"/>
        </w:trPr>
        <w:tc>
          <w:tcPr>
            <w:tcW w:w="521" w:type="dxa"/>
          </w:tcPr>
          <w:p w14:paraId="6DFCCE6F" w14:textId="77777777" w:rsidR="00222817" w:rsidRPr="00BB507A" w:rsidRDefault="00BC5462" w:rsidP="00504029">
            <w:pPr>
              <w:pStyle w:val="TableParagraph"/>
              <w:spacing w:before="161"/>
              <w:ind w:left="7"/>
              <w:jc w:val="center"/>
              <w:rPr>
                <w:b/>
              </w:rPr>
            </w:pPr>
            <w:r w:rsidRPr="00BB507A">
              <w:rPr>
                <w:b/>
              </w:rPr>
              <w:t>8</w:t>
            </w:r>
          </w:p>
        </w:tc>
        <w:tc>
          <w:tcPr>
            <w:tcW w:w="3710" w:type="dxa"/>
          </w:tcPr>
          <w:p w14:paraId="16885936" w14:textId="77777777" w:rsidR="00222817" w:rsidRPr="00BB507A" w:rsidRDefault="00222817" w:rsidP="00504029">
            <w:pPr>
              <w:pStyle w:val="TableParagraph"/>
              <w:spacing w:before="161"/>
              <w:ind w:left="107"/>
              <w:rPr>
                <w:b/>
              </w:rPr>
            </w:pPr>
            <w:r w:rsidRPr="00BB507A">
              <w:rPr>
                <w:b/>
              </w:rPr>
              <w:t>Forms of Bids</w:t>
            </w:r>
          </w:p>
        </w:tc>
        <w:tc>
          <w:tcPr>
            <w:tcW w:w="959" w:type="dxa"/>
          </w:tcPr>
          <w:p w14:paraId="07D31ADA" w14:textId="77777777" w:rsidR="00222817" w:rsidRPr="00BB507A" w:rsidRDefault="00222817" w:rsidP="00504029">
            <w:pPr>
              <w:pStyle w:val="TableParagraph"/>
            </w:pPr>
          </w:p>
        </w:tc>
        <w:tc>
          <w:tcPr>
            <w:tcW w:w="960" w:type="dxa"/>
          </w:tcPr>
          <w:p w14:paraId="48B9D371" w14:textId="77777777" w:rsidR="00222817" w:rsidRPr="00BB507A" w:rsidRDefault="00222817" w:rsidP="00504029">
            <w:pPr>
              <w:pStyle w:val="TableParagraph"/>
            </w:pPr>
          </w:p>
        </w:tc>
        <w:tc>
          <w:tcPr>
            <w:tcW w:w="1426" w:type="dxa"/>
          </w:tcPr>
          <w:p w14:paraId="1BF18360" w14:textId="77777777" w:rsidR="00222817" w:rsidRPr="00BB507A" w:rsidRDefault="00222817" w:rsidP="00504029">
            <w:pPr>
              <w:pStyle w:val="TableParagraph"/>
            </w:pPr>
          </w:p>
        </w:tc>
        <w:tc>
          <w:tcPr>
            <w:tcW w:w="1423" w:type="dxa"/>
          </w:tcPr>
          <w:p w14:paraId="1B49ADE1" w14:textId="77777777" w:rsidR="00222817" w:rsidRPr="00BB507A" w:rsidRDefault="00222817" w:rsidP="00504029">
            <w:pPr>
              <w:pStyle w:val="TableParagraph"/>
            </w:pPr>
          </w:p>
        </w:tc>
      </w:tr>
      <w:tr w:rsidR="00BB507A" w:rsidRPr="00BB507A" w14:paraId="19EB7AE9" w14:textId="77777777" w:rsidTr="00504029">
        <w:trPr>
          <w:trHeight w:val="577"/>
        </w:trPr>
        <w:tc>
          <w:tcPr>
            <w:tcW w:w="521" w:type="dxa"/>
          </w:tcPr>
          <w:p w14:paraId="43BBFFC6" w14:textId="77777777" w:rsidR="00222817" w:rsidRPr="00BB507A" w:rsidRDefault="00BC5462" w:rsidP="00504029">
            <w:pPr>
              <w:pStyle w:val="TableParagraph"/>
              <w:spacing w:before="161"/>
              <w:ind w:left="129" w:right="122"/>
              <w:jc w:val="center"/>
              <w:rPr>
                <w:b/>
              </w:rPr>
            </w:pPr>
            <w:r w:rsidRPr="00BB507A">
              <w:rPr>
                <w:b/>
              </w:rPr>
              <w:t>9</w:t>
            </w:r>
          </w:p>
        </w:tc>
        <w:tc>
          <w:tcPr>
            <w:tcW w:w="3710" w:type="dxa"/>
          </w:tcPr>
          <w:p w14:paraId="1E501FC8" w14:textId="77777777" w:rsidR="00222817" w:rsidRPr="00BB507A" w:rsidRDefault="00222817" w:rsidP="00504029">
            <w:pPr>
              <w:pStyle w:val="TableParagraph"/>
              <w:spacing w:before="161"/>
              <w:ind w:left="107"/>
              <w:rPr>
                <w:b/>
              </w:rPr>
            </w:pPr>
            <w:r w:rsidRPr="00BB507A">
              <w:rPr>
                <w:b/>
              </w:rPr>
              <w:t>Price Schedule</w:t>
            </w:r>
          </w:p>
        </w:tc>
        <w:tc>
          <w:tcPr>
            <w:tcW w:w="959" w:type="dxa"/>
          </w:tcPr>
          <w:p w14:paraId="02DFEEC3" w14:textId="77777777" w:rsidR="00222817" w:rsidRPr="00BB507A" w:rsidRDefault="00222817" w:rsidP="00504029">
            <w:pPr>
              <w:pStyle w:val="TableParagraph"/>
            </w:pPr>
          </w:p>
        </w:tc>
        <w:tc>
          <w:tcPr>
            <w:tcW w:w="960" w:type="dxa"/>
          </w:tcPr>
          <w:p w14:paraId="63D75DAB" w14:textId="77777777" w:rsidR="00222817" w:rsidRPr="00BB507A" w:rsidRDefault="00222817" w:rsidP="00504029">
            <w:pPr>
              <w:pStyle w:val="TableParagraph"/>
            </w:pPr>
          </w:p>
        </w:tc>
        <w:tc>
          <w:tcPr>
            <w:tcW w:w="1426" w:type="dxa"/>
          </w:tcPr>
          <w:p w14:paraId="5831571E" w14:textId="77777777" w:rsidR="00222817" w:rsidRPr="00BB507A" w:rsidRDefault="00222817" w:rsidP="00504029">
            <w:pPr>
              <w:pStyle w:val="TableParagraph"/>
            </w:pPr>
          </w:p>
        </w:tc>
        <w:tc>
          <w:tcPr>
            <w:tcW w:w="1423" w:type="dxa"/>
          </w:tcPr>
          <w:p w14:paraId="77E7FD40" w14:textId="77777777" w:rsidR="00222817" w:rsidRPr="00BB507A" w:rsidRDefault="00222817" w:rsidP="00504029">
            <w:pPr>
              <w:pStyle w:val="TableParagraph"/>
            </w:pPr>
          </w:p>
        </w:tc>
      </w:tr>
      <w:tr w:rsidR="00BB507A" w:rsidRPr="00BB507A" w14:paraId="3D7246C4" w14:textId="77777777" w:rsidTr="00504029">
        <w:trPr>
          <w:trHeight w:val="577"/>
        </w:trPr>
        <w:tc>
          <w:tcPr>
            <w:tcW w:w="521" w:type="dxa"/>
          </w:tcPr>
          <w:p w14:paraId="79D6FD74" w14:textId="77777777" w:rsidR="00222817" w:rsidRPr="00BB507A" w:rsidRDefault="00222817" w:rsidP="00504029">
            <w:pPr>
              <w:pStyle w:val="TableParagraph"/>
              <w:spacing w:before="161"/>
              <w:ind w:left="129" w:right="122"/>
              <w:jc w:val="center"/>
              <w:rPr>
                <w:b/>
              </w:rPr>
            </w:pPr>
            <w:r w:rsidRPr="00BB507A">
              <w:rPr>
                <w:b/>
              </w:rPr>
              <w:t>1</w:t>
            </w:r>
            <w:r w:rsidR="00BC5462" w:rsidRPr="00BB507A">
              <w:rPr>
                <w:b/>
              </w:rPr>
              <w:t>0</w:t>
            </w:r>
          </w:p>
        </w:tc>
        <w:tc>
          <w:tcPr>
            <w:tcW w:w="3710" w:type="dxa"/>
          </w:tcPr>
          <w:p w14:paraId="47C64FEA" w14:textId="77777777" w:rsidR="00222817" w:rsidRPr="00BB507A" w:rsidRDefault="00222817" w:rsidP="00504029">
            <w:pPr>
              <w:pStyle w:val="TableParagraph"/>
              <w:spacing w:before="161"/>
              <w:ind w:left="107"/>
              <w:rPr>
                <w:b/>
              </w:rPr>
            </w:pPr>
            <w:r w:rsidRPr="00BB507A">
              <w:rPr>
                <w:b/>
              </w:rPr>
              <w:t>Tender Fee</w:t>
            </w:r>
          </w:p>
        </w:tc>
        <w:tc>
          <w:tcPr>
            <w:tcW w:w="959" w:type="dxa"/>
          </w:tcPr>
          <w:p w14:paraId="1DF498C1" w14:textId="77777777" w:rsidR="00222817" w:rsidRPr="00BB507A" w:rsidRDefault="00222817" w:rsidP="00504029">
            <w:pPr>
              <w:pStyle w:val="TableParagraph"/>
            </w:pPr>
          </w:p>
        </w:tc>
        <w:tc>
          <w:tcPr>
            <w:tcW w:w="960" w:type="dxa"/>
          </w:tcPr>
          <w:p w14:paraId="4B94E84C" w14:textId="77777777" w:rsidR="00222817" w:rsidRPr="00BB507A" w:rsidRDefault="00222817" w:rsidP="00504029">
            <w:pPr>
              <w:pStyle w:val="TableParagraph"/>
            </w:pPr>
          </w:p>
        </w:tc>
        <w:tc>
          <w:tcPr>
            <w:tcW w:w="1426" w:type="dxa"/>
          </w:tcPr>
          <w:p w14:paraId="2AA090B0" w14:textId="77777777" w:rsidR="00222817" w:rsidRPr="00BB507A" w:rsidRDefault="00222817" w:rsidP="00504029">
            <w:pPr>
              <w:pStyle w:val="TableParagraph"/>
            </w:pPr>
          </w:p>
        </w:tc>
        <w:tc>
          <w:tcPr>
            <w:tcW w:w="1423" w:type="dxa"/>
          </w:tcPr>
          <w:p w14:paraId="6CDB8B0C" w14:textId="77777777" w:rsidR="00222817" w:rsidRPr="00BB507A" w:rsidRDefault="00222817" w:rsidP="00504029">
            <w:pPr>
              <w:pStyle w:val="TableParagraph"/>
            </w:pPr>
          </w:p>
        </w:tc>
      </w:tr>
      <w:tr w:rsidR="00BB507A" w:rsidRPr="00BB507A" w14:paraId="38CB554C" w14:textId="77777777" w:rsidTr="00504029">
        <w:trPr>
          <w:trHeight w:val="577"/>
        </w:trPr>
        <w:tc>
          <w:tcPr>
            <w:tcW w:w="521" w:type="dxa"/>
          </w:tcPr>
          <w:p w14:paraId="6411AD56" w14:textId="77777777" w:rsidR="00222817" w:rsidRPr="00BB507A" w:rsidRDefault="00222817" w:rsidP="00504029">
            <w:pPr>
              <w:pStyle w:val="TableParagraph"/>
              <w:spacing w:before="161"/>
              <w:ind w:left="129" w:right="122"/>
              <w:jc w:val="center"/>
              <w:rPr>
                <w:b/>
              </w:rPr>
            </w:pPr>
            <w:r w:rsidRPr="00BB507A">
              <w:rPr>
                <w:b/>
              </w:rPr>
              <w:t>1</w:t>
            </w:r>
            <w:r w:rsidR="00BC5462" w:rsidRPr="00BB507A">
              <w:rPr>
                <w:b/>
              </w:rPr>
              <w:t>1</w:t>
            </w:r>
          </w:p>
        </w:tc>
        <w:tc>
          <w:tcPr>
            <w:tcW w:w="3710" w:type="dxa"/>
          </w:tcPr>
          <w:p w14:paraId="153397CF" w14:textId="77777777" w:rsidR="00222817" w:rsidRPr="00BB507A" w:rsidRDefault="00222817" w:rsidP="00504029">
            <w:pPr>
              <w:pStyle w:val="TableParagraph"/>
              <w:spacing w:before="161"/>
              <w:ind w:left="107"/>
              <w:rPr>
                <w:b/>
              </w:rPr>
            </w:pPr>
            <w:r w:rsidRPr="00BB507A">
              <w:rPr>
                <w:b/>
              </w:rPr>
              <w:t>Financial Statement</w:t>
            </w:r>
          </w:p>
        </w:tc>
        <w:tc>
          <w:tcPr>
            <w:tcW w:w="959" w:type="dxa"/>
          </w:tcPr>
          <w:p w14:paraId="77539253" w14:textId="77777777" w:rsidR="00222817" w:rsidRPr="00BB507A" w:rsidRDefault="00222817" w:rsidP="00504029">
            <w:pPr>
              <w:pStyle w:val="TableParagraph"/>
            </w:pPr>
          </w:p>
        </w:tc>
        <w:tc>
          <w:tcPr>
            <w:tcW w:w="960" w:type="dxa"/>
          </w:tcPr>
          <w:p w14:paraId="5C2167D9" w14:textId="77777777" w:rsidR="00222817" w:rsidRPr="00BB507A" w:rsidRDefault="00222817" w:rsidP="00504029">
            <w:pPr>
              <w:pStyle w:val="TableParagraph"/>
            </w:pPr>
          </w:p>
        </w:tc>
        <w:tc>
          <w:tcPr>
            <w:tcW w:w="1426" w:type="dxa"/>
          </w:tcPr>
          <w:p w14:paraId="0899C6AD" w14:textId="77777777" w:rsidR="00222817" w:rsidRPr="00BB507A" w:rsidRDefault="00222817" w:rsidP="00504029">
            <w:pPr>
              <w:pStyle w:val="TableParagraph"/>
            </w:pPr>
          </w:p>
        </w:tc>
        <w:tc>
          <w:tcPr>
            <w:tcW w:w="1423" w:type="dxa"/>
          </w:tcPr>
          <w:p w14:paraId="0E67A255" w14:textId="77777777" w:rsidR="00222817" w:rsidRPr="00BB507A" w:rsidRDefault="00222817" w:rsidP="00504029">
            <w:pPr>
              <w:pStyle w:val="TableParagraph"/>
            </w:pPr>
          </w:p>
        </w:tc>
      </w:tr>
      <w:tr w:rsidR="00BB507A" w:rsidRPr="00BB507A" w14:paraId="3A58929A" w14:textId="77777777" w:rsidTr="00504029">
        <w:trPr>
          <w:trHeight w:val="577"/>
        </w:trPr>
        <w:tc>
          <w:tcPr>
            <w:tcW w:w="521" w:type="dxa"/>
          </w:tcPr>
          <w:p w14:paraId="37E5405E" w14:textId="6BC0C273" w:rsidR="003A570D" w:rsidRPr="00BB507A" w:rsidRDefault="003A570D" w:rsidP="00504029">
            <w:pPr>
              <w:pStyle w:val="TableParagraph"/>
              <w:spacing w:before="161"/>
              <w:ind w:left="129" w:right="122"/>
              <w:jc w:val="center"/>
              <w:rPr>
                <w:b/>
              </w:rPr>
            </w:pPr>
            <w:r w:rsidRPr="00BB507A">
              <w:rPr>
                <w:b/>
              </w:rPr>
              <w:t>12</w:t>
            </w:r>
          </w:p>
        </w:tc>
        <w:tc>
          <w:tcPr>
            <w:tcW w:w="3710" w:type="dxa"/>
          </w:tcPr>
          <w:p w14:paraId="70E33574" w14:textId="2AA64F5C" w:rsidR="003A570D" w:rsidRPr="00BB507A" w:rsidRDefault="003A570D" w:rsidP="00504029">
            <w:pPr>
              <w:pStyle w:val="TableParagraph"/>
              <w:spacing w:before="161"/>
              <w:ind w:left="107"/>
              <w:rPr>
                <w:b/>
              </w:rPr>
            </w:pPr>
            <w:r w:rsidRPr="00BB507A">
              <w:rPr>
                <w:b/>
              </w:rPr>
              <w:t>PCA 3 Certificate</w:t>
            </w:r>
          </w:p>
        </w:tc>
        <w:tc>
          <w:tcPr>
            <w:tcW w:w="959" w:type="dxa"/>
          </w:tcPr>
          <w:p w14:paraId="5786A524" w14:textId="77777777" w:rsidR="003A570D" w:rsidRPr="00BB507A" w:rsidRDefault="003A570D" w:rsidP="00504029">
            <w:pPr>
              <w:pStyle w:val="TableParagraph"/>
            </w:pPr>
          </w:p>
        </w:tc>
        <w:tc>
          <w:tcPr>
            <w:tcW w:w="960" w:type="dxa"/>
          </w:tcPr>
          <w:p w14:paraId="637A359C" w14:textId="77777777" w:rsidR="003A570D" w:rsidRPr="00BB507A" w:rsidRDefault="003A570D" w:rsidP="00504029">
            <w:pPr>
              <w:pStyle w:val="TableParagraph"/>
            </w:pPr>
          </w:p>
        </w:tc>
        <w:tc>
          <w:tcPr>
            <w:tcW w:w="1426" w:type="dxa"/>
          </w:tcPr>
          <w:p w14:paraId="62679236" w14:textId="77777777" w:rsidR="003A570D" w:rsidRPr="00BB507A" w:rsidRDefault="003A570D" w:rsidP="00504029">
            <w:pPr>
              <w:pStyle w:val="TableParagraph"/>
            </w:pPr>
          </w:p>
        </w:tc>
        <w:tc>
          <w:tcPr>
            <w:tcW w:w="1423" w:type="dxa"/>
          </w:tcPr>
          <w:p w14:paraId="3A611B14" w14:textId="77777777" w:rsidR="003A570D" w:rsidRPr="00BB507A" w:rsidRDefault="003A570D" w:rsidP="00504029">
            <w:pPr>
              <w:pStyle w:val="TableParagraph"/>
            </w:pPr>
          </w:p>
        </w:tc>
      </w:tr>
      <w:tr w:rsidR="00BB507A" w:rsidRPr="00BB507A" w14:paraId="199D317C" w14:textId="77777777" w:rsidTr="00504029">
        <w:trPr>
          <w:trHeight w:val="578"/>
        </w:trPr>
        <w:tc>
          <w:tcPr>
            <w:tcW w:w="4231" w:type="dxa"/>
            <w:gridSpan w:val="2"/>
            <w:shd w:val="clear" w:color="auto" w:fill="D9D9D9"/>
          </w:tcPr>
          <w:p w14:paraId="6B9403D9" w14:textId="77777777" w:rsidR="00222817" w:rsidRPr="00BB507A" w:rsidRDefault="00222817" w:rsidP="00504029">
            <w:pPr>
              <w:pStyle w:val="TableParagraph"/>
              <w:spacing w:before="162"/>
              <w:ind w:left="1800" w:right="1794"/>
              <w:jc w:val="center"/>
              <w:rPr>
                <w:b/>
              </w:rPr>
            </w:pPr>
            <w:r w:rsidRPr="00BB507A">
              <w:rPr>
                <w:b/>
              </w:rPr>
              <w:t>Status</w:t>
            </w:r>
          </w:p>
        </w:tc>
        <w:tc>
          <w:tcPr>
            <w:tcW w:w="959" w:type="dxa"/>
            <w:shd w:val="clear" w:color="auto" w:fill="D9D9D9"/>
          </w:tcPr>
          <w:p w14:paraId="2864815D" w14:textId="77777777" w:rsidR="00222817" w:rsidRPr="00BB507A" w:rsidRDefault="00222817" w:rsidP="00504029">
            <w:pPr>
              <w:pStyle w:val="TableParagraph"/>
            </w:pPr>
          </w:p>
        </w:tc>
        <w:tc>
          <w:tcPr>
            <w:tcW w:w="960" w:type="dxa"/>
            <w:shd w:val="clear" w:color="auto" w:fill="D9D9D9"/>
          </w:tcPr>
          <w:p w14:paraId="32C3850F" w14:textId="77777777" w:rsidR="00222817" w:rsidRPr="00BB507A" w:rsidRDefault="00222817" w:rsidP="00504029">
            <w:pPr>
              <w:pStyle w:val="TableParagraph"/>
            </w:pPr>
          </w:p>
        </w:tc>
        <w:tc>
          <w:tcPr>
            <w:tcW w:w="2849" w:type="dxa"/>
            <w:gridSpan w:val="2"/>
            <w:shd w:val="clear" w:color="auto" w:fill="D9D9D9"/>
          </w:tcPr>
          <w:p w14:paraId="11D453BD" w14:textId="77777777" w:rsidR="00222817" w:rsidRPr="00BB507A" w:rsidRDefault="00222817" w:rsidP="00504029">
            <w:pPr>
              <w:pStyle w:val="TableParagraph"/>
            </w:pPr>
          </w:p>
        </w:tc>
      </w:tr>
    </w:tbl>
    <w:p w14:paraId="3E8021E3" w14:textId="77777777" w:rsidR="00222817" w:rsidRPr="00BB507A" w:rsidRDefault="00222817" w:rsidP="00222817">
      <w:pPr>
        <w:pStyle w:val="BodyText"/>
        <w:rPr>
          <w:b/>
          <w:sz w:val="20"/>
        </w:rPr>
      </w:pPr>
    </w:p>
    <w:p w14:paraId="54A0D203" w14:textId="77777777" w:rsidR="00222817" w:rsidRPr="00BB507A" w:rsidRDefault="00222817" w:rsidP="00222817">
      <w:pPr>
        <w:pStyle w:val="BodyText"/>
        <w:spacing w:before="11"/>
        <w:rPr>
          <w:b/>
          <w:sz w:val="21"/>
        </w:rPr>
      </w:pPr>
    </w:p>
    <w:p w14:paraId="38A5A10C" w14:textId="19134E93" w:rsidR="00222817" w:rsidRPr="00BB507A" w:rsidRDefault="00222817" w:rsidP="00852A6B">
      <w:pPr>
        <w:pStyle w:val="Heading5"/>
      </w:pPr>
      <w:r w:rsidRPr="00BB507A">
        <w:t>“</w:t>
      </w:r>
      <w:r w:rsidR="002B6D3D" w:rsidRPr="00BB507A">
        <w:t>Check list</w:t>
      </w:r>
      <w:r w:rsidRPr="00BB507A">
        <w:t xml:space="preserve"> must be filled </w:t>
      </w:r>
      <w:r w:rsidR="002B6D3D" w:rsidRPr="00BB507A">
        <w:t xml:space="preserve">by </w:t>
      </w:r>
      <w:r w:rsidR="00502D3B" w:rsidRPr="00BB507A">
        <w:t xml:space="preserve">the </w:t>
      </w:r>
      <w:r w:rsidR="002B6D3D" w:rsidRPr="00BB507A">
        <w:t>Bidder</w:t>
      </w:r>
      <w:r w:rsidRPr="00BB507A">
        <w:t>”</w:t>
      </w:r>
    </w:p>
    <w:bookmarkEnd w:id="0"/>
    <w:p w14:paraId="452008AC" w14:textId="77777777" w:rsidR="00E92E18" w:rsidRPr="00BB507A" w:rsidRDefault="00E92E18" w:rsidP="00187C37">
      <w:pPr>
        <w:pStyle w:val="Heading1"/>
        <w:spacing w:before="0" w:after="0"/>
      </w:pPr>
    </w:p>
    <w:sectPr w:rsidR="00E92E18" w:rsidRPr="00BB507A" w:rsidSect="00334E97">
      <w:footerReference w:type="even" r:id="rId38"/>
      <w:type w:val="continuous"/>
      <w:pgSz w:w="11910" w:h="16840"/>
      <w:pgMar w:top="1080" w:right="260" w:bottom="1200" w:left="400" w:header="0" w:footer="93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D4AA31" w14:textId="77777777" w:rsidR="000E1F77" w:rsidRDefault="000E1F77">
      <w:r>
        <w:separator/>
      </w:r>
    </w:p>
  </w:endnote>
  <w:endnote w:type="continuationSeparator" w:id="0">
    <w:p w14:paraId="6359C1FA" w14:textId="77777777" w:rsidR="000E1F77" w:rsidRDefault="000E1F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MS Sans Serif">
    <w:panose1 w:val="00000000000000000000"/>
    <w:charset w:val="00"/>
    <w:family w:val="swiss"/>
    <w:notTrueType/>
    <w:pitch w:val="variable"/>
    <w:sig w:usb0="00000003" w:usb1="00000000" w:usb2="00000000" w:usb3="00000000" w:csb0="00000001"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Iskoola Pota">
    <w:altName w:val="Iskoola Pota"/>
    <w:charset w:val="00"/>
    <w:family w:val="swiss"/>
    <w:pitch w:val="variable"/>
    <w:sig w:usb0="00000003" w:usb1="00000000" w:usb2="00000200" w:usb3="00000000" w:csb0="0000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8000205"/>
      <w:docPartObj>
        <w:docPartGallery w:val="Page Numbers (Bottom of Page)"/>
        <w:docPartUnique/>
      </w:docPartObj>
    </w:sdtPr>
    <w:sdtEndPr>
      <w:rPr>
        <w:color w:val="7F7F7F" w:themeColor="background1" w:themeShade="7F"/>
        <w:spacing w:val="60"/>
      </w:rPr>
    </w:sdtEndPr>
    <w:sdtContent>
      <w:p w14:paraId="79BD54AC" w14:textId="77777777" w:rsidR="00B248D1" w:rsidRDefault="00B248D1">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F665014" w14:textId="77777777" w:rsidR="00B248D1" w:rsidRPr="00CA5A3F" w:rsidRDefault="00B248D1" w:rsidP="00CA5A3F">
    <w:pPr>
      <w:pStyle w:val="Footer"/>
      <w:jc w:val="center"/>
      <w:rPr>
        <w:caps/>
        <w:noProof/>
        <w:color w:val="4472C4" w:themeColor="accent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E1284" w14:textId="77777777" w:rsidR="00B248D1" w:rsidRDefault="00B248D1" w:rsidP="009F7122">
    <w:pPr>
      <w:pStyle w:val="Footer"/>
      <w:tabs>
        <w:tab w:val="clear" w:pos="4320"/>
        <w:tab w:val="clear" w:pos="8640"/>
        <w:tab w:val="left" w:pos="4815"/>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AB6A5" w14:textId="77777777" w:rsidR="00B248D1" w:rsidRDefault="00B248D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1272202"/>
      <w:docPartObj>
        <w:docPartGallery w:val="Page Numbers (Bottom of Page)"/>
        <w:docPartUnique/>
      </w:docPartObj>
    </w:sdtPr>
    <w:sdtEndPr>
      <w:rPr>
        <w:color w:val="7F7F7F" w:themeColor="background1" w:themeShade="7F"/>
        <w:spacing w:val="60"/>
      </w:rPr>
    </w:sdtEndPr>
    <w:sdtContent>
      <w:p w14:paraId="7722A6B9" w14:textId="77777777" w:rsidR="00B248D1" w:rsidRDefault="00B248D1">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0762EE9D" w14:textId="77777777" w:rsidR="00B248D1" w:rsidRPr="00CA5A3F" w:rsidRDefault="00B248D1" w:rsidP="00CA5A3F">
    <w:pPr>
      <w:pStyle w:val="Footer"/>
      <w:jc w:val="center"/>
      <w:rPr>
        <w:caps/>
        <w:noProof/>
        <w:color w:val="4472C4" w:themeColor="accen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85AC5" w14:textId="77777777" w:rsidR="000E1F77" w:rsidRDefault="000E1F77">
      <w:r>
        <w:separator/>
      </w:r>
    </w:p>
  </w:footnote>
  <w:footnote w:type="continuationSeparator" w:id="0">
    <w:p w14:paraId="7CB2D9E2" w14:textId="77777777" w:rsidR="000E1F77" w:rsidRDefault="000E1F77">
      <w:r>
        <w:continuationSeparator/>
      </w:r>
    </w:p>
  </w:footnote>
  <w:footnote w:id="1">
    <w:p w14:paraId="1CC5B5B0" w14:textId="77777777" w:rsidR="00B248D1" w:rsidRDefault="00B248D1" w:rsidP="005A4804">
      <w:pPr>
        <w:pStyle w:val="FootnoteText"/>
      </w:pPr>
    </w:p>
  </w:footnote>
  <w:footnote w:id="2">
    <w:p w14:paraId="534722E9" w14:textId="77777777" w:rsidR="00B248D1" w:rsidRDefault="00B248D1" w:rsidP="00B248D1">
      <w:pPr>
        <w:pStyle w:val="FootnoteText"/>
      </w:pPr>
      <w:r>
        <w:rPr>
          <w:rStyle w:val="FootnoteReference"/>
        </w:rPr>
        <w:footnoteRef/>
      </w:r>
      <w:r>
        <w:t xml:space="preserve">   </w:t>
      </w:r>
      <w:r>
        <w:rPr>
          <w:i/>
          <w:iCs/>
        </w:rPr>
        <w:t>insert</w:t>
      </w:r>
      <w:r>
        <w:rPr>
          <w:b/>
        </w:rPr>
        <w:t xml:space="preserve"> complete</w:t>
      </w:r>
      <w:r>
        <w:rPr>
          <w:i/>
          <w:iCs/>
        </w:rPr>
        <w:t xml:space="preserve"> legal name of the Procuring Entity</w:t>
      </w:r>
    </w:p>
    <w:p w14:paraId="6B1328D2" w14:textId="77777777" w:rsidR="00B248D1" w:rsidRDefault="00B248D1" w:rsidP="00B248D1">
      <w:pPr>
        <w:pStyle w:val="FootnoteText"/>
      </w:pPr>
      <w:r>
        <w:rPr>
          <w:rStyle w:val="FootnoteReference"/>
        </w:rPr>
        <w:footnoteRef/>
      </w:r>
      <w:r>
        <w:t xml:space="preserve">   </w:t>
      </w:r>
      <w:r>
        <w:rPr>
          <w:i/>
          <w:iCs/>
        </w:rPr>
        <w:t>insert title of procurement  and bid number reference of the Procuring Entity</w:t>
      </w:r>
    </w:p>
    <w:p w14:paraId="5911FADF" w14:textId="77777777" w:rsidR="00B248D1" w:rsidRDefault="00B248D1" w:rsidP="00B248D1">
      <w:pPr>
        <w:pStyle w:val="FootnoteText"/>
      </w:pPr>
      <w:r>
        <w:rPr>
          <w:rStyle w:val="FootnoteReference"/>
        </w:rPr>
        <w:footnoteRef/>
      </w:r>
      <w:r>
        <w:t xml:space="preserve">  Applicable only if separate contracts are awarded to different lots; if so  </w:t>
      </w:r>
      <w:r>
        <w:rPr>
          <w:i/>
          <w:iCs/>
        </w:rPr>
        <w:t>insert lot reference and title of the each lot</w:t>
      </w:r>
    </w:p>
    <w:p w14:paraId="67D7E306" w14:textId="21D21D26" w:rsidR="00B248D1" w:rsidRDefault="00B248D1" w:rsidP="00B248D1">
      <w:pPr>
        <w:pStyle w:val="FootnoteText"/>
      </w:pPr>
      <w:r>
        <w:rPr>
          <w:rStyle w:val="FootnoteReference"/>
        </w:rPr>
        <w:footnoteRef/>
      </w:r>
      <w:r>
        <w:t xml:space="preserve">  </w:t>
      </w:r>
      <w:r>
        <w:rPr>
          <w:i/>
          <w:iCs/>
        </w:rPr>
        <w:t>insert the source of funding such as GOSL, World Bank, Asian Development Bank etc</w:t>
      </w:r>
    </w:p>
  </w:footnote>
  <w:footnote w:id="3">
    <w:p w14:paraId="602D3EF6" w14:textId="77777777" w:rsidR="00B248D1" w:rsidRDefault="00B248D1" w:rsidP="005A4804">
      <w:pPr>
        <w:pStyle w:val="FootnoteText"/>
      </w:pPr>
    </w:p>
  </w:footnote>
  <w:footnote w:id="4">
    <w:p w14:paraId="1DCE5E5D" w14:textId="77777777" w:rsidR="00B248D1" w:rsidRDefault="00B248D1"/>
    <w:p w14:paraId="42D53EC8" w14:textId="77777777" w:rsidR="00B248D1" w:rsidRDefault="00B248D1" w:rsidP="005A4804">
      <w:pPr>
        <w:pStyle w:val="FootnoteText"/>
      </w:pPr>
    </w:p>
  </w:footnote>
  <w:footnote w:id="5">
    <w:p w14:paraId="09D64937" w14:textId="77777777" w:rsidR="00B248D1" w:rsidRDefault="00B248D1" w:rsidP="005A4804">
      <w:pPr>
        <w:pStyle w:val="FootnoteText"/>
      </w:pPr>
    </w:p>
  </w:footnote>
  <w:footnote w:id="6">
    <w:p w14:paraId="57037065" w14:textId="77777777" w:rsidR="00B248D1" w:rsidRDefault="00B248D1" w:rsidP="00B248D1">
      <w:pPr>
        <w:pStyle w:val="FootnoteText"/>
      </w:pPr>
      <w:r>
        <w:rPr>
          <w:rStyle w:val="FootnoteReference"/>
        </w:rPr>
        <w:footnoteRef/>
      </w:r>
      <w:r>
        <w:t xml:space="preserve">  Insert only for foreign funded projects or only when foreign bidders are allowed to participate under GOSL funded projects.</w:t>
      </w:r>
    </w:p>
    <w:p w14:paraId="4EBF85DA" w14:textId="39FBB4A0" w:rsidR="00B248D1" w:rsidRDefault="00B248D1" w:rsidP="00B248D1">
      <w:r>
        <w:rPr>
          <w:rStyle w:val="FootnoteReference"/>
        </w:rPr>
        <w:footnoteRef/>
      </w:r>
      <w:r>
        <w:t xml:space="preserve"> If no additional documents are required may delete this row</w:t>
      </w:r>
    </w:p>
    <w:p w14:paraId="7CC36C30" w14:textId="77777777" w:rsidR="00B248D1" w:rsidRDefault="00B248D1" w:rsidP="00F61F44">
      <w:pPr>
        <w:pStyle w:val="FootnoteText"/>
      </w:pPr>
    </w:p>
  </w:footnote>
  <w:footnote w:id="7">
    <w:p w14:paraId="247EE685" w14:textId="77777777" w:rsidR="00B248D1" w:rsidRDefault="00B248D1"/>
    <w:p w14:paraId="7C704041" w14:textId="77777777" w:rsidR="00B248D1" w:rsidRDefault="00B248D1" w:rsidP="00B248D1">
      <w:pPr>
        <w:pStyle w:val="FootnoteText"/>
        <w:ind w:left="240" w:hanging="240"/>
      </w:pPr>
      <w:r>
        <w:rPr>
          <w:rStyle w:val="FootnoteReference"/>
        </w:rPr>
        <w:footnoteRef/>
      </w:r>
      <w:r>
        <w:t xml:space="preserve"> </w:t>
      </w:r>
      <w:r>
        <w:tab/>
        <w:t xml:space="preserve"> Insert only if bidders are allowed to quote less than 100% of items in a lot or less than 100% of the quantity for each item.</w:t>
      </w:r>
    </w:p>
    <w:p w14:paraId="795DF81E" w14:textId="77777777" w:rsidR="00B248D1" w:rsidRDefault="00B248D1" w:rsidP="00B248D1">
      <w:pPr>
        <w:pStyle w:val="FootnoteText"/>
      </w:pPr>
      <w:r>
        <w:rPr>
          <w:rStyle w:val="FootnoteReference"/>
        </w:rPr>
        <w:footnoteRef/>
      </w:r>
      <w:r>
        <w:t xml:space="preserve">   Delete if </w:t>
      </w:r>
      <w:r w:rsidRPr="00160F5C">
        <w:rPr>
          <w:i/>
        </w:rPr>
        <w:t xml:space="preserve"> the bidders are</w:t>
      </w:r>
      <w:r>
        <w:rPr>
          <w:i/>
        </w:rPr>
        <w:t xml:space="preserve"> not </w:t>
      </w:r>
      <w:r w:rsidRPr="00160F5C">
        <w:rPr>
          <w:i/>
        </w:rPr>
        <w:t xml:space="preserve"> allowed to quote in currencies other than Sri Lankan Rupees </w:t>
      </w:r>
    </w:p>
    <w:p w14:paraId="25049681" w14:textId="77777777" w:rsidR="00B248D1" w:rsidRDefault="00B248D1" w:rsidP="00B248D1">
      <w:pPr>
        <w:pStyle w:val="FootnoteText"/>
        <w:ind w:left="240" w:hanging="240"/>
      </w:pPr>
      <w:r>
        <w:rPr>
          <w:rStyle w:val="FootnoteReference"/>
        </w:rPr>
        <w:footnoteRef/>
      </w:r>
      <w:r>
        <w:t xml:space="preserve">   Insert only if required; if so insert</w:t>
      </w:r>
      <w:r>
        <w:rPr>
          <w:i/>
          <w:iCs/>
        </w:rPr>
        <w:t xml:space="preserve"> duration</w:t>
      </w:r>
    </w:p>
    <w:p w14:paraId="701A69E4" w14:textId="2C4D2B75" w:rsidR="00B248D1" w:rsidRDefault="00B248D1" w:rsidP="005053B7">
      <w:pPr>
        <w:pStyle w:val="FootnoteText"/>
        <w:ind w:left="240" w:hanging="240"/>
      </w:pPr>
      <w:r>
        <w:rPr>
          <w:rStyle w:val="FootnoteReference"/>
        </w:rPr>
        <w:footnoteRef/>
      </w:r>
      <w:r>
        <w:t xml:space="preserve">   </w:t>
      </w:r>
      <w:r>
        <w:rPr>
          <w:i/>
        </w:rPr>
        <w:t xml:space="preserve">insert day, month, and year, i.e. 16 September, 2006 </w:t>
      </w:r>
      <w:r>
        <w:rPr>
          <w:i/>
          <w:iCs/>
        </w:rPr>
        <w:t xml:space="preserve"> </w:t>
      </w:r>
    </w:p>
  </w:footnote>
  <w:footnote w:id="8">
    <w:p w14:paraId="335E4C7E" w14:textId="77777777" w:rsidR="00B248D1" w:rsidRDefault="00B248D1"/>
    <w:p w14:paraId="405D44CB" w14:textId="77777777" w:rsidR="00B248D1" w:rsidRDefault="00B248D1">
      <w:pPr>
        <w:pStyle w:val="FootnoteText"/>
      </w:pPr>
    </w:p>
  </w:footnote>
  <w:footnote w:id="9">
    <w:p w14:paraId="43A93EE3" w14:textId="77777777" w:rsidR="00B248D1" w:rsidRDefault="00B248D1"/>
    <w:p w14:paraId="5524E80D" w14:textId="77777777" w:rsidR="00B248D1" w:rsidRDefault="00B248D1">
      <w:pPr>
        <w:pStyle w:val="FootnoteText"/>
      </w:pPr>
    </w:p>
  </w:footnote>
  <w:footnote w:id="10">
    <w:p w14:paraId="4EDE5E62" w14:textId="77777777" w:rsidR="00B248D1" w:rsidRDefault="00B248D1"/>
    <w:p w14:paraId="03E71F6E" w14:textId="77777777" w:rsidR="00B248D1" w:rsidRDefault="00B248D1">
      <w:pPr>
        <w:pStyle w:val="FootnoteText"/>
      </w:pPr>
    </w:p>
  </w:footnote>
  <w:footnote w:id="11">
    <w:p w14:paraId="43D7C03A" w14:textId="77777777" w:rsidR="00B248D1" w:rsidRDefault="00B248D1"/>
    <w:p w14:paraId="76184F03" w14:textId="263652D8" w:rsidR="00B248D1" w:rsidRDefault="00B248D1" w:rsidP="00B248D1">
      <w:pPr>
        <w:pStyle w:val="FootnoteText"/>
        <w:ind w:left="360" w:hanging="360"/>
      </w:pPr>
      <w:r>
        <w:t xml:space="preserve">   11 Delete if BDS ITB 20.1 (b) is selected</w:t>
      </w:r>
    </w:p>
    <w:p w14:paraId="54AD773B" w14:textId="452EF839" w:rsidR="00B248D1" w:rsidRDefault="00B248D1" w:rsidP="00B248D1">
      <w:pPr>
        <w:pStyle w:val="FootnoteText"/>
        <w:ind w:left="360" w:hanging="360"/>
      </w:pPr>
      <w:r>
        <w:t xml:space="preserve">   12 insert the name and/or number that must appear on the bid envelope to identify this specific bidding process</w:t>
      </w:r>
    </w:p>
  </w:footnote>
  <w:footnote w:id="12">
    <w:p w14:paraId="1DC3FC16" w14:textId="2646C409" w:rsidR="00B248D1" w:rsidRDefault="00B248D1">
      <w:pPr>
        <w:pStyle w:val="FootnoteText"/>
      </w:pPr>
    </w:p>
  </w:footnote>
  <w:footnote w:id="13">
    <w:p w14:paraId="02AA8FD1" w14:textId="77777777" w:rsidR="00B248D1" w:rsidRPr="00C72DA8" w:rsidRDefault="00B248D1">
      <w:pPr>
        <w:pStyle w:val="FootnoteText"/>
        <w:rPr>
          <w:color w:val="00B0F0"/>
        </w:rPr>
      </w:pPr>
      <w:r>
        <w:rPr>
          <w:rStyle w:val="FootnoteReference"/>
        </w:rPr>
        <w:footnoteRef/>
      </w:r>
      <w:r>
        <w:t xml:space="preserve"> applicable only if delivery is considered for evaluation.  If not only </w:t>
      </w:r>
      <w:r w:rsidRPr="00555A67">
        <w:t>one column “Delivery Date” duly filled by the Purchaser is required</w:t>
      </w:r>
    </w:p>
  </w:footnote>
  <w:footnote w:id="14">
    <w:p w14:paraId="645C04C3" w14:textId="77777777" w:rsidR="00B248D1" w:rsidRDefault="00B248D1">
      <w:pPr>
        <w:pStyle w:val="FootnoteText"/>
      </w:pPr>
      <w:r>
        <w:rPr>
          <w:rStyle w:val="FootnoteReference"/>
        </w:rPr>
        <w:footnoteRef/>
      </w:r>
      <w:r>
        <w:t xml:space="preserve">   </w:t>
      </w:r>
      <w:r>
        <w:rPr>
          <w:i/>
          <w:iCs/>
        </w:rPr>
        <w:t>Same as list of goods and Delivery schedule table</w:t>
      </w:r>
    </w:p>
  </w:footnote>
  <w:footnote w:id="15">
    <w:p w14:paraId="392FA3C1" w14:textId="77777777" w:rsidR="00B248D1" w:rsidRDefault="00B248D1">
      <w:pPr>
        <w:pStyle w:val="FootnoteText"/>
      </w:pPr>
      <w:r>
        <w:rPr>
          <w:rStyle w:val="FootnoteReference"/>
        </w:rPr>
        <w:footnoteRef/>
      </w:r>
      <w:r>
        <w:t xml:space="preserve">   </w:t>
      </w:r>
      <w:r>
        <w:rPr>
          <w:i/>
          <w:iCs/>
        </w:rPr>
        <w:t>Same as list of goods and Delivery schedule table</w:t>
      </w:r>
    </w:p>
  </w:footnote>
  <w:footnote w:id="16">
    <w:p w14:paraId="73A9F7B4" w14:textId="77777777" w:rsidR="00B248D1" w:rsidRDefault="00B248D1">
      <w:pPr>
        <w:pStyle w:val="FootnoteText"/>
      </w:pPr>
      <w:r>
        <w:rPr>
          <w:rStyle w:val="FootnoteReference"/>
        </w:rPr>
        <w:footnoteRef/>
      </w:r>
      <w:r>
        <w:t xml:space="preserve">   </w:t>
      </w:r>
      <w:r>
        <w:rPr>
          <w:i/>
          <w:iCs/>
        </w:rPr>
        <w:t>insert identification name for sub-component</w:t>
      </w:r>
    </w:p>
  </w:footnote>
  <w:footnote w:id="17">
    <w:p w14:paraId="5A90B75D" w14:textId="77777777" w:rsidR="00B248D1" w:rsidRDefault="00B248D1">
      <w:pPr>
        <w:pStyle w:val="FootnoteText"/>
      </w:pPr>
      <w:r>
        <w:rPr>
          <w:rStyle w:val="FootnoteReference"/>
        </w:rPr>
        <w:footnoteRef/>
      </w:r>
      <w:r>
        <w:t xml:space="preserve">   </w:t>
      </w:r>
      <w:r>
        <w:rPr>
          <w:i/>
          <w:iCs/>
        </w:rPr>
        <w:t>insert in detail specifications for sub-component</w:t>
      </w:r>
    </w:p>
  </w:footnote>
  <w:footnote w:id="18">
    <w:p w14:paraId="7CD7581A" w14:textId="77777777" w:rsidR="00B248D1" w:rsidRDefault="00B248D1">
      <w:pPr>
        <w:pStyle w:val="FootnoteText"/>
      </w:pPr>
      <w:r>
        <w:rPr>
          <w:rStyle w:val="FootnoteReference"/>
        </w:rPr>
        <w:footnoteRef/>
      </w:r>
      <w:r>
        <w:t xml:space="preserve">  Mark the sub-components that the Purchaser will consider as critical during the evaluation as “C”</w:t>
      </w:r>
    </w:p>
  </w:footnote>
  <w:footnote w:id="19">
    <w:p w14:paraId="6C5BDE2B" w14:textId="77777777" w:rsidR="00B248D1" w:rsidRDefault="00B248D1" w:rsidP="00156215">
      <w:pPr>
        <w:pStyle w:val="FootnoteText"/>
        <w:ind w:left="240" w:hanging="240"/>
      </w:pPr>
      <w:r>
        <w:rPr>
          <w:rStyle w:val="FootnoteReference"/>
        </w:rPr>
        <w:footnoteRef/>
      </w:r>
      <w:r>
        <w:t xml:space="preserve">  If the bidder has stated ‘N” in column 6 it is essential that bidder shall fill information of his offer against the sub-component under column 7. If the bidder has stated ‘Y’ in column 6, the bidder has the option of providing additional information of his offer, to establish that it conforms to the specifications given.</w:t>
      </w:r>
    </w:p>
  </w:footnote>
  <w:footnote w:id="20">
    <w:p w14:paraId="75B44149" w14:textId="77777777" w:rsidR="00DD42CB" w:rsidRDefault="00DD42CB" w:rsidP="00DD42CB">
      <w:pPr>
        <w:pStyle w:val="FootnoteText"/>
      </w:pPr>
      <w:r>
        <w:rPr>
          <w:rStyle w:val="FootnoteReference"/>
        </w:rPr>
        <w:footnoteRef/>
      </w:r>
      <w:r>
        <w:t xml:space="preserve">   </w:t>
      </w:r>
      <w:r>
        <w:rPr>
          <w:i/>
          <w:iCs/>
        </w:rPr>
        <w:t>Same as list of goods and Delivery schedule table</w:t>
      </w:r>
    </w:p>
  </w:footnote>
  <w:footnote w:id="21">
    <w:p w14:paraId="1F397EBD" w14:textId="77777777" w:rsidR="00DD42CB" w:rsidRDefault="00DD42CB" w:rsidP="00DD42CB">
      <w:pPr>
        <w:pStyle w:val="FootnoteText"/>
      </w:pPr>
      <w:r>
        <w:rPr>
          <w:rStyle w:val="FootnoteReference"/>
        </w:rPr>
        <w:footnoteRef/>
      </w:r>
      <w:r>
        <w:t xml:space="preserve">   </w:t>
      </w:r>
      <w:r>
        <w:rPr>
          <w:i/>
          <w:iCs/>
        </w:rPr>
        <w:t>Same as list of goods and Delivery schedule table</w:t>
      </w:r>
    </w:p>
  </w:footnote>
  <w:footnote w:id="22">
    <w:p w14:paraId="7BBFDDD1" w14:textId="77777777" w:rsidR="00DD42CB" w:rsidRDefault="00DD42CB" w:rsidP="00DD42CB">
      <w:pPr>
        <w:pStyle w:val="FootnoteText"/>
      </w:pPr>
      <w:r>
        <w:rPr>
          <w:rStyle w:val="FootnoteReference"/>
        </w:rPr>
        <w:footnoteRef/>
      </w:r>
      <w:r>
        <w:t xml:space="preserve">   </w:t>
      </w:r>
      <w:r>
        <w:rPr>
          <w:i/>
          <w:iCs/>
        </w:rPr>
        <w:t>insert identification name for sub-component</w:t>
      </w:r>
    </w:p>
  </w:footnote>
  <w:footnote w:id="23">
    <w:p w14:paraId="0AAD8DDF" w14:textId="77777777" w:rsidR="00DD42CB" w:rsidRDefault="00DD42CB" w:rsidP="00DD42CB">
      <w:pPr>
        <w:pStyle w:val="FootnoteText"/>
      </w:pPr>
      <w:r>
        <w:rPr>
          <w:rStyle w:val="FootnoteReference"/>
        </w:rPr>
        <w:footnoteRef/>
      </w:r>
      <w:r>
        <w:t xml:space="preserve">   </w:t>
      </w:r>
      <w:r>
        <w:rPr>
          <w:i/>
          <w:iCs/>
        </w:rPr>
        <w:t>insert in detail specifications for sub-component</w:t>
      </w:r>
    </w:p>
  </w:footnote>
  <w:footnote w:id="24">
    <w:p w14:paraId="3F2849B3" w14:textId="77777777" w:rsidR="00DD42CB" w:rsidRDefault="00DD42CB" w:rsidP="00DD42CB">
      <w:pPr>
        <w:pStyle w:val="FootnoteText"/>
      </w:pPr>
      <w:r>
        <w:rPr>
          <w:rStyle w:val="FootnoteReference"/>
        </w:rPr>
        <w:footnoteRef/>
      </w:r>
      <w:r>
        <w:t xml:space="preserve">  Mark the sub-components that the Purchaser will consider as critical during the evaluation as “C”</w:t>
      </w:r>
    </w:p>
  </w:footnote>
  <w:footnote w:id="25">
    <w:p w14:paraId="07A03FE2" w14:textId="77777777" w:rsidR="00DD42CB" w:rsidRDefault="00DD42CB" w:rsidP="00DD42CB">
      <w:pPr>
        <w:pStyle w:val="FootnoteText"/>
        <w:ind w:left="240" w:hanging="240"/>
      </w:pPr>
      <w:r>
        <w:rPr>
          <w:rStyle w:val="FootnoteReference"/>
        </w:rPr>
        <w:footnoteRef/>
      </w:r>
      <w:r>
        <w:t xml:space="preserve">  If the bidder has stated ‘N” in column 6 it is essential that bidder shall fill information of his offer against the sub-component under column 7. If the bidder has stated ‘Y’ in column 6, the bidder has the option of providing additional information of his offer, to establish that it conforms to the specifications given.</w:t>
      </w:r>
    </w:p>
  </w:footnote>
  <w:footnote w:id="26">
    <w:p w14:paraId="46F636C1" w14:textId="77777777" w:rsidR="00B248D1" w:rsidRDefault="00B248D1"/>
    <w:p w14:paraId="249A24EA" w14:textId="77777777" w:rsidR="00B248D1" w:rsidRDefault="00B248D1">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9A581" w14:textId="77777777" w:rsidR="00B248D1" w:rsidRDefault="00B248D1">
    <w:pPr>
      <w:pStyle w:val="Header"/>
    </w:pPr>
  </w:p>
  <w:p w14:paraId="4E2EFAC3" w14:textId="77777777" w:rsidR="00B248D1" w:rsidRDefault="00B248D1">
    <w:pPr>
      <w:pStyle w:val="Header"/>
    </w:pPr>
  </w:p>
  <w:p w14:paraId="7B56EDD1" w14:textId="77777777" w:rsidR="00B248D1" w:rsidRDefault="00B248D1">
    <w:pPr>
      <w:pStyle w:val="Header"/>
    </w:pPr>
  </w:p>
  <w:p w14:paraId="50EE691B" w14:textId="77777777" w:rsidR="00B248D1" w:rsidRDefault="00B248D1">
    <w:pPr>
      <w:pStyle w:val="Header"/>
    </w:pPr>
  </w:p>
  <w:p w14:paraId="65430626" w14:textId="77777777" w:rsidR="00B248D1" w:rsidRDefault="00B248D1">
    <w:pPr>
      <w:pStyle w:val="Header"/>
    </w:pPr>
  </w:p>
  <w:p w14:paraId="574FDBBC" w14:textId="77777777" w:rsidR="00B248D1" w:rsidRDefault="00B248D1">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6F17A" w14:textId="77777777" w:rsidR="00B248D1" w:rsidRPr="00B71FCD" w:rsidRDefault="00B248D1" w:rsidP="00B71FCD">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CC390" w14:textId="77777777" w:rsidR="00B248D1" w:rsidRDefault="00B248D1" w:rsidP="00B71FCD">
    <w:pPr>
      <w:pStyle w:val="Header"/>
    </w:pPr>
    <w: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5B1C5" w14:textId="77777777" w:rsidR="00B248D1" w:rsidRPr="00B71FCD" w:rsidRDefault="00B248D1" w:rsidP="00B71FCD">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F7B97" w14:textId="77777777" w:rsidR="00B248D1" w:rsidRDefault="00B248D1"/>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430B8" w14:textId="77777777" w:rsidR="00B248D1" w:rsidRDefault="00B248D1" w:rsidP="00B71FCD">
    <w:pPr>
      <w:pStyle w:val="Header"/>
    </w:pPr>
    <w:r>
      <w:tab/>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15573" w14:textId="77777777" w:rsidR="00B248D1" w:rsidRPr="00B71FCD" w:rsidRDefault="00B248D1" w:rsidP="00B71FCD">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5917C" w14:textId="77777777" w:rsidR="00B248D1" w:rsidRDefault="00B248D1">
    <w:pPr>
      <w:pStyle w:val="Header"/>
    </w:pPr>
    <w:r>
      <w:tab/>
    </w:r>
  </w:p>
  <w:p w14:paraId="751B3A27" w14:textId="77777777" w:rsidR="00B248D1" w:rsidRDefault="00B248D1"/>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304E2" w14:textId="77777777" w:rsidR="00B248D1" w:rsidRDefault="00B248D1"/>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50331" w14:textId="77777777" w:rsidR="00B248D1" w:rsidRDefault="00B248D1" w:rsidP="00B71FCD">
    <w:pPr>
      <w:pStyle w:val="Header"/>
      <w:tabs>
        <w:tab w:val="right" w:pos="9720"/>
      </w:tabs>
      <w:ind w:right="-18"/>
    </w:pPr>
    <w:r>
      <w:tab/>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68A18" w14:textId="77777777" w:rsidR="00B248D1" w:rsidRPr="00B71FCD" w:rsidRDefault="00B248D1" w:rsidP="00B71F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9C922" w14:textId="77777777" w:rsidR="00B248D1" w:rsidRDefault="00B248D1">
    <w:pPr>
      <w:pStyle w:val="Header"/>
      <w:ind w:right="-18"/>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18560967" w14:textId="77777777" w:rsidR="00B248D1" w:rsidRDefault="00B248D1"/>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8E996" w14:textId="77777777" w:rsidR="00B248D1" w:rsidRDefault="00B248D1"/>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35CB3" w14:textId="77777777" w:rsidR="00B248D1" w:rsidRDefault="00B248D1">
    <w:pPr>
      <w:pStyle w:val="Header"/>
      <w:ind w:right="-18"/>
    </w:pPr>
    <w:r>
      <w:rPr>
        <w:rStyle w:val="PageNumber"/>
      </w:rPr>
      <w:tab/>
    </w:r>
  </w:p>
  <w:p w14:paraId="6C47FDD1" w14:textId="77777777" w:rsidR="00B248D1" w:rsidRDefault="00B248D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CE3D8" w14:textId="77777777" w:rsidR="00B248D1" w:rsidRPr="00B71FCD" w:rsidRDefault="00B248D1" w:rsidP="00B71FC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A5FA8" w14:textId="77777777" w:rsidR="00B248D1" w:rsidRDefault="00B248D1">
    <w:pPr>
      <w:pStyle w:val="Header"/>
      <w:ind w:right="-36"/>
    </w:pPr>
    <w:r>
      <w:tab/>
    </w:r>
  </w:p>
  <w:p w14:paraId="0D446F6D" w14:textId="77777777" w:rsidR="00B248D1" w:rsidRDefault="00B248D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76C90" w14:textId="77777777" w:rsidR="00B248D1" w:rsidRDefault="00B248D1">
    <w:pPr>
      <w:pStyle w:val="Header"/>
      <w:ind w:right="-18"/>
    </w:pPr>
    <w:r>
      <w:rPr>
        <w:rStyle w:val="PageNumber"/>
      </w:rPr>
      <w:tab/>
    </w:r>
  </w:p>
  <w:p w14:paraId="2ECC8D61" w14:textId="77777777" w:rsidR="00B248D1" w:rsidRDefault="00B248D1"/>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F1A7A" w14:textId="77777777" w:rsidR="00B248D1" w:rsidRDefault="00B248D1">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Pr>
        <w:rStyle w:val="PageNumber"/>
        <w:noProof/>
      </w:rPr>
      <w:t>32</w:t>
    </w:r>
    <w:r>
      <w:rPr>
        <w:rStyle w:val="PageNumber"/>
      </w:rPr>
      <w:fldChar w:fldCharType="end"/>
    </w:r>
    <w:r>
      <w:rPr>
        <w:rStyle w:val="PageNumber"/>
      </w:rPr>
      <w:tab/>
      <w:t>Section IV Bidding Forms</w:t>
    </w:r>
  </w:p>
  <w:p w14:paraId="44C7B893" w14:textId="77777777" w:rsidR="00B248D1" w:rsidRDefault="00B248D1"/>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10CCC" w14:textId="77777777" w:rsidR="00B248D1" w:rsidRDefault="00B248D1">
    <w:pPr>
      <w:pStyle w:val="Header"/>
      <w:ind w:right="-36"/>
    </w:pPr>
    <w:r>
      <w:t>Section IV Bidding Forms</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16</w:t>
    </w:r>
    <w:r>
      <w:rPr>
        <w:rStyle w:val="PageNumber"/>
      </w:rPr>
      <w:fldChar w:fldCharType="end"/>
    </w:r>
  </w:p>
  <w:p w14:paraId="54C4D4D6" w14:textId="77777777" w:rsidR="00B248D1" w:rsidRDefault="00B248D1"/>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016DD" w14:textId="77777777" w:rsidR="00B248D1" w:rsidRDefault="00B248D1">
    <w:pPr>
      <w:pStyle w:val="Header"/>
      <w:ind w:right="-18"/>
    </w:pPr>
  </w:p>
  <w:p w14:paraId="22C9DE39" w14:textId="77777777" w:rsidR="00B248D1" w:rsidRDefault="00B248D1"/>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E78E1" w14:textId="77777777" w:rsidR="00B248D1" w:rsidRDefault="00B248D1">
    <w:pPr>
      <w:pStyle w:val="Header"/>
    </w:pPr>
  </w:p>
  <w:p w14:paraId="0CB0198C" w14:textId="77777777" w:rsidR="00B248D1" w:rsidRDefault="00B248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34305"/>
    <w:multiLevelType w:val="hybridMultilevel"/>
    <w:tmpl w:val="8FC4E042"/>
    <w:lvl w:ilvl="0" w:tplc="E662C3E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5C2FEF"/>
    <w:multiLevelType w:val="hybridMultilevel"/>
    <w:tmpl w:val="AAD655B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E07EB2"/>
    <w:multiLevelType w:val="multilevel"/>
    <w:tmpl w:val="4EE6470C"/>
    <w:lvl w:ilvl="0">
      <w:start w:val="3"/>
      <w:numFmt w:val="none"/>
      <w:isLgl/>
      <w:lvlText w:val="35."/>
      <w:lvlJc w:val="left"/>
      <w:pPr>
        <w:tabs>
          <w:tab w:val="num" w:pos="432"/>
        </w:tabs>
        <w:ind w:left="432" w:hanging="432"/>
      </w:pPr>
      <w:rPr>
        <w:b/>
        <w:i w:val="0"/>
        <w:sz w:val="24"/>
      </w:rPr>
    </w:lvl>
    <w:lvl w:ilvl="1">
      <w:start w:val="3"/>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0BB259B6"/>
    <w:multiLevelType w:val="multilevel"/>
    <w:tmpl w:val="43B61860"/>
    <w:lvl w:ilvl="0">
      <w:start w:val="1"/>
      <w:numFmt w:val="decimal"/>
      <w:pStyle w:val="Header1-Clauses"/>
      <w:lvlText w:val="%1"/>
      <w:lvlJc w:val="left"/>
      <w:pPr>
        <w:tabs>
          <w:tab w:val="num" w:pos="600"/>
        </w:tabs>
        <w:ind w:left="600" w:hanging="600"/>
      </w:pPr>
      <w:rPr>
        <w:rFonts w:hint="default"/>
      </w:rPr>
    </w:lvl>
    <w:lvl w:ilvl="1">
      <w:start w:val="1"/>
      <w:numFmt w:val="none"/>
      <w:lvlText w:val="2.1"/>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0EE77729"/>
    <w:multiLevelType w:val="singleLevel"/>
    <w:tmpl w:val="CF4E6164"/>
    <w:lvl w:ilvl="0">
      <w:start w:val="1"/>
      <w:numFmt w:val="lowerLetter"/>
      <w:lvlText w:val="(%1)"/>
      <w:lvlJc w:val="left"/>
      <w:pPr>
        <w:tabs>
          <w:tab w:val="num" w:pos="420"/>
        </w:tabs>
        <w:ind w:left="420" w:hanging="420"/>
      </w:pPr>
      <w:rPr>
        <w:rFonts w:hint="default"/>
      </w:rPr>
    </w:lvl>
  </w:abstractNum>
  <w:abstractNum w:abstractNumId="5" w15:restartNumberingAfterBreak="0">
    <w:nsid w:val="12D22B1E"/>
    <w:multiLevelType w:val="hybridMultilevel"/>
    <w:tmpl w:val="A87AE3CA"/>
    <w:lvl w:ilvl="0" w:tplc="04090001">
      <w:start w:val="1"/>
      <w:numFmt w:val="bullet"/>
      <w:pStyle w:val="outlinebullet"/>
      <w:lvlText w:val=""/>
      <w:lvlJc w:val="left"/>
      <w:pPr>
        <w:tabs>
          <w:tab w:val="num" w:pos="720"/>
        </w:tabs>
        <w:ind w:left="720" w:hanging="360"/>
      </w:pPr>
      <w:rPr>
        <w:rFonts w:ascii="Symbol" w:hAnsi="Symbol" w:hint="default"/>
      </w:rPr>
    </w:lvl>
    <w:lvl w:ilvl="1" w:tplc="04090005">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985E3E"/>
    <w:multiLevelType w:val="hybridMultilevel"/>
    <w:tmpl w:val="B4523944"/>
    <w:lvl w:ilvl="0" w:tplc="324A8CCC">
      <w:start w:val="3"/>
      <w:numFmt w:val="lowerLetter"/>
      <w:pStyle w:val="ListNumber"/>
      <w:lvlText w:val="(%1)"/>
      <w:lvlJc w:val="left"/>
      <w:pPr>
        <w:tabs>
          <w:tab w:val="num" w:pos="1073"/>
        </w:tabs>
        <w:ind w:left="1073" w:hanging="540"/>
      </w:pPr>
      <w:rPr>
        <w:rFonts w:hint="default"/>
      </w:rPr>
    </w:lvl>
    <w:lvl w:ilvl="1" w:tplc="04090019" w:tentative="1">
      <w:start w:val="1"/>
      <w:numFmt w:val="lowerLetter"/>
      <w:lvlText w:val="%2."/>
      <w:lvlJc w:val="left"/>
      <w:pPr>
        <w:tabs>
          <w:tab w:val="num" w:pos="1613"/>
        </w:tabs>
        <w:ind w:left="1613" w:hanging="360"/>
      </w:pPr>
    </w:lvl>
    <w:lvl w:ilvl="2" w:tplc="0409001B" w:tentative="1">
      <w:start w:val="1"/>
      <w:numFmt w:val="lowerRoman"/>
      <w:lvlText w:val="%3."/>
      <w:lvlJc w:val="right"/>
      <w:pPr>
        <w:tabs>
          <w:tab w:val="num" w:pos="2333"/>
        </w:tabs>
        <w:ind w:left="2333" w:hanging="180"/>
      </w:pPr>
    </w:lvl>
    <w:lvl w:ilvl="3" w:tplc="0409000F" w:tentative="1">
      <w:start w:val="1"/>
      <w:numFmt w:val="decimal"/>
      <w:lvlText w:val="%4."/>
      <w:lvlJc w:val="left"/>
      <w:pPr>
        <w:tabs>
          <w:tab w:val="num" w:pos="3053"/>
        </w:tabs>
        <w:ind w:left="3053" w:hanging="360"/>
      </w:pPr>
    </w:lvl>
    <w:lvl w:ilvl="4" w:tplc="04090019" w:tentative="1">
      <w:start w:val="1"/>
      <w:numFmt w:val="lowerLetter"/>
      <w:lvlText w:val="%5."/>
      <w:lvlJc w:val="left"/>
      <w:pPr>
        <w:tabs>
          <w:tab w:val="num" w:pos="3773"/>
        </w:tabs>
        <w:ind w:left="3773" w:hanging="360"/>
      </w:pPr>
    </w:lvl>
    <w:lvl w:ilvl="5" w:tplc="0409001B" w:tentative="1">
      <w:start w:val="1"/>
      <w:numFmt w:val="lowerRoman"/>
      <w:lvlText w:val="%6."/>
      <w:lvlJc w:val="right"/>
      <w:pPr>
        <w:tabs>
          <w:tab w:val="num" w:pos="4493"/>
        </w:tabs>
        <w:ind w:left="4493" w:hanging="180"/>
      </w:pPr>
    </w:lvl>
    <w:lvl w:ilvl="6" w:tplc="0409000F" w:tentative="1">
      <w:start w:val="1"/>
      <w:numFmt w:val="decimal"/>
      <w:lvlText w:val="%7."/>
      <w:lvlJc w:val="left"/>
      <w:pPr>
        <w:tabs>
          <w:tab w:val="num" w:pos="5213"/>
        </w:tabs>
        <w:ind w:left="5213" w:hanging="360"/>
      </w:pPr>
    </w:lvl>
    <w:lvl w:ilvl="7" w:tplc="04090019" w:tentative="1">
      <w:start w:val="1"/>
      <w:numFmt w:val="lowerLetter"/>
      <w:lvlText w:val="%8."/>
      <w:lvlJc w:val="left"/>
      <w:pPr>
        <w:tabs>
          <w:tab w:val="num" w:pos="5933"/>
        </w:tabs>
        <w:ind w:left="5933" w:hanging="360"/>
      </w:pPr>
    </w:lvl>
    <w:lvl w:ilvl="8" w:tplc="0409001B" w:tentative="1">
      <w:start w:val="1"/>
      <w:numFmt w:val="lowerRoman"/>
      <w:lvlText w:val="%9."/>
      <w:lvlJc w:val="right"/>
      <w:pPr>
        <w:tabs>
          <w:tab w:val="num" w:pos="6653"/>
        </w:tabs>
        <w:ind w:left="6653" w:hanging="180"/>
      </w:pPr>
    </w:lvl>
  </w:abstractNum>
  <w:abstractNum w:abstractNumId="7" w15:restartNumberingAfterBreak="0">
    <w:nsid w:val="252B186E"/>
    <w:multiLevelType w:val="hybridMultilevel"/>
    <w:tmpl w:val="C6B6D40C"/>
    <w:lvl w:ilvl="0" w:tplc="0409000F">
      <w:start w:val="1"/>
      <w:numFmt w:val="decimal"/>
      <w:pStyle w:val="Sec1-Clauses"/>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7E41E39"/>
    <w:multiLevelType w:val="multilevel"/>
    <w:tmpl w:val="563C9428"/>
    <w:lvl w:ilvl="0">
      <w:start w:val="3"/>
      <w:numFmt w:val="decimal"/>
      <w:pStyle w:val="Heading1-Clausename"/>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ascii="Times New Roman" w:hAnsi="Times New Roman" w:cs="Times New Roman" w:hint="default"/>
        <w:sz w:val="24"/>
        <w:szCs w:val="24"/>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E0825E7"/>
    <w:multiLevelType w:val="hybridMultilevel"/>
    <w:tmpl w:val="58FC37A2"/>
    <w:lvl w:ilvl="0" w:tplc="7E529A1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F341CB0"/>
    <w:multiLevelType w:val="hybridMultilevel"/>
    <w:tmpl w:val="933E588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4B3ED9"/>
    <w:multiLevelType w:val="hybridMultilevel"/>
    <w:tmpl w:val="AAD655B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3630BD"/>
    <w:multiLevelType w:val="hybridMultilevel"/>
    <w:tmpl w:val="C4BA8C5A"/>
    <w:lvl w:ilvl="0" w:tplc="ECF63852">
      <w:start w:val="1"/>
      <w:numFmt w:val="lowerRoman"/>
      <w:lvlText w:val="(%1)"/>
      <w:lvlJc w:val="left"/>
      <w:pPr>
        <w:tabs>
          <w:tab w:val="num" w:pos="780"/>
        </w:tabs>
        <w:ind w:left="780" w:hanging="720"/>
      </w:pPr>
      <w:rPr>
        <w:rFonts w:hint="default"/>
        <w:b w:val="0"/>
        <w:i w:val="0"/>
      </w:rPr>
    </w:lvl>
    <w:lvl w:ilvl="1" w:tplc="0C9C1C92">
      <w:start w:val="1"/>
      <w:numFmt w:val="decimal"/>
      <w:lvlText w:val="%2."/>
      <w:lvlJc w:val="left"/>
      <w:pPr>
        <w:tabs>
          <w:tab w:val="num" w:pos="1140"/>
        </w:tabs>
        <w:ind w:left="1140" w:hanging="360"/>
      </w:pPr>
      <w:rPr>
        <w:rFonts w:hint="default"/>
        <w:b w:val="0"/>
        <w:i w:val="0"/>
      </w:rPr>
    </w:lvl>
    <w:lvl w:ilvl="2" w:tplc="0409001B">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13" w15:restartNumberingAfterBreak="0">
    <w:nsid w:val="3BE90CA9"/>
    <w:multiLevelType w:val="multilevel"/>
    <w:tmpl w:val="FD3805EE"/>
    <w:lvl w:ilvl="0">
      <w:start w:val="36"/>
      <w:numFmt w:val="decimal"/>
      <w:lvlText w:val="%1"/>
      <w:lvlJc w:val="left"/>
      <w:pPr>
        <w:tabs>
          <w:tab w:val="num" w:pos="600"/>
        </w:tabs>
        <w:ind w:left="600" w:hanging="600"/>
      </w:pPr>
      <w:rPr>
        <w:rFonts w:hint="default"/>
      </w:rPr>
    </w:lvl>
    <w:lvl w:ilvl="1">
      <w:start w:val="1"/>
      <w:numFmt w:val="decimal"/>
      <w:lvlText w:val="35.%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41DD70BF"/>
    <w:multiLevelType w:val="multilevel"/>
    <w:tmpl w:val="D16479FA"/>
    <w:lvl w:ilvl="0">
      <w:start w:val="1"/>
      <w:numFmt w:val="upperRoman"/>
      <w:pStyle w:val="Outline"/>
      <w:lvlText w:val="%1."/>
      <w:lvlJc w:val="right"/>
      <w:pPr>
        <w:tabs>
          <w:tab w:val="num" w:pos="432"/>
        </w:tabs>
        <w:ind w:left="432" w:hanging="432"/>
      </w:pPr>
    </w:lvl>
    <w:lvl w:ilvl="1">
      <w:start w:val="1"/>
      <w:numFmt w:val="upperLetter"/>
      <w:pStyle w:val="Outline1"/>
      <w:lvlText w:val="%2."/>
      <w:lvlJc w:val="left"/>
      <w:pPr>
        <w:tabs>
          <w:tab w:val="num" w:pos="1152"/>
        </w:tabs>
        <w:ind w:left="1152" w:hanging="576"/>
      </w:pPr>
    </w:lvl>
    <w:lvl w:ilvl="2">
      <w:start w:val="1"/>
      <w:numFmt w:val="decimal"/>
      <w:pStyle w:val="Outline2"/>
      <w:lvlText w:val="%3."/>
      <w:lvlJc w:val="left"/>
      <w:pPr>
        <w:tabs>
          <w:tab w:val="num" w:pos="1728"/>
        </w:tabs>
        <w:ind w:left="1728" w:hanging="432"/>
      </w:pPr>
    </w:lvl>
    <w:lvl w:ilvl="3">
      <w:start w:val="1"/>
      <w:numFmt w:val="lowerLetter"/>
      <w:pStyle w:val="Outline3"/>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15" w15:restartNumberingAfterBreak="0">
    <w:nsid w:val="503C59C5"/>
    <w:multiLevelType w:val="hybridMultilevel"/>
    <w:tmpl w:val="F47A6E8A"/>
    <w:lvl w:ilvl="0" w:tplc="04090019">
      <w:start w:val="1"/>
      <w:numFmt w:val="lowerLetter"/>
      <w:lvlText w:val="%1."/>
      <w:lvlJc w:val="left"/>
      <w:pPr>
        <w:ind w:left="707" w:hanging="360"/>
      </w:pPr>
    </w:lvl>
    <w:lvl w:ilvl="1" w:tplc="04090019" w:tentative="1">
      <w:start w:val="1"/>
      <w:numFmt w:val="lowerLetter"/>
      <w:lvlText w:val="%2."/>
      <w:lvlJc w:val="left"/>
      <w:pPr>
        <w:ind w:left="1427" w:hanging="360"/>
      </w:pPr>
    </w:lvl>
    <w:lvl w:ilvl="2" w:tplc="0409001B" w:tentative="1">
      <w:start w:val="1"/>
      <w:numFmt w:val="lowerRoman"/>
      <w:lvlText w:val="%3."/>
      <w:lvlJc w:val="right"/>
      <w:pPr>
        <w:ind w:left="2147" w:hanging="180"/>
      </w:pPr>
    </w:lvl>
    <w:lvl w:ilvl="3" w:tplc="0409000F" w:tentative="1">
      <w:start w:val="1"/>
      <w:numFmt w:val="decimal"/>
      <w:lvlText w:val="%4."/>
      <w:lvlJc w:val="left"/>
      <w:pPr>
        <w:ind w:left="2867" w:hanging="360"/>
      </w:pPr>
    </w:lvl>
    <w:lvl w:ilvl="4" w:tplc="04090019" w:tentative="1">
      <w:start w:val="1"/>
      <w:numFmt w:val="lowerLetter"/>
      <w:lvlText w:val="%5."/>
      <w:lvlJc w:val="left"/>
      <w:pPr>
        <w:ind w:left="3587" w:hanging="360"/>
      </w:pPr>
    </w:lvl>
    <w:lvl w:ilvl="5" w:tplc="0409001B" w:tentative="1">
      <w:start w:val="1"/>
      <w:numFmt w:val="lowerRoman"/>
      <w:lvlText w:val="%6."/>
      <w:lvlJc w:val="right"/>
      <w:pPr>
        <w:ind w:left="4307" w:hanging="180"/>
      </w:pPr>
    </w:lvl>
    <w:lvl w:ilvl="6" w:tplc="0409000F" w:tentative="1">
      <w:start w:val="1"/>
      <w:numFmt w:val="decimal"/>
      <w:lvlText w:val="%7."/>
      <w:lvlJc w:val="left"/>
      <w:pPr>
        <w:ind w:left="5027" w:hanging="360"/>
      </w:pPr>
    </w:lvl>
    <w:lvl w:ilvl="7" w:tplc="04090019" w:tentative="1">
      <w:start w:val="1"/>
      <w:numFmt w:val="lowerLetter"/>
      <w:lvlText w:val="%8."/>
      <w:lvlJc w:val="left"/>
      <w:pPr>
        <w:ind w:left="5747" w:hanging="360"/>
      </w:pPr>
    </w:lvl>
    <w:lvl w:ilvl="8" w:tplc="0409001B" w:tentative="1">
      <w:start w:val="1"/>
      <w:numFmt w:val="lowerRoman"/>
      <w:lvlText w:val="%9."/>
      <w:lvlJc w:val="right"/>
      <w:pPr>
        <w:ind w:left="6467" w:hanging="180"/>
      </w:pPr>
    </w:lvl>
  </w:abstractNum>
  <w:abstractNum w:abstractNumId="16" w15:restartNumberingAfterBreak="0">
    <w:nsid w:val="57911BD0"/>
    <w:multiLevelType w:val="multilevel"/>
    <w:tmpl w:val="3BC46266"/>
    <w:lvl w:ilvl="0">
      <w:start w:val="1"/>
      <w:numFmt w:val="decimal"/>
      <w:lvlText w:val="%1."/>
      <w:lvlJc w:val="left"/>
      <w:pPr>
        <w:ind w:left="1080" w:hanging="360"/>
      </w:pPr>
      <w:rPr>
        <w:rFonts w:hint="default"/>
        <w:color w:val="auto"/>
      </w:rPr>
    </w:lvl>
    <w:lvl w:ilvl="1">
      <w:start w:val="1"/>
      <w:numFmt w:val="decimal"/>
      <w:isLgl/>
      <w:lvlText w:val="%1.%2."/>
      <w:lvlJc w:val="left"/>
      <w:pPr>
        <w:ind w:left="162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34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060" w:hanging="144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780" w:hanging="1800"/>
      </w:pPr>
      <w:rPr>
        <w:rFonts w:hint="default"/>
      </w:rPr>
    </w:lvl>
    <w:lvl w:ilvl="8">
      <w:start w:val="1"/>
      <w:numFmt w:val="decimal"/>
      <w:isLgl/>
      <w:lvlText w:val="%1.%2.%3.%4.%5.%6.%7.%8.%9."/>
      <w:lvlJc w:val="left"/>
      <w:pPr>
        <w:ind w:left="4320" w:hanging="2160"/>
      </w:pPr>
      <w:rPr>
        <w:rFonts w:hint="default"/>
      </w:rPr>
    </w:lvl>
  </w:abstractNum>
  <w:abstractNum w:abstractNumId="17" w15:restartNumberingAfterBreak="0">
    <w:nsid w:val="5A1E6D79"/>
    <w:multiLevelType w:val="hybridMultilevel"/>
    <w:tmpl w:val="409630E6"/>
    <w:lvl w:ilvl="0" w:tplc="52D051FE">
      <w:start w:val="1"/>
      <w:numFmt w:val="lowerLetter"/>
      <w:lvlText w:val="%1."/>
      <w:lvlJc w:val="left"/>
      <w:pPr>
        <w:ind w:left="347" w:hanging="360"/>
      </w:pPr>
      <w:rPr>
        <w:rFonts w:hint="default"/>
        <w:color w:val="auto"/>
      </w:rPr>
    </w:lvl>
    <w:lvl w:ilvl="1" w:tplc="04090019" w:tentative="1">
      <w:start w:val="1"/>
      <w:numFmt w:val="lowerLetter"/>
      <w:lvlText w:val="%2."/>
      <w:lvlJc w:val="left"/>
      <w:pPr>
        <w:ind w:left="1067" w:hanging="360"/>
      </w:pPr>
    </w:lvl>
    <w:lvl w:ilvl="2" w:tplc="0409001B" w:tentative="1">
      <w:start w:val="1"/>
      <w:numFmt w:val="lowerRoman"/>
      <w:lvlText w:val="%3."/>
      <w:lvlJc w:val="right"/>
      <w:pPr>
        <w:ind w:left="1787" w:hanging="180"/>
      </w:pPr>
    </w:lvl>
    <w:lvl w:ilvl="3" w:tplc="0409000F" w:tentative="1">
      <w:start w:val="1"/>
      <w:numFmt w:val="decimal"/>
      <w:lvlText w:val="%4."/>
      <w:lvlJc w:val="left"/>
      <w:pPr>
        <w:ind w:left="2507" w:hanging="360"/>
      </w:pPr>
    </w:lvl>
    <w:lvl w:ilvl="4" w:tplc="04090019" w:tentative="1">
      <w:start w:val="1"/>
      <w:numFmt w:val="lowerLetter"/>
      <w:lvlText w:val="%5."/>
      <w:lvlJc w:val="left"/>
      <w:pPr>
        <w:ind w:left="3227" w:hanging="360"/>
      </w:pPr>
    </w:lvl>
    <w:lvl w:ilvl="5" w:tplc="0409001B" w:tentative="1">
      <w:start w:val="1"/>
      <w:numFmt w:val="lowerRoman"/>
      <w:lvlText w:val="%6."/>
      <w:lvlJc w:val="right"/>
      <w:pPr>
        <w:ind w:left="3947" w:hanging="180"/>
      </w:pPr>
    </w:lvl>
    <w:lvl w:ilvl="6" w:tplc="0409000F" w:tentative="1">
      <w:start w:val="1"/>
      <w:numFmt w:val="decimal"/>
      <w:lvlText w:val="%7."/>
      <w:lvlJc w:val="left"/>
      <w:pPr>
        <w:ind w:left="4667" w:hanging="360"/>
      </w:pPr>
    </w:lvl>
    <w:lvl w:ilvl="7" w:tplc="04090019" w:tentative="1">
      <w:start w:val="1"/>
      <w:numFmt w:val="lowerLetter"/>
      <w:lvlText w:val="%8."/>
      <w:lvlJc w:val="left"/>
      <w:pPr>
        <w:ind w:left="5387" w:hanging="360"/>
      </w:pPr>
    </w:lvl>
    <w:lvl w:ilvl="8" w:tplc="0409001B" w:tentative="1">
      <w:start w:val="1"/>
      <w:numFmt w:val="lowerRoman"/>
      <w:lvlText w:val="%9."/>
      <w:lvlJc w:val="right"/>
      <w:pPr>
        <w:ind w:left="6107" w:hanging="180"/>
      </w:pPr>
    </w:lvl>
  </w:abstractNum>
  <w:abstractNum w:abstractNumId="18" w15:restartNumberingAfterBreak="0">
    <w:nsid w:val="61BB7D6A"/>
    <w:multiLevelType w:val="hybridMultilevel"/>
    <w:tmpl w:val="4AFAD8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39771C"/>
    <w:multiLevelType w:val="hybridMultilevel"/>
    <w:tmpl w:val="0686AF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7E1710"/>
    <w:multiLevelType w:val="singleLevel"/>
    <w:tmpl w:val="B030C604"/>
    <w:lvl w:ilvl="0">
      <w:start w:val="1"/>
      <w:numFmt w:val="bullet"/>
      <w:pStyle w:val="Outline4"/>
      <w:lvlText w:val=""/>
      <w:lvlJc w:val="left"/>
      <w:pPr>
        <w:tabs>
          <w:tab w:val="num" w:pos="360"/>
        </w:tabs>
        <w:ind w:left="360" w:hanging="360"/>
      </w:pPr>
      <w:rPr>
        <w:rFonts w:ascii="Symbol" w:hAnsi="Symbol" w:hint="default"/>
      </w:rPr>
    </w:lvl>
  </w:abstractNum>
  <w:num w:numId="1">
    <w:abstractNumId w:val="6"/>
  </w:num>
  <w:num w:numId="2">
    <w:abstractNumId w:val="5"/>
  </w:num>
  <w:num w:numId="3">
    <w:abstractNumId w:val="7"/>
  </w:num>
  <w:num w:numId="4">
    <w:abstractNumId w:val="14"/>
  </w:num>
  <w:num w:numId="5">
    <w:abstractNumId w:val="20"/>
  </w:num>
  <w:num w:numId="6">
    <w:abstractNumId w:val="4"/>
  </w:num>
  <w:num w:numId="7">
    <w:abstractNumId w:val="3"/>
  </w:num>
  <w:num w:numId="8">
    <w:abstractNumId w:val="8"/>
  </w:num>
  <w:num w:numId="9">
    <w:abstractNumId w:val="13"/>
  </w:num>
  <w:num w:numId="10">
    <w:abstractNumId w:val="2"/>
  </w:num>
  <w:num w:numId="11">
    <w:abstractNumId w:val="12"/>
  </w:num>
  <w:num w:numId="12">
    <w:abstractNumId w:val="16"/>
  </w:num>
  <w:num w:numId="13">
    <w:abstractNumId w:val="17"/>
  </w:num>
  <w:num w:numId="14">
    <w:abstractNumId w:val="18"/>
  </w:num>
  <w:num w:numId="15">
    <w:abstractNumId w:val="0"/>
  </w:num>
  <w:num w:numId="16">
    <w:abstractNumId w:val="10"/>
  </w:num>
  <w:num w:numId="17">
    <w:abstractNumId w:val="11"/>
  </w:num>
  <w:num w:numId="18">
    <w:abstractNumId w:val="19"/>
  </w:num>
  <w:num w:numId="19">
    <w:abstractNumId w:val="15"/>
  </w:num>
  <w:num w:numId="20">
    <w:abstractNumId w:val="1"/>
  </w:num>
  <w:num w:numId="21">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0NjcztbAwMTQyNzFR0lEKTi0uzszPAykwrgUAWWpyNCwAAAA="/>
  </w:docVars>
  <w:rsids>
    <w:rsidRoot w:val="00576FAA"/>
    <w:rsid w:val="0000213A"/>
    <w:rsid w:val="00002C0D"/>
    <w:rsid w:val="00004A77"/>
    <w:rsid w:val="000052B3"/>
    <w:rsid w:val="00012132"/>
    <w:rsid w:val="0001251C"/>
    <w:rsid w:val="0002093A"/>
    <w:rsid w:val="00021989"/>
    <w:rsid w:val="0002257B"/>
    <w:rsid w:val="00023611"/>
    <w:rsid w:val="00024FE1"/>
    <w:rsid w:val="00031BC1"/>
    <w:rsid w:val="0004746A"/>
    <w:rsid w:val="00050D7F"/>
    <w:rsid w:val="00051AAC"/>
    <w:rsid w:val="00061692"/>
    <w:rsid w:val="00072219"/>
    <w:rsid w:val="00073FEE"/>
    <w:rsid w:val="00074737"/>
    <w:rsid w:val="000764F1"/>
    <w:rsid w:val="00084BB8"/>
    <w:rsid w:val="000955EA"/>
    <w:rsid w:val="00097626"/>
    <w:rsid w:val="000A1960"/>
    <w:rsid w:val="000A639B"/>
    <w:rsid w:val="000B0D80"/>
    <w:rsid w:val="000B1C1F"/>
    <w:rsid w:val="000B4A94"/>
    <w:rsid w:val="000C2898"/>
    <w:rsid w:val="000C2925"/>
    <w:rsid w:val="000C6CFB"/>
    <w:rsid w:val="000D230B"/>
    <w:rsid w:val="000D2F1F"/>
    <w:rsid w:val="000D4CE5"/>
    <w:rsid w:val="000D656D"/>
    <w:rsid w:val="000D66D6"/>
    <w:rsid w:val="000E1F77"/>
    <w:rsid w:val="000E3E03"/>
    <w:rsid w:val="000E5468"/>
    <w:rsid w:val="000F464F"/>
    <w:rsid w:val="00101434"/>
    <w:rsid w:val="0011030E"/>
    <w:rsid w:val="0011033E"/>
    <w:rsid w:val="001119BE"/>
    <w:rsid w:val="00112D5F"/>
    <w:rsid w:val="00116922"/>
    <w:rsid w:val="00117142"/>
    <w:rsid w:val="001217AA"/>
    <w:rsid w:val="00121877"/>
    <w:rsid w:val="00121903"/>
    <w:rsid w:val="00122A10"/>
    <w:rsid w:val="0014310F"/>
    <w:rsid w:val="00143696"/>
    <w:rsid w:val="00147FE4"/>
    <w:rsid w:val="00152D00"/>
    <w:rsid w:val="00156215"/>
    <w:rsid w:val="001576D6"/>
    <w:rsid w:val="00160009"/>
    <w:rsid w:val="00160D01"/>
    <w:rsid w:val="00160F5C"/>
    <w:rsid w:val="00170CFF"/>
    <w:rsid w:val="001714A1"/>
    <w:rsid w:val="001739BD"/>
    <w:rsid w:val="00174120"/>
    <w:rsid w:val="00174C4A"/>
    <w:rsid w:val="0017656A"/>
    <w:rsid w:val="00185044"/>
    <w:rsid w:val="0018528D"/>
    <w:rsid w:val="00186D2E"/>
    <w:rsid w:val="00187C37"/>
    <w:rsid w:val="00190DC4"/>
    <w:rsid w:val="0019352A"/>
    <w:rsid w:val="001A0ADA"/>
    <w:rsid w:val="001A49D3"/>
    <w:rsid w:val="001A4DCE"/>
    <w:rsid w:val="001A75A8"/>
    <w:rsid w:val="001A780C"/>
    <w:rsid w:val="001B56BC"/>
    <w:rsid w:val="001B66CD"/>
    <w:rsid w:val="001B7E6F"/>
    <w:rsid w:val="001C043C"/>
    <w:rsid w:val="001C3B21"/>
    <w:rsid w:val="001C7CA8"/>
    <w:rsid w:val="001D4F13"/>
    <w:rsid w:val="001E0328"/>
    <w:rsid w:val="001E3AF0"/>
    <w:rsid w:val="001E5539"/>
    <w:rsid w:val="001F21D6"/>
    <w:rsid w:val="001F6BB1"/>
    <w:rsid w:val="0020233C"/>
    <w:rsid w:val="00205DE4"/>
    <w:rsid w:val="00206AF8"/>
    <w:rsid w:val="00206F48"/>
    <w:rsid w:val="0021246B"/>
    <w:rsid w:val="00213406"/>
    <w:rsid w:val="00214BE5"/>
    <w:rsid w:val="00216F92"/>
    <w:rsid w:val="00222817"/>
    <w:rsid w:val="0022774F"/>
    <w:rsid w:val="0023119F"/>
    <w:rsid w:val="002332DF"/>
    <w:rsid w:val="00235856"/>
    <w:rsid w:val="00241367"/>
    <w:rsid w:val="00246E7B"/>
    <w:rsid w:val="002470DC"/>
    <w:rsid w:val="00250192"/>
    <w:rsid w:val="002502B0"/>
    <w:rsid w:val="00252181"/>
    <w:rsid w:val="00252D7D"/>
    <w:rsid w:val="002551A2"/>
    <w:rsid w:val="00256C63"/>
    <w:rsid w:val="00260836"/>
    <w:rsid w:val="00263AFB"/>
    <w:rsid w:val="0027204C"/>
    <w:rsid w:val="00280209"/>
    <w:rsid w:val="00280D22"/>
    <w:rsid w:val="00291520"/>
    <w:rsid w:val="00291562"/>
    <w:rsid w:val="002915A4"/>
    <w:rsid w:val="00297D11"/>
    <w:rsid w:val="002A2958"/>
    <w:rsid w:val="002A4C11"/>
    <w:rsid w:val="002B65BF"/>
    <w:rsid w:val="002B6D3D"/>
    <w:rsid w:val="002C4375"/>
    <w:rsid w:val="002C46F2"/>
    <w:rsid w:val="002C5827"/>
    <w:rsid w:val="002C595F"/>
    <w:rsid w:val="002D394A"/>
    <w:rsid w:val="002E07ED"/>
    <w:rsid w:val="002E273C"/>
    <w:rsid w:val="002E2DBD"/>
    <w:rsid w:val="002E3B36"/>
    <w:rsid w:val="002E5B7E"/>
    <w:rsid w:val="002F3562"/>
    <w:rsid w:val="002F4AB4"/>
    <w:rsid w:val="002F4ED1"/>
    <w:rsid w:val="002F5528"/>
    <w:rsid w:val="002F6881"/>
    <w:rsid w:val="003013A2"/>
    <w:rsid w:val="003054D7"/>
    <w:rsid w:val="00305EDA"/>
    <w:rsid w:val="00316E65"/>
    <w:rsid w:val="0031765F"/>
    <w:rsid w:val="003217C4"/>
    <w:rsid w:val="003245A6"/>
    <w:rsid w:val="003246FA"/>
    <w:rsid w:val="003335A1"/>
    <w:rsid w:val="00334284"/>
    <w:rsid w:val="00334E97"/>
    <w:rsid w:val="00340A7D"/>
    <w:rsid w:val="00340EA3"/>
    <w:rsid w:val="003442A8"/>
    <w:rsid w:val="003478DC"/>
    <w:rsid w:val="00353022"/>
    <w:rsid w:val="0036406A"/>
    <w:rsid w:val="003703D2"/>
    <w:rsid w:val="00371B95"/>
    <w:rsid w:val="0037614B"/>
    <w:rsid w:val="00383868"/>
    <w:rsid w:val="00383DED"/>
    <w:rsid w:val="003904CD"/>
    <w:rsid w:val="00391244"/>
    <w:rsid w:val="0039290E"/>
    <w:rsid w:val="00392FCF"/>
    <w:rsid w:val="003946CC"/>
    <w:rsid w:val="00395162"/>
    <w:rsid w:val="00397F9F"/>
    <w:rsid w:val="003A1130"/>
    <w:rsid w:val="003A3079"/>
    <w:rsid w:val="003A4238"/>
    <w:rsid w:val="003A570D"/>
    <w:rsid w:val="003B09F6"/>
    <w:rsid w:val="003C3781"/>
    <w:rsid w:val="003C389F"/>
    <w:rsid w:val="003C54C2"/>
    <w:rsid w:val="003C741C"/>
    <w:rsid w:val="003D08BB"/>
    <w:rsid w:val="003D5967"/>
    <w:rsid w:val="003E078B"/>
    <w:rsid w:val="003E1731"/>
    <w:rsid w:val="003E3334"/>
    <w:rsid w:val="003E3356"/>
    <w:rsid w:val="003E4875"/>
    <w:rsid w:val="003F55A8"/>
    <w:rsid w:val="003F635D"/>
    <w:rsid w:val="003F7A53"/>
    <w:rsid w:val="0040064C"/>
    <w:rsid w:val="0040158A"/>
    <w:rsid w:val="004029DB"/>
    <w:rsid w:val="004030BF"/>
    <w:rsid w:val="00404820"/>
    <w:rsid w:val="00405197"/>
    <w:rsid w:val="00421295"/>
    <w:rsid w:val="00423DBD"/>
    <w:rsid w:val="004261E1"/>
    <w:rsid w:val="00427298"/>
    <w:rsid w:val="00442769"/>
    <w:rsid w:val="00462846"/>
    <w:rsid w:val="00463A06"/>
    <w:rsid w:val="00471D33"/>
    <w:rsid w:val="00474CDC"/>
    <w:rsid w:val="00475B2F"/>
    <w:rsid w:val="00477240"/>
    <w:rsid w:val="00483544"/>
    <w:rsid w:val="00490B37"/>
    <w:rsid w:val="00496EEC"/>
    <w:rsid w:val="004A160E"/>
    <w:rsid w:val="004A1BE4"/>
    <w:rsid w:val="004A298F"/>
    <w:rsid w:val="004A58C9"/>
    <w:rsid w:val="004A746F"/>
    <w:rsid w:val="004B0F41"/>
    <w:rsid w:val="004B274A"/>
    <w:rsid w:val="004B395E"/>
    <w:rsid w:val="004B6BB5"/>
    <w:rsid w:val="004B7A5E"/>
    <w:rsid w:val="004C2767"/>
    <w:rsid w:val="004C678F"/>
    <w:rsid w:val="004D08CC"/>
    <w:rsid w:val="004D79ED"/>
    <w:rsid w:val="004E166E"/>
    <w:rsid w:val="004E1D5C"/>
    <w:rsid w:val="004E67B7"/>
    <w:rsid w:val="004F6FE3"/>
    <w:rsid w:val="00502D3B"/>
    <w:rsid w:val="005034BE"/>
    <w:rsid w:val="00504029"/>
    <w:rsid w:val="00504A72"/>
    <w:rsid w:val="005053B7"/>
    <w:rsid w:val="00512618"/>
    <w:rsid w:val="005131B1"/>
    <w:rsid w:val="00513B39"/>
    <w:rsid w:val="00516273"/>
    <w:rsid w:val="00516DB0"/>
    <w:rsid w:val="00517883"/>
    <w:rsid w:val="005200E5"/>
    <w:rsid w:val="00520284"/>
    <w:rsid w:val="00520EB8"/>
    <w:rsid w:val="005210D8"/>
    <w:rsid w:val="0052745D"/>
    <w:rsid w:val="005306FA"/>
    <w:rsid w:val="00534751"/>
    <w:rsid w:val="00536D7A"/>
    <w:rsid w:val="00540BB6"/>
    <w:rsid w:val="00540BE9"/>
    <w:rsid w:val="005413FA"/>
    <w:rsid w:val="00541C70"/>
    <w:rsid w:val="00545F73"/>
    <w:rsid w:val="00551E00"/>
    <w:rsid w:val="005528A7"/>
    <w:rsid w:val="0055348D"/>
    <w:rsid w:val="00554499"/>
    <w:rsid w:val="00555A67"/>
    <w:rsid w:val="00560EC7"/>
    <w:rsid w:val="0056184F"/>
    <w:rsid w:val="00565EDA"/>
    <w:rsid w:val="005671C9"/>
    <w:rsid w:val="00570CE2"/>
    <w:rsid w:val="00572E7F"/>
    <w:rsid w:val="00573661"/>
    <w:rsid w:val="0057463E"/>
    <w:rsid w:val="00576FAA"/>
    <w:rsid w:val="00577624"/>
    <w:rsid w:val="00582E4C"/>
    <w:rsid w:val="0058384E"/>
    <w:rsid w:val="00584005"/>
    <w:rsid w:val="005859FE"/>
    <w:rsid w:val="00585FF9"/>
    <w:rsid w:val="00592882"/>
    <w:rsid w:val="005939A9"/>
    <w:rsid w:val="00593B2B"/>
    <w:rsid w:val="00593EF5"/>
    <w:rsid w:val="0059526E"/>
    <w:rsid w:val="00595E43"/>
    <w:rsid w:val="005A0BEE"/>
    <w:rsid w:val="005A26AE"/>
    <w:rsid w:val="005A4804"/>
    <w:rsid w:val="005A6469"/>
    <w:rsid w:val="005A71AE"/>
    <w:rsid w:val="005B5BFE"/>
    <w:rsid w:val="005C44F4"/>
    <w:rsid w:val="005C529A"/>
    <w:rsid w:val="005C779E"/>
    <w:rsid w:val="005D2BD4"/>
    <w:rsid w:val="005D3092"/>
    <w:rsid w:val="005D3EF5"/>
    <w:rsid w:val="005D5552"/>
    <w:rsid w:val="005D7ED8"/>
    <w:rsid w:val="005E05DB"/>
    <w:rsid w:val="005E5D53"/>
    <w:rsid w:val="005F158F"/>
    <w:rsid w:val="0060329F"/>
    <w:rsid w:val="006040A8"/>
    <w:rsid w:val="00610648"/>
    <w:rsid w:val="00610BBE"/>
    <w:rsid w:val="00612C4F"/>
    <w:rsid w:val="00615969"/>
    <w:rsid w:val="006214B9"/>
    <w:rsid w:val="006247F4"/>
    <w:rsid w:val="00625972"/>
    <w:rsid w:val="00626A93"/>
    <w:rsid w:val="00633E96"/>
    <w:rsid w:val="0063436F"/>
    <w:rsid w:val="00643336"/>
    <w:rsid w:val="00643E39"/>
    <w:rsid w:val="006473CF"/>
    <w:rsid w:val="0065252A"/>
    <w:rsid w:val="00652C45"/>
    <w:rsid w:val="00653181"/>
    <w:rsid w:val="00653B12"/>
    <w:rsid w:val="006569F2"/>
    <w:rsid w:val="0065770C"/>
    <w:rsid w:val="00662111"/>
    <w:rsid w:val="006649D3"/>
    <w:rsid w:val="00684CBC"/>
    <w:rsid w:val="00687A83"/>
    <w:rsid w:val="00692BCF"/>
    <w:rsid w:val="006942EF"/>
    <w:rsid w:val="00697EDD"/>
    <w:rsid w:val="006A3D32"/>
    <w:rsid w:val="006A6FEF"/>
    <w:rsid w:val="006B1CF0"/>
    <w:rsid w:val="006B6C31"/>
    <w:rsid w:val="006C28AE"/>
    <w:rsid w:val="006C4AAA"/>
    <w:rsid w:val="006C7191"/>
    <w:rsid w:val="006D2DEE"/>
    <w:rsid w:val="006D5159"/>
    <w:rsid w:val="006D7FEF"/>
    <w:rsid w:val="006E4A51"/>
    <w:rsid w:val="006E5255"/>
    <w:rsid w:val="006E745D"/>
    <w:rsid w:val="006F1E5E"/>
    <w:rsid w:val="006F68CE"/>
    <w:rsid w:val="0070519F"/>
    <w:rsid w:val="0070642D"/>
    <w:rsid w:val="00721404"/>
    <w:rsid w:val="00721DE8"/>
    <w:rsid w:val="007248B9"/>
    <w:rsid w:val="00731265"/>
    <w:rsid w:val="007322A8"/>
    <w:rsid w:val="00732C0A"/>
    <w:rsid w:val="00735992"/>
    <w:rsid w:val="00743E6D"/>
    <w:rsid w:val="00751348"/>
    <w:rsid w:val="007610A4"/>
    <w:rsid w:val="00762986"/>
    <w:rsid w:val="00767A24"/>
    <w:rsid w:val="007721AC"/>
    <w:rsid w:val="00772F8F"/>
    <w:rsid w:val="00785B41"/>
    <w:rsid w:val="007916F1"/>
    <w:rsid w:val="00794286"/>
    <w:rsid w:val="00794EFE"/>
    <w:rsid w:val="00794FFA"/>
    <w:rsid w:val="0079637C"/>
    <w:rsid w:val="00796827"/>
    <w:rsid w:val="007A0B8C"/>
    <w:rsid w:val="007A35B0"/>
    <w:rsid w:val="007A4E1B"/>
    <w:rsid w:val="007B5A70"/>
    <w:rsid w:val="007B5AD7"/>
    <w:rsid w:val="007B610D"/>
    <w:rsid w:val="007C2D45"/>
    <w:rsid w:val="007D14CA"/>
    <w:rsid w:val="007E0533"/>
    <w:rsid w:val="007E09A2"/>
    <w:rsid w:val="00804A89"/>
    <w:rsid w:val="00813272"/>
    <w:rsid w:val="00815ABC"/>
    <w:rsid w:val="00817366"/>
    <w:rsid w:val="00821BC0"/>
    <w:rsid w:val="008227BE"/>
    <w:rsid w:val="00825E48"/>
    <w:rsid w:val="008267C1"/>
    <w:rsid w:val="00837610"/>
    <w:rsid w:val="008408E1"/>
    <w:rsid w:val="008472BB"/>
    <w:rsid w:val="00850842"/>
    <w:rsid w:val="00852A6B"/>
    <w:rsid w:val="00854FF1"/>
    <w:rsid w:val="00861B90"/>
    <w:rsid w:val="00871D76"/>
    <w:rsid w:val="00873305"/>
    <w:rsid w:val="00873CA4"/>
    <w:rsid w:val="00875F43"/>
    <w:rsid w:val="00880346"/>
    <w:rsid w:val="00880EED"/>
    <w:rsid w:val="008846F9"/>
    <w:rsid w:val="00884764"/>
    <w:rsid w:val="00884A58"/>
    <w:rsid w:val="008901E9"/>
    <w:rsid w:val="00890B5D"/>
    <w:rsid w:val="00894485"/>
    <w:rsid w:val="008947A0"/>
    <w:rsid w:val="008976F3"/>
    <w:rsid w:val="00897A51"/>
    <w:rsid w:val="008C252B"/>
    <w:rsid w:val="008C3CCE"/>
    <w:rsid w:val="008C523C"/>
    <w:rsid w:val="008D5DDE"/>
    <w:rsid w:val="008E1358"/>
    <w:rsid w:val="008E659D"/>
    <w:rsid w:val="008F4688"/>
    <w:rsid w:val="008F6AD0"/>
    <w:rsid w:val="009012AC"/>
    <w:rsid w:val="009033B2"/>
    <w:rsid w:val="0090425F"/>
    <w:rsid w:val="00904C77"/>
    <w:rsid w:val="0090628A"/>
    <w:rsid w:val="00907B7A"/>
    <w:rsid w:val="00910076"/>
    <w:rsid w:val="00912170"/>
    <w:rsid w:val="00912419"/>
    <w:rsid w:val="00912872"/>
    <w:rsid w:val="00921EC1"/>
    <w:rsid w:val="00934685"/>
    <w:rsid w:val="00935EF5"/>
    <w:rsid w:val="00940D57"/>
    <w:rsid w:val="00942328"/>
    <w:rsid w:val="00944E51"/>
    <w:rsid w:val="00954335"/>
    <w:rsid w:val="00961B86"/>
    <w:rsid w:val="00964972"/>
    <w:rsid w:val="00965174"/>
    <w:rsid w:val="009705F4"/>
    <w:rsid w:val="00970EF6"/>
    <w:rsid w:val="00970F0F"/>
    <w:rsid w:val="00971E6C"/>
    <w:rsid w:val="00973B13"/>
    <w:rsid w:val="00973E4B"/>
    <w:rsid w:val="0097552D"/>
    <w:rsid w:val="009808A6"/>
    <w:rsid w:val="00981399"/>
    <w:rsid w:val="00993488"/>
    <w:rsid w:val="009957CB"/>
    <w:rsid w:val="009961F5"/>
    <w:rsid w:val="0099681C"/>
    <w:rsid w:val="00996E94"/>
    <w:rsid w:val="009A0598"/>
    <w:rsid w:val="009B30BA"/>
    <w:rsid w:val="009B3367"/>
    <w:rsid w:val="009B58E7"/>
    <w:rsid w:val="009C5648"/>
    <w:rsid w:val="009D2F57"/>
    <w:rsid w:val="009D4AC2"/>
    <w:rsid w:val="009D53A7"/>
    <w:rsid w:val="009D5BE9"/>
    <w:rsid w:val="009D664E"/>
    <w:rsid w:val="009D697D"/>
    <w:rsid w:val="009D699E"/>
    <w:rsid w:val="009E491D"/>
    <w:rsid w:val="009F09B1"/>
    <w:rsid w:val="009F2DA9"/>
    <w:rsid w:val="009F4B9D"/>
    <w:rsid w:val="009F662C"/>
    <w:rsid w:val="009F7122"/>
    <w:rsid w:val="00A04B58"/>
    <w:rsid w:val="00A11CC2"/>
    <w:rsid w:val="00A17ABD"/>
    <w:rsid w:val="00A17B7E"/>
    <w:rsid w:val="00A2034B"/>
    <w:rsid w:val="00A26F83"/>
    <w:rsid w:val="00A36241"/>
    <w:rsid w:val="00A375F3"/>
    <w:rsid w:val="00A401EB"/>
    <w:rsid w:val="00A40E42"/>
    <w:rsid w:val="00A42EA9"/>
    <w:rsid w:val="00A433EC"/>
    <w:rsid w:val="00A436E2"/>
    <w:rsid w:val="00A4759B"/>
    <w:rsid w:val="00A476FB"/>
    <w:rsid w:val="00A53123"/>
    <w:rsid w:val="00A537F9"/>
    <w:rsid w:val="00A57753"/>
    <w:rsid w:val="00A61CE3"/>
    <w:rsid w:val="00A62062"/>
    <w:rsid w:val="00A62F2A"/>
    <w:rsid w:val="00A65E1E"/>
    <w:rsid w:val="00A76C53"/>
    <w:rsid w:val="00A77A40"/>
    <w:rsid w:val="00A8178E"/>
    <w:rsid w:val="00A8326E"/>
    <w:rsid w:val="00A850BF"/>
    <w:rsid w:val="00A90FDC"/>
    <w:rsid w:val="00A91C00"/>
    <w:rsid w:val="00A91EC2"/>
    <w:rsid w:val="00AA0D26"/>
    <w:rsid w:val="00AA1835"/>
    <w:rsid w:val="00AA3774"/>
    <w:rsid w:val="00AA47E9"/>
    <w:rsid w:val="00AA64CF"/>
    <w:rsid w:val="00AC0234"/>
    <w:rsid w:val="00AC2016"/>
    <w:rsid w:val="00AC4FAE"/>
    <w:rsid w:val="00AD0B1A"/>
    <w:rsid w:val="00AD3650"/>
    <w:rsid w:val="00AD700F"/>
    <w:rsid w:val="00AE28E7"/>
    <w:rsid w:val="00AE31C9"/>
    <w:rsid w:val="00AE4017"/>
    <w:rsid w:val="00AF642E"/>
    <w:rsid w:val="00B00805"/>
    <w:rsid w:val="00B04B00"/>
    <w:rsid w:val="00B055A0"/>
    <w:rsid w:val="00B1192E"/>
    <w:rsid w:val="00B16B82"/>
    <w:rsid w:val="00B21941"/>
    <w:rsid w:val="00B2458F"/>
    <w:rsid w:val="00B247B8"/>
    <w:rsid w:val="00B248D1"/>
    <w:rsid w:val="00B46593"/>
    <w:rsid w:val="00B46F66"/>
    <w:rsid w:val="00B51A25"/>
    <w:rsid w:val="00B52C95"/>
    <w:rsid w:val="00B55C19"/>
    <w:rsid w:val="00B56F62"/>
    <w:rsid w:val="00B608FD"/>
    <w:rsid w:val="00B63168"/>
    <w:rsid w:val="00B71FCD"/>
    <w:rsid w:val="00B7231C"/>
    <w:rsid w:val="00B728A3"/>
    <w:rsid w:val="00B73E14"/>
    <w:rsid w:val="00B8270F"/>
    <w:rsid w:val="00B83E4B"/>
    <w:rsid w:val="00B8562A"/>
    <w:rsid w:val="00B8796F"/>
    <w:rsid w:val="00B93B7E"/>
    <w:rsid w:val="00BA42DD"/>
    <w:rsid w:val="00BA4BBA"/>
    <w:rsid w:val="00BB1F66"/>
    <w:rsid w:val="00BB2FA3"/>
    <w:rsid w:val="00BB507A"/>
    <w:rsid w:val="00BC076F"/>
    <w:rsid w:val="00BC4B56"/>
    <w:rsid w:val="00BC5462"/>
    <w:rsid w:val="00BD3278"/>
    <w:rsid w:val="00BD552F"/>
    <w:rsid w:val="00BE1A47"/>
    <w:rsid w:val="00BE24FA"/>
    <w:rsid w:val="00BF20BC"/>
    <w:rsid w:val="00BF61D5"/>
    <w:rsid w:val="00C00060"/>
    <w:rsid w:val="00C01FDA"/>
    <w:rsid w:val="00C04D7C"/>
    <w:rsid w:val="00C067AB"/>
    <w:rsid w:val="00C07009"/>
    <w:rsid w:val="00C27959"/>
    <w:rsid w:val="00C34547"/>
    <w:rsid w:val="00C41C80"/>
    <w:rsid w:val="00C47C10"/>
    <w:rsid w:val="00C504D0"/>
    <w:rsid w:val="00C56540"/>
    <w:rsid w:val="00C60BD8"/>
    <w:rsid w:val="00C62440"/>
    <w:rsid w:val="00C66C64"/>
    <w:rsid w:val="00C70D6A"/>
    <w:rsid w:val="00C72DA8"/>
    <w:rsid w:val="00C752A5"/>
    <w:rsid w:val="00C76985"/>
    <w:rsid w:val="00C802BA"/>
    <w:rsid w:val="00C91B64"/>
    <w:rsid w:val="00C94B44"/>
    <w:rsid w:val="00C97EA5"/>
    <w:rsid w:val="00CA5A3F"/>
    <w:rsid w:val="00CA6AB7"/>
    <w:rsid w:val="00CC263A"/>
    <w:rsid w:val="00CD492A"/>
    <w:rsid w:val="00CD5FB1"/>
    <w:rsid w:val="00CD719E"/>
    <w:rsid w:val="00CE00FA"/>
    <w:rsid w:val="00CE0B08"/>
    <w:rsid w:val="00CE0D6C"/>
    <w:rsid w:val="00CE2D87"/>
    <w:rsid w:val="00CE3BF5"/>
    <w:rsid w:val="00CE7165"/>
    <w:rsid w:val="00CE7BA3"/>
    <w:rsid w:val="00CF0405"/>
    <w:rsid w:val="00CF2662"/>
    <w:rsid w:val="00CF669D"/>
    <w:rsid w:val="00D01CE1"/>
    <w:rsid w:val="00D02012"/>
    <w:rsid w:val="00D02598"/>
    <w:rsid w:val="00D071A1"/>
    <w:rsid w:val="00D11D0C"/>
    <w:rsid w:val="00D14429"/>
    <w:rsid w:val="00D17AFC"/>
    <w:rsid w:val="00D2187A"/>
    <w:rsid w:val="00D21980"/>
    <w:rsid w:val="00D21D9E"/>
    <w:rsid w:val="00D228DC"/>
    <w:rsid w:val="00D274C2"/>
    <w:rsid w:val="00D354EF"/>
    <w:rsid w:val="00D37E92"/>
    <w:rsid w:val="00D518E9"/>
    <w:rsid w:val="00D51BA0"/>
    <w:rsid w:val="00D568DA"/>
    <w:rsid w:val="00D62BF4"/>
    <w:rsid w:val="00D62E00"/>
    <w:rsid w:val="00D70329"/>
    <w:rsid w:val="00D73A5F"/>
    <w:rsid w:val="00D755DF"/>
    <w:rsid w:val="00D771E0"/>
    <w:rsid w:val="00D85A28"/>
    <w:rsid w:val="00D87A01"/>
    <w:rsid w:val="00D9066D"/>
    <w:rsid w:val="00D939D3"/>
    <w:rsid w:val="00D96FA8"/>
    <w:rsid w:val="00DA325A"/>
    <w:rsid w:val="00DA71F9"/>
    <w:rsid w:val="00DB15DC"/>
    <w:rsid w:val="00DB2006"/>
    <w:rsid w:val="00DB5401"/>
    <w:rsid w:val="00DB5D28"/>
    <w:rsid w:val="00DB609A"/>
    <w:rsid w:val="00DB7258"/>
    <w:rsid w:val="00DC1346"/>
    <w:rsid w:val="00DC1A52"/>
    <w:rsid w:val="00DC3E32"/>
    <w:rsid w:val="00DC4C9F"/>
    <w:rsid w:val="00DC4DC6"/>
    <w:rsid w:val="00DC6DDF"/>
    <w:rsid w:val="00DD0BA1"/>
    <w:rsid w:val="00DD31AD"/>
    <w:rsid w:val="00DD3A90"/>
    <w:rsid w:val="00DD3C1B"/>
    <w:rsid w:val="00DD42CB"/>
    <w:rsid w:val="00DE2D23"/>
    <w:rsid w:val="00DE3939"/>
    <w:rsid w:val="00DE436D"/>
    <w:rsid w:val="00DF008B"/>
    <w:rsid w:val="00DF0ED8"/>
    <w:rsid w:val="00DF36C8"/>
    <w:rsid w:val="00DF3D6B"/>
    <w:rsid w:val="00DF4524"/>
    <w:rsid w:val="00DF4EDC"/>
    <w:rsid w:val="00DF4FF3"/>
    <w:rsid w:val="00E02483"/>
    <w:rsid w:val="00E02B46"/>
    <w:rsid w:val="00E02F77"/>
    <w:rsid w:val="00E04EBB"/>
    <w:rsid w:val="00E06741"/>
    <w:rsid w:val="00E125E8"/>
    <w:rsid w:val="00E224BE"/>
    <w:rsid w:val="00E22584"/>
    <w:rsid w:val="00E342EA"/>
    <w:rsid w:val="00E36F94"/>
    <w:rsid w:val="00E44F15"/>
    <w:rsid w:val="00E45144"/>
    <w:rsid w:val="00E5037A"/>
    <w:rsid w:val="00E5088B"/>
    <w:rsid w:val="00E5580E"/>
    <w:rsid w:val="00E6020A"/>
    <w:rsid w:val="00E6147D"/>
    <w:rsid w:val="00E66F7D"/>
    <w:rsid w:val="00E73A2D"/>
    <w:rsid w:val="00E776A6"/>
    <w:rsid w:val="00E81556"/>
    <w:rsid w:val="00E83E2E"/>
    <w:rsid w:val="00E85084"/>
    <w:rsid w:val="00E8564F"/>
    <w:rsid w:val="00E91F76"/>
    <w:rsid w:val="00E92E18"/>
    <w:rsid w:val="00E93BEA"/>
    <w:rsid w:val="00E95D60"/>
    <w:rsid w:val="00E96046"/>
    <w:rsid w:val="00EA094B"/>
    <w:rsid w:val="00EA64B7"/>
    <w:rsid w:val="00EA6623"/>
    <w:rsid w:val="00EA6E0C"/>
    <w:rsid w:val="00EB36DB"/>
    <w:rsid w:val="00EB645E"/>
    <w:rsid w:val="00ED409A"/>
    <w:rsid w:val="00EE266F"/>
    <w:rsid w:val="00EE643A"/>
    <w:rsid w:val="00EF173A"/>
    <w:rsid w:val="00EF710C"/>
    <w:rsid w:val="00F04D81"/>
    <w:rsid w:val="00F06D9F"/>
    <w:rsid w:val="00F07896"/>
    <w:rsid w:val="00F10925"/>
    <w:rsid w:val="00F12665"/>
    <w:rsid w:val="00F204F1"/>
    <w:rsid w:val="00F26911"/>
    <w:rsid w:val="00F27563"/>
    <w:rsid w:val="00F422E2"/>
    <w:rsid w:val="00F428B8"/>
    <w:rsid w:val="00F522FF"/>
    <w:rsid w:val="00F52647"/>
    <w:rsid w:val="00F54500"/>
    <w:rsid w:val="00F56315"/>
    <w:rsid w:val="00F61B02"/>
    <w:rsid w:val="00F61F44"/>
    <w:rsid w:val="00F658D6"/>
    <w:rsid w:val="00F66BC0"/>
    <w:rsid w:val="00F70F95"/>
    <w:rsid w:val="00F72222"/>
    <w:rsid w:val="00F830B1"/>
    <w:rsid w:val="00F83115"/>
    <w:rsid w:val="00F83BFE"/>
    <w:rsid w:val="00F8694A"/>
    <w:rsid w:val="00F93E72"/>
    <w:rsid w:val="00FA1875"/>
    <w:rsid w:val="00FA1F2A"/>
    <w:rsid w:val="00FA31CB"/>
    <w:rsid w:val="00FA6EC2"/>
    <w:rsid w:val="00FB2028"/>
    <w:rsid w:val="00FB400C"/>
    <w:rsid w:val="00FB4E59"/>
    <w:rsid w:val="00FB61BC"/>
    <w:rsid w:val="00FB7C43"/>
    <w:rsid w:val="00FC1A86"/>
    <w:rsid w:val="00FC71D3"/>
    <w:rsid w:val="00FD1419"/>
    <w:rsid w:val="00FD2419"/>
    <w:rsid w:val="00FD3CBF"/>
    <w:rsid w:val="00FD5419"/>
    <w:rsid w:val="00FE1711"/>
    <w:rsid w:val="00FE1F92"/>
    <w:rsid w:val="00FE438B"/>
    <w:rsid w:val="00FE64DF"/>
    <w:rsid w:val="00FE7777"/>
    <w:rsid w:val="00FF214B"/>
    <w:rsid w:val="00FF4CF6"/>
    <w:rsid w:val="00FF5C05"/>
  </w:rsids>
  <m:mathPr>
    <m:mathFont m:val="Cambria Math"/>
    <m:brkBin m:val="before"/>
    <m:brkBinSub m:val="--"/>
    <m:smallFrac m:val="0"/>
    <m:dispDef/>
    <m:lMargin m:val="0"/>
    <m:rMargin m:val="0"/>
    <m:defJc m:val="centerGroup"/>
    <m:wrapIndent m:val="1440"/>
    <m:intLim m:val="subSup"/>
    <m:naryLim m:val="undOvr"/>
  </m:mathPr>
  <w:themeFontLang w:val="en-US" w:bidi="ta-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A39B32"/>
  <w15:docId w15:val="{B6C9A0F8-C554-44C8-90F2-1DBFDCA83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E07ED"/>
    <w:rPr>
      <w:sz w:val="24"/>
    </w:rPr>
  </w:style>
  <w:style w:type="paragraph" w:styleId="Heading1">
    <w:name w:val="heading 1"/>
    <w:aliases w:val="Document Header1"/>
    <w:basedOn w:val="Normal"/>
    <w:next w:val="Normal"/>
    <w:autoRedefine/>
    <w:qFormat/>
    <w:rsid w:val="00FE1F92"/>
    <w:pPr>
      <w:keepNext/>
      <w:spacing w:before="240" w:after="60"/>
      <w:jc w:val="center"/>
      <w:outlineLvl w:val="0"/>
    </w:pPr>
    <w:rPr>
      <w:rFonts w:cs="Arial"/>
      <w:b/>
      <w:bCs/>
      <w:kern w:val="32"/>
      <w:sz w:val="32"/>
      <w:szCs w:val="32"/>
    </w:rPr>
  </w:style>
  <w:style w:type="paragraph" w:styleId="Heading2">
    <w:name w:val="heading 2"/>
    <w:aliases w:val="Title Header2"/>
    <w:basedOn w:val="Normal"/>
    <w:next w:val="Normal"/>
    <w:qFormat/>
    <w:rsid w:val="00BC4B56"/>
    <w:pPr>
      <w:keepNext/>
      <w:spacing w:before="240" w:after="60"/>
      <w:outlineLvl w:val="1"/>
    </w:pPr>
    <w:rPr>
      <w:rFonts w:ascii="Arial" w:hAnsi="Arial" w:cs="Arial"/>
      <w:b/>
      <w:bCs/>
      <w:i/>
      <w:iCs/>
      <w:sz w:val="28"/>
      <w:szCs w:val="28"/>
    </w:rPr>
  </w:style>
  <w:style w:type="paragraph" w:styleId="Heading3">
    <w:name w:val="heading 3"/>
    <w:aliases w:val="Sub-Clause Paragraph,Section Header3"/>
    <w:basedOn w:val="Normal"/>
    <w:next w:val="Normal"/>
    <w:qFormat/>
    <w:rsid w:val="00BC4B56"/>
    <w:pPr>
      <w:keepNext/>
      <w:spacing w:before="240" w:after="60"/>
      <w:outlineLvl w:val="2"/>
    </w:pPr>
    <w:rPr>
      <w:rFonts w:ascii="Arial" w:hAnsi="Arial" w:cs="Arial"/>
      <w:b/>
      <w:bCs/>
      <w:sz w:val="26"/>
      <w:szCs w:val="26"/>
    </w:rPr>
  </w:style>
  <w:style w:type="paragraph" w:styleId="Heading4">
    <w:name w:val="heading 4"/>
    <w:aliases w:val="Sub-Clause Sub-paragraph"/>
    <w:basedOn w:val="Normal"/>
    <w:next w:val="Normal"/>
    <w:qFormat/>
    <w:rsid w:val="00731265"/>
    <w:pPr>
      <w:keepNext/>
      <w:spacing w:before="240" w:after="60"/>
      <w:jc w:val="center"/>
      <w:outlineLvl w:val="3"/>
    </w:pPr>
    <w:rPr>
      <w:b/>
      <w:bCs/>
      <w:sz w:val="28"/>
      <w:szCs w:val="28"/>
    </w:rPr>
  </w:style>
  <w:style w:type="paragraph" w:styleId="Heading5">
    <w:name w:val="heading 5"/>
    <w:basedOn w:val="Heading1"/>
    <w:next w:val="Heading1"/>
    <w:autoRedefine/>
    <w:qFormat/>
    <w:rsid w:val="00852A6B"/>
    <w:pPr>
      <w:spacing w:after="120"/>
      <w:outlineLvl w:val="4"/>
    </w:pPr>
    <w:rPr>
      <w:bCs w:val="0"/>
      <w:sz w:val="36"/>
    </w:rPr>
  </w:style>
  <w:style w:type="paragraph" w:styleId="Heading6">
    <w:name w:val="heading 6"/>
    <w:aliases w:val="Heading 01"/>
    <w:basedOn w:val="Heading1"/>
    <w:next w:val="Normal"/>
    <w:qFormat/>
    <w:rsid w:val="00FE1F92"/>
    <w:pPr>
      <w:suppressAutoHyphens/>
      <w:outlineLvl w:val="5"/>
    </w:pPr>
    <w:rPr>
      <w:bCs w:val="0"/>
      <w:sz w:val="36"/>
    </w:rPr>
  </w:style>
  <w:style w:type="paragraph" w:styleId="Heading7">
    <w:name w:val="heading 7"/>
    <w:basedOn w:val="Normal"/>
    <w:next w:val="Normal"/>
    <w:qFormat/>
    <w:rsid w:val="00697EDD"/>
    <w:pPr>
      <w:keepNext/>
      <w:tabs>
        <w:tab w:val="left" w:pos="7980"/>
      </w:tabs>
      <w:suppressAutoHyphens/>
      <w:ind w:left="7980"/>
      <w:outlineLvl w:val="6"/>
    </w:pPr>
    <w:rPr>
      <w:b/>
    </w:rPr>
  </w:style>
  <w:style w:type="paragraph" w:styleId="Heading8">
    <w:name w:val="heading 8"/>
    <w:basedOn w:val="Normal"/>
    <w:next w:val="Normal"/>
    <w:qFormat/>
    <w:rsid w:val="00A433EC"/>
    <w:pPr>
      <w:spacing w:before="240" w:after="60"/>
      <w:outlineLvl w:val="7"/>
    </w:pPr>
    <w:rPr>
      <w:i/>
      <w:iCs/>
      <w:szCs w:val="24"/>
    </w:rPr>
  </w:style>
  <w:style w:type="paragraph" w:styleId="Heading9">
    <w:name w:val="heading 9"/>
    <w:basedOn w:val="Normal"/>
    <w:next w:val="Normal"/>
    <w:qFormat/>
    <w:rsid w:val="00023611"/>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21">
    <w:name w:val="Head 2.1"/>
    <w:basedOn w:val="Normal"/>
    <w:rsid w:val="00A433EC"/>
    <w:pPr>
      <w:suppressAutoHyphens/>
      <w:jc w:val="center"/>
    </w:pPr>
    <w:rPr>
      <w:rFonts w:ascii="Times New Roman Bold" w:hAnsi="Times New Roman Bold"/>
      <w:b/>
      <w:sz w:val="28"/>
    </w:rPr>
  </w:style>
  <w:style w:type="table" w:styleId="TableGrid">
    <w:name w:val="Table Grid"/>
    <w:basedOn w:val="TableNormal"/>
    <w:rsid w:val="00A433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2">
    <w:name w:val="index 2"/>
    <w:basedOn w:val="Normal"/>
    <w:next w:val="Normal"/>
    <w:semiHidden/>
    <w:rsid w:val="00A433EC"/>
    <w:pPr>
      <w:tabs>
        <w:tab w:val="left" w:leader="dot" w:pos="9000"/>
        <w:tab w:val="right" w:pos="9360"/>
      </w:tabs>
      <w:suppressAutoHyphens/>
      <w:ind w:left="720"/>
    </w:pPr>
  </w:style>
  <w:style w:type="paragraph" w:customStyle="1" w:styleId="Head22">
    <w:name w:val="Head 2.2"/>
    <w:basedOn w:val="Normal"/>
    <w:rsid w:val="00A433EC"/>
    <w:pPr>
      <w:tabs>
        <w:tab w:val="left" w:pos="360"/>
      </w:tabs>
      <w:suppressAutoHyphens/>
      <w:ind w:left="360" w:hanging="360"/>
    </w:pPr>
    <w:rPr>
      <w:b/>
    </w:rPr>
  </w:style>
  <w:style w:type="paragraph" w:customStyle="1" w:styleId="Head42">
    <w:name w:val="Head 4.2"/>
    <w:basedOn w:val="Normal"/>
    <w:rsid w:val="004A1BE4"/>
    <w:pPr>
      <w:tabs>
        <w:tab w:val="left" w:pos="360"/>
      </w:tabs>
      <w:suppressAutoHyphens/>
      <w:ind w:left="360" w:hanging="360"/>
    </w:pPr>
    <w:rPr>
      <w:b/>
    </w:rPr>
  </w:style>
  <w:style w:type="paragraph" w:styleId="BodyTextIndent2">
    <w:name w:val="Body Text Indent 2"/>
    <w:basedOn w:val="Normal"/>
    <w:rsid w:val="00DB15DC"/>
    <w:pPr>
      <w:ind w:left="630"/>
    </w:pPr>
  </w:style>
  <w:style w:type="paragraph" w:customStyle="1" w:styleId="Head52">
    <w:name w:val="Head 5.2"/>
    <w:basedOn w:val="Normal"/>
    <w:rsid w:val="00023611"/>
    <w:pPr>
      <w:tabs>
        <w:tab w:val="left" w:pos="533"/>
      </w:tabs>
      <w:suppressAutoHyphens/>
      <w:ind w:left="533" w:hanging="533"/>
      <w:jc w:val="both"/>
    </w:pPr>
    <w:rPr>
      <w:b/>
    </w:rPr>
  </w:style>
  <w:style w:type="paragraph" w:styleId="BodyTextIndent">
    <w:name w:val="Body Text Indent"/>
    <w:basedOn w:val="Normal"/>
    <w:rsid w:val="00023611"/>
    <w:pPr>
      <w:spacing w:after="120"/>
      <w:ind w:left="360"/>
    </w:pPr>
  </w:style>
  <w:style w:type="paragraph" w:styleId="NormalWeb">
    <w:name w:val="Normal (Web)"/>
    <w:basedOn w:val="Normal"/>
    <w:rsid w:val="00BC4B56"/>
    <w:pPr>
      <w:spacing w:before="100" w:beforeAutospacing="1" w:after="100" w:afterAutospacing="1"/>
    </w:pPr>
    <w:rPr>
      <w:szCs w:val="24"/>
    </w:rPr>
  </w:style>
  <w:style w:type="paragraph" w:styleId="Subtitle">
    <w:name w:val="Subtitle"/>
    <w:basedOn w:val="Normal"/>
    <w:link w:val="SubtitleChar"/>
    <w:qFormat/>
    <w:rsid w:val="00BC4B56"/>
    <w:pPr>
      <w:jc w:val="center"/>
    </w:pPr>
    <w:rPr>
      <w:b/>
      <w:bCs/>
      <w:sz w:val="26"/>
      <w:szCs w:val="24"/>
    </w:rPr>
  </w:style>
  <w:style w:type="character" w:styleId="Hyperlink">
    <w:name w:val="Hyperlink"/>
    <w:uiPriority w:val="99"/>
    <w:rsid w:val="00BC4B56"/>
    <w:rPr>
      <w:color w:val="3366CC"/>
      <w:u w:val="single"/>
    </w:rPr>
  </w:style>
  <w:style w:type="character" w:customStyle="1" w:styleId="redbold1">
    <w:name w:val="redbold1"/>
    <w:rsid w:val="00BC4B56"/>
    <w:rPr>
      <w:rFonts w:ascii="Arial" w:hAnsi="Arial" w:cs="Arial" w:hint="default"/>
      <w:b/>
      <w:bCs/>
      <w:color w:val="DD3300"/>
      <w:sz w:val="16"/>
      <w:szCs w:val="16"/>
    </w:rPr>
  </w:style>
  <w:style w:type="character" w:customStyle="1" w:styleId="glosslinkbold1">
    <w:name w:val="glosslinkbold1"/>
    <w:rsid w:val="00BC4B56"/>
    <w:rPr>
      <w:rFonts w:ascii="Arial" w:hAnsi="Arial" w:cs="Arial" w:hint="default"/>
      <w:b/>
      <w:bCs/>
      <w:color w:val="000000"/>
      <w:sz w:val="16"/>
      <w:szCs w:val="16"/>
    </w:rPr>
  </w:style>
  <w:style w:type="character" w:customStyle="1" w:styleId="bodytext1">
    <w:name w:val="bodytext1"/>
    <w:rsid w:val="00BC4B56"/>
    <w:rPr>
      <w:rFonts w:ascii="MS Sans Serif" w:hAnsi="MS Sans Serif" w:hint="default"/>
      <w:b w:val="0"/>
      <w:bCs w:val="0"/>
      <w:color w:val="000000"/>
      <w:sz w:val="16"/>
      <w:szCs w:val="16"/>
    </w:rPr>
  </w:style>
  <w:style w:type="paragraph" w:customStyle="1" w:styleId="BankNormal">
    <w:name w:val="BankNormal"/>
    <w:basedOn w:val="Normal"/>
    <w:rsid w:val="002F4AB4"/>
    <w:pPr>
      <w:spacing w:after="240"/>
    </w:pPr>
  </w:style>
  <w:style w:type="paragraph" w:customStyle="1" w:styleId="SectionVHeader">
    <w:name w:val="Section V. Header"/>
    <w:basedOn w:val="Normal"/>
    <w:rsid w:val="002F4AB4"/>
    <w:pPr>
      <w:jc w:val="center"/>
    </w:pPr>
    <w:rPr>
      <w:b/>
      <w:sz w:val="36"/>
    </w:rPr>
  </w:style>
  <w:style w:type="paragraph" w:styleId="Footer">
    <w:name w:val="footer"/>
    <w:basedOn w:val="Normal"/>
    <w:link w:val="FooterChar"/>
    <w:uiPriority w:val="99"/>
    <w:rsid w:val="00186D2E"/>
    <w:pPr>
      <w:tabs>
        <w:tab w:val="center" w:pos="4320"/>
        <w:tab w:val="right" w:pos="8640"/>
      </w:tabs>
    </w:pPr>
  </w:style>
  <w:style w:type="character" w:styleId="PageNumber">
    <w:name w:val="page number"/>
    <w:basedOn w:val="DefaultParagraphFont"/>
    <w:rsid w:val="00186D2E"/>
  </w:style>
  <w:style w:type="paragraph" w:styleId="BodyText">
    <w:name w:val="Body Text"/>
    <w:basedOn w:val="Normal"/>
    <w:rsid w:val="002E2DBD"/>
    <w:pPr>
      <w:spacing w:after="120"/>
    </w:pPr>
  </w:style>
  <w:style w:type="paragraph" w:customStyle="1" w:styleId="Technical4">
    <w:name w:val="Technical 4"/>
    <w:rsid w:val="002E2DBD"/>
    <w:pPr>
      <w:tabs>
        <w:tab w:val="left" w:pos="-720"/>
      </w:tabs>
      <w:suppressAutoHyphens/>
    </w:pPr>
    <w:rPr>
      <w:rFonts w:ascii="Courier" w:hAnsi="Courier"/>
      <w:b/>
      <w:sz w:val="24"/>
    </w:rPr>
  </w:style>
  <w:style w:type="paragraph" w:styleId="Header">
    <w:name w:val="header"/>
    <w:basedOn w:val="Normal"/>
    <w:rsid w:val="007916F1"/>
    <w:pPr>
      <w:tabs>
        <w:tab w:val="center" w:pos="4320"/>
        <w:tab w:val="right" w:pos="8640"/>
      </w:tabs>
    </w:pPr>
  </w:style>
  <w:style w:type="paragraph" w:styleId="FootnoteText">
    <w:name w:val="footnote text"/>
    <w:basedOn w:val="Normal"/>
    <w:semiHidden/>
    <w:rsid w:val="00EA64B7"/>
    <w:rPr>
      <w:sz w:val="20"/>
    </w:rPr>
  </w:style>
  <w:style w:type="character" w:styleId="FootnoteReference">
    <w:name w:val="footnote reference"/>
    <w:semiHidden/>
    <w:rsid w:val="00EA64B7"/>
    <w:rPr>
      <w:vertAlign w:val="superscript"/>
    </w:rPr>
  </w:style>
  <w:style w:type="paragraph" w:styleId="BalloonText">
    <w:name w:val="Balloon Text"/>
    <w:basedOn w:val="Normal"/>
    <w:semiHidden/>
    <w:rsid w:val="008E659D"/>
    <w:rPr>
      <w:rFonts w:ascii="Tahoma" w:hAnsi="Tahoma"/>
      <w:sz w:val="16"/>
      <w:szCs w:val="16"/>
    </w:rPr>
  </w:style>
  <w:style w:type="paragraph" w:styleId="BodyText2">
    <w:name w:val="Body Text 2"/>
    <w:basedOn w:val="Normal"/>
    <w:rsid w:val="00697EDD"/>
    <w:pPr>
      <w:spacing w:after="120" w:line="480" w:lineRule="auto"/>
    </w:pPr>
  </w:style>
  <w:style w:type="paragraph" w:styleId="BodyTextIndent3">
    <w:name w:val="Body Text Indent 3"/>
    <w:basedOn w:val="Normal"/>
    <w:rsid w:val="00697EDD"/>
    <w:pPr>
      <w:spacing w:after="120"/>
      <w:ind w:left="360"/>
    </w:pPr>
    <w:rPr>
      <w:sz w:val="16"/>
      <w:szCs w:val="16"/>
    </w:rPr>
  </w:style>
  <w:style w:type="paragraph" w:styleId="BodyText3">
    <w:name w:val="Body Text 3"/>
    <w:basedOn w:val="Normal"/>
    <w:rsid w:val="00697EDD"/>
    <w:pPr>
      <w:spacing w:after="120"/>
    </w:pPr>
    <w:rPr>
      <w:sz w:val="16"/>
      <w:szCs w:val="16"/>
    </w:rPr>
  </w:style>
  <w:style w:type="paragraph" w:customStyle="1" w:styleId="Sub-ClauseText">
    <w:name w:val="Sub-Clause Text"/>
    <w:basedOn w:val="Normal"/>
    <w:rsid w:val="00697EDD"/>
    <w:pPr>
      <w:spacing w:before="120" w:after="120"/>
      <w:jc w:val="both"/>
    </w:pPr>
    <w:rPr>
      <w:spacing w:val="-4"/>
    </w:rPr>
  </w:style>
  <w:style w:type="paragraph" w:customStyle="1" w:styleId="Outline">
    <w:name w:val="Outline"/>
    <w:basedOn w:val="Normal"/>
    <w:rsid w:val="00697EDD"/>
    <w:pPr>
      <w:numPr>
        <w:numId w:val="4"/>
      </w:numPr>
      <w:tabs>
        <w:tab w:val="clear" w:pos="432"/>
      </w:tabs>
      <w:spacing w:before="240"/>
      <w:ind w:left="0" w:firstLine="0"/>
    </w:pPr>
    <w:rPr>
      <w:kern w:val="28"/>
    </w:rPr>
  </w:style>
  <w:style w:type="paragraph" w:customStyle="1" w:styleId="Outline1">
    <w:name w:val="Outline1"/>
    <w:basedOn w:val="Outline"/>
    <w:next w:val="Outline2"/>
    <w:rsid w:val="00697EDD"/>
    <w:pPr>
      <w:keepNext/>
      <w:numPr>
        <w:ilvl w:val="1"/>
      </w:numPr>
      <w:tabs>
        <w:tab w:val="clear" w:pos="1152"/>
        <w:tab w:val="num" w:pos="360"/>
      </w:tabs>
      <w:ind w:left="360" w:hanging="360"/>
    </w:pPr>
  </w:style>
  <w:style w:type="paragraph" w:customStyle="1" w:styleId="Outline2">
    <w:name w:val="Outline2"/>
    <w:basedOn w:val="Normal"/>
    <w:rsid w:val="00697EDD"/>
    <w:pPr>
      <w:numPr>
        <w:ilvl w:val="2"/>
        <w:numId w:val="4"/>
      </w:numPr>
      <w:spacing w:before="240"/>
    </w:pPr>
    <w:rPr>
      <w:kern w:val="28"/>
    </w:rPr>
  </w:style>
  <w:style w:type="paragraph" w:customStyle="1" w:styleId="Outline3">
    <w:name w:val="Outline3"/>
    <w:basedOn w:val="Normal"/>
    <w:rsid w:val="00697EDD"/>
    <w:pPr>
      <w:numPr>
        <w:ilvl w:val="3"/>
        <w:numId w:val="4"/>
      </w:numPr>
      <w:tabs>
        <w:tab w:val="clear" w:pos="2304"/>
        <w:tab w:val="num" w:pos="1368"/>
      </w:tabs>
      <w:spacing w:before="240"/>
      <w:ind w:left="1368" w:hanging="504"/>
    </w:pPr>
    <w:rPr>
      <w:kern w:val="28"/>
    </w:rPr>
  </w:style>
  <w:style w:type="paragraph" w:customStyle="1" w:styleId="Outline4">
    <w:name w:val="Outline4"/>
    <w:basedOn w:val="Normal"/>
    <w:rsid w:val="00697EDD"/>
    <w:pPr>
      <w:numPr>
        <w:numId w:val="5"/>
      </w:numPr>
      <w:tabs>
        <w:tab w:val="clear" w:pos="360"/>
        <w:tab w:val="num" w:pos="1872"/>
      </w:tabs>
      <w:spacing w:before="240"/>
      <w:ind w:left="1872" w:hanging="504"/>
    </w:pPr>
    <w:rPr>
      <w:kern w:val="28"/>
    </w:rPr>
  </w:style>
  <w:style w:type="paragraph" w:customStyle="1" w:styleId="outlinebullet">
    <w:name w:val="outlinebullet"/>
    <w:basedOn w:val="Normal"/>
    <w:rsid w:val="00697EDD"/>
    <w:pPr>
      <w:numPr>
        <w:numId w:val="2"/>
      </w:numPr>
      <w:tabs>
        <w:tab w:val="left" w:pos="1440"/>
      </w:tabs>
      <w:spacing w:before="120"/>
      <w:ind w:left="1440" w:hanging="450"/>
    </w:pPr>
  </w:style>
  <w:style w:type="paragraph" w:customStyle="1" w:styleId="TOCNumber1">
    <w:name w:val="TOC Number1"/>
    <w:basedOn w:val="Heading4"/>
    <w:autoRedefine/>
    <w:rsid w:val="00697EDD"/>
    <w:pPr>
      <w:keepNext w:val="0"/>
      <w:spacing w:before="120" w:after="120"/>
      <w:outlineLvl w:val="9"/>
    </w:pPr>
    <w:rPr>
      <w:bCs w:val="0"/>
      <w:sz w:val="24"/>
      <w:szCs w:val="20"/>
    </w:rPr>
  </w:style>
  <w:style w:type="paragraph" w:customStyle="1" w:styleId="Heading1-Clausename">
    <w:name w:val="Heading 1- Clause name"/>
    <w:basedOn w:val="Normal"/>
    <w:rsid w:val="00697EDD"/>
    <w:pPr>
      <w:numPr>
        <w:numId w:val="8"/>
      </w:numPr>
      <w:spacing w:before="120" w:after="120"/>
    </w:pPr>
    <w:rPr>
      <w:b/>
    </w:rPr>
  </w:style>
  <w:style w:type="paragraph" w:customStyle="1" w:styleId="P3Header1-Clauses">
    <w:name w:val="P3 Header1-Clauses"/>
    <w:basedOn w:val="Heading1-Clausename"/>
    <w:rsid w:val="00697EDD"/>
    <w:pPr>
      <w:numPr>
        <w:numId w:val="0"/>
      </w:numPr>
    </w:pPr>
    <w:rPr>
      <w:b w:val="0"/>
    </w:rPr>
  </w:style>
  <w:style w:type="paragraph" w:customStyle="1" w:styleId="Header1-Clauses">
    <w:name w:val="Header 1 - Clauses"/>
    <w:basedOn w:val="Normal"/>
    <w:rsid w:val="00697EDD"/>
    <w:pPr>
      <w:numPr>
        <w:numId w:val="7"/>
      </w:numPr>
      <w:spacing w:before="120" w:after="120"/>
    </w:pPr>
    <w:rPr>
      <w:rFonts w:ascii="Times New Roman Bold" w:hAnsi="Times New Roman Bold"/>
      <w:b/>
    </w:rPr>
  </w:style>
  <w:style w:type="paragraph" w:customStyle="1" w:styleId="sec7-clauses">
    <w:name w:val="sec7-clauses"/>
    <w:basedOn w:val="Heading1-Clausename"/>
    <w:rsid w:val="00697EDD"/>
  </w:style>
  <w:style w:type="paragraph" w:customStyle="1" w:styleId="Sec1-Clauses">
    <w:name w:val="Sec1-Clauses"/>
    <w:basedOn w:val="Heading1-Clausename"/>
    <w:rsid w:val="00697EDD"/>
    <w:pPr>
      <w:numPr>
        <w:numId w:val="3"/>
      </w:numPr>
    </w:pPr>
  </w:style>
  <w:style w:type="paragraph" w:customStyle="1" w:styleId="SectionXHeader3">
    <w:name w:val="Section X Header 3"/>
    <w:basedOn w:val="Heading1"/>
    <w:autoRedefine/>
    <w:rsid w:val="00697EDD"/>
    <w:pPr>
      <w:keepNext w:val="0"/>
      <w:spacing w:before="120" w:after="240"/>
    </w:pPr>
    <w:rPr>
      <w:rFonts w:cs="Times New Roman"/>
      <w:bCs w:val="0"/>
      <w:kern w:val="0"/>
      <w:sz w:val="36"/>
      <w:szCs w:val="20"/>
    </w:rPr>
  </w:style>
  <w:style w:type="paragraph" w:customStyle="1" w:styleId="i">
    <w:name w:val="(i)"/>
    <w:basedOn w:val="Normal"/>
    <w:rsid w:val="00697EDD"/>
    <w:pPr>
      <w:suppressAutoHyphens/>
      <w:jc w:val="both"/>
    </w:pPr>
    <w:rPr>
      <w:rFonts w:ascii="Tms Rmn" w:hAnsi="Tms Rmn"/>
    </w:rPr>
  </w:style>
  <w:style w:type="paragraph" w:styleId="Title">
    <w:name w:val="Title"/>
    <w:basedOn w:val="Normal"/>
    <w:qFormat/>
    <w:rsid w:val="00697EDD"/>
    <w:pPr>
      <w:jc w:val="center"/>
    </w:pPr>
    <w:rPr>
      <w:b/>
      <w:sz w:val="48"/>
    </w:rPr>
  </w:style>
  <w:style w:type="paragraph" w:customStyle="1" w:styleId="Subtitle2">
    <w:name w:val="Subtitle 2"/>
    <w:basedOn w:val="Footer"/>
    <w:autoRedefine/>
    <w:rsid w:val="00697EDD"/>
    <w:pPr>
      <w:tabs>
        <w:tab w:val="clear" w:pos="4320"/>
        <w:tab w:val="clear" w:pos="8640"/>
        <w:tab w:val="right" w:leader="underscore" w:pos="9504"/>
      </w:tabs>
      <w:spacing w:before="120"/>
      <w:ind w:left="360" w:hanging="360"/>
      <w:jc w:val="center"/>
      <w:outlineLvl w:val="1"/>
    </w:pPr>
    <w:rPr>
      <w:b/>
      <w:sz w:val="36"/>
    </w:rPr>
  </w:style>
  <w:style w:type="paragraph" w:styleId="List">
    <w:name w:val="List"/>
    <w:aliases w:val="1. List"/>
    <w:basedOn w:val="Normal"/>
    <w:rsid w:val="00697EDD"/>
    <w:pPr>
      <w:spacing w:before="120" w:after="120"/>
      <w:ind w:left="1440"/>
      <w:jc w:val="both"/>
    </w:pPr>
  </w:style>
  <w:style w:type="paragraph" w:styleId="TOC1">
    <w:name w:val="toc 1"/>
    <w:basedOn w:val="Normal"/>
    <w:next w:val="Normal"/>
    <w:uiPriority w:val="39"/>
    <w:rsid w:val="00697EDD"/>
    <w:pPr>
      <w:tabs>
        <w:tab w:val="left" w:pos="360"/>
        <w:tab w:val="right" w:leader="dot" w:pos="8990"/>
      </w:tabs>
      <w:spacing w:before="240" w:after="80"/>
      <w:outlineLvl w:val="0"/>
    </w:pPr>
    <w:rPr>
      <w:b/>
      <w:noProof/>
    </w:rPr>
  </w:style>
  <w:style w:type="paragraph" w:customStyle="1" w:styleId="titulo">
    <w:name w:val="titulo"/>
    <w:basedOn w:val="Heading5"/>
    <w:rsid w:val="00697EDD"/>
    <w:pPr>
      <w:spacing w:after="240"/>
    </w:pPr>
    <w:rPr>
      <w:rFonts w:ascii="Times New Roman Bold" w:hAnsi="Times New Roman Bold"/>
    </w:rPr>
  </w:style>
  <w:style w:type="paragraph" w:styleId="ListNumber">
    <w:name w:val="List Number"/>
    <w:basedOn w:val="Normal"/>
    <w:rsid w:val="00697EDD"/>
    <w:pPr>
      <w:numPr>
        <w:numId w:val="1"/>
      </w:numPr>
      <w:tabs>
        <w:tab w:val="num" w:pos="648"/>
      </w:tabs>
      <w:spacing w:after="240"/>
      <w:ind w:left="648"/>
      <w:jc w:val="both"/>
    </w:pPr>
  </w:style>
  <w:style w:type="paragraph" w:customStyle="1" w:styleId="Head2">
    <w:name w:val="Head 2"/>
    <w:basedOn w:val="Heading9"/>
    <w:rsid w:val="00697EDD"/>
    <w:pPr>
      <w:keepNext/>
      <w:widowControl w:val="0"/>
      <w:suppressAutoHyphens/>
      <w:spacing w:before="0" w:after="0"/>
      <w:jc w:val="both"/>
      <w:outlineLvl w:val="9"/>
    </w:pPr>
    <w:rPr>
      <w:rFonts w:ascii="Times New Roman Bold" w:hAnsi="Times New Roman Bold" w:cs="Times New Roman"/>
      <w:spacing w:val="-4"/>
      <w:sz w:val="32"/>
      <w:szCs w:val="20"/>
    </w:rPr>
  </w:style>
  <w:style w:type="paragraph" w:customStyle="1" w:styleId="Part1">
    <w:name w:val="Part 1"/>
    <w:aliases w:val="2,3 Header 4"/>
    <w:basedOn w:val="Normal"/>
    <w:autoRedefine/>
    <w:rsid w:val="00697EDD"/>
    <w:pPr>
      <w:spacing w:before="240" w:after="240"/>
      <w:jc w:val="center"/>
    </w:pPr>
    <w:rPr>
      <w:b/>
      <w:sz w:val="36"/>
    </w:rPr>
  </w:style>
  <w:style w:type="paragraph" w:customStyle="1" w:styleId="SectionVIHeader">
    <w:name w:val="Section VI. Header"/>
    <w:basedOn w:val="SectionVHeader"/>
    <w:rsid w:val="00697EDD"/>
    <w:pPr>
      <w:spacing w:before="120" w:after="240"/>
    </w:pPr>
  </w:style>
  <w:style w:type="paragraph" w:styleId="BlockText">
    <w:name w:val="Block Text"/>
    <w:basedOn w:val="Normal"/>
    <w:rsid w:val="00697EDD"/>
    <w:pPr>
      <w:tabs>
        <w:tab w:val="left" w:pos="1440"/>
        <w:tab w:val="left" w:pos="1800"/>
      </w:tabs>
      <w:suppressAutoHyphens/>
      <w:ind w:left="1080" w:right="-72" w:hanging="540"/>
      <w:jc w:val="both"/>
    </w:pPr>
  </w:style>
  <w:style w:type="paragraph" w:styleId="Index1">
    <w:name w:val="index 1"/>
    <w:basedOn w:val="Normal"/>
    <w:next w:val="Normal"/>
    <w:semiHidden/>
    <w:rsid w:val="00697EDD"/>
    <w:pPr>
      <w:tabs>
        <w:tab w:val="left" w:leader="dot" w:pos="9000"/>
        <w:tab w:val="right" w:pos="9360"/>
      </w:tabs>
      <w:suppressAutoHyphens/>
      <w:ind w:left="720"/>
    </w:pPr>
  </w:style>
  <w:style w:type="paragraph" w:styleId="CommentText">
    <w:name w:val="annotation text"/>
    <w:basedOn w:val="Normal"/>
    <w:semiHidden/>
    <w:rsid w:val="00697EDD"/>
    <w:rPr>
      <w:sz w:val="20"/>
    </w:rPr>
  </w:style>
  <w:style w:type="character" w:styleId="FollowedHyperlink">
    <w:name w:val="FollowedHyperlink"/>
    <w:rsid w:val="00697EDD"/>
    <w:rPr>
      <w:color w:val="800080"/>
      <w:u w:val="single"/>
    </w:rPr>
  </w:style>
  <w:style w:type="paragraph" w:customStyle="1" w:styleId="SectionIXHeader">
    <w:name w:val="Section IX Header"/>
    <w:basedOn w:val="Normal"/>
    <w:rsid w:val="00697EDD"/>
    <w:pPr>
      <w:spacing w:before="240" w:after="240"/>
      <w:jc w:val="center"/>
    </w:pPr>
    <w:rPr>
      <w:rFonts w:ascii="Times New Roman Bold" w:hAnsi="Times New Roman Bold"/>
      <w:b/>
      <w:sz w:val="36"/>
    </w:rPr>
  </w:style>
  <w:style w:type="paragraph" w:customStyle="1" w:styleId="Document1">
    <w:name w:val="Document 1"/>
    <w:rsid w:val="00697EDD"/>
    <w:pPr>
      <w:keepNext/>
      <w:keepLines/>
      <w:tabs>
        <w:tab w:val="left" w:pos="-720"/>
      </w:tabs>
      <w:suppressAutoHyphens/>
    </w:pPr>
    <w:rPr>
      <w:rFonts w:ascii="Courier" w:hAnsi="Courier"/>
      <w:sz w:val="24"/>
    </w:rPr>
  </w:style>
  <w:style w:type="paragraph" w:customStyle="1" w:styleId="Head81">
    <w:name w:val="Head 8.1"/>
    <w:basedOn w:val="Heading1"/>
    <w:rsid w:val="00697EDD"/>
    <w:pPr>
      <w:keepNext w:val="0"/>
      <w:suppressAutoHyphens/>
      <w:spacing w:before="480" w:after="240"/>
      <w:outlineLvl w:val="9"/>
    </w:pPr>
    <w:rPr>
      <w:rFonts w:ascii="Times New Roman Bold" w:hAnsi="Times New Roman Bold" w:cs="Times New Roman"/>
      <w:bCs w:val="0"/>
      <w:kern w:val="0"/>
      <w:szCs w:val="20"/>
      <w:lang w:val="en-GB"/>
    </w:rPr>
  </w:style>
  <w:style w:type="character" w:styleId="CommentReference">
    <w:name w:val="annotation reference"/>
    <w:semiHidden/>
    <w:rsid w:val="00B247B8"/>
    <w:rPr>
      <w:sz w:val="16"/>
      <w:szCs w:val="16"/>
    </w:rPr>
  </w:style>
  <w:style w:type="paragraph" w:styleId="CommentSubject">
    <w:name w:val="annotation subject"/>
    <w:basedOn w:val="CommentText"/>
    <w:next w:val="CommentText"/>
    <w:semiHidden/>
    <w:rsid w:val="00B247B8"/>
    <w:rPr>
      <w:b/>
      <w:bCs/>
    </w:rPr>
  </w:style>
  <w:style w:type="paragraph" w:styleId="TOC2">
    <w:name w:val="toc 2"/>
    <w:basedOn w:val="Normal"/>
    <w:next w:val="Normal"/>
    <w:autoRedefine/>
    <w:uiPriority w:val="39"/>
    <w:rsid w:val="00061692"/>
    <w:pPr>
      <w:ind w:left="240"/>
    </w:pPr>
  </w:style>
  <w:style w:type="paragraph" w:customStyle="1" w:styleId="NoteLevel1">
    <w:name w:val="Note Level 1"/>
    <w:basedOn w:val="Normal"/>
    <w:rsid w:val="00395162"/>
    <w:pPr>
      <w:keepNext/>
      <w:jc w:val="both"/>
      <w:outlineLvl w:val="0"/>
    </w:pPr>
    <w:rPr>
      <w:rFonts w:ascii="Arial" w:eastAsia="MS Gothic" w:hAnsi="Arial"/>
      <w:b/>
      <w:szCs w:val="32"/>
    </w:rPr>
  </w:style>
  <w:style w:type="character" w:customStyle="1" w:styleId="SubtitleChar">
    <w:name w:val="Subtitle Char"/>
    <w:link w:val="Subtitle"/>
    <w:rsid w:val="002F6881"/>
    <w:rPr>
      <w:b/>
      <w:bCs/>
      <w:sz w:val="26"/>
      <w:szCs w:val="24"/>
    </w:rPr>
  </w:style>
  <w:style w:type="paragraph" w:styleId="ListParagraph">
    <w:name w:val="List Paragraph"/>
    <w:basedOn w:val="Normal"/>
    <w:uiPriority w:val="34"/>
    <w:qFormat/>
    <w:rsid w:val="00031BC1"/>
    <w:pPr>
      <w:ind w:left="720"/>
    </w:pPr>
    <w:rPr>
      <w:rFonts w:eastAsia="MS Mincho"/>
      <w:szCs w:val="24"/>
    </w:rPr>
  </w:style>
  <w:style w:type="paragraph" w:styleId="TOCHeading">
    <w:name w:val="TOC Heading"/>
    <w:basedOn w:val="Heading1"/>
    <w:next w:val="Normal"/>
    <w:uiPriority w:val="39"/>
    <w:unhideWhenUsed/>
    <w:qFormat/>
    <w:rsid w:val="00031BC1"/>
    <w:pPr>
      <w:keepLines/>
      <w:spacing w:after="0" w:line="259" w:lineRule="auto"/>
      <w:outlineLvl w:val="9"/>
    </w:pPr>
    <w:rPr>
      <w:rFonts w:asciiTheme="majorHAnsi" w:eastAsiaTheme="majorEastAsia" w:hAnsiTheme="majorHAnsi" w:cstheme="majorBidi"/>
      <w:b w:val="0"/>
      <w:bCs w:val="0"/>
      <w:color w:val="2F5496" w:themeColor="accent1" w:themeShade="BF"/>
      <w:kern w:val="0"/>
    </w:rPr>
  </w:style>
  <w:style w:type="paragraph" w:styleId="TOC3">
    <w:name w:val="toc 3"/>
    <w:basedOn w:val="Normal"/>
    <w:next w:val="Normal"/>
    <w:autoRedefine/>
    <w:uiPriority w:val="39"/>
    <w:unhideWhenUsed/>
    <w:rsid w:val="00031BC1"/>
    <w:pPr>
      <w:spacing w:after="100" w:line="259" w:lineRule="auto"/>
      <w:ind w:left="440"/>
    </w:pPr>
    <w:rPr>
      <w:rFonts w:asciiTheme="minorHAnsi" w:eastAsiaTheme="minorEastAsia" w:hAnsiTheme="minorHAnsi"/>
      <w:sz w:val="22"/>
      <w:szCs w:val="22"/>
    </w:rPr>
  </w:style>
  <w:style w:type="character" w:styleId="Emphasis">
    <w:name w:val="Emphasis"/>
    <w:basedOn w:val="DefaultParagraphFont"/>
    <w:qFormat/>
    <w:rsid w:val="00625972"/>
    <w:rPr>
      <w:i/>
      <w:iCs/>
    </w:rPr>
  </w:style>
  <w:style w:type="character" w:customStyle="1" w:styleId="FooterChar">
    <w:name w:val="Footer Char"/>
    <w:basedOn w:val="DefaultParagraphFont"/>
    <w:link w:val="Footer"/>
    <w:uiPriority w:val="99"/>
    <w:rsid w:val="00CA5A3F"/>
    <w:rPr>
      <w:sz w:val="24"/>
    </w:rPr>
  </w:style>
  <w:style w:type="paragraph" w:customStyle="1" w:styleId="TableParagraph">
    <w:name w:val="Table Paragraph"/>
    <w:basedOn w:val="Normal"/>
    <w:uiPriority w:val="1"/>
    <w:qFormat/>
    <w:rsid w:val="00222817"/>
    <w:pPr>
      <w:widowControl w:val="0"/>
      <w:autoSpaceDE w:val="0"/>
      <w:autoSpaceDN w:val="0"/>
    </w:pPr>
    <w:rPr>
      <w:sz w:val="22"/>
      <w:szCs w:val="22"/>
      <w:lang w:bidi="en-US"/>
    </w:rPr>
  </w:style>
  <w:style w:type="paragraph" w:styleId="TOC7">
    <w:name w:val="toc 7"/>
    <w:basedOn w:val="Normal"/>
    <w:next w:val="Normal"/>
    <w:autoRedefine/>
    <w:rsid w:val="00AC0234"/>
    <w:pPr>
      <w:spacing w:after="100"/>
      <w:ind w:left="1440"/>
    </w:pPr>
  </w:style>
  <w:style w:type="character" w:customStyle="1" w:styleId="UnresolvedMention1">
    <w:name w:val="Unresolved Mention1"/>
    <w:basedOn w:val="DefaultParagraphFont"/>
    <w:uiPriority w:val="99"/>
    <w:semiHidden/>
    <w:unhideWhenUsed/>
    <w:rsid w:val="00CE00FA"/>
    <w:rPr>
      <w:color w:val="605E5C"/>
      <w:shd w:val="clear" w:color="auto" w:fill="E1DFDD"/>
    </w:rPr>
  </w:style>
  <w:style w:type="paragraph" w:customStyle="1" w:styleId="Default">
    <w:name w:val="Default"/>
    <w:rsid w:val="00397F9F"/>
    <w:pPr>
      <w:autoSpaceDE w:val="0"/>
      <w:autoSpaceDN w:val="0"/>
      <w:adjustRightInd w:val="0"/>
    </w:pPr>
    <w:rPr>
      <w:rFonts w:ascii="Arial" w:eastAsia="Calibri" w:hAnsi="Arial" w:cs="Arial"/>
      <w:color w:val="000000"/>
      <w:sz w:val="24"/>
      <w:szCs w:val="24"/>
    </w:rPr>
  </w:style>
  <w:style w:type="character" w:styleId="UnresolvedMention">
    <w:name w:val="Unresolved Mention"/>
    <w:basedOn w:val="DefaultParagraphFont"/>
    <w:uiPriority w:val="99"/>
    <w:semiHidden/>
    <w:unhideWhenUsed/>
    <w:rsid w:val="00DB54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4068504">
      <w:bodyDiv w:val="1"/>
      <w:marLeft w:val="0"/>
      <w:marRight w:val="0"/>
      <w:marTop w:val="0"/>
      <w:marBottom w:val="0"/>
      <w:divBdr>
        <w:top w:val="none" w:sz="0" w:space="0" w:color="auto"/>
        <w:left w:val="none" w:sz="0" w:space="0" w:color="auto"/>
        <w:bottom w:val="none" w:sz="0" w:space="0" w:color="auto"/>
        <w:right w:val="none" w:sz="0" w:space="0" w:color="auto"/>
      </w:divBdr>
    </w:div>
    <w:div w:id="1367366441">
      <w:bodyDiv w:val="1"/>
      <w:marLeft w:val="0"/>
      <w:marRight w:val="0"/>
      <w:marTop w:val="0"/>
      <w:marBottom w:val="0"/>
      <w:divBdr>
        <w:top w:val="none" w:sz="0" w:space="0" w:color="auto"/>
        <w:left w:val="none" w:sz="0" w:space="0" w:color="auto"/>
        <w:bottom w:val="none" w:sz="0" w:space="0" w:color="auto"/>
        <w:right w:val="none" w:sz="0" w:space="0" w:color="auto"/>
      </w:divBdr>
    </w:div>
    <w:div w:id="1736197263">
      <w:bodyDiv w:val="1"/>
      <w:marLeft w:val="0"/>
      <w:marRight w:val="0"/>
      <w:marTop w:val="0"/>
      <w:marBottom w:val="0"/>
      <w:divBdr>
        <w:top w:val="none" w:sz="0" w:space="0" w:color="auto"/>
        <w:left w:val="none" w:sz="0" w:space="0" w:color="auto"/>
        <w:bottom w:val="none" w:sz="0" w:space="0" w:color="auto"/>
        <w:right w:val="none" w:sz="0" w:space="0" w:color="auto"/>
      </w:divBdr>
    </w:div>
    <w:div w:id="1772779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ots@esn.ac.lk" TargetMode="External"/><Relationship Id="rId18" Type="http://schemas.openxmlformats.org/officeDocument/2006/relationships/header" Target="header3.xml"/><Relationship Id="rId26" Type="http://schemas.openxmlformats.org/officeDocument/2006/relationships/header" Target="header11.xm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6.xml"/><Relationship Id="rId34" Type="http://schemas.openxmlformats.org/officeDocument/2006/relationships/header" Target="header18.xml"/><Relationship Id="rId7" Type="http://schemas.openxmlformats.org/officeDocument/2006/relationships/endnotes" Target="endnotes.xml"/><Relationship Id="rId12" Type="http://schemas.openxmlformats.org/officeDocument/2006/relationships/hyperlink" Target="mailto:ddp_ots@esn.ac.lk" TargetMode="External"/><Relationship Id="rId17" Type="http://schemas.openxmlformats.org/officeDocument/2006/relationships/footer" Target="footer2.xml"/><Relationship Id="rId25" Type="http://schemas.openxmlformats.org/officeDocument/2006/relationships/header" Target="header10.xml"/><Relationship Id="rId33" Type="http://schemas.openxmlformats.org/officeDocument/2006/relationships/header" Target="header17.xml"/><Relationship Id="rId38"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eader" Target="header5.xml"/><Relationship Id="rId29" Type="http://schemas.openxmlformats.org/officeDocument/2006/relationships/header" Target="header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sn.ac.lk" TargetMode="External"/><Relationship Id="rId24" Type="http://schemas.openxmlformats.org/officeDocument/2006/relationships/header" Target="header9.xml"/><Relationship Id="rId32" Type="http://schemas.openxmlformats.org/officeDocument/2006/relationships/header" Target="header16.xml"/><Relationship Id="rId37" Type="http://schemas.openxmlformats.org/officeDocument/2006/relationships/header" Target="header2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eader" Target="header8.xml"/><Relationship Id="rId28" Type="http://schemas.openxmlformats.org/officeDocument/2006/relationships/header" Target="header12.xml"/><Relationship Id="rId36" Type="http://schemas.openxmlformats.org/officeDocument/2006/relationships/header" Target="header20.xml"/><Relationship Id="rId10" Type="http://schemas.openxmlformats.org/officeDocument/2006/relationships/hyperlink" Target="http://www.esn.ac.lk" TargetMode="External"/><Relationship Id="rId19" Type="http://schemas.openxmlformats.org/officeDocument/2006/relationships/header" Target="header4.xml"/><Relationship Id="rId31" Type="http://schemas.openxmlformats.org/officeDocument/2006/relationships/header" Target="header1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header" Target="header7.xml"/><Relationship Id="rId27" Type="http://schemas.openxmlformats.org/officeDocument/2006/relationships/footer" Target="footer3.xml"/><Relationship Id="rId30" Type="http://schemas.openxmlformats.org/officeDocument/2006/relationships/header" Target="header14.xml"/><Relationship Id="rId35" Type="http://schemas.openxmlformats.org/officeDocument/2006/relationships/header" Target="header1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CA0F80-D16F-4D90-8A92-2A8D4D06DB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31</Pages>
  <Words>3928</Words>
  <Characters>22396</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Information and Communication Agency of Sri Lanka</vt:lpstr>
    </vt:vector>
  </TitlesOfParts>
  <Company>CtrlSoft</Company>
  <LinksUpToDate>false</LinksUpToDate>
  <CharactersWithSpaces>26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and Communication Agency of Sri Lanka</dc:title>
  <dc:subject/>
  <dc:creator>admin</dc:creator>
  <cp:keywords/>
  <dc:description/>
  <cp:lastModifiedBy>AHEAD</cp:lastModifiedBy>
  <cp:revision>20</cp:revision>
  <cp:lastPrinted>2021-07-12T05:51:00Z</cp:lastPrinted>
  <dcterms:created xsi:type="dcterms:W3CDTF">2021-04-28T06:14:00Z</dcterms:created>
  <dcterms:modified xsi:type="dcterms:W3CDTF">2021-11-19T04:02:00Z</dcterms:modified>
</cp:coreProperties>
</file>